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W w:w="0" w:type="auto"/>
        <w:tblInd w:w="70" w:type="dxa"/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135"/>
        <w:gridCol w:w="6275"/>
      </w:tblGrid>
      <w:tr w:rsidR="00E34A4D" w:rsidRPr="00E84B23" w14:paraId="3BB3FD58" w14:textId="77777777" w:rsidTr="006F4EF2">
        <w:trPr>
          <w:cantSplit/>
          <w:trHeight w:val="230"/>
        </w:trPr>
        <w:tc>
          <w:tcPr>
            <w:tcW w:w="941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E40FAF9" w14:textId="77777777" w:rsidR="00E34A4D" w:rsidRPr="00A9506C" w:rsidRDefault="00E34A4D" w:rsidP="006F4EF2">
            <w:pPr>
              <w:pStyle w:val="wpiswtabeli"/>
              <w:snapToGrid w:val="0"/>
              <w:spacing w:line="276" w:lineRule="auto"/>
              <w:rPr>
                <w:rFonts w:eastAsia="Times New Roman"/>
                <w:b w:val="0"/>
                <w:noProof/>
                <w:kern w:val="2"/>
                <w:sz w:val="20"/>
              </w:rPr>
            </w:pPr>
            <w:r w:rsidRPr="00A9506C">
              <w:rPr>
                <w:b w:val="0"/>
                <w:sz w:val="20"/>
              </w:rPr>
              <w:t xml:space="preserve">Symbol projektu: </w:t>
            </w:r>
          </w:p>
          <w:p w14:paraId="0DE8EC0A" w14:textId="4CE01582" w:rsidR="00E34A4D" w:rsidRPr="00E84B23" w:rsidRDefault="00EE51B3" w:rsidP="006F4EF2">
            <w:pPr>
              <w:pStyle w:val="wpiswtabeli"/>
              <w:snapToGrid w:val="0"/>
              <w:spacing w:line="276" w:lineRule="auto"/>
              <w:jc w:val="center"/>
              <w:rPr>
                <w:rFonts w:eastAsia="Times New Roman"/>
                <w:sz w:val="24"/>
              </w:rPr>
            </w:pPr>
            <w:r>
              <w:rPr>
                <w:noProof/>
                <w:sz w:val="24"/>
              </w:rPr>
              <w:t>Model Xml Schema</w:t>
            </w:r>
          </w:p>
        </w:tc>
      </w:tr>
      <w:tr w:rsidR="00E34A4D" w:rsidRPr="001B0DB1" w14:paraId="6A364DAC" w14:textId="77777777" w:rsidTr="006F4EF2">
        <w:trPr>
          <w:cantSplit/>
          <w:trHeight w:val="230"/>
        </w:trPr>
        <w:tc>
          <w:tcPr>
            <w:tcW w:w="941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30AFE47" w14:textId="77777777" w:rsidR="00E34A4D" w:rsidRPr="001B0DB1" w:rsidRDefault="00E34A4D" w:rsidP="006F4EF2">
            <w:pPr>
              <w:pStyle w:val="wpiswtabeli"/>
              <w:snapToGrid w:val="0"/>
              <w:spacing w:line="276" w:lineRule="auto"/>
              <w:rPr>
                <w:rFonts w:eastAsia="Times New Roman"/>
                <w:b w:val="0"/>
                <w:kern w:val="2"/>
                <w:sz w:val="24"/>
                <w:lang w:val="en-US"/>
              </w:rPr>
            </w:pPr>
            <w:r w:rsidRPr="001B0DB1">
              <w:rPr>
                <w:b w:val="0"/>
                <w:sz w:val="20"/>
                <w:lang w:val="en-US"/>
              </w:rPr>
              <w:t xml:space="preserve">Nazwa </w:t>
            </w:r>
            <w:r w:rsidRPr="001B0DB1">
              <w:rPr>
                <w:b w:val="0"/>
                <w:noProof/>
                <w:sz w:val="20"/>
                <w:lang w:val="en-US"/>
              </w:rPr>
              <w:t>projektu</w:t>
            </w:r>
            <w:r w:rsidRPr="001B0DB1">
              <w:rPr>
                <w:b w:val="0"/>
                <w:sz w:val="20"/>
                <w:lang w:val="en-US"/>
              </w:rPr>
              <w:t>:</w:t>
            </w:r>
          </w:p>
          <w:p w14:paraId="57C98D15" w14:textId="105B5312" w:rsidR="00E34A4D" w:rsidRPr="008A457E" w:rsidRDefault="00EE51B3" w:rsidP="006F4EF2">
            <w:pPr>
              <w:pStyle w:val="komentarz"/>
              <w:spacing w:line="276" w:lineRule="auto"/>
              <w:jc w:val="center"/>
              <w:rPr>
                <w:rFonts w:eastAsia="Times New Roman"/>
                <w:b/>
                <w:i w:val="0"/>
                <w:sz w:val="24"/>
                <w:lang w:eastAsia="hi-IN" w:bidi="hi-IN"/>
              </w:rPr>
            </w:pPr>
            <w:r>
              <w:rPr>
                <w:b/>
                <w:i w:val="0"/>
                <w:sz w:val="32"/>
              </w:rPr>
              <w:t>Model obiektowy Xml Schema</w:t>
            </w:r>
          </w:p>
        </w:tc>
      </w:tr>
      <w:tr w:rsidR="00E34A4D" w:rsidRPr="00E84B23" w14:paraId="540FBBC2" w14:textId="77777777" w:rsidTr="006F4EF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</w:tblPrEx>
        <w:tc>
          <w:tcPr>
            <w:tcW w:w="31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4EB7AB" w14:textId="77777777" w:rsidR="00E34A4D" w:rsidRDefault="00E34A4D" w:rsidP="006F4EF2">
            <w:pPr>
              <w:spacing w:line="276" w:lineRule="auto"/>
              <w:rPr>
                <w:rFonts w:ascii="Arial" w:eastAsia="Times New Roman" w:hAnsi="Arial" w:cs="DejaVu Sans"/>
                <w:kern w:val="2"/>
                <w:sz w:val="20"/>
                <w:szCs w:val="16"/>
                <w:lang w:eastAsia="hi-IN" w:bidi="hi-IN"/>
              </w:rPr>
            </w:pPr>
            <w:r>
              <w:rPr>
                <w:rFonts w:ascii="Arial" w:hAnsi="Arial"/>
                <w:sz w:val="20"/>
                <w:szCs w:val="16"/>
              </w:rPr>
              <w:t xml:space="preserve">Tytuł dokumentu: </w:t>
            </w:r>
          </w:p>
        </w:tc>
        <w:tc>
          <w:tcPr>
            <w:tcW w:w="6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E90273" w14:textId="419FCEA7" w:rsidR="00E34A4D" w:rsidRDefault="00EE51B3" w:rsidP="006F4EF2">
            <w:pPr>
              <w:spacing w:line="276" w:lineRule="auto"/>
              <w:rPr>
                <w:rFonts w:ascii="Arial" w:eastAsia="Times New Roman" w:hAnsi="Arial" w:cs="DejaVu Sans"/>
                <w:b/>
                <w:kern w:val="2"/>
                <w:sz w:val="20"/>
                <w:szCs w:val="16"/>
                <w:lang w:eastAsia="hi-IN" w:bidi="hi-IN"/>
              </w:rPr>
            </w:pPr>
            <w:r>
              <w:rPr>
                <w:rFonts w:ascii="Arial" w:hAnsi="Arial"/>
                <w:b/>
                <w:sz w:val="44"/>
                <w:szCs w:val="14"/>
              </w:rPr>
              <w:t>Dokumentacja modelu</w:t>
            </w:r>
          </w:p>
        </w:tc>
      </w:tr>
      <w:tr w:rsidR="00E34A4D" w:rsidRPr="00E84B23" w14:paraId="71EAB3F3" w14:textId="77777777" w:rsidTr="006F4EF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</w:tblPrEx>
        <w:tc>
          <w:tcPr>
            <w:tcW w:w="31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A2F457" w14:textId="77777777" w:rsidR="00E34A4D" w:rsidRDefault="00E34A4D" w:rsidP="006F4EF2">
            <w:pPr>
              <w:spacing w:line="276" w:lineRule="auto"/>
              <w:rPr>
                <w:rFonts w:ascii="Arial" w:eastAsia="Times New Roman" w:hAnsi="Arial" w:cs="DejaVu Sans"/>
                <w:kern w:val="2"/>
                <w:sz w:val="20"/>
                <w:szCs w:val="16"/>
                <w:lang w:eastAsia="hi-IN" w:bidi="hi-IN"/>
              </w:rPr>
            </w:pPr>
            <w:r>
              <w:rPr>
                <w:rFonts w:ascii="Arial" w:hAnsi="Arial"/>
                <w:sz w:val="20"/>
                <w:szCs w:val="16"/>
              </w:rPr>
              <w:t xml:space="preserve">Nr wersji: </w:t>
            </w:r>
          </w:p>
        </w:tc>
        <w:tc>
          <w:tcPr>
            <w:tcW w:w="6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8498E7" w14:textId="4C609780" w:rsidR="00E34A4D" w:rsidRDefault="00EE51B3" w:rsidP="006F4EF2">
            <w:pPr>
              <w:spacing w:line="276" w:lineRule="auto"/>
              <w:rPr>
                <w:rFonts w:ascii="Arial" w:eastAsia="Times New Roman" w:hAnsi="Arial" w:cs="DejaVu Sans"/>
                <w:kern w:val="2"/>
                <w:sz w:val="20"/>
                <w:szCs w:val="16"/>
                <w:lang w:eastAsia="hi-IN" w:bidi="hi-IN"/>
              </w:rPr>
            </w:pPr>
            <w:r>
              <w:rPr>
                <w:rFonts w:ascii="Arial" w:hAnsi="Arial"/>
                <w:b/>
                <w:sz w:val="20"/>
                <w:szCs w:val="16"/>
              </w:rPr>
              <w:t>1</w:t>
            </w:r>
            <w:r w:rsidR="00345643">
              <w:rPr>
                <w:rFonts w:ascii="Arial" w:hAnsi="Arial"/>
                <w:b/>
                <w:sz w:val="20"/>
                <w:szCs w:val="16"/>
              </w:rPr>
              <w:t>.0</w:t>
            </w:r>
          </w:p>
        </w:tc>
      </w:tr>
      <w:tr w:rsidR="00E34A4D" w:rsidRPr="00E84B23" w14:paraId="16AF857D" w14:textId="77777777" w:rsidTr="006F4EF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</w:tblPrEx>
        <w:tc>
          <w:tcPr>
            <w:tcW w:w="31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066FE8" w14:textId="77777777" w:rsidR="00E34A4D" w:rsidRDefault="00E34A4D" w:rsidP="006F4EF2">
            <w:pPr>
              <w:spacing w:line="276" w:lineRule="auto"/>
              <w:rPr>
                <w:rFonts w:ascii="Arial" w:eastAsia="Times New Roman" w:hAnsi="Arial" w:cs="DejaVu Sans"/>
                <w:kern w:val="2"/>
                <w:sz w:val="20"/>
                <w:szCs w:val="16"/>
                <w:lang w:eastAsia="hi-IN" w:bidi="hi-IN"/>
              </w:rPr>
            </w:pPr>
            <w:r>
              <w:rPr>
                <w:rFonts w:ascii="Arial" w:hAnsi="Arial"/>
                <w:sz w:val="20"/>
                <w:szCs w:val="16"/>
              </w:rPr>
              <w:t xml:space="preserve">Data utworzenia: </w:t>
            </w:r>
          </w:p>
        </w:tc>
        <w:tc>
          <w:tcPr>
            <w:tcW w:w="6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FFF039" w14:textId="21B2DFBB" w:rsidR="00E34A4D" w:rsidRDefault="00EE51B3" w:rsidP="006F4EF2">
            <w:pPr>
              <w:spacing w:line="276" w:lineRule="auto"/>
              <w:rPr>
                <w:rFonts w:ascii="Arial" w:eastAsia="Times New Roman" w:hAnsi="Arial" w:cs="DejaVu Sans"/>
                <w:kern w:val="2"/>
                <w:sz w:val="20"/>
                <w:szCs w:val="16"/>
                <w:lang w:eastAsia="hi-IN" w:bidi="hi-IN"/>
              </w:rPr>
            </w:pPr>
            <w:r>
              <w:rPr>
                <w:rFonts w:ascii="Arial" w:hAnsi="Arial"/>
                <w:b/>
                <w:noProof/>
                <w:sz w:val="20"/>
                <w:szCs w:val="16"/>
              </w:rPr>
              <w:t>22</w:t>
            </w:r>
            <w:r w:rsidR="00E34A4D" w:rsidRPr="008A457E">
              <w:rPr>
                <w:rFonts w:ascii="Arial" w:hAnsi="Arial"/>
                <w:b/>
                <w:noProof/>
                <w:sz w:val="20"/>
                <w:szCs w:val="16"/>
              </w:rPr>
              <w:t>.0</w:t>
            </w:r>
            <w:r>
              <w:rPr>
                <w:rFonts w:ascii="Arial" w:hAnsi="Arial"/>
                <w:b/>
                <w:noProof/>
                <w:sz w:val="20"/>
                <w:szCs w:val="16"/>
              </w:rPr>
              <w:t>6</w:t>
            </w:r>
            <w:r w:rsidR="00E34A4D" w:rsidRPr="008A457E">
              <w:rPr>
                <w:rFonts w:ascii="Arial" w:hAnsi="Arial"/>
                <w:b/>
                <w:noProof/>
                <w:sz w:val="20"/>
                <w:szCs w:val="16"/>
              </w:rPr>
              <w:t>.202</w:t>
            </w:r>
            <w:r>
              <w:rPr>
                <w:rFonts w:ascii="Arial" w:hAnsi="Arial"/>
                <w:b/>
                <w:noProof/>
                <w:sz w:val="20"/>
                <w:szCs w:val="16"/>
              </w:rPr>
              <w:t>4</w:t>
            </w:r>
          </w:p>
        </w:tc>
      </w:tr>
      <w:tr w:rsidR="00E34A4D" w:rsidRPr="00E84B23" w14:paraId="5C218994" w14:textId="77777777" w:rsidTr="006F4EF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</w:tblPrEx>
        <w:tc>
          <w:tcPr>
            <w:tcW w:w="31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6A0CA86" w14:textId="77777777" w:rsidR="00E34A4D" w:rsidRDefault="00E34A4D" w:rsidP="006F4EF2">
            <w:pPr>
              <w:spacing w:line="276" w:lineRule="auto"/>
              <w:rPr>
                <w:rFonts w:ascii="Arial" w:eastAsia="Times New Roman" w:hAnsi="Arial" w:cs="DejaVu Sans"/>
                <w:kern w:val="2"/>
                <w:sz w:val="20"/>
                <w:szCs w:val="16"/>
                <w:lang w:eastAsia="hi-IN" w:bidi="hi-IN"/>
              </w:rPr>
            </w:pPr>
            <w:r>
              <w:rPr>
                <w:rFonts w:ascii="Arial" w:hAnsi="Arial"/>
                <w:sz w:val="20"/>
                <w:szCs w:val="16"/>
              </w:rPr>
              <w:t xml:space="preserve">Data ostatniej aktualizacji: </w:t>
            </w:r>
          </w:p>
        </w:tc>
        <w:tc>
          <w:tcPr>
            <w:tcW w:w="6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8666C6" w14:textId="141EA8D2" w:rsidR="00E34A4D" w:rsidRDefault="00E34A4D" w:rsidP="006F4EF2">
            <w:pPr>
              <w:spacing w:line="276" w:lineRule="auto"/>
              <w:rPr>
                <w:rFonts w:ascii="Arial" w:eastAsia="Times New Roman" w:hAnsi="Arial" w:cs="DejaVu Sans"/>
                <w:kern w:val="2"/>
                <w:sz w:val="20"/>
                <w:szCs w:val="16"/>
                <w:lang w:eastAsia="hi-IN" w:bidi="hi-IN"/>
              </w:rPr>
            </w:pPr>
            <w:r>
              <w:rPr>
                <w:rFonts w:ascii="Arial" w:hAnsi="Arial"/>
                <w:b/>
                <w:sz w:val="20"/>
                <w:szCs w:val="16"/>
              </w:rPr>
              <w:fldChar w:fldCharType="begin"/>
            </w:r>
            <w:r>
              <w:rPr>
                <w:rFonts w:ascii="Arial" w:hAnsi="Arial"/>
                <w:b/>
                <w:sz w:val="20"/>
                <w:szCs w:val="16"/>
              </w:rPr>
              <w:instrText xml:space="preserve"> SAVEDATE  \@ "dd.MM.yyyy"  \* MERGEFORMAT </w:instrText>
            </w:r>
            <w:r>
              <w:rPr>
                <w:rFonts w:ascii="Arial" w:hAnsi="Arial"/>
                <w:b/>
                <w:sz w:val="20"/>
                <w:szCs w:val="16"/>
              </w:rPr>
              <w:fldChar w:fldCharType="separate"/>
            </w:r>
            <w:r w:rsidR="00223AFC">
              <w:rPr>
                <w:rFonts w:ascii="Arial" w:hAnsi="Arial"/>
                <w:b/>
                <w:noProof/>
                <w:sz w:val="20"/>
                <w:szCs w:val="16"/>
              </w:rPr>
              <w:t>23.06.2024</w:t>
            </w:r>
            <w:r>
              <w:rPr>
                <w:rFonts w:ascii="Arial" w:hAnsi="Arial"/>
                <w:b/>
                <w:sz w:val="20"/>
                <w:szCs w:val="16"/>
              </w:rPr>
              <w:fldChar w:fldCharType="end"/>
            </w:r>
          </w:p>
        </w:tc>
      </w:tr>
      <w:tr w:rsidR="00E34A4D" w:rsidRPr="00E84B23" w14:paraId="251B6AE0" w14:textId="77777777" w:rsidTr="006F4EF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</w:tblPrEx>
        <w:tc>
          <w:tcPr>
            <w:tcW w:w="31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A7CFD4" w14:textId="77777777" w:rsidR="00E34A4D" w:rsidRDefault="00E34A4D" w:rsidP="006F4EF2">
            <w:pPr>
              <w:spacing w:line="276" w:lineRule="auto"/>
              <w:rPr>
                <w:rFonts w:ascii="Arial" w:eastAsia="Times New Roman" w:hAnsi="Arial" w:cs="DejaVu Sans"/>
                <w:kern w:val="2"/>
                <w:sz w:val="20"/>
                <w:szCs w:val="16"/>
                <w:lang w:eastAsia="hi-IN" w:bidi="hi-IN"/>
              </w:rPr>
            </w:pPr>
            <w:r>
              <w:rPr>
                <w:rFonts w:ascii="Arial" w:hAnsi="Arial"/>
                <w:sz w:val="20"/>
                <w:szCs w:val="16"/>
              </w:rPr>
              <w:t xml:space="preserve">Osoba odpowiedzialna: </w:t>
            </w:r>
          </w:p>
        </w:tc>
        <w:tc>
          <w:tcPr>
            <w:tcW w:w="6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DCC26B" w14:textId="77777777" w:rsidR="00E34A4D" w:rsidRDefault="00E34A4D" w:rsidP="006F4EF2">
            <w:pPr>
              <w:spacing w:line="276" w:lineRule="auto"/>
              <w:rPr>
                <w:rFonts w:ascii="Arial" w:eastAsia="Times New Roman" w:hAnsi="Arial" w:cs="DejaVu Sans"/>
                <w:kern w:val="2"/>
                <w:sz w:val="20"/>
                <w:szCs w:val="16"/>
                <w:lang w:eastAsia="hi-IN" w:bidi="hi-IN"/>
              </w:rPr>
            </w:pPr>
            <w:r>
              <w:rPr>
                <w:rFonts w:ascii="Arial" w:hAnsi="Arial"/>
                <w:b/>
                <w:sz w:val="20"/>
                <w:szCs w:val="16"/>
              </w:rPr>
              <w:t>Jarosław Kuchta (JK)</w:t>
            </w:r>
          </w:p>
        </w:tc>
      </w:tr>
      <w:tr w:rsidR="00E34A4D" w:rsidRPr="00E84B23" w14:paraId="517D717A" w14:textId="77777777" w:rsidTr="006F4EF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</w:tblPrEx>
        <w:tc>
          <w:tcPr>
            <w:tcW w:w="31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DFCB59" w14:textId="77777777" w:rsidR="00E34A4D" w:rsidRDefault="00E34A4D" w:rsidP="006F4EF2">
            <w:pPr>
              <w:spacing w:line="276" w:lineRule="auto"/>
              <w:rPr>
                <w:rFonts w:ascii="Arial" w:eastAsia="Times New Roman" w:hAnsi="Arial" w:cs="DejaVu Sans"/>
                <w:kern w:val="2"/>
                <w:sz w:val="20"/>
                <w:szCs w:val="16"/>
                <w:lang w:eastAsia="hi-IN" w:bidi="hi-IN"/>
              </w:rPr>
            </w:pPr>
            <w:r>
              <w:rPr>
                <w:rFonts w:ascii="Arial" w:hAnsi="Arial"/>
                <w:sz w:val="20"/>
                <w:szCs w:val="16"/>
              </w:rPr>
              <w:t xml:space="preserve">Autorzy: </w:t>
            </w:r>
          </w:p>
        </w:tc>
        <w:tc>
          <w:tcPr>
            <w:tcW w:w="6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88E31B" w14:textId="77777777" w:rsidR="00E34A4D" w:rsidRDefault="00E34A4D" w:rsidP="006F4EF2">
            <w:pPr>
              <w:spacing w:line="276" w:lineRule="auto"/>
              <w:rPr>
                <w:rFonts w:ascii="Arial" w:eastAsia="Times New Roman" w:hAnsi="Arial" w:cs="DejaVu Sans"/>
                <w:kern w:val="2"/>
                <w:sz w:val="20"/>
                <w:szCs w:val="16"/>
                <w:lang w:eastAsia="hi-IN" w:bidi="hi-IN"/>
              </w:rPr>
            </w:pPr>
            <w:r>
              <w:rPr>
                <w:rFonts w:ascii="Arial" w:hAnsi="Arial"/>
                <w:b/>
                <w:sz w:val="20"/>
                <w:szCs w:val="16"/>
              </w:rPr>
              <w:t>Jarosław Kuchta (JK)</w:t>
            </w:r>
          </w:p>
        </w:tc>
      </w:tr>
    </w:tbl>
    <w:p w14:paraId="54773A06" w14:textId="77777777" w:rsidR="00E34A4D" w:rsidRDefault="00E34A4D" w:rsidP="00E34A4D">
      <w:pPr>
        <w:pStyle w:val="wpiswtabelicentr"/>
        <w:snapToGrid w:val="0"/>
        <w:rPr>
          <w:rFonts w:eastAsia="Times New Roman"/>
          <w:kern w:val="2"/>
        </w:rPr>
      </w:pPr>
    </w:p>
    <w:p w14:paraId="7CF9D6D0" w14:textId="77777777" w:rsidR="00E34A4D" w:rsidRDefault="00E34A4D" w:rsidP="00E34A4D">
      <w:pPr>
        <w:pStyle w:val="wpiswtabelicentr"/>
        <w:snapToGrid w:val="0"/>
      </w:pPr>
      <w:r>
        <w:t>Historia dokumentu</w:t>
      </w:r>
    </w:p>
    <w:tbl>
      <w:tblPr>
        <w:tblW w:w="9356" w:type="dxa"/>
        <w:tblInd w:w="70" w:type="dxa"/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709"/>
        <w:gridCol w:w="5245"/>
        <w:gridCol w:w="709"/>
        <w:gridCol w:w="1275"/>
        <w:gridCol w:w="1418"/>
      </w:tblGrid>
      <w:tr w:rsidR="00E34A4D" w:rsidRPr="00E84B23" w14:paraId="45E7535B" w14:textId="77777777" w:rsidTr="006F4EF2"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vAlign w:val="center"/>
            <w:hideMark/>
          </w:tcPr>
          <w:p w14:paraId="17B2D337" w14:textId="77777777" w:rsidR="00E34A4D" w:rsidRDefault="00E34A4D" w:rsidP="006F4EF2">
            <w:pPr>
              <w:pStyle w:val="wpiswtabelicentr"/>
              <w:snapToGrid w:val="0"/>
              <w:spacing w:line="276" w:lineRule="auto"/>
              <w:rPr>
                <w:rFonts w:eastAsia="Times New Roman"/>
              </w:rPr>
            </w:pPr>
            <w:r>
              <w:t>Wersja</w:t>
            </w:r>
          </w:p>
        </w:tc>
        <w:tc>
          <w:tcPr>
            <w:tcW w:w="52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vAlign w:val="center"/>
            <w:hideMark/>
          </w:tcPr>
          <w:p w14:paraId="425D9CF4" w14:textId="77777777" w:rsidR="00E34A4D" w:rsidRDefault="00E34A4D" w:rsidP="006F4EF2">
            <w:pPr>
              <w:pStyle w:val="wpiswtabelicentr"/>
              <w:snapToGrid w:val="0"/>
              <w:spacing w:line="276" w:lineRule="auto"/>
              <w:rPr>
                <w:rFonts w:eastAsia="Times New Roman"/>
              </w:rPr>
            </w:pPr>
            <w:r>
              <w:t>Opis modyfikacji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vAlign w:val="center"/>
            <w:hideMark/>
          </w:tcPr>
          <w:p w14:paraId="1C5B0A6B" w14:textId="77777777" w:rsidR="00E34A4D" w:rsidRDefault="00E34A4D" w:rsidP="006F4EF2">
            <w:pPr>
              <w:pStyle w:val="wpiswtabelicentr"/>
              <w:snapToGrid w:val="0"/>
              <w:spacing w:line="276" w:lineRule="auto"/>
              <w:rPr>
                <w:rFonts w:eastAsia="Times New Roman"/>
              </w:rPr>
            </w:pPr>
            <w:r>
              <w:t>Autor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BAB732D" w14:textId="77777777" w:rsidR="00E34A4D" w:rsidRDefault="00E34A4D" w:rsidP="006F4EF2">
            <w:pPr>
              <w:pStyle w:val="wpiswtabelicentr"/>
              <w:snapToGrid w:val="0"/>
              <w:spacing w:line="276" w:lineRule="auto"/>
              <w:rPr>
                <w:rFonts w:eastAsia="Times New Roman"/>
              </w:rPr>
            </w:pPr>
            <w:r>
              <w:t>Data otwarcia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B6E6A0E" w14:textId="77777777" w:rsidR="00E34A4D" w:rsidRDefault="00E34A4D" w:rsidP="006F4EF2">
            <w:pPr>
              <w:pStyle w:val="wpiswtabelicentr"/>
              <w:snapToGrid w:val="0"/>
              <w:spacing w:line="276" w:lineRule="auto"/>
            </w:pPr>
            <w:r>
              <w:t>Data zamknięcia</w:t>
            </w:r>
          </w:p>
        </w:tc>
      </w:tr>
      <w:tr w:rsidR="00E34A4D" w:rsidRPr="00E84B23" w14:paraId="453EBE31" w14:textId="77777777" w:rsidTr="006F4EF2"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5675B3B5" w14:textId="77777777" w:rsidR="00E34A4D" w:rsidRDefault="00E34A4D" w:rsidP="006F4EF2">
            <w:pPr>
              <w:pStyle w:val="komentarz"/>
              <w:snapToGrid w:val="0"/>
              <w:spacing w:line="276" w:lineRule="auto"/>
              <w:rPr>
                <w:i w:val="0"/>
                <w:sz w:val="20"/>
              </w:rPr>
            </w:pPr>
            <w:r>
              <w:rPr>
                <w:i w:val="0"/>
                <w:sz w:val="20"/>
              </w:rPr>
              <w:t>1.0</w:t>
            </w:r>
          </w:p>
        </w:tc>
        <w:tc>
          <w:tcPr>
            <w:tcW w:w="52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7C7C04EF" w14:textId="32873126" w:rsidR="00E34A4D" w:rsidRDefault="00177F3A" w:rsidP="006F4EF2">
            <w:pPr>
              <w:pStyle w:val="komentarz"/>
              <w:snapToGrid w:val="0"/>
              <w:spacing w:line="276" w:lineRule="auto"/>
              <w:rPr>
                <w:i w:val="0"/>
                <w:sz w:val="20"/>
              </w:rPr>
            </w:pPr>
            <w:r>
              <w:rPr>
                <w:i w:val="0"/>
                <w:sz w:val="20"/>
              </w:rPr>
              <w:t>Ekstrakcja z ModelDocumentation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3CD65164" w14:textId="77777777" w:rsidR="00E34A4D" w:rsidRDefault="00E34A4D" w:rsidP="006F4EF2">
            <w:pPr>
              <w:pStyle w:val="komentarz"/>
              <w:snapToGrid w:val="0"/>
              <w:spacing w:line="276" w:lineRule="auto"/>
              <w:rPr>
                <w:i w:val="0"/>
                <w:sz w:val="20"/>
              </w:rPr>
            </w:pPr>
            <w:r>
              <w:rPr>
                <w:i w:val="0"/>
                <w:sz w:val="20"/>
              </w:rPr>
              <w:t>JK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4FD39E1" w14:textId="78AD2F79" w:rsidR="00E34A4D" w:rsidRDefault="00177F3A" w:rsidP="006F4EF2">
            <w:pPr>
              <w:pStyle w:val="komentarz"/>
              <w:snapToGrid w:val="0"/>
              <w:spacing w:line="276" w:lineRule="auto"/>
              <w:jc w:val="right"/>
              <w:rPr>
                <w:i w:val="0"/>
                <w:sz w:val="20"/>
              </w:rPr>
            </w:pPr>
            <w:r>
              <w:rPr>
                <w:i w:val="0"/>
                <w:sz w:val="20"/>
              </w:rPr>
              <w:t>22.06.24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1A22A55" w14:textId="27032A4C" w:rsidR="00E34A4D" w:rsidRDefault="00E34A4D" w:rsidP="006F4EF2">
            <w:pPr>
              <w:pStyle w:val="komentarz"/>
              <w:snapToGrid w:val="0"/>
              <w:spacing w:line="276" w:lineRule="auto"/>
              <w:jc w:val="right"/>
              <w:rPr>
                <w:i w:val="0"/>
                <w:sz w:val="20"/>
              </w:rPr>
            </w:pPr>
          </w:p>
        </w:tc>
      </w:tr>
    </w:tbl>
    <w:p w14:paraId="16F66E57" w14:textId="77777777" w:rsidR="00E34A4D" w:rsidRDefault="00E34A4D" w:rsidP="00E34A4D"/>
    <w:p w14:paraId="06F3C392" w14:textId="77777777" w:rsidR="00E34A4D" w:rsidRPr="005D0F28" w:rsidRDefault="00E34A4D" w:rsidP="005D0F28">
      <w:pPr>
        <w:pStyle w:val="Nagwek1"/>
      </w:pPr>
      <w:r w:rsidRPr="005D0F28">
        <w:t>Wprowadzenie</w:t>
      </w:r>
    </w:p>
    <w:p w14:paraId="09BA51A8" w14:textId="1CE76BA7" w:rsidR="00430A89" w:rsidRPr="003A2C75" w:rsidRDefault="001317C8" w:rsidP="00177F3A">
      <w:pPr>
        <w:pStyle w:val="Wcicienormalne"/>
      </w:pPr>
      <w:r>
        <w:t xml:space="preserve">Projekt </w:t>
      </w:r>
      <w:r w:rsidR="00177F3A">
        <w:rPr>
          <w:noProof/>
        </w:rPr>
        <w:t>Model Xml Schema</w:t>
      </w:r>
      <w:r w:rsidR="00177F3A">
        <w:t xml:space="preserve"> reprezentuje model obiektowy schematu OpenXml</w:t>
      </w:r>
      <w:r>
        <w:t xml:space="preserve"> </w:t>
      </w:r>
      <w:r w:rsidR="00177F3A">
        <w:t>pobrany z plików XSD i zapisany w bazie danych MS Access.</w:t>
      </w:r>
    </w:p>
    <w:p w14:paraId="049EA374" w14:textId="21AF48DB" w:rsidR="001317C8" w:rsidRDefault="001317C8" w:rsidP="00E34A4D">
      <w:pPr>
        <w:pStyle w:val="Wcicienormalne"/>
      </w:pPr>
      <w:r>
        <w:t>Projekt składa się z dwóch modułów:</w:t>
      </w:r>
    </w:p>
    <w:p w14:paraId="72B8CABD" w14:textId="30705F78" w:rsidR="00177F3A" w:rsidRPr="00177F3A" w:rsidRDefault="00177F3A" w:rsidP="001317C8">
      <w:pPr>
        <w:pStyle w:val="Listapunktowana"/>
        <w:rPr>
          <w:rStyle w:val="NazwaProgramowa"/>
          <w:rFonts w:asciiTheme="majorBidi" w:hAnsiTheme="majorBidi"/>
          <w:noProof w:val="0"/>
        </w:rPr>
      </w:pPr>
      <w:r w:rsidRPr="00177F3A">
        <w:rPr>
          <w:rStyle w:val="NazwaProgramowa"/>
        </w:rPr>
        <w:t>ModelXmlSchema</w:t>
      </w:r>
      <w:r>
        <w:rPr>
          <w:rStyle w:val="NazwaProgramowa"/>
          <w:rFonts w:asciiTheme="majorBidi" w:hAnsiTheme="majorBidi"/>
          <w:noProof w:val="0"/>
        </w:rPr>
        <w:t xml:space="preserve"> – moduł biblioteczny definiujący model obiektowy i parser plików XSD.</w:t>
      </w:r>
    </w:p>
    <w:p w14:paraId="1D38F9D2" w14:textId="4B26BA66" w:rsidR="001317C8" w:rsidRDefault="00177F3A" w:rsidP="00177F3A">
      <w:pPr>
        <w:pStyle w:val="Listapunktowana"/>
      </w:pPr>
      <w:r w:rsidRPr="00177F3A">
        <w:rPr>
          <w:rStyle w:val="NazwaProgramowa"/>
        </w:rPr>
        <w:t>ModelXmlSchema</w:t>
      </w:r>
      <w:r>
        <w:rPr>
          <w:rStyle w:val="NazwaProgramowa"/>
          <w:rFonts w:asciiTheme="majorBidi" w:hAnsiTheme="majorBidi"/>
          <w:noProof w:val="0"/>
        </w:rPr>
        <w:t xml:space="preserve"> </w:t>
      </w:r>
      <w:r w:rsidR="00B35EF3" w:rsidRPr="00B35EF3">
        <w:rPr>
          <w:rStyle w:val="NazwaProgramowa"/>
        </w:rPr>
        <w:t>App</w:t>
      </w:r>
      <w:r w:rsidR="00B35EF3">
        <w:t xml:space="preserve"> – </w:t>
      </w:r>
      <w:r w:rsidR="001317C8">
        <w:t xml:space="preserve">aplikacji konsolowej do parsowania plików i </w:t>
      </w:r>
      <w:r w:rsidR="008176C8">
        <w:t>zapisywania modelu w</w:t>
      </w:r>
      <w:r w:rsidR="001317C8">
        <w:t xml:space="preserve"> baz</w:t>
      </w:r>
      <w:r w:rsidR="008176C8">
        <w:t>ie</w:t>
      </w:r>
      <w:r w:rsidR="001317C8">
        <w:t xml:space="preserve"> danych</w:t>
      </w:r>
      <w:r w:rsidR="00E86013">
        <w:t>.</w:t>
      </w:r>
    </w:p>
    <w:p w14:paraId="30493C54" w14:textId="3D3CD979" w:rsidR="00687072" w:rsidRDefault="00B35EF3" w:rsidP="008176C8">
      <w:pPr>
        <w:pStyle w:val="Wcicienormalne"/>
      </w:pPr>
      <w:r>
        <w:t xml:space="preserve">Projekt </w:t>
      </w:r>
      <w:r w:rsidR="008176C8">
        <w:t xml:space="preserve">czyta i parsuje pliki XSD zebrane w katalogu </w:t>
      </w:r>
      <w:r w:rsidR="008176C8" w:rsidRPr="00B35EF3">
        <w:rPr>
          <w:rStyle w:val="NazwaProgramowa"/>
        </w:rPr>
        <w:t>d:\VS\Docs\</w:t>
      </w:r>
      <w:r w:rsidR="008176C8">
        <w:rPr>
          <w:rStyle w:val="NazwaProgramowa"/>
        </w:rPr>
        <w:t xml:space="preserve">OpenXml\Schemas </w:t>
      </w:r>
      <w:r w:rsidR="008176C8" w:rsidRPr="008176C8">
        <w:t>i</w:t>
      </w:r>
      <w:r w:rsidR="008176C8">
        <w:t xml:space="preserve"> zapisuje model schematu w</w:t>
      </w:r>
      <w:r>
        <w:t xml:space="preserve"> baz</w:t>
      </w:r>
      <w:r w:rsidR="008176C8">
        <w:t>ie</w:t>
      </w:r>
      <w:r>
        <w:t xml:space="preserve"> danych MS Access o nazwie </w:t>
      </w:r>
      <w:r w:rsidR="008176C8">
        <w:rPr>
          <w:rStyle w:val="NazwaProgramowa"/>
        </w:rPr>
        <w:t>XmlSchema</w:t>
      </w:r>
      <w:r w:rsidRPr="00B35EF3">
        <w:rPr>
          <w:rStyle w:val="NazwaProgramowa"/>
        </w:rPr>
        <w:t>.accdb</w:t>
      </w:r>
      <w:r>
        <w:t xml:space="preserve"> położonej w ścieżce </w:t>
      </w:r>
      <w:r w:rsidRPr="00B35EF3">
        <w:rPr>
          <w:rStyle w:val="NazwaProgramowa"/>
        </w:rPr>
        <w:t>„d:\VS\Docs\</w:t>
      </w:r>
      <w:r w:rsidR="002B5085">
        <w:rPr>
          <w:rStyle w:val="NazwaProgramowa"/>
        </w:rPr>
        <w:t>OpenXml</w:t>
      </w:r>
      <w:r w:rsidRPr="00B35EF3">
        <w:rPr>
          <w:rStyle w:val="NazwaProgramowa"/>
        </w:rPr>
        <w:t>”</w:t>
      </w:r>
      <w:r>
        <w:t xml:space="preserve">. Ten </w:t>
      </w:r>
      <w:r w:rsidR="00815565">
        <w:t>sposób magazynowania danych został wybrany ze względu na dużą łatwość edycji rekordów bazy danych.</w:t>
      </w:r>
      <w:r w:rsidR="00687072">
        <w:t xml:space="preserve"> Do odwzorowania modelu klas encyjnych w model relacyjnej bazy danych jest wykorzystywany framework </w:t>
      </w:r>
      <w:r w:rsidR="00687072" w:rsidRPr="007E31B9">
        <w:rPr>
          <w:rStyle w:val="NazwaProgramowa"/>
        </w:rPr>
        <w:t>Microsoft.EntityFramework.Core</w:t>
      </w:r>
      <w:r w:rsidR="00687072">
        <w:t>.</w:t>
      </w:r>
    </w:p>
    <w:p w14:paraId="32BEB481" w14:textId="068F4786" w:rsidR="005D0F28" w:rsidRDefault="00902FD6" w:rsidP="00C001AA">
      <w:pPr>
        <w:pStyle w:val="Nagwek1"/>
      </w:pPr>
      <w:r>
        <w:t xml:space="preserve">Model </w:t>
      </w:r>
      <w:r w:rsidR="00091CB8">
        <w:t>schematu XSD</w:t>
      </w:r>
    </w:p>
    <w:p w14:paraId="42B2AF04" w14:textId="1F57CED0" w:rsidR="00687072" w:rsidRDefault="00687072" w:rsidP="00624F21">
      <w:pPr>
        <w:pStyle w:val="Wcicienormalne"/>
      </w:pPr>
      <w:r>
        <w:t xml:space="preserve">Dokumenty pakietu Office (a w szczególności dokumenty programu Word) są w swojej istocie pakietami ZIP składającymi się z plików XML. </w:t>
      </w:r>
    </w:p>
    <w:p w14:paraId="7187BE44" w14:textId="3525DA93" w:rsidR="00624F21" w:rsidRDefault="00931A6F" w:rsidP="00EB5A99">
      <w:pPr>
        <w:pStyle w:val="Wcicienormalne"/>
      </w:pPr>
      <w:r>
        <w:t xml:space="preserve">Schemat standardu OpenXml </w:t>
      </w:r>
      <w:r w:rsidR="00687072">
        <w:t xml:space="preserve">zapisany w plikach z rozszerzeniem XSD </w:t>
      </w:r>
      <w:r>
        <w:t xml:space="preserve">zawiera definicje </w:t>
      </w:r>
      <w:r w:rsidR="00687072">
        <w:t>elementów i atrybutów</w:t>
      </w:r>
      <w:r w:rsidR="00EB5A99">
        <w:t xml:space="preserve"> plików XML. Elementy są definiowane głównie jako </w:t>
      </w:r>
      <w:r>
        <w:t>typ</w:t>
      </w:r>
      <w:r w:rsidR="00EB5A99">
        <w:t>y</w:t>
      </w:r>
      <w:r>
        <w:t xml:space="preserve"> złożon</w:t>
      </w:r>
      <w:r w:rsidR="00EB5A99">
        <w:t>e</w:t>
      </w:r>
      <w:r>
        <w:t xml:space="preserve"> (o nazwach zaczynających się od „CT_”)</w:t>
      </w:r>
      <w:r w:rsidR="00EB5A99">
        <w:t>, a atrybuty jako</w:t>
      </w:r>
      <w:r>
        <w:t xml:space="preserve"> typ</w:t>
      </w:r>
      <w:r w:rsidR="00EB5A99">
        <w:t>y</w:t>
      </w:r>
      <w:r>
        <w:t xml:space="preserve"> prost</w:t>
      </w:r>
      <w:r w:rsidR="00EB5A99">
        <w:t>e</w:t>
      </w:r>
      <w:r>
        <w:t xml:space="preserve"> (o nazwach zaczynających się od „ST_”).</w:t>
      </w:r>
      <w:r w:rsidR="008F05F0">
        <w:t xml:space="preserve"> </w:t>
      </w:r>
    </w:p>
    <w:p w14:paraId="73689EC8" w14:textId="27372BFF" w:rsidR="00931A6F" w:rsidRDefault="00931A6F" w:rsidP="00931A6F">
      <w:pPr>
        <w:pStyle w:val="Intitle"/>
      </w:pPr>
      <w:r>
        <w:t>Przykład</w:t>
      </w:r>
    </w:p>
    <w:p w14:paraId="424E79A4" w14:textId="26B0E384" w:rsidR="00931A6F" w:rsidRPr="00863351" w:rsidRDefault="00931A6F" w:rsidP="002315C1">
      <w:pPr>
        <w:pStyle w:val="SourceCode"/>
      </w:pPr>
      <w:r w:rsidRPr="00863351">
        <w:t>&lt;xsd:complexType name="CT_Color"&gt;</w:t>
      </w:r>
    </w:p>
    <w:p w14:paraId="579D5B73" w14:textId="40482890" w:rsidR="00931A6F" w:rsidRPr="00863351" w:rsidRDefault="00863351" w:rsidP="002315C1">
      <w:pPr>
        <w:pStyle w:val="SourceCode"/>
      </w:pPr>
      <w:r>
        <w:t xml:space="preserve">  </w:t>
      </w:r>
      <w:r w:rsidR="00931A6F" w:rsidRPr="00863351">
        <w:t>&lt;xsd:attribute name="val" type="ST_HexColor" use="required"/&gt;</w:t>
      </w:r>
    </w:p>
    <w:p w14:paraId="4ACA2092" w14:textId="799C7452" w:rsidR="00931A6F" w:rsidRPr="00863351" w:rsidRDefault="00863351" w:rsidP="002315C1">
      <w:pPr>
        <w:pStyle w:val="SourceCode"/>
      </w:pPr>
      <w:r>
        <w:t xml:space="preserve">  </w:t>
      </w:r>
      <w:r w:rsidR="00931A6F" w:rsidRPr="00863351">
        <w:t>&lt;xsd:attribute name="themeColor" type="ST_ThemeColor" use="optional"/&gt;</w:t>
      </w:r>
    </w:p>
    <w:p w14:paraId="47505A0E" w14:textId="46B278CA" w:rsidR="00931A6F" w:rsidRPr="00863351" w:rsidRDefault="00863351" w:rsidP="002315C1">
      <w:pPr>
        <w:pStyle w:val="SourceCode"/>
      </w:pPr>
      <w:r>
        <w:t xml:space="preserve">  </w:t>
      </w:r>
      <w:r w:rsidR="00931A6F" w:rsidRPr="00863351">
        <w:t>&lt;xsd:attribute name="themeTint" type="ST_UcharHexNumber" use="optional"/&gt;</w:t>
      </w:r>
    </w:p>
    <w:p w14:paraId="709B9CD4" w14:textId="2FE979E8" w:rsidR="00931A6F" w:rsidRPr="00863351" w:rsidRDefault="00863351" w:rsidP="002315C1">
      <w:pPr>
        <w:pStyle w:val="SourceCode"/>
      </w:pPr>
      <w:r>
        <w:lastRenderedPageBreak/>
        <w:t xml:space="preserve">  </w:t>
      </w:r>
      <w:r w:rsidR="00931A6F" w:rsidRPr="00863351">
        <w:t>&lt;xsd:attribute name="themeShade" type="ST_UcharHexNumber" use="optional"/&gt;</w:t>
      </w:r>
    </w:p>
    <w:p w14:paraId="1CDC77BD" w14:textId="4D9F361C" w:rsidR="00931A6F" w:rsidRPr="00863351" w:rsidRDefault="00931A6F" w:rsidP="002315C1">
      <w:pPr>
        <w:pStyle w:val="SourceCode"/>
      </w:pPr>
      <w:r w:rsidRPr="00863351">
        <w:t>&lt;/xsd:complexType&gt;</w:t>
      </w:r>
    </w:p>
    <w:p w14:paraId="72463E6D" w14:textId="77777777" w:rsidR="00D43760" w:rsidRDefault="00D43760" w:rsidP="002315C1">
      <w:pPr>
        <w:pStyle w:val="SourceCode"/>
        <w:rPr>
          <w:bdr w:val="none" w:sz="0" w:space="0" w:color="auto" w:frame="1"/>
          <w:lang w:val="en-US"/>
        </w:rPr>
      </w:pPr>
    </w:p>
    <w:p w14:paraId="31D601C9" w14:textId="6A926A40" w:rsidR="001D276C" w:rsidRPr="001D276C" w:rsidRDefault="00D43760" w:rsidP="00D43760">
      <w:pPr>
        <w:pStyle w:val="Wcicienormalne"/>
      </w:pPr>
      <w:r>
        <w:t xml:space="preserve">W aplikacji </w:t>
      </w:r>
      <w:r w:rsidRPr="00D43760">
        <w:rPr>
          <w:rStyle w:val="NazwaProgramowa"/>
        </w:rPr>
        <w:t>ModelDocApp</w:t>
      </w:r>
      <w:r>
        <w:t xml:space="preserve"> zebrano pliki XSD w jednym katalogu (tutaj: </w:t>
      </w:r>
      <w:r w:rsidRPr="00D43760">
        <w:rPr>
          <w:rStyle w:val="NazwaProgramowa"/>
        </w:rPr>
        <w:t>„D:\VS\Docs\OpenXml\Schemas”</w:t>
      </w:r>
      <w:r w:rsidRPr="00D43760">
        <w:t>)</w:t>
      </w:r>
      <w:r>
        <w:t xml:space="preserve"> i je sparsowano do</w:t>
      </w:r>
      <w:r w:rsidR="001D276C">
        <w:t xml:space="preserve"> baz</w:t>
      </w:r>
      <w:r>
        <w:t>y</w:t>
      </w:r>
      <w:r w:rsidR="001D276C">
        <w:t xml:space="preserve"> danych programu Access (plik Models.accdb)</w:t>
      </w:r>
      <w:r>
        <w:t xml:space="preserve">. Zapisano je </w:t>
      </w:r>
      <w:r w:rsidR="001D276C">
        <w:t>w tabelach o nazwach zaczynających się od „Schema”.</w:t>
      </w:r>
    </w:p>
    <w:p w14:paraId="2B757857" w14:textId="79BF6426" w:rsidR="001D276C" w:rsidRDefault="001D276C" w:rsidP="00091CB8">
      <w:pPr>
        <w:pStyle w:val="Nagwek2"/>
      </w:pPr>
      <w:r>
        <w:t>Pliki i przestrzenie nazw</w:t>
      </w:r>
    </w:p>
    <w:p w14:paraId="76AEC350" w14:textId="22A4236A" w:rsidR="001D276C" w:rsidRDefault="001D276C" w:rsidP="00624F21">
      <w:pPr>
        <w:pStyle w:val="Wcicienormalne"/>
      </w:pPr>
      <w:r>
        <w:t xml:space="preserve">Schematy XSD zapisane są w kilkudziesięciu plikach z rozszerzeniem XSD. Każdy z tych plików definiuje elementy w określonej przestrzeni nazw schematu. Pliki schematu są przechowywane w tabeli </w:t>
      </w:r>
      <w:r w:rsidRPr="001D276C">
        <w:rPr>
          <w:rStyle w:val="NazwaProgramowa"/>
        </w:rPr>
        <w:t>SchemaFiles</w:t>
      </w:r>
      <w:r>
        <w:t xml:space="preserve">. Każdą encję reprezentuje klasa </w:t>
      </w:r>
      <w:r w:rsidRPr="001D276C">
        <w:rPr>
          <w:rStyle w:val="NazwaProgramowa"/>
        </w:rPr>
        <w:t>SchemaFile</w:t>
      </w:r>
      <w:r>
        <w:t xml:space="preserve"> o właściwościach:</w:t>
      </w:r>
    </w:p>
    <w:p w14:paraId="583AFC28" w14:textId="36F1446E" w:rsidR="001D276C" w:rsidRDefault="007E4875" w:rsidP="007E4875">
      <w:pPr>
        <w:pStyle w:val="Listapunktowana"/>
      </w:pPr>
      <w:r w:rsidRPr="007E4875">
        <w:rPr>
          <w:rStyle w:val="NazwaProgramowa"/>
        </w:rPr>
        <w:t>Id: int {autonum, PK}</w:t>
      </w:r>
      <w:r>
        <w:t xml:space="preserve"> – identyfikator encji,</w:t>
      </w:r>
    </w:p>
    <w:p w14:paraId="262A12DD" w14:textId="60DB0BE5" w:rsidR="007E4875" w:rsidRDefault="007E4875" w:rsidP="007E4875">
      <w:pPr>
        <w:pStyle w:val="Listapunktowana"/>
      </w:pPr>
      <w:r w:rsidRPr="007E4875">
        <w:rPr>
          <w:rStyle w:val="NazwaProgramowa"/>
        </w:rPr>
        <w:t>FileName: string</w:t>
      </w:r>
      <w:r>
        <w:t xml:space="preserve"> – nazwa pliku (bez ścieżki i rozszerzenia),</w:t>
      </w:r>
    </w:p>
    <w:p w14:paraId="5CCB6AD9" w14:textId="031A7C01" w:rsidR="007E4875" w:rsidRDefault="007E4875" w:rsidP="007E4875">
      <w:pPr>
        <w:pStyle w:val="Listapunktowana"/>
      </w:pPr>
      <w:r w:rsidRPr="007E4875">
        <w:rPr>
          <w:rStyle w:val="NazwaProgramowa"/>
        </w:rPr>
        <w:t>TargetNamespaceId: int</w:t>
      </w:r>
      <w:r>
        <w:t xml:space="preserve"> </w:t>
      </w:r>
      <w:r w:rsidRPr="007E4875">
        <w:rPr>
          <w:rStyle w:val="NazwaProgramowa"/>
        </w:rPr>
        <w:t xml:space="preserve">{FK „SchemaNamespaces”} </w:t>
      </w:r>
      <w:r>
        <w:t>– identyfikator przestrzeni nazw definiowanej w tym pliku,</w:t>
      </w:r>
    </w:p>
    <w:p w14:paraId="27870A14" w14:textId="057AC7DB" w:rsidR="001D276C" w:rsidRDefault="007E4875" w:rsidP="007E4875">
      <w:pPr>
        <w:pStyle w:val="Listapunktowana"/>
      </w:pPr>
      <w:r w:rsidRPr="007E4875">
        <w:rPr>
          <w:rStyle w:val="NazwaProgramowa"/>
        </w:rPr>
        <w:t>SchemaNamespace? TargetNamespace</w:t>
      </w:r>
      <w:r>
        <w:t xml:space="preserve"> – właściwość nawigacyjna do przestrzeni nazw definiowanej w tym pliku.</w:t>
      </w:r>
    </w:p>
    <w:p w14:paraId="20C68D25" w14:textId="25A13FD6" w:rsidR="007E4875" w:rsidRDefault="007E4875" w:rsidP="007E4875">
      <w:pPr>
        <w:pStyle w:val="Wcicienormalne"/>
      </w:pPr>
      <w:r>
        <w:t xml:space="preserve">Przestrzenie nazw są przechowywane w tabeli </w:t>
      </w:r>
      <w:r w:rsidRPr="001D276C">
        <w:rPr>
          <w:rStyle w:val="NazwaProgramowa"/>
        </w:rPr>
        <w:t>Schema</w:t>
      </w:r>
      <w:r>
        <w:rPr>
          <w:rStyle w:val="NazwaProgramowa"/>
        </w:rPr>
        <w:t>Namespaces</w:t>
      </w:r>
      <w:r>
        <w:t xml:space="preserve">. Każdą encję reprezentuje klasa </w:t>
      </w:r>
      <w:r w:rsidRPr="001D276C">
        <w:rPr>
          <w:rStyle w:val="NazwaProgramowa"/>
        </w:rPr>
        <w:t>Schema</w:t>
      </w:r>
      <w:r>
        <w:rPr>
          <w:rStyle w:val="NazwaProgramowa"/>
        </w:rPr>
        <w:t>Namespace</w:t>
      </w:r>
      <w:r>
        <w:t xml:space="preserve"> o właściwościach:</w:t>
      </w:r>
    </w:p>
    <w:p w14:paraId="7C21827B" w14:textId="77777777" w:rsidR="007E4875" w:rsidRDefault="007E4875" w:rsidP="007E4875">
      <w:pPr>
        <w:pStyle w:val="Listapunktowana"/>
      </w:pPr>
      <w:r w:rsidRPr="007E4875">
        <w:rPr>
          <w:rStyle w:val="NazwaProgramowa"/>
        </w:rPr>
        <w:t>Id: int {autonum, PK}</w:t>
      </w:r>
      <w:r>
        <w:t xml:space="preserve"> – identyfikator encji,</w:t>
      </w:r>
    </w:p>
    <w:p w14:paraId="2C9791CF" w14:textId="7A2E1956" w:rsidR="007E4875" w:rsidRDefault="007E4875" w:rsidP="007E4875">
      <w:pPr>
        <w:pStyle w:val="Listapunktowana"/>
      </w:pPr>
      <w:r>
        <w:rPr>
          <w:rStyle w:val="NazwaProgramowa"/>
        </w:rPr>
        <w:t>Url</w:t>
      </w:r>
      <w:r w:rsidRPr="007E4875">
        <w:rPr>
          <w:rStyle w:val="NazwaProgramowa"/>
        </w:rPr>
        <w:t>: string</w:t>
      </w:r>
      <w:r>
        <w:t xml:space="preserve"> – URL przestrzeni nazw (długa nazwa),</w:t>
      </w:r>
    </w:p>
    <w:p w14:paraId="4DC1860B" w14:textId="317DA2F0" w:rsidR="007E4875" w:rsidRDefault="007E4875" w:rsidP="007E4875">
      <w:pPr>
        <w:pStyle w:val="Listapunktowana"/>
      </w:pPr>
      <w:r>
        <w:rPr>
          <w:rStyle w:val="NazwaProgramowa"/>
        </w:rPr>
        <w:t>Prefix</w:t>
      </w:r>
      <w:r w:rsidRPr="007E4875">
        <w:rPr>
          <w:rStyle w:val="NazwaProgramowa"/>
        </w:rPr>
        <w:t xml:space="preserve">: </w:t>
      </w:r>
      <w:r>
        <w:rPr>
          <w:rStyle w:val="NazwaProgramowa"/>
        </w:rPr>
        <w:t xml:space="preserve">string[10] </w:t>
      </w:r>
      <w:r>
        <w:t>– prefiks przestrzeni nazw powszechnie używany w schematach.</w:t>
      </w:r>
    </w:p>
    <w:p w14:paraId="7EA3CB78" w14:textId="0097410D" w:rsidR="007E4875" w:rsidRDefault="007E4875" w:rsidP="007E4875">
      <w:pPr>
        <w:pStyle w:val="Wcicienormalne"/>
      </w:pPr>
      <w:r>
        <w:t>Przestrzeni nazw jest więcej niż plików XSD, bowiem wiele plików odwołuje się do standardowych przestrzeni nazw XML i XSD</w:t>
      </w:r>
      <w:r w:rsidR="00E64C94">
        <w:t>. Są trzy takie przestrzenie:</w:t>
      </w:r>
    </w:p>
    <w:p w14:paraId="111027E3" w14:textId="77777777" w:rsidR="00E64C94" w:rsidRPr="00AF046F" w:rsidRDefault="00E64C94" w:rsidP="00E64C94">
      <w:pPr>
        <w:pStyle w:val="Listapunktowana"/>
        <w:tabs>
          <w:tab w:val="clear" w:pos="1068"/>
          <w:tab w:val="left" w:pos="1985"/>
        </w:tabs>
        <w:rPr>
          <w:rStyle w:val="NazwaProgramowa"/>
        </w:rPr>
      </w:pPr>
      <w:r w:rsidRPr="00E64C94">
        <w:rPr>
          <w:rStyle w:val="NazwaProgramowa"/>
        </w:rPr>
        <w:t>xml</w:t>
      </w:r>
      <w:r>
        <w:tab/>
      </w:r>
      <w:r w:rsidRPr="00AF046F">
        <w:rPr>
          <w:rStyle w:val="NazwaProgramowa"/>
        </w:rPr>
        <w:t>http://www.w3.org/XML/1998/namespace</w:t>
      </w:r>
    </w:p>
    <w:p w14:paraId="11357B80" w14:textId="2A98AE2D" w:rsidR="00E64C94" w:rsidRDefault="00E64C94" w:rsidP="00E64C94">
      <w:pPr>
        <w:pStyle w:val="Listapunktowana"/>
        <w:tabs>
          <w:tab w:val="clear" w:pos="1068"/>
          <w:tab w:val="left" w:pos="1985"/>
        </w:tabs>
      </w:pPr>
      <w:r w:rsidRPr="00E64C94">
        <w:rPr>
          <w:rStyle w:val="NazwaProgramowa"/>
        </w:rPr>
        <w:t>xsd</w:t>
      </w:r>
      <w:r>
        <w:tab/>
      </w:r>
      <w:r w:rsidRPr="00AF046F">
        <w:rPr>
          <w:rStyle w:val="NazwaProgramowa"/>
        </w:rPr>
        <w:t>http://www.w3.org/2001/XMLSchema</w:t>
      </w:r>
    </w:p>
    <w:p w14:paraId="4BCFA189" w14:textId="04BF69E8" w:rsidR="00E64C94" w:rsidRDefault="00E64C94" w:rsidP="00E64C94">
      <w:pPr>
        <w:pStyle w:val="Listapunktowana"/>
        <w:tabs>
          <w:tab w:val="clear" w:pos="1068"/>
          <w:tab w:val="left" w:pos="1985"/>
        </w:tabs>
      </w:pPr>
      <w:r w:rsidRPr="00E64C94">
        <w:rPr>
          <w:rStyle w:val="NazwaProgramowa"/>
        </w:rPr>
        <w:t>inkml</w:t>
      </w:r>
      <w:r>
        <w:tab/>
      </w:r>
      <w:r w:rsidRPr="00AF046F">
        <w:rPr>
          <w:rStyle w:val="NazwaProgramowa"/>
        </w:rPr>
        <w:t>http://www.w3.org/2003/InkML</w:t>
      </w:r>
    </w:p>
    <w:p w14:paraId="643AAFF1" w14:textId="2251A5B2" w:rsidR="00B32CD9" w:rsidRDefault="004F35F7" w:rsidP="00624F21">
      <w:pPr>
        <w:pStyle w:val="Wcicienormalne"/>
      </w:pPr>
      <w:r>
        <w:t>Długie nazwy przestrzeni nazw (URL) zaczynają się od:</w:t>
      </w:r>
    </w:p>
    <w:p w14:paraId="24EA7F7C" w14:textId="0DE96E55" w:rsidR="004F35F7" w:rsidRDefault="004F35F7" w:rsidP="004F35F7">
      <w:pPr>
        <w:pStyle w:val="Listapunktowana"/>
      </w:pPr>
      <w:r w:rsidRPr="004F35F7">
        <w:rPr>
          <w:rStyle w:val="NazwaProgramowa"/>
        </w:rPr>
        <w:t>http://purl.oclc.org/ooxml</w:t>
      </w:r>
      <w:r>
        <w:t>,</w:t>
      </w:r>
    </w:p>
    <w:p w14:paraId="10164FFB" w14:textId="04823909" w:rsidR="004F35F7" w:rsidRDefault="004F35F7" w:rsidP="004F35F7">
      <w:pPr>
        <w:pStyle w:val="Listapunktowana"/>
      </w:pPr>
      <w:r w:rsidRPr="004F35F7">
        <w:rPr>
          <w:rStyle w:val="NazwaProgramowa"/>
        </w:rPr>
        <w:t>http://schemas.microsoft.com</w:t>
      </w:r>
      <w:r>
        <w:t>,</w:t>
      </w:r>
    </w:p>
    <w:p w14:paraId="261A233F" w14:textId="2EFE6646" w:rsidR="004F35F7" w:rsidRDefault="004F35F7" w:rsidP="004F35F7">
      <w:pPr>
        <w:pStyle w:val="Listapunktowana"/>
      </w:pPr>
      <w:r w:rsidRPr="004F35F7">
        <w:rPr>
          <w:rStyle w:val="NazwaProgramowa"/>
        </w:rPr>
        <w:t>http://schemas.openxmlformats.org</w:t>
      </w:r>
      <w:r>
        <w:t>,</w:t>
      </w:r>
    </w:p>
    <w:p w14:paraId="0DE9E80E" w14:textId="3640AB03" w:rsidR="004F35F7" w:rsidRDefault="004F35F7" w:rsidP="004F35F7">
      <w:pPr>
        <w:pStyle w:val="Listapunktowana"/>
      </w:pPr>
      <w:r w:rsidRPr="004F35F7">
        <w:rPr>
          <w:rStyle w:val="NazwaProgramowa"/>
        </w:rPr>
        <w:t>urn:schemas-microsoft-com:office</w:t>
      </w:r>
      <w:r>
        <w:t>.</w:t>
      </w:r>
    </w:p>
    <w:p w14:paraId="53D9A090" w14:textId="6AB0237D" w:rsidR="004F35F7" w:rsidRDefault="004F35F7" w:rsidP="004F35F7">
      <w:pPr>
        <w:pStyle w:val="Wcicienormalne"/>
      </w:pPr>
      <w:r>
        <w:t>Nie ma jednego, ustalonego standardu dla przestrzeni nazw OpenXml. Przy wczytywaniu plików XSD z różnych źródeł trzeba czasami zmieniać URL przestrzeni nazw dla dopasowania się do innych plików. W przeciwnym wypadku mogą się pojawić podwójne definicje tych samych elementów.</w:t>
      </w:r>
    </w:p>
    <w:p w14:paraId="36506D34" w14:textId="53F8FD5D" w:rsidR="00D43760" w:rsidRDefault="00D43760" w:rsidP="00ED3F6A">
      <w:pPr>
        <w:pStyle w:val="Wcicienormalne"/>
      </w:pPr>
      <w:r>
        <w:t xml:space="preserve">W każdym </w:t>
      </w:r>
      <w:r w:rsidR="00345330">
        <w:t>pliku schematu</w:t>
      </w:r>
      <w:r>
        <w:t xml:space="preserve"> mogą być wykorzystywane inne przestrzenie nazw</w:t>
      </w:r>
      <w:r w:rsidR="00ED3F6A">
        <w:t xml:space="preserve">. Do rejestracji używanych przestrzeni nazw służy tabela </w:t>
      </w:r>
      <w:r w:rsidR="00ED3F6A" w:rsidRPr="00ED3F6A">
        <w:rPr>
          <w:rStyle w:val="NazwaProgramowa"/>
        </w:rPr>
        <w:t>SchemaUsedNamespaces</w:t>
      </w:r>
      <w:r w:rsidR="00ED3F6A">
        <w:t>.</w:t>
      </w:r>
      <w:r w:rsidR="00146E5A">
        <w:t xml:space="preserve"> Encja </w:t>
      </w:r>
      <w:r w:rsidR="00146E5A" w:rsidRPr="00146E5A">
        <w:rPr>
          <w:rStyle w:val="NazwaProgramowa"/>
        </w:rPr>
        <w:t>SchemaUsedNamespace</w:t>
      </w:r>
      <w:r w:rsidR="00146E5A">
        <w:t xml:space="preserve"> reprezentuje relację wiele-wiele pomiędzy plikami schematów i przestrzeniami nazw i ma następujące właściwości:</w:t>
      </w:r>
    </w:p>
    <w:p w14:paraId="1E4CA72E" w14:textId="77777777" w:rsidR="00146E5A" w:rsidRDefault="00146E5A" w:rsidP="00146E5A">
      <w:pPr>
        <w:pStyle w:val="Listapunktowana"/>
      </w:pPr>
      <w:r w:rsidRPr="007E4875">
        <w:rPr>
          <w:rStyle w:val="NazwaProgramowa"/>
        </w:rPr>
        <w:t>Id: int {autonum, PK}</w:t>
      </w:r>
      <w:r>
        <w:t xml:space="preserve"> – identyfikator encji,</w:t>
      </w:r>
    </w:p>
    <w:p w14:paraId="572D83BA" w14:textId="723F92D2" w:rsidR="00146E5A" w:rsidRDefault="00146E5A" w:rsidP="00146E5A">
      <w:pPr>
        <w:pStyle w:val="Listapunktowana"/>
      </w:pPr>
      <w:r w:rsidRPr="00146E5A">
        <w:rPr>
          <w:rStyle w:val="NazwaProgramowa"/>
        </w:rPr>
        <w:lastRenderedPageBreak/>
        <w:t>SchemaFileId: int {FK „SchemaFiles”}</w:t>
      </w:r>
      <w:r>
        <w:t xml:space="preserve"> – identyfikator </w:t>
      </w:r>
      <w:r w:rsidR="00345330">
        <w:t>pliku schematu</w:t>
      </w:r>
      <w:r>
        <w:t>,</w:t>
      </w:r>
    </w:p>
    <w:p w14:paraId="3E0F3E02" w14:textId="7EDAC8C7" w:rsidR="00146E5A" w:rsidRDefault="00146E5A" w:rsidP="00146E5A">
      <w:pPr>
        <w:pStyle w:val="Listapunktowana"/>
      </w:pPr>
      <w:r w:rsidRPr="00146E5A">
        <w:rPr>
          <w:rStyle w:val="NazwaProgramowa"/>
        </w:rPr>
        <w:t>SchemaNamespaceId: int {FK „SchemaNamespaces”}</w:t>
      </w:r>
      <w:r>
        <w:t xml:space="preserve"> – identyfikator przestrzeni nazw,</w:t>
      </w:r>
    </w:p>
    <w:p w14:paraId="4C06C554" w14:textId="40275E03" w:rsidR="00146E5A" w:rsidRDefault="00146E5A" w:rsidP="00146E5A">
      <w:pPr>
        <w:pStyle w:val="Listapunktowana"/>
      </w:pPr>
      <w:r w:rsidRPr="00146E5A">
        <w:rPr>
          <w:rStyle w:val="NazwaProgramowa"/>
        </w:rPr>
        <w:t>Prefix: string[10]</w:t>
      </w:r>
      <w:r>
        <w:t xml:space="preserve"> – prefiks przestrzeni nazw używany w danym pliku.</w:t>
      </w:r>
    </w:p>
    <w:p w14:paraId="73EDAC24" w14:textId="1968D473" w:rsidR="00D43760" w:rsidRDefault="00D43760" w:rsidP="004F35F7">
      <w:pPr>
        <w:pStyle w:val="Wcicienormalne"/>
      </w:pPr>
      <w:r>
        <w:t xml:space="preserve">Prefiksy </w:t>
      </w:r>
      <w:r w:rsidR="003B4786">
        <w:t xml:space="preserve">używane do odwołania się do tej samej </w:t>
      </w:r>
      <w:r>
        <w:t xml:space="preserve">przestrzeni nazw </w:t>
      </w:r>
      <w:r w:rsidR="003B4786">
        <w:t xml:space="preserve">mogą być różne w różnych plikach. Zostały one ujednolicone w zebranych plikach XSD tak, aby mogły zostać jednoznacznie wpisane do tabeli </w:t>
      </w:r>
      <w:r w:rsidR="003B4786" w:rsidRPr="003B4786">
        <w:rPr>
          <w:rStyle w:val="NazwaProgramowa"/>
        </w:rPr>
        <w:t>SchemaNamespaces</w:t>
      </w:r>
      <w:r w:rsidR="003B4786">
        <w:t xml:space="preserve">. Posłużyła to tego celu klasa pomocnicza </w:t>
      </w:r>
      <w:r w:rsidR="003B4786" w:rsidRPr="003B4786">
        <w:rPr>
          <w:rStyle w:val="NazwaProgramowa"/>
        </w:rPr>
        <w:t>SchemaNamespacePrefix</w:t>
      </w:r>
      <w:r w:rsidR="003B4786">
        <w:t xml:space="preserve">, która została wykorzystana do tymczasowego przechowywania wyników kwerendy na </w:t>
      </w:r>
      <w:r w:rsidR="00012BE8">
        <w:t xml:space="preserve">tabelach </w:t>
      </w:r>
      <w:r w:rsidR="00012BE8" w:rsidRPr="00012BE8">
        <w:rPr>
          <w:rStyle w:val="NazwaProgramowa"/>
        </w:rPr>
        <w:t>SchemaFiles</w:t>
      </w:r>
      <w:r w:rsidR="00012BE8">
        <w:t xml:space="preserve"> i </w:t>
      </w:r>
      <w:r w:rsidR="00012BE8" w:rsidRPr="00012BE8">
        <w:rPr>
          <w:rStyle w:val="NazwaProgramowa"/>
        </w:rPr>
        <w:t>SchemaNamespaces</w:t>
      </w:r>
      <w:r w:rsidR="00012BE8">
        <w:t>.</w:t>
      </w:r>
    </w:p>
    <w:p w14:paraId="3DEBC06B" w14:textId="2E13CD14" w:rsidR="00D43760" w:rsidRDefault="00534D3F" w:rsidP="004F35F7">
      <w:pPr>
        <w:pStyle w:val="Wcicienormalne"/>
      </w:pPr>
      <w:r>
        <w:t>Ponieważ nie wszystkie przestrzenie nazw zdefiniowane w plikach XSD są wykorzystywane jawnie w innych plikach, więc niektóre prefiksy zostały arbitralnie ustalone.</w:t>
      </w:r>
    </w:p>
    <w:p w14:paraId="3F3C49BE" w14:textId="3307C65F" w:rsidR="00A609DF" w:rsidRDefault="00A609DF" w:rsidP="00091CB8">
      <w:pPr>
        <w:pStyle w:val="Nagwek2"/>
      </w:pPr>
      <w:r>
        <w:t>Model obiektowy XmlSchema</w:t>
      </w:r>
    </w:p>
    <w:p w14:paraId="00A34C33" w14:textId="7B5E3CBD" w:rsidR="00A609DF" w:rsidRDefault="004E47CC" w:rsidP="004E47CC">
      <w:pPr>
        <w:pStyle w:val="Wcicienormalne"/>
      </w:pPr>
      <w:r>
        <w:t xml:space="preserve">Wszystkie klasy w modelu XmlSchema opierają się na jednej, podstawowej klasie </w:t>
      </w:r>
      <w:r w:rsidRPr="004E47CC">
        <w:rPr>
          <w:rStyle w:val="NazwaProgramowa"/>
        </w:rPr>
        <w:t>XmlSchemaObject</w:t>
      </w:r>
      <w:r w:rsidR="00533201">
        <w:rPr>
          <w:rStyle w:val="NazwaProgramowa"/>
        </w:rPr>
        <w:t xml:space="preserve"> </w:t>
      </w:r>
      <w:r w:rsidR="00533201" w:rsidRPr="00533201">
        <w:t>(</w:t>
      </w:r>
      <w:r w:rsidR="00533201">
        <w:fldChar w:fldCharType="begin"/>
      </w:r>
      <w:r w:rsidR="00533201">
        <w:instrText xml:space="preserve"> REF  _Ref169808057 \* Lower \h </w:instrText>
      </w:r>
      <w:r w:rsidR="00533201">
        <w:fldChar w:fldCharType="separate"/>
      </w:r>
      <w:r w:rsidR="00223AFC">
        <w:t xml:space="preserve">rys. </w:t>
      </w:r>
      <w:r w:rsidR="00223AFC">
        <w:rPr>
          <w:noProof/>
        </w:rPr>
        <w:t>2</w:t>
      </w:r>
      <w:r w:rsidR="00533201">
        <w:fldChar w:fldCharType="end"/>
      </w:r>
      <w:r w:rsidR="00533201" w:rsidRPr="00533201">
        <w:t>)</w:t>
      </w:r>
      <w:r w:rsidRPr="00533201">
        <w:t>.</w:t>
      </w:r>
      <w:r w:rsidR="00533201">
        <w:t xml:space="preserve"> W hierarchii dziedziczenia najbardziej rozbudowana jest gałąź </w:t>
      </w:r>
      <w:r w:rsidR="00533201" w:rsidRPr="00533201">
        <w:rPr>
          <w:rStyle w:val="NazwaProgramowa"/>
        </w:rPr>
        <w:t>XmlSchemaAnnotated</w:t>
      </w:r>
      <w:r w:rsidR="00533201">
        <w:t>. Ta klasa abstrakcyjna reprezentuje wszystkie obiekty XmlSchema, które mogą mieć adnotacje.</w:t>
      </w:r>
      <w:r w:rsidR="00ED0C23">
        <w:t xml:space="preserve"> Jednocześnie obiekty tych klas tworzą główną strukturę schematu.</w:t>
      </w:r>
    </w:p>
    <w:p w14:paraId="345522A0" w14:textId="77777777" w:rsidR="00223AFC" w:rsidRDefault="00223AFC" w:rsidP="00223AFC">
      <w:pPr>
        <w:pStyle w:val="Wcicienormalne"/>
      </w:pPr>
      <w:r>
        <w:t xml:space="preserve">Obiekt </w:t>
      </w:r>
      <w:r w:rsidRPr="00C85740">
        <w:rPr>
          <w:rStyle w:val="NazwaProgramowa"/>
        </w:rPr>
        <w:t>XmlSchema</w:t>
      </w:r>
      <w:r>
        <w:t xml:space="preserve"> może zawierać:</w:t>
      </w:r>
    </w:p>
    <w:p w14:paraId="411E3010" w14:textId="77777777" w:rsidR="00223AFC" w:rsidRDefault="00223AFC" w:rsidP="00223AFC">
      <w:pPr>
        <w:pStyle w:val="Listapunktowana"/>
      </w:pPr>
      <w:r w:rsidRPr="00C85740">
        <w:rPr>
          <w:rStyle w:val="NazwaProgramowa"/>
        </w:rPr>
        <w:t>XmlSchemaSimpleType</w:t>
      </w:r>
      <w:r>
        <w:t xml:space="preserve"> – typy proste,</w:t>
      </w:r>
    </w:p>
    <w:p w14:paraId="3E26AAC8" w14:textId="77777777" w:rsidR="00223AFC" w:rsidRDefault="00223AFC" w:rsidP="00223AFC">
      <w:pPr>
        <w:pStyle w:val="Listapunktowana"/>
      </w:pPr>
      <w:r w:rsidRPr="00C85740">
        <w:rPr>
          <w:rStyle w:val="NazwaProgramowa"/>
        </w:rPr>
        <w:t>XmlSchemaComplexType</w:t>
      </w:r>
      <w:r>
        <w:t xml:space="preserve"> – typy złożone,</w:t>
      </w:r>
    </w:p>
    <w:p w14:paraId="6C7293BE" w14:textId="77777777" w:rsidR="00223AFC" w:rsidRDefault="00223AFC" w:rsidP="00223AFC">
      <w:pPr>
        <w:pStyle w:val="Listapunktowana"/>
      </w:pPr>
      <w:r w:rsidRPr="00601025">
        <w:rPr>
          <w:rStyle w:val="NazwaProgramowa"/>
        </w:rPr>
        <w:t>XmlSchemaGroup</w:t>
      </w:r>
      <w:r>
        <w:t xml:space="preserve"> – grupy elementów, które mogą być wykorzystywane w całości przy definicji typów złożonych, </w:t>
      </w:r>
    </w:p>
    <w:p w14:paraId="029ADF1B" w14:textId="77777777" w:rsidR="00223AFC" w:rsidRDefault="00223AFC" w:rsidP="00223AFC">
      <w:pPr>
        <w:pStyle w:val="Listapunktowana"/>
      </w:pPr>
      <w:r w:rsidRPr="00601025">
        <w:rPr>
          <w:rStyle w:val="NazwaProgramowa"/>
        </w:rPr>
        <w:t>XmlSchemaAttributeGroup</w:t>
      </w:r>
      <w:r>
        <w:t xml:space="preserve"> – grupy atrybutów, które mogą być wykorzystywane w całości przy definicji typów złożonych, </w:t>
      </w:r>
    </w:p>
    <w:p w14:paraId="0A6DC4B0" w14:textId="77777777" w:rsidR="00223AFC" w:rsidRDefault="00223AFC" w:rsidP="00223AFC">
      <w:pPr>
        <w:pStyle w:val="Listapunktowana"/>
      </w:pPr>
      <w:r w:rsidRPr="00601025">
        <w:rPr>
          <w:rStyle w:val="NazwaProgramowa"/>
        </w:rPr>
        <w:t>XmlSchemaElement</w:t>
      </w:r>
      <w:r>
        <w:t xml:space="preserve"> – elementy globalne, które przypisują typy złożone do elementów XML,</w:t>
      </w:r>
    </w:p>
    <w:p w14:paraId="301F380E" w14:textId="77777777" w:rsidR="00223AFC" w:rsidRDefault="00223AFC" w:rsidP="00223AFC">
      <w:pPr>
        <w:pStyle w:val="Listapunktowana"/>
      </w:pPr>
      <w:r w:rsidRPr="00601025">
        <w:rPr>
          <w:rStyle w:val="NazwaProgramowa"/>
        </w:rPr>
        <w:t>XmlSchemaAttribute</w:t>
      </w:r>
      <w:r>
        <w:t xml:space="preserve"> – atrybuty globalne, które przypisują typy proste do atrybutów XML.</w:t>
      </w:r>
    </w:p>
    <w:p w14:paraId="0E1E1D42" w14:textId="77777777" w:rsidR="00223AFC" w:rsidRDefault="00223AFC" w:rsidP="004E47CC">
      <w:pPr>
        <w:pStyle w:val="Wcicienormalne"/>
      </w:pPr>
    </w:p>
    <w:p w14:paraId="50279252" w14:textId="3F0643AD" w:rsidR="00D64DBC" w:rsidRDefault="00223AFC" w:rsidP="00D64DBC">
      <w:pPr>
        <w:pStyle w:val="Wcicienormalne"/>
        <w:keepNext/>
      </w:pPr>
      <w:r>
        <w:rPr>
          <w:noProof/>
        </w:rPr>
        <w:lastRenderedPageBreak/>
        <w:drawing>
          <wp:inline distT="0" distB="0" distL="0" distR="0" wp14:anchorId="53317772" wp14:editId="470C2B0B">
            <wp:extent cx="5316855" cy="7014845"/>
            <wp:effectExtent l="0" t="0" r="0" b="0"/>
            <wp:docPr id="929927153" name="Diagram 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6" r:lo="rId7" r:qs="rId8" r:cs="rId9"/>
              </a:graphicData>
            </a:graphic>
          </wp:inline>
        </w:drawing>
      </w:r>
    </w:p>
    <w:p w14:paraId="273F23DB" w14:textId="77777777" w:rsidR="00223AFC" w:rsidRPr="00223AFC" w:rsidRDefault="00223AFC" w:rsidP="00223AFC">
      <w:pPr>
        <w:pStyle w:val="Legenda"/>
        <w:ind w:left="709"/>
        <w:jc w:val="center"/>
      </w:pPr>
      <w:bookmarkStart w:id="0" w:name="_Ref169808057"/>
      <w:r>
        <w:t xml:space="preserve">Rys. </w:t>
      </w:r>
      <w:r>
        <w:fldChar w:fldCharType="begin"/>
      </w:r>
      <w:r>
        <w:instrText xml:space="preserve"> SEQ Rys. \* ARABIC </w:instrText>
      </w:r>
      <w:r>
        <w:fldChar w:fldCharType="separate"/>
      </w:r>
      <w:r>
        <w:rPr>
          <w:noProof/>
        </w:rPr>
        <w:t>2</w:t>
      </w:r>
      <w:r>
        <w:fldChar w:fldCharType="end"/>
      </w:r>
      <w:bookmarkEnd w:id="0"/>
      <w:r>
        <w:t>.Hierarchia dziedziczenia klas XmlSchema</w:t>
      </w:r>
    </w:p>
    <w:p w14:paraId="2D761CE4" w14:textId="77777777" w:rsidR="00223AFC" w:rsidRDefault="00223AFC" w:rsidP="00D64DBC">
      <w:pPr>
        <w:pStyle w:val="Wcicienormalne"/>
        <w:keepNext/>
      </w:pPr>
    </w:p>
    <w:p w14:paraId="6634C8AA" w14:textId="34438AAE" w:rsidR="00436487" w:rsidRDefault="00353EB0" w:rsidP="00223AFC">
      <w:pPr>
        <w:pStyle w:val="Nagwek3"/>
      </w:pPr>
      <w:r>
        <w:t>Typy proste</w:t>
      </w:r>
    </w:p>
    <w:p w14:paraId="691B8E5E" w14:textId="65497EDD" w:rsidR="00E757BB" w:rsidRDefault="00E757BB" w:rsidP="00863351">
      <w:pPr>
        <w:pStyle w:val="Wcicienormalne"/>
      </w:pPr>
      <w:r>
        <w:t xml:space="preserve">Typy proste określają sposób interpretacji </w:t>
      </w:r>
      <w:r w:rsidR="00A25E6A">
        <w:t xml:space="preserve">łańcuchów tekstowych – </w:t>
      </w:r>
      <w:r>
        <w:t>wartości atrybutów</w:t>
      </w:r>
      <w:r w:rsidR="00A25E6A">
        <w:t xml:space="preserve"> i zawartości tekstowej elementów</w:t>
      </w:r>
      <w:r>
        <w:t xml:space="preserve">. </w:t>
      </w:r>
      <w:r w:rsidR="00863351">
        <w:t>R</w:t>
      </w:r>
      <w:r>
        <w:t xml:space="preserve">eprezentowane </w:t>
      </w:r>
      <w:r w:rsidR="00863351">
        <w:t xml:space="preserve">są </w:t>
      </w:r>
      <w:r>
        <w:t xml:space="preserve">przez obiekty klasy </w:t>
      </w:r>
      <w:r w:rsidRPr="00863351">
        <w:rPr>
          <w:rStyle w:val="NazwaProgramowa"/>
        </w:rPr>
        <w:t>XmlSimpleType</w:t>
      </w:r>
      <w:r w:rsidR="00863351">
        <w:t xml:space="preserve">. Ich znaczenie precyzuje obiekt typu </w:t>
      </w:r>
      <w:r w:rsidR="00863351" w:rsidRPr="00863351">
        <w:rPr>
          <w:rStyle w:val="NazwaProgramowa"/>
        </w:rPr>
        <w:t>XsdSchemaSimpleTypeRestriction</w:t>
      </w:r>
      <w:r w:rsidR="00863351">
        <w:t xml:space="preserve">. Obiekt taki </w:t>
      </w:r>
      <w:r w:rsidR="00CB680A">
        <w:t>zazwyczaj odwołuje się</w:t>
      </w:r>
      <w:r w:rsidR="00863351">
        <w:t xml:space="preserve"> do typu bazowego i może na niego nakładać ograniczenia, np. co do długości:</w:t>
      </w:r>
    </w:p>
    <w:p w14:paraId="4353E76A" w14:textId="77B5BD57" w:rsidR="00863351" w:rsidRDefault="00863351" w:rsidP="002315C1">
      <w:pPr>
        <w:pStyle w:val="SourceCode"/>
      </w:pPr>
      <w:r>
        <w:lastRenderedPageBreak/>
        <w:t>&lt;xsd:simpleType name="ST_LongHexNumber"&gt;</w:t>
      </w:r>
    </w:p>
    <w:p w14:paraId="04E1AD0C" w14:textId="42DD39BE" w:rsidR="00863351" w:rsidRDefault="00863351" w:rsidP="002315C1">
      <w:pPr>
        <w:pStyle w:val="SourceCode"/>
      </w:pPr>
      <w:r>
        <w:t xml:space="preserve">  &lt;xsd:restriction base="xsd:hexBinary"&gt;</w:t>
      </w:r>
    </w:p>
    <w:p w14:paraId="60B8492C" w14:textId="3E568E49" w:rsidR="00863351" w:rsidRDefault="00863351" w:rsidP="002315C1">
      <w:pPr>
        <w:pStyle w:val="SourceCode"/>
      </w:pPr>
      <w:r>
        <w:t xml:space="preserve">    &lt;xsd:length value="4"/&gt;</w:t>
      </w:r>
    </w:p>
    <w:p w14:paraId="2C1EA021" w14:textId="6C3244E3" w:rsidR="00863351" w:rsidRDefault="00863351" w:rsidP="002315C1">
      <w:pPr>
        <w:pStyle w:val="SourceCode"/>
      </w:pPr>
      <w:r>
        <w:t xml:space="preserve">  &lt;/xsd:restriction&gt;</w:t>
      </w:r>
    </w:p>
    <w:p w14:paraId="4E42AD67" w14:textId="435809B2" w:rsidR="00863351" w:rsidRDefault="00863351" w:rsidP="002315C1">
      <w:pPr>
        <w:pStyle w:val="SourceCode"/>
      </w:pPr>
      <w:r w:rsidRPr="00863351">
        <w:t>&lt;/xsd:simpleType&gt;</w:t>
      </w:r>
    </w:p>
    <w:p w14:paraId="7AADC97F" w14:textId="10257DA8" w:rsidR="00863351" w:rsidRDefault="00AB25B5" w:rsidP="00863351">
      <w:pPr>
        <w:pStyle w:val="Wcicienormalne"/>
      </w:pPr>
      <w:r>
        <w:t xml:space="preserve">Ograniczenia typu prostego mają fasetki (ang. </w:t>
      </w:r>
      <w:r>
        <w:rPr>
          <w:rStyle w:val="angielskawstawka"/>
        </w:rPr>
        <w:t>Facets</w:t>
      </w:r>
      <w:r>
        <w:t>), które mogą być różnych typów</w:t>
      </w:r>
      <w:r w:rsidR="009D3877">
        <w:t xml:space="preserve"> (zależnie od typu bazowego)</w:t>
      </w:r>
      <w:r>
        <w:t>:</w:t>
      </w:r>
    </w:p>
    <w:p w14:paraId="7F2B66C3" w14:textId="5F60CBA0" w:rsidR="009D3877" w:rsidRDefault="009D3877" w:rsidP="00AB25B5">
      <w:pPr>
        <w:pStyle w:val="Listapunktowana"/>
      </w:pPr>
      <w:r>
        <w:t xml:space="preserve">Dla typu </w:t>
      </w:r>
      <w:r w:rsidRPr="009D3877">
        <w:rPr>
          <w:rStyle w:val="NazwaProgramowa"/>
        </w:rPr>
        <w:t>xsd:hexBinary</w:t>
      </w:r>
      <w:r>
        <w:rPr>
          <w:rStyle w:val="NazwaProgramowa"/>
        </w:rPr>
        <w:t>:</w:t>
      </w:r>
    </w:p>
    <w:p w14:paraId="15ED1EBD" w14:textId="7E003D6B" w:rsidR="00AB25B5" w:rsidRDefault="00AB25B5" w:rsidP="00F92048">
      <w:pPr>
        <w:pStyle w:val="Listapunktowana"/>
        <w:numPr>
          <w:ilvl w:val="0"/>
          <w:numId w:val="37"/>
        </w:numPr>
      </w:pPr>
      <w:r w:rsidRPr="009D3877">
        <w:rPr>
          <w:rStyle w:val="NazwaProgramowa"/>
        </w:rPr>
        <w:t>XmlSchemaLengthFacet</w:t>
      </w:r>
      <w:r w:rsidR="009D3877">
        <w:t xml:space="preserve"> – określa długość ciągu w bajtach,</w:t>
      </w:r>
    </w:p>
    <w:p w14:paraId="4D4519B1" w14:textId="54D829E1" w:rsidR="009D3877" w:rsidRDefault="009D3877" w:rsidP="009D3877">
      <w:pPr>
        <w:pStyle w:val="Listapunktowana"/>
      </w:pPr>
      <w:r>
        <w:t xml:space="preserve">Dla typu </w:t>
      </w:r>
      <w:r w:rsidRPr="009D3877">
        <w:rPr>
          <w:rStyle w:val="NazwaProgramowa"/>
        </w:rPr>
        <w:t xml:space="preserve">xsd:string </w:t>
      </w:r>
      <w:r>
        <w:t xml:space="preserve">i </w:t>
      </w:r>
      <w:r w:rsidRPr="009D3877">
        <w:rPr>
          <w:rStyle w:val="NazwaProgramowa"/>
        </w:rPr>
        <w:t>xsd:NCName</w:t>
      </w:r>
      <w:r>
        <w:t>:</w:t>
      </w:r>
    </w:p>
    <w:p w14:paraId="512E678B" w14:textId="73CEED03" w:rsidR="009D3877" w:rsidRDefault="009D3877" w:rsidP="00F92048">
      <w:pPr>
        <w:pStyle w:val="Listapunktowana"/>
        <w:numPr>
          <w:ilvl w:val="0"/>
          <w:numId w:val="38"/>
        </w:numPr>
      </w:pPr>
      <w:r w:rsidRPr="009D3877">
        <w:rPr>
          <w:rStyle w:val="NazwaProgramowa"/>
        </w:rPr>
        <w:t>XmlSchemaMaxLengthFacet</w:t>
      </w:r>
      <w:r>
        <w:t xml:space="preserve"> – określa maksymalną długość w znakach,</w:t>
      </w:r>
    </w:p>
    <w:p w14:paraId="386C29AC" w14:textId="031F41DF" w:rsidR="00AB25B5" w:rsidRDefault="00AB25B5" w:rsidP="00F92048">
      <w:pPr>
        <w:pStyle w:val="Listapunktowana"/>
        <w:numPr>
          <w:ilvl w:val="0"/>
          <w:numId w:val="38"/>
        </w:numPr>
      </w:pPr>
      <w:r w:rsidRPr="009D3877">
        <w:rPr>
          <w:rStyle w:val="NazwaProgramowa"/>
        </w:rPr>
        <w:t>XmlSchemaMinLengthFacet</w:t>
      </w:r>
      <w:r w:rsidR="009D3877">
        <w:t xml:space="preserve"> – określa minimalną długość w znakach</w:t>
      </w:r>
      <w:r w:rsidRPr="00AB25B5">
        <w:t>,</w:t>
      </w:r>
    </w:p>
    <w:p w14:paraId="5959F665" w14:textId="395FE1BB" w:rsidR="009D3877" w:rsidRDefault="009D3877" w:rsidP="00AB25B5">
      <w:pPr>
        <w:pStyle w:val="Listapunktowana"/>
      </w:pPr>
      <w:r>
        <w:t xml:space="preserve">Dla typu </w:t>
      </w:r>
      <w:r w:rsidRPr="009D3877">
        <w:rPr>
          <w:rStyle w:val="NazwaProgramowa"/>
        </w:rPr>
        <w:t>xsd:string</w:t>
      </w:r>
      <w:r>
        <w:rPr>
          <w:rStyle w:val="NazwaProgramowa"/>
        </w:rPr>
        <w:t>:</w:t>
      </w:r>
    </w:p>
    <w:p w14:paraId="048DC272" w14:textId="00ADB0D0" w:rsidR="00AB25B5" w:rsidRDefault="00AB25B5" w:rsidP="00F92048">
      <w:pPr>
        <w:pStyle w:val="Listapunktowana"/>
        <w:numPr>
          <w:ilvl w:val="0"/>
          <w:numId w:val="39"/>
        </w:numPr>
      </w:pPr>
      <w:r w:rsidRPr="009D3877">
        <w:rPr>
          <w:rStyle w:val="NazwaProgramowa"/>
        </w:rPr>
        <w:t>XmlSchemaPatternFacet</w:t>
      </w:r>
      <w:r w:rsidR="009D3877">
        <w:t xml:space="preserve"> – określa wzorzec (wyrażenie regularne) łańcucha</w:t>
      </w:r>
      <w:r w:rsidRPr="00AB25B5">
        <w:t xml:space="preserve">, </w:t>
      </w:r>
    </w:p>
    <w:p w14:paraId="5B6B88A9" w14:textId="717226E5" w:rsidR="00AB25B5" w:rsidRDefault="00AB25B5" w:rsidP="00F92048">
      <w:pPr>
        <w:pStyle w:val="Listapunktowana"/>
        <w:numPr>
          <w:ilvl w:val="0"/>
          <w:numId w:val="39"/>
        </w:numPr>
      </w:pPr>
      <w:r w:rsidRPr="001134D8">
        <w:rPr>
          <w:rStyle w:val="NazwaProgramowa"/>
        </w:rPr>
        <w:t>XmlSchemaEnumerationFacet</w:t>
      </w:r>
      <w:r w:rsidR="009D3877">
        <w:t xml:space="preserve"> – </w:t>
      </w:r>
      <w:r w:rsidR="001134D8">
        <w:t xml:space="preserve">zazwyczaj jest ich kilka, </w:t>
      </w:r>
      <w:r w:rsidR="009D3877">
        <w:t>określa</w:t>
      </w:r>
      <w:r w:rsidR="001134D8">
        <w:t>ją</w:t>
      </w:r>
      <w:r w:rsidR="009D3877">
        <w:t xml:space="preserve"> dopuszczalne wartości</w:t>
      </w:r>
      <w:r w:rsidR="001134D8">
        <w:t xml:space="preserve"> łańcucha</w:t>
      </w:r>
      <w:r w:rsidRPr="00AB25B5">
        <w:t xml:space="preserve">, </w:t>
      </w:r>
    </w:p>
    <w:p w14:paraId="1DDC3ADF" w14:textId="5B6C5EC1" w:rsidR="009D3877" w:rsidRDefault="009D3877" w:rsidP="00F92048">
      <w:pPr>
        <w:pStyle w:val="Listapunktowana"/>
        <w:numPr>
          <w:ilvl w:val="0"/>
          <w:numId w:val="39"/>
        </w:numPr>
      </w:pPr>
      <w:r w:rsidRPr="001134D8">
        <w:rPr>
          <w:rStyle w:val="NazwaProgramowa"/>
        </w:rPr>
        <w:t>XmlSchemaWhiteSpaceFacet</w:t>
      </w:r>
      <w:r w:rsidR="001134D8">
        <w:t xml:space="preserve"> – określa sposób traktowania białych znaków (spacji)</w:t>
      </w:r>
      <w:r w:rsidRPr="00AB25B5">
        <w:t>.</w:t>
      </w:r>
      <w:r w:rsidR="001134D8">
        <w:t xml:space="preserve"> Dopuszczalne wartości to </w:t>
      </w:r>
      <w:r w:rsidR="001134D8" w:rsidRPr="001134D8">
        <w:rPr>
          <w:rStyle w:val="NazwaProgramowa"/>
        </w:rPr>
        <w:t>preserve</w:t>
      </w:r>
      <w:r w:rsidR="001134D8">
        <w:t xml:space="preserve"> (zachowuj), </w:t>
      </w:r>
      <w:r w:rsidR="001134D8" w:rsidRPr="001134D8">
        <w:rPr>
          <w:rStyle w:val="NazwaProgramowa"/>
        </w:rPr>
        <w:t>replace</w:t>
      </w:r>
      <w:r w:rsidR="001134D8">
        <w:t xml:space="preserve"> (zamieniaj na spacje), </w:t>
      </w:r>
      <w:r w:rsidR="001134D8" w:rsidRPr="001134D8">
        <w:rPr>
          <w:rStyle w:val="NazwaProgramowa"/>
        </w:rPr>
        <w:t>collapse</w:t>
      </w:r>
      <w:r w:rsidR="001134D8">
        <w:t xml:space="preserve"> (znaki nowego wiersza, tabulatory, spacje, powroty karetki są zastępowane spacjami, spacje wiodące i końcowe są usuwane, a wiele spacji jest redukowanych do jednej spacji). Nie używane w przetwarzanych plikach XSD,</w:t>
      </w:r>
    </w:p>
    <w:p w14:paraId="1B7BDA42" w14:textId="627F2B09" w:rsidR="001134D8" w:rsidRDefault="001134D8" w:rsidP="001134D8">
      <w:pPr>
        <w:pStyle w:val="Listapunktowana"/>
      </w:pPr>
      <w:r>
        <w:t>Dla typów liczbowych:</w:t>
      </w:r>
    </w:p>
    <w:p w14:paraId="3552D945" w14:textId="77777777" w:rsidR="001134D8" w:rsidRDefault="00AB25B5" w:rsidP="00F92048">
      <w:pPr>
        <w:pStyle w:val="Listapunktowana"/>
        <w:numPr>
          <w:ilvl w:val="0"/>
          <w:numId w:val="40"/>
        </w:numPr>
      </w:pPr>
      <w:r w:rsidRPr="001134D8">
        <w:rPr>
          <w:rStyle w:val="NazwaProgramowa"/>
        </w:rPr>
        <w:t>XmlSchemaMaxInclusiveFacet</w:t>
      </w:r>
      <w:r w:rsidR="001134D8">
        <w:t xml:space="preserve"> – określa maksymalną dozwoloną wartość</w:t>
      </w:r>
      <w:r w:rsidRPr="00AB25B5">
        <w:t>,</w:t>
      </w:r>
    </w:p>
    <w:p w14:paraId="3966BF12" w14:textId="7328E3CD" w:rsidR="001134D8" w:rsidRDefault="00AB25B5" w:rsidP="00F92048">
      <w:pPr>
        <w:pStyle w:val="Listapunktowana"/>
        <w:numPr>
          <w:ilvl w:val="0"/>
          <w:numId w:val="40"/>
        </w:numPr>
      </w:pPr>
      <w:r w:rsidRPr="001134D8">
        <w:rPr>
          <w:rStyle w:val="NazwaProgramowa"/>
        </w:rPr>
        <w:t>XmlSchemaMaxExclusiveFacet</w:t>
      </w:r>
      <w:r w:rsidR="001134D8">
        <w:t xml:space="preserve"> -– określa maksymalną niedozwoloną wartość</w:t>
      </w:r>
    </w:p>
    <w:p w14:paraId="488E3888" w14:textId="05118A2E" w:rsidR="001134D8" w:rsidRDefault="00AB25B5" w:rsidP="00F92048">
      <w:pPr>
        <w:pStyle w:val="Listapunktowana"/>
        <w:numPr>
          <w:ilvl w:val="0"/>
          <w:numId w:val="40"/>
        </w:numPr>
      </w:pPr>
      <w:r w:rsidRPr="001134D8">
        <w:rPr>
          <w:rStyle w:val="NazwaProgramowa"/>
        </w:rPr>
        <w:t>XmlSchemaMinInclusiveFacet</w:t>
      </w:r>
      <w:r w:rsidR="001134D8">
        <w:t xml:space="preserve"> – określa minimalną dozwoloną wartość</w:t>
      </w:r>
      <w:r w:rsidRPr="00AB25B5">
        <w:t xml:space="preserve">, </w:t>
      </w:r>
    </w:p>
    <w:p w14:paraId="06846A11" w14:textId="77777777" w:rsidR="001134D8" w:rsidRDefault="00AB25B5" w:rsidP="00F92048">
      <w:pPr>
        <w:pStyle w:val="Listapunktowana"/>
        <w:numPr>
          <w:ilvl w:val="0"/>
          <w:numId w:val="40"/>
        </w:numPr>
      </w:pPr>
      <w:r w:rsidRPr="001134D8">
        <w:rPr>
          <w:rStyle w:val="NazwaProgramowa"/>
        </w:rPr>
        <w:t>XmlSchemaMinExclusiveFacet</w:t>
      </w:r>
      <w:r w:rsidR="001134D8">
        <w:t xml:space="preserve"> – określa minimalną niedozwoloną wartość</w:t>
      </w:r>
      <w:r w:rsidRPr="00AB25B5">
        <w:t>,</w:t>
      </w:r>
    </w:p>
    <w:p w14:paraId="231A316C" w14:textId="057201A4" w:rsidR="001134D8" w:rsidRDefault="00AB25B5" w:rsidP="00F92048">
      <w:pPr>
        <w:pStyle w:val="Listapunktowana"/>
        <w:numPr>
          <w:ilvl w:val="0"/>
          <w:numId w:val="40"/>
        </w:numPr>
      </w:pPr>
      <w:r w:rsidRPr="001134D8">
        <w:rPr>
          <w:rStyle w:val="NazwaProgramowa"/>
        </w:rPr>
        <w:t>XmlSchemaFractionDigitsFacet</w:t>
      </w:r>
      <w:r w:rsidR="001134D8">
        <w:t xml:space="preserve"> – określa liczbę cyfr dziesiętnych</w:t>
      </w:r>
      <w:r w:rsidR="00730CDC">
        <w:t xml:space="preserve"> (nie używane)</w:t>
      </w:r>
      <w:r w:rsidRPr="00AB25B5">
        <w:t xml:space="preserve">, </w:t>
      </w:r>
    </w:p>
    <w:p w14:paraId="54F19D1A" w14:textId="2E827868" w:rsidR="00AB25B5" w:rsidRDefault="00AB25B5" w:rsidP="00F92048">
      <w:pPr>
        <w:pStyle w:val="Listapunktowana"/>
        <w:numPr>
          <w:ilvl w:val="0"/>
          <w:numId w:val="40"/>
        </w:numPr>
      </w:pPr>
      <w:r w:rsidRPr="001134D8">
        <w:rPr>
          <w:rStyle w:val="NazwaProgramowa"/>
        </w:rPr>
        <w:t>XmlSchemaTotalDigitsFacet</w:t>
      </w:r>
      <w:r w:rsidR="001134D8">
        <w:t xml:space="preserve"> – określa całkowitą liczbę cyfr</w:t>
      </w:r>
      <w:r w:rsidR="00730CDC">
        <w:t xml:space="preserve"> (nie używane)</w:t>
      </w:r>
      <w:r w:rsidR="001134D8">
        <w:t>.</w:t>
      </w:r>
      <w:r w:rsidRPr="00AB25B5">
        <w:t xml:space="preserve"> </w:t>
      </w:r>
    </w:p>
    <w:p w14:paraId="13DF69AD" w14:textId="311DEC91" w:rsidR="008A385B" w:rsidRDefault="008A385B" w:rsidP="008A385B">
      <w:pPr>
        <w:pStyle w:val="Intitle"/>
      </w:pPr>
      <w:r>
        <w:t>Przykład ograniczenia długości</w:t>
      </w:r>
    </w:p>
    <w:p w14:paraId="30AB46E0" w14:textId="3ABBDFCA" w:rsidR="008A385B" w:rsidRDefault="008A385B" w:rsidP="002315C1">
      <w:pPr>
        <w:pStyle w:val="SourceCode"/>
      </w:pPr>
      <w:r>
        <w:t>&lt;xsd:simpleType name="ST_XmlName"&gt;</w:t>
      </w:r>
    </w:p>
    <w:p w14:paraId="35CABC38" w14:textId="54DF992D" w:rsidR="008A385B" w:rsidRDefault="008A385B" w:rsidP="002315C1">
      <w:pPr>
        <w:pStyle w:val="SourceCode"/>
      </w:pPr>
      <w:r>
        <w:t xml:space="preserve">  &lt;xsd:restriction base="xsd:NCName"&gt;</w:t>
      </w:r>
    </w:p>
    <w:p w14:paraId="3DA376B4" w14:textId="77D27720" w:rsidR="008A385B" w:rsidRDefault="008A385B" w:rsidP="002315C1">
      <w:pPr>
        <w:pStyle w:val="SourceCode"/>
      </w:pPr>
      <w:r>
        <w:t xml:space="preserve">    &lt;xsd:minLength value="1"/&gt;</w:t>
      </w:r>
    </w:p>
    <w:p w14:paraId="430DA05F" w14:textId="35A32F85" w:rsidR="008A385B" w:rsidRDefault="008A385B" w:rsidP="002315C1">
      <w:pPr>
        <w:pStyle w:val="SourceCode"/>
      </w:pPr>
      <w:r>
        <w:t xml:space="preserve">    &lt;xsd:maxLength value="255"/&gt;</w:t>
      </w:r>
    </w:p>
    <w:p w14:paraId="7CCE3333" w14:textId="2B79F08D" w:rsidR="008A385B" w:rsidRDefault="008A385B" w:rsidP="002315C1">
      <w:pPr>
        <w:pStyle w:val="SourceCode"/>
      </w:pPr>
      <w:r>
        <w:t xml:space="preserve">  &lt;/xsd:restriction&gt;</w:t>
      </w:r>
    </w:p>
    <w:p w14:paraId="5EF0D43D" w14:textId="4E698EAD" w:rsidR="008A385B" w:rsidRDefault="008A385B" w:rsidP="002315C1">
      <w:pPr>
        <w:pStyle w:val="SourceCode"/>
      </w:pPr>
      <w:r>
        <w:t>&lt;/xsd:simpleType&gt;</w:t>
      </w:r>
    </w:p>
    <w:p w14:paraId="518E4A37" w14:textId="37F1C84C" w:rsidR="008A385B" w:rsidRDefault="008A385B" w:rsidP="008A385B">
      <w:pPr>
        <w:pStyle w:val="Intitle"/>
      </w:pPr>
      <w:r>
        <w:t>Przykład wzorca</w:t>
      </w:r>
    </w:p>
    <w:p w14:paraId="1C8D46BA" w14:textId="202AB96B" w:rsidR="008A385B" w:rsidRDefault="008A385B" w:rsidP="002315C1">
      <w:pPr>
        <w:pStyle w:val="SourceCode"/>
      </w:pPr>
      <w:r>
        <w:t>&lt;xsd:simpleType name="ST_TextScalePercent"&gt;</w:t>
      </w:r>
    </w:p>
    <w:p w14:paraId="72DF14E6" w14:textId="0BCF124B" w:rsidR="008A385B" w:rsidRDefault="008A385B" w:rsidP="002315C1">
      <w:pPr>
        <w:pStyle w:val="SourceCode"/>
      </w:pPr>
      <w:r>
        <w:t xml:space="preserve">  &lt;xsd:restriction base="xsd:string"&gt;</w:t>
      </w:r>
    </w:p>
    <w:p w14:paraId="7331B8C2" w14:textId="12D00E99" w:rsidR="008A385B" w:rsidRDefault="008A385B" w:rsidP="002315C1">
      <w:pPr>
        <w:pStyle w:val="SourceCode"/>
      </w:pPr>
      <w:r>
        <w:t xml:space="preserve">    &lt;xsd:pattern value="0*(600|([0-5]?[0-9]?[0-9]))%"/&gt;</w:t>
      </w:r>
    </w:p>
    <w:p w14:paraId="5589D865" w14:textId="16A53D70" w:rsidR="008A385B" w:rsidRDefault="008A385B" w:rsidP="002315C1">
      <w:pPr>
        <w:pStyle w:val="SourceCode"/>
      </w:pPr>
      <w:r>
        <w:t xml:space="preserve">  &lt;/xsd:restriction&gt;</w:t>
      </w:r>
    </w:p>
    <w:p w14:paraId="5EEFFB14" w14:textId="1F2AA018" w:rsidR="008A385B" w:rsidRDefault="008A385B" w:rsidP="002315C1">
      <w:pPr>
        <w:pStyle w:val="SourceCode"/>
      </w:pPr>
      <w:r>
        <w:t>&lt;/xsd:simpleType&gt;</w:t>
      </w:r>
    </w:p>
    <w:p w14:paraId="2EB6CB1E" w14:textId="7F74F546" w:rsidR="008A385B" w:rsidRDefault="008A385B" w:rsidP="008A385B">
      <w:pPr>
        <w:pStyle w:val="Intitle"/>
      </w:pPr>
      <w:r>
        <w:t>Przykład wyliczenia wartości</w:t>
      </w:r>
    </w:p>
    <w:p w14:paraId="2EAC72EF" w14:textId="1BF047F9" w:rsidR="008A385B" w:rsidRDefault="008A385B" w:rsidP="002315C1">
      <w:pPr>
        <w:pStyle w:val="SourceCode"/>
      </w:pPr>
      <w:r>
        <w:t>&lt;xsd:simpleType name="ST_Em"&gt;</w:t>
      </w:r>
    </w:p>
    <w:p w14:paraId="28C1F69E" w14:textId="3A6124A3" w:rsidR="008A385B" w:rsidRDefault="008A385B" w:rsidP="002315C1">
      <w:pPr>
        <w:pStyle w:val="SourceCode"/>
      </w:pPr>
      <w:r>
        <w:t xml:space="preserve">  &lt;xsd:restriction base="xsd:string"&gt;</w:t>
      </w:r>
    </w:p>
    <w:p w14:paraId="341EE34A" w14:textId="697E7F72" w:rsidR="008A385B" w:rsidRDefault="008A385B" w:rsidP="002315C1">
      <w:pPr>
        <w:pStyle w:val="SourceCode"/>
      </w:pPr>
      <w:r>
        <w:t xml:space="preserve">    &lt;xsd:enumeration value="none"/&gt;</w:t>
      </w:r>
    </w:p>
    <w:p w14:paraId="20026A32" w14:textId="63A129F3" w:rsidR="008A385B" w:rsidRDefault="008A385B" w:rsidP="002315C1">
      <w:pPr>
        <w:pStyle w:val="SourceCode"/>
      </w:pPr>
      <w:r>
        <w:t xml:space="preserve">    &lt;xsd:enumeration value="dot"/&gt;</w:t>
      </w:r>
    </w:p>
    <w:p w14:paraId="17B0D19D" w14:textId="1BBA0916" w:rsidR="008A385B" w:rsidRDefault="008A385B" w:rsidP="002315C1">
      <w:pPr>
        <w:pStyle w:val="SourceCode"/>
      </w:pPr>
      <w:r>
        <w:t xml:space="preserve">    &lt;xsd:enumeration value="comma"/&gt;</w:t>
      </w:r>
    </w:p>
    <w:p w14:paraId="75663884" w14:textId="24B23EF1" w:rsidR="008A385B" w:rsidRDefault="008A385B" w:rsidP="002315C1">
      <w:pPr>
        <w:pStyle w:val="SourceCode"/>
      </w:pPr>
      <w:r>
        <w:t xml:space="preserve">    &lt;xsd:enumeration value="circle"/&gt;</w:t>
      </w:r>
    </w:p>
    <w:p w14:paraId="6D9320E7" w14:textId="64D8F597" w:rsidR="008A385B" w:rsidRDefault="008A385B" w:rsidP="002315C1">
      <w:pPr>
        <w:pStyle w:val="SourceCode"/>
      </w:pPr>
      <w:r>
        <w:t xml:space="preserve">    &lt;xsd:enumeration value="underDot"/&gt;</w:t>
      </w:r>
    </w:p>
    <w:p w14:paraId="40622EFC" w14:textId="67032C6A" w:rsidR="008A385B" w:rsidRDefault="008A385B" w:rsidP="002315C1">
      <w:pPr>
        <w:pStyle w:val="SourceCode"/>
      </w:pPr>
      <w:r>
        <w:t xml:space="preserve">  &lt;/xsd:restriction&gt;</w:t>
      </w:r>
    </w:p>
    <w:p w14:paraId="18D3ABE1" w14:textId="45C7FBDE" w:rsidR="008A385B" w:rsidRDefault="008A385B" w:rsidP="002315C1">
      <w:pPr>
        <w:pStyle w:val="SourceCode"/>
      </w:pPr>
      <w:r>
        <w:t>&lt;/xsd:simpleType&gt;</w:t>
      </w:r>
    </w:p>
    <w:p w14:paraId="543CCB23" w14:textId="2004215D" w:rsidR="008A385B" w:rsidRDefault="008A385B" w:rsidP="008A385B">
      <w:pPr>
        <w:pStyle w:val="Intitle"/>
      </w:pPr>
      <w:r>
        <w:lastRenderedPageBreak/>
        <w:t>Przykład wartości minimalnej i maksymalnej</w:t>
      </w:r>
    </w:p>
    <w:p w14:paraId="5897225F" w14:textId="30FB6C4C" w:rsidR="008A385B" w:rsidRDefault="008A385B" w:rsidP="002315C1">
      <w:pPr>
        <w:pStyle w:val="SourceCode"/>
      </w:pPr>
      <w:r>
        <w:t>&lt;xsd:simpleType name="ST_Integer255"&gt;</w:t>
      </w:r>
    </w:p>
    <w:p w14:paraId="390E6DF4" w14:textId="30FEE667" w:rsidR="008A385B" w:rsidRDefault="008A385B" w:rsidP="002315C1">
      <w:pPr>
        <w:pStyle w:val="SourceCode"/>
      </w:pPr>
      <w:r>
        <w:t xml:space="preserve">  &lt;xsd:restriction base="xsd:integer"&gt;</w:t>
      </w:r>
    </w:p>
    <w:p w14:paraId="799D0281" w14:textId="68495A7A" w:rsidR="008A385B" w:rsidRDefault="008A385B" w:rsidP="002315C1">
      <w:pPr>
        <w:pStyle w:val="SourceCode"/>
      </w:pPr>
      <w:r>
        <w:t xml:space="preserve">    &lt;xsd:minInclusive value="1"/&gt;</w:t>
      </w:r>
    </w:p>
    <w:p w14:paraId="1775F90A" w14:textId="4458307B" w:rsidR="008A385B" w:rsidRDefault="008A385B" w:rsidP="002315C1">
      <w:pPr>
        <w:pStyle w:val="SourceCode"/>
      </w:pPr>
      <w:r>
        <w:t xml:space="preserve">    &lt;xsd:maxInclusive value="255"/&gt;</w:t>
      </w:r>
    </w:p>
    <w:p w14:paraId="23DFB6F2" w14:textId="2C9CD838" w:rsidR="008A385B" w:rsidRDefault="008A385B" w:rsidP="002315C1">
      <w:pPr>
        <w:pStyle w:val="SourceCode"/>
      </w:pPr>
      <w:r>
        <w:t xml:space="preserve">  &lt;/xsd:restriction&gt;</w:t>
      </w:r>
    </w:p>
    <w:p w14:paraId="04182393" w14:textId="1094DDAB" w:rsidR="008A385B" w:rsidRDefault="008A385B" w:rsidP="002315C1">
      <w:pPr>
        <w:pStyle w:val="SourceCode"/>
      </w:pPr>
      <w:r>
        <w:t>&lt;/xsd:simpleType&gt;</w:t>
      </w:r>
    </w:p>
    <w:p w14:paraId="4BA61AEB" w14:textId="72387EB1" w:rsidR="009F3C2C" w:rsidRDefault="009F3C2C" w:rsidP="009F3C2C">
      <w:pPr>
        <w:pStyle w:val="Intitle"/>
      </w:pPr>
      <w:r>
        <w:t>Przykład wartości wykluczonych</w:t>
      </w:r>
    </w:p>
    <w:p w14:paraId="1AA4F00B" w14:textId="746092A1" w:rsidR="009F3C2C" w:rsidRDefault="009F3C2C" w:rsidP="002315C1">
      <w:pPr>
        <w:pStyle w:val="SourceCode"/>
      </w:pPr>
      <w:r>
        <w:t>&lt;xsd:simpleType name="ST_FixedAngle"&gt;</w:t>
      </w:r>
    </w:p>
    <w:p w14:paraId="44999AC8" w14:textId="131D8431" w:rsidR="009F3C2C" w:rsidRDefault="009F3C2C" w:rsidP="002315C1">
      <w:pPr>
        <w:pStyle w:val="SourceCode"/>
      </w:pPr>
      <w:r>
        <w:t xml:space="preserve">  &lt;xsd:restriction base="ST_Angle"&gt;</w:t>
      </w:r>
    </w:p>
    <w:p w14:paraId="53D3BAC1" w14:textId="365C990A" w:rsidR="009F3C2C" w:rsidRDefault="009F3C2C" w:rsidP="002315C1">
      <w:pPr>
        <w:pStyle w:val="SourceCode"/>
      </w:pPr>
      <w:r>
        <w:t xml:space="preserve">    &lt;xsd:minExclusive value="-5400000"/&gt;</w:t>
      </w:r>
    </w:p>
    <w:p w14:paraId="7CB05E9E" w14:textId="428DB121" w:rsidR="009F3C2C" w:rsidRDefault="009F3C2C" w:rsidP="002315C1">
      <w:pPr>
        <w:pStyle w:val="SourceCode"/>
      </w:pPr>
      <w:r>
        <w:t xml:space="preserve">    &lt;xsd:maxExclusive value="5400000"/&gt;</w:t>
      </w:r>
    </w:p>
    <w:p w14:paraId="152AD1CE" w14:textId="01F44035" w:rsidR="009F3C2C" w:rsidRDefault="009F3C2C" w:rsidP="002315C1">
      <w:pPr>
        <w:pStyle w:val="SourceCode"/>
      </w:pPr>
      <w:r>
        <w:t xml:space="preserve">  &lt;/xsd:restriction&gt;</w:t>
      </w:r>
    </w:p>
    <w:p w14:paraId="0C1A8FDE" w14:textId="1DC76E75" w:rsidR="009F3C2C" w:rsidRDefault="009F3C2C" w:rsidP="002315C1">
      <w:pPr>
        <w:pStyle w:val="SourceCode"/>
      </w:pPr>
      <w:r>
        <w:t>&lt;/xsd:simpleType&gt;</w:t>
      </w:r>
    </w:p>
    <w:p w14:paraId="3A5B34C2" w14:textId="77777777" w:rsidR="00CB680A" w:rsidRDefault="00CB680A" w:rsidP="00CB680A">
      <w:pPr>
        <w:pStyle w:val="Wcicienormalne"/>
      </w:pPr>
    </w:p>
    <w:p w14:paraId="19CC8C1C" w14:textId="58970860" w:rsidR="008E1B15" w:rsidRDefault="008E1B15" w:rsidP="008E1B15">
      <w:pPr>
        <w:pStyle w:val="Nagwek4"/>
      </w:pPr>
      <w:r>
        <w:t>Rejestrowanie typów prostych</w:t>
      </w:r>
    </w:p>
    <w:p w14:paraId="09A58D4C" w14:textId="1E1BA88E" w:rsidR="008E1B15" w:rsidRDefault="008E1B15" w:rsidP="008E1B15">
      <w:pPr>
        <w:pStyle w:val="Wcicienormalne"/>
      </w:pPr>
      <w:r>
        <w:t xml:space="preserve">Typy proste są rejestrowane w bazie danych w tabeli </w:t>
      </w:r>
      <w:r w:rsidRPr="008E1B15">
        <w:rPr>
          <w:rStyle w:val="NazwaProgramowa"/>
        </w:rPr>
        <w:t>SchemaSimpleTypes</w:t>
      </w:r>
      <w:r>
        <w:t>.</w:t>
      </w:r>
      <w:r w:rsidR="00345330">
        <w:t xml:space="preserve"> </w:t>
      </w:r>
      <w:r w:rsidR="005F4168">
        <w:t xml:space="preserve">Encja </w:t>
      </w:r>
      <w:r w:rsidR="005F4168" w:rsidRPr="005F4168">
        <w:rPr>
          <w:rStyle w:val="NazwaProgramowa"/>
        </w:rPr>
        <w:t>SchemaSimpleType</w:t>
      </w:r>
      <w:r w:rsidR="00345330">
        <w:t xml:space="preserve"> ma następujące właściwości:</w:t>
      </w:r>
    </w:p>
    <w:p w14:paraId="3202F24D" w14:textId="77777777" w:rsidR="00345330" w:rsidRDefault="00345330" w:rsidP="00345330">
      <w:pPr>
        <w:pStyle w:val="Listapunktowana"/>
      </w:pPr>
      <w:r w:rsidRPr="007E4875">
        <w:rPr>
          <w:rStyle w:val="NazwaProgramowa"/>
        </w:rPr>
        <w:t>Id: int {autonum, PK}</w:t>
      </w:r>
      <w:r>
        <w:t xml:space="preserve"> – identyfikator encji,</w:t>
      </w:r>
    </w:p>
    <w:p w14:paraId="36163A55" w14:textId="547C13A2" w:rsidR="00345330" w:rsidRDefault="00345330" w:rsidP="00345330">
      <w:pPr>
        <w:pStyle w:val="Listapunktowana"/>
      </w:pPr>
      <w:r w:rsidRPr="00146E5A">
        <w:rPr>
          <w:rStyle w:val="NazwaProgramowa"/>
        </w:rPr>
        <w:t>Schema</w:t>
      </w:r>
      <w:r w:rsidR="00756E55">
        <w:rPr>
          <w:rStyle w:val="NazwaProgramowa"/>
        </w:rPr>
        <w:t>Namespace</w:t>
      </w:r>
      <w:r w:rsidRPr="00146E5A">
        <w:rPr>
          <w:rStyle w:val="NazwaProgramowa"/>
        </w:rPr>
        <w:t>Id: int {FK „Schema</w:t>
      </w:r>
      <w:r w:rsidR="00756E55">
        <w:rPr>
          <w:rStyle w:val="NazwaProgramowa"/>
        </w:rPr>
        <w:t>Namespace</w:t>
      </w:r>
      <w:r w:rsidR="00790574">
        <w:rPr>
          <w:rStyle w:val="NazwaProgramowa"/>
        </w:rPr>
        <w:t>s</w:t>
      </w:r>
      <w:r w:rsidRPr="00146E5A">
        <w:rPr>
          <w:rStyle w:val="NazwaProgramowa"/>
        </w:rPr>
        <w:t>”}</w:t>
      </w:r>
      <w:r>
        <w:t xml:space="preserve"> – identyfikator </w:t>
      </w:r>
      <w:r w:rsidR="00756E55">
        <w:t>przestrzeni nazw, w której jest zdefiniowany dany typ</w:t>
      </w:r>
      <w:r>
        <w:t>,</w:t>
      </w:r>
    </w:p>
    <w:p w14:paraId="486B8A13" w14:textId="66ED4DF1" w:rsidR="00345330" w:rsidRDefault="00345330" w:rsidP="00345330">
      <w:pPr>
        <w:pStyle w:val="Listapunktowana"/>
      </w:pPr>
      <w:r w:rsidRPr="00345330">
        <w:rPr>
          <w:rStyle w:val="NazwaProgramowa"/>
        </w:rPr>
        <w:t>TypeName: string</w:t>
      </w:r>
      <w:r>
        <w:t xml:space="preserve"> – nazwa typu,</w:t>
      </w:r>
    </w:p>
    <w:p w14:paraId="0DC897DD" w14:textId="5A7DECBF" w:rsidR="00345330" w:rsidRDefault="00345330" w:rsidP="00345330">
      <w:pPr>
        <w:pStyle w:val="Listapunktowana"/>
      </w:pPr>
      <w:r w:rsidRPr="00345330">
        <w:rPr>
          <w:rStyle w:val="NazwaProgramowa"/>
        </w:rPr>
        <w:t>BaseNamespaceI</w:t>
      </w:r>
      <w:r w:rsidR="008B34D3">
        <w:rPr>
          <w:rStyle w:val="NazwaProgramowa"/>
        </w:rPr>
        <w:t>d</w:t>
      </w:r>
      <w:r w:rsidRPr="00146E5A">
        <w:rPr>
          <w:rStyle w:val="NazwaProgramowa"/>
        </w:rPr>
        <w:t>: int {FK „SchemaNamespaces</w:t>
      </w:r>
      <w:r w:rsidR="00790574">
        <w:rPr>
          <w:rStyle w:val="NazwaProgramowa"/>
        </w:rPr>
        <w:t>s</w:t>
      </w:r>
      <w:r w:rsidRPr="00146E5A">
        <w:rPr>
          <w:rStyle w:val="NazwaProgramowa"/>
        </w:rPr>
        <w:t>”}</w:t>
      </w:r>
      <w:r>
        <w:t xml:space="preserve"> – identyfikator przestrzeni nazw</w:t>
      </w:r>
      <w:r w:rsidR="00AD6B20">
        <w:t xml:space="preserve"> typu bazowego</w:t>
      </w:r>
      <w:r w:rsidR="00350347">
        <w:t xml:space="preserve"> (pomijany, gdy typ bazowy jest zdefiniowany w tej samej przestrzeni nazw),</w:t>
      </w:r>
    </w:p>
    <w:p w14:paraId="6376A99D" w14:textId="2509C847" w:rsidR="00345330" w:rsidRDefault="00350347" w:rsidP="00345330">
      <w:pPr>
        <w:pStyle w:val="Listapunktowana"/>
      </w:pPr>
      <w:r>
        <w:rPr>
          <w:rStyle w:val="NazwaProgramowa"/>
        </w:rPr>
        <w:t>BaseTypeName</w:t>
      </w:r>
      <w:r w:rsidR="00345330" w:rsidRPr="00146E5A">
        <w:rPr>
          <w:rStyle w:val="NazwaProgramowa"/>
        </w:rPr>
        <w:t>: string</w:t>
      </w:r>
      <w:r w:rsidR="00345330">
        <w:t xml:space="preserve">– </w:t>
      </w:r>
      <w:r>
        <w:t>nazwa typu bazowego,</w:t>
      </w:r>
    </w:p>
    <w:p w14:paraId="384A2388" w14:textId="57163CA1" w:rsidR="004834B9" w:rsidRDefault="004834B9" w:rsidP="00345330">
      <w:pPr>
        <w:pStyle w:val="Listapunktowana"/>
      </w:pPr>
      <w:r w:rsidRPr="004834B9">
        <w:rPr>
          <w:rStyle w:val="NazwaProgramowa"/>
        </w:rPr>
        <w:t>Length: int</w:t>
      </w:r>
      <w:r>
        <w:t xml:space="preserve"> – określenie długości dla typu bazowego </w:t>
      </w:r>
      <w:r w:rsidRPr="004834B9">
        <w:rPr>
          <w:rStyle w:val="NazwaProgramowa"/>
        </w:rPr>
        <w:t>hexBinary</w:t>
      </w:r>
      <w:r>
        <w:t xml:space="preserve"> (w bajtach),</w:t>
      </w:r>
    </w:p>
    <w:p w14:paraId="769CCEC5" w14:textId="324AC308" w:rsidR="00345330" w:rsidRDefault="004834B9" w:rsidP="004834B9">
      <w:pPr>
        <w:pStyle w:val="Listapunktowana"/>
      </w:pPr>
      <w:r w:rsidRPr="004834B9">
        <w:rPr>
          <w:rStyle w:val="NazwaProgramowa"/>
        </w:rPr>
        <w:t>MinLength: int</w:t>
      </w:r>
      <w:r>
        <w:t xml:space="preserve"> – ograniczenie minimalnej długości łańcucha lub nazwy (w</w:t>
      </w:r>
      <w:r w:rsidR="00F6026C">
        <w:t> </w:t>
      </w:r>
      <w:r>
        <w:t>znakach),</w:t>
      </w:r>
    </w:p>
    <w:p w14:paraId="78F19C92" w14:textId="2CB6961A" w:rsidR="00F6026C" w:rsidRPr="008E1B15" w:rsidRDefault="00F6026C" w:rsidP="00F6026C">
      <w:pPr>
        <w:pStyle w:val="Listapunktowana"/>
      </w:pPr>
      <w:r w:rsidRPr="004834B9">
        <w:rPr>
          <w:rStyle w:val="NazwaProgramowa"/>
        </w:rPr>
        <w:t>M</w:t>
      </w:r>
      <w:r>
        <w:rPr>
          <w:rStyle w:val="NazwaProgramowa"/>
        </w:rPr>
        <w:t>ax</w:t>
      </w:r>
      <w:r w:rsidRPr="004834B9">
        <w:rPr>
          <w:rStyle w:val="NazwaProgramowa"/>
        </w:rPr>
        <w:t>Length: int</w:t>
      </w:r>
      <w:r>
        <w:t xml:space="preserve"> – ograniczenie maksymalnej długości łańcucha lub nazwy (w znakach),</w:t>
      </w:r>
    </w:p>
    <w:p w14:paraId="6B3BE481" w14:textId="77777777" w:rsidR="007C2957" w:rsidRPr="008E1B15" w:rsidRDefault="007C2957" w:rsidP="007C2957">
      <w:pPr>
        <w:pStyle w:val="Listapunktowana"/>
      </w:pPr>
      <w:r w:rsidRPr="00F6026C">
        <w:rPr>
          <w:rStyle w:val="NazwaProgramowa"/>
        </w:rPr>
        <w:t>Min</w:t>
      </w:r>
      <w:r>
        <w:rPr>
          <w:rStyle w:val="NazwaProgramowa"/>
        </w:rPr>
        <w:t>In</w:t>
      </w:r>
      <w:r w:rsidRPr="00F6026C">
        <w:rPr>
          <w:rStyle w:val="NazwaProgramowa"/>
        </w:rPr>
        <w:t>clusive: decimal</w:t>
      </w:r>
      <w:r>
        <w:t xml:space="preserve"> – minimalna dozwolona wartość dla typu liczbowego,</w:t>
      </w:r>
    </w:p>
    <w:p w14:paraId="73BA20F8" w14:textId="77777777" w:rsidR="007C2957" w:rsidRPr="008E1B15" w:rsidRDefault="007C2957" w:rsidP="007C2957">
      <w:pPr>
        <w:pStyle w:val="Listapunktowana"/>
      </w:pPr>
      <w:r w:rsidRPr="00F6026C">
        <w:rPr>
          <w:rStyle w:val="NazwaProgramowa"/>
        </w:rPr>
        <w:t>M</w:t>
      </w:r>
      <w:r>
        <w:rPr>
          <w:rStyle w:val="NazwaProgramowa"/>
        </w:rPr>
        <w:t>axIn</w:t>
      </w:r>
      <w:r w:rsidRPr="00F6026C">
        <w:rPr>
          <w:rStyle w:val="NazwaProgramowa"/>
        </w:rPr>
        <w:t>clusive: decimal</w:t>
      </w:r>
      <w:r>
        <w:t xml:space="preserve"> – maksymalna dozwolona wartość dla typu liczbowego,</w:t>
      </w:r>
    </w:p>
    <w:p w14:paraId="4078E4E3" w14:textId="3F6FA899" w:rsidR="00F6026C" w:rsidRDefault="00F6026C" w:rsidP="004834B9">
      <w:pPr>
        <w:pStyle w:val="Listapunktowana"/>
      </w:pPr>
      <w:r w:rsidRPr="00F6026C">
        <w:rPr>
          <w:rStyle w:val="NazwaProgramowa"/>
        </w:rPr>
        <w:t>M</w:t>
      </w:r>
      <w:r>
        <w:rPr>
          <w:rStyle w:val="NazwaProgramowa"/>
        </w:rPr>
        <w:t>ax</w:t>
      </w:r>
      <w:r w:rsidRPr="00F6026C">
        <w:rPr>
          <w:rStyle w:val="NazwaProgramowa"/>
        </w:rPr>
        <w:t>Exclusive: decimal</w:t>
      </w:r>
      <w:r>
        <w:t xml:space="preserve"> – maksymalna niedozwolona wartość dla typu liczbowego,</w:t>
      </w:r>
    </w:p>
    <w:p w14:paraId="29A77689" w14:textId="73153597" w:rsidR="00F6026C" w:rsidRDefault="00F6026C" w:rsidP="00F6026C">
      <w:pPr>
        <w:pStyle w:val="Listapunktowana"/>
      </w:pPr>
      <w:r w:rsidRPr="00F6026C">
        <w:rPr>
          <w:rStyle w:val="NazwaProgramowa"/>
        </w:rPr>
        <w:t>M</w:t>
      </w:r>
      <w:r>
        <w:rPr>
          <w:rStyle w:val="NazwaProgramowa"/>
        </w:rPr>
        <w:t>in</w:t>
      </w:r>
      <w:r w:rsidRPr="00F6026C">
        <w:rPr>
          <w:rStyle w:val="NazwaProgramowa"/>
        </w:rPr>
        <w:t>Exclusive: decimal</w:t>
      </w:r>
      <w:r>
        <w:t xml:space="preserve"> – minimalna niedozwolona wartość dla typu liczbowego,</w:t>
      </w:r>
    </w:p>
    <w:p w14:paraId="24B0E0C7" w14:textId="32B41AFF" w:rsidR="00F6026C" w:rsidRDefault="005F4168" w:rsidP="00F6026C">
      <w:pPr>
        <w:pStyle w:val="Wcicienormalne"/>
      </w:pPr>
      <w:r>
        <w:t xml:space="preserve">Wzorce są zapisywane w osobnej tabeli </w:t>
      </w:r>
      <w:r w:rsidRPr="005F4168">
        <w:rPr>
          <w:rStyle w:val="NazwaProgramowa"/>
        </w:rPr>
        <w:t>SchemaPatterns</w:t>
      </w:r>
      <w:r w:rsidRPr="005F4168">
        <w:t>. Ch</w:t>
      </w:r>
      <w:r>
        <w:t xml:space="preserve">ociaż w analizowanych plikach XSD nie stwierdzono różnych wzorców przypisanych do tego samego typu prostego, to teoretycznie istnieje taka możliwość. Encja </w:t>
      </w:r>
      <w:r w:rsidRPr="005F4168">
        <w:rPr>
          <w:rStyle w:val="NazwaProgramowa"/>
        </w:rPr>
        <w:t>SchemaPattern</w:t>
      </w:r>
      <w:r>
        <w:t xml:space="preserve"> ma następujące właściwości.</w:t>
      </w:r>
    </w:p>
    <w:p w14:paraId="5C1CDBDA" w14:textId="77777777" w:rsidR="00B912AE" w:rsidRDefault="00B912AE" w:rsidP="00B912AE">
      <w:pPr>
        <w:pStyle w:val="Listapunktowana"/>
      </w:pPr>
      <w:r w:rsidRPr="007E4875">
        <w:rPr>
          <w:rStyle w:val="NazwaProgramowa"/>
        </w:rPr>
        <w:t>Id: int {autonum, PK}</w:t>
      </w:r>
      <w:r>
        <w:t xml:space="preserve"> – identyfikator encji,</w:t>
      </w:r>
    </w:p>
    <w:p w14:paraId="4424D27D" w14:textId="5FBE9F55" w:rsidR="00B912AE" w:rsidRDefault="00B912AE" w:rsidP="00B912AE">
      <w:pPr>
        <w:pStyle w:val="Listapunktowana"/>
      </w:pPr>
      <w:r>
        <w:rPr>
          <w:rStyle w:val="NazwaProgramowa"/>
        </w:rPr>
        <w:t>SimpleTypeID</w:t>
      </w:r>
      <w:r w:rsidRPr="00146E5A">
        <w:rPr>
          <w:rStyle w:val="NazwaProgramowa"/>
        </w:rPr>
        <w:t>: int {FK „Schema</w:t>
      </w:r>
      <w:r>
        <w:rPr>
          <w:rStyle w:val="NazwaProgramowa"/>
        </w:rPr>
        <w:t>SimpleTypes</w:t>
      </w:r>
      <w:r w:rsidRPr="00146E5A">
        <w:rPr>
          <w:rStyle w:val="NazwaProgramowa"/>
        </w:rPr>
        <w:t>”}</w:t>
      </w:r>
      <w:r>
        <w:t xml:space="preserve"> – identyfikator typu prostego, do którego jest przypisany wzorzec,</w:t>
      </w:r>
    </w:p>
    <w:p w14:paraId="782ECB23" w14:textId="5DC7AD0C" w:rsidR="00B912AE" w:rsidRDefault="00B912AE" w:rsidP="00B912AE">
      <w:pPr>
        <w:pStyle w:val="Listapunktowana"/>
      </w:pPr>
      <w:r w:rsidRPr="00B912AE">
        <w:rPr>
          <w:rStyle w:val="NazwaProgramowa"/>
        </w:rPr>
        <w:t>Pattern: string</w:t>
      </w:r>
      <w:r>
        <w:t xml:space="preserve"> – tekst wzorca (wyrażenie regularne).</w:t>
      </w:r>
    </w:p>
    <w:p w14:paraId="3D92E1CB" w14:textId="28C5081D" w:rsidR="00B912AE" w:rsidRDefault="00B912AE" w:rsidP="00B912AE">
      <w:pPr>
        <w:pStyle w:val="Nagwek4"/>
      </w:pPr>
      <w:r>
        <w:lastRenderedPageBreak/>
        <w:t>Typy wyliczeniowe</w:t>
      </w:r>
    </w:p>
    <w:p w14:paraId="6C3FAAA0" w14:textId="6AFEF9B2" w:rsidR="00B912AE" w:rsidRDefault="00B43AF0" w:rsidP="00B912AE">
      <w:pPr>
        <w:pStyle w:val="Wcicienormalne"/>
      </w:pPr>
      <w:r>
        <w:t>Typy wyliczeniowe w schemacie to są typy proste, które mają określone wartości do wyboru. Wart</w:t>
      </w:r>
      <w:r w:rsidR="00756E55">
        <w:t xml:space="preserve">ości te są zapisywane w tabeli </w:t>
      </w:r>
      <w:r w:rsidR="00756E55" w:rsidRPr="00756E55">
        <w:rPr>
          <w:rStyle w:val="NazwaProgramowa"/>
        </w:rPr>
        <w:t>SchemaEnumValues</w:t>
      </w:r>
      <w:r w:rsidR="00756E55">
        <w:t xml:space="preserve">. Encja </w:t>
      </w:r>
      <w:r w:rsidR="00756E55" w:rsidRPr="00756E55">
        <w:rPr>
          <w:rStyle w:val="NazwaProgramowa"/>
        </w:rPr>
        <w:t>SchemaEnumValue</w:t>
      </w:r>
      <w:r w:rsidR="00756E55">
        <w:t xml:space="preserve"> ma następujące właściwości:</w:t>
      </w:r>
    </w:p>
    <w:p w14:paraId="17BAFD6A" w14:textId="77777777" w:rsidR="00790574" w:rsidRDefault="00790574" w:rsidP="00790574">
      <w:pPr>
        <w:pStyle w:val="Listapunktowana"/>
      </w:pPr>
      <w:r w:rsidRPr="007E4875">
        <w:rPr>
          <w:rStyle w:val="NazwaProgramowa"/>
        </w:rPr>
        <w:t>Id: int {autonum, PK}</w:t>
      </w:r>
      <w:r>
        <w:t xml:space="preserve"> – identyfikator encji,</w:t>
      </w:r>
    </w:p>
    <w:p w14:paraId="7B9877CA" w14:textId="79F94DE6" w:rsidR="00790574" w:rsidRDefault="00790574" w:rsidP="00790574">
      <w:pPr>
        <w:pStyle w:val="Listapunktowana"/>
      </w:pPr>
      <w:r w:rsidRPr="00146E5A">
        <w:rPr>
          <w:rStyle w:val="NazwaProgramowa"/>
        </w:rPr>
        <w:t>S</w:t>
      </w:r>
      <w:r>
        <w:rPr>
          <w:rStyle w:val="NazwaProgramowa"/>
        </w:rPr>
        <w:t>impleType</w:t>
      </w:r>
      <w:r w:rsidRPr="00146E5A">
        <w:rPr>
          <w:rStyle w:val="NazwaProgramowa"/>
        </w:rPr>
        <w:t>Id: int {FK „</w:t>
      </w:r>
      <w:r>
        <w:rPr>
          <w:rStyle w:val="NazwaProgramowa"/>
        </w:rPr>
        <w:t>SimpleTypes</w:t>
      </w:r>
      <w:r w:rsidRPr="00146E5A">
        <w:rPr>
          <w:rStyle w:val="NazwaProgramowa"/>
        </w:rPr>
        <w:t>”}</w:t>
      </w:r>
      <w:r>
        <w:t xml:space="preserve"> – identyfikator typu prostego, dla którego podano tę wartość,</w:t>
      </w:r>
    </w:p>
    <w:p w14:paraId="4C74D68D" w14:textId="10F22457" w:rsidR="00790574" w:rsidRDefault="00790574" w:rsidP="00790574">
      <w:pPr>
        <w:pStyle w:val="Listapunktowana"/>
      </w:pPr>
      <w:r w:rsidRPr="00790574">
        <w:rPr>
          <w:rStyle w:val="NazwaProgramowa"/>
        </w:rPr>
        <w:t>EnumValueStr</w:t>
      </w:r>
      <w:r>
        <w:t>: string – łańcuch znaków, który jest rozpoznawalny jako dana wartość,</w:t>
      </w:r>
    </w:p>
    <w:p w14:paraId="55C73EBA" w14:textId="7CF60ACB" w:rsidR="00790574" w:rsidRDefault="00790574" w:rsidP="00790574">
      <w:pPr>
        <w:pStyle w:val="Listapunktowana"/>
      </w:pPr>
      <w:r w:rsidRPr="00790574">
        <w:rPr>
          <w:rStyle w:val="NazwaProgramowa"/>
        </w:rPr>
        <w:t>EnumValueNum: int?</w:t>
      </w:r>
      <w:r>
        <w:t xml:space="preserve"> – numer kolejny wartości</w:t>
      </w:r>
      <w:r w:rsidR="0014647A">
        <w:t xml:space="preserve"> (od zera)</w:t>
      </w:r>
      <w:r>
        <w:t>.</w:t>
      </w:r>
    </w:p>
    <w:p w14:paraId="6209801F" w14:textId="0F84C9B6" w:rsidR="00790574" w:rsidRDefault="00790574" w:rsidP="00B912AE">
      <w:pPr>
        <w:pStyle w:val="Wcicienormalne"/>
      </w:pPr>
      <w:r>
        <w:t xml:space="preserve">Właściwość </w:t>
      </w:r>
      <w:r w:rsidRPr="00790574">
        <w:rPr>
          <w:rStyle w:val="NazwaProgramowa"/>
        </w:rPr>
        <w:t>EnumValueStr</w:t>
      </w:r>
      <w:r>
        <w:t xml:space="preserve"> nie musi być nazwą. Może być łańcuchem pustym. Przykładowe rozpoznawalne łańcuchy są następujące:</w:t>
      </w:r>
    </w:p>
    <w:p w14:paraId="758B403A" w14:textId="01E2670B" w:rsidR="00790574" w:rsidRDefault="00790574" w:rsidP="00790574">
      <w:pPr>
        <w:pStyle w:val="Listapunktowana"/>
      </w:pPr>
      <w:r>
        <w:t>-+</w:t>
      </w:r>
    </w:p>
    <w:p w14:paraId="56DD24D0" w14:textId="1258D90B" w:rsidR="00790574" w:rsidRDefault="00790574" w:rsidP="00790574">
      <w:pPr>
        <w:pStyle w:val="Listapunktowana"/>
      </w:pPr>
      <w:r>
        <w:t>00</w:t>
      </w:r>
    </w:p>
    <w:p w14:paraId="0B789AB4" w14:textId="2CD398F3" w:rsidR="00790574" w:rsidRDefault="00790574" w:rsidP="00790574">
      <w:pPr>
        <w:pStyle w:val="Listapunktowana"/>
      </w:pPr>
      <w:r>
        <w:t>1</w:t>
      </w:r>
    </w:p>
    <w:p w14:paraId="1A2D81D2" w14:textId="6F61618E" w:rsidR="00790574" w:rsidRDefault="00790574" w:rsidP="00790574">
      <w:pPr>
        <w:pStyle w:val="Listapunktowana"/>
      </w:pPr>
      <w:r>
        <w:t>1024,768</w:t>
      </w:r>
    </w:p>
    <w:p w14:paraId="40EB1135" w14:textId="13647B11" w:rsidR="00790574" w:rsidRDefault="00790574" w:rsidP="00790574">
      <w:pPr>
        <w:pStyle w:val="Listapunktowana"/>
      </w:pPr>
      <w:r>
        <w:t>1024x768</w:t>
      </w:r>
    </w:p>
    <w:p w14:paraId="60C5EDF3" w14:textId="10AD5255" w:rsidR="00790574" w:rsidRDefault="00790574" w:rsidP="00790574">
      <w:pPr>
        <w:pStyle w:val="Listapunktowana"/>
      </w:pPr>
      <w:r>
        <w:t>1pic</w:t>
      </w:r>
    </w:p>
    <w:p w14:paraId="777D50DF" w14:textId="50E1CE38" w:rsidR="00790574" w:rsidRDefault="00790574" w:rsidP="00790574">
      <w:pPr>
        <w:pStyle w:val="Listapunktowana"/>
      </w:pPr>
      <w:r>
        <w:t>35mm</w:t>
      </w:r>
    </w:p>
    <w:p w14:paraId="03FDE29E" w14:textId="334746A1" w:rsidR="00790574" w:rsidRDefault="00790574" w:rsidP="00790574">
      <w:pPr>
        <w:pStyle w:val="Listapunktowana"/>
      </w:pPr>
      <w:r>
        <w:t>Aa</w:t>
      </w:r>
    </w:p>
    <w:p w14:paraId="35CA28F7" w14:textId="390B816F" w:rsidR="00790574" w:rsidRDefault="00790574" w:rsidP="00790574">
      <w:pPr>
        <w:pStyle w:val="Wcicienormalne"/>
      </w:pPr>
      <w:r>
        <w:t>Typ wyliczeniowy najczęściej jako bazowy ma typ</w:t>
      </w:r>
      <w:r w:rsidR="00AC11D8">
        <w:t xml:space="preserve"> </w:t>
      </w:r>
      <w:r w:rsidRPr="00790574">
        <w:rPr>
          <w:rStyle w:val="NazwaProgramowa"/>
        </w:rPr>
        <w:t>string</w:t>
      </w:r>
      <w:r>
        <w:t xml:space="preserve">, ale też </w:t>
      </w:r>
      <w:r w:rsidR="00AC11D8">
        <w:t xml:space="preserve">często występuje </w:t>
      </w:r>
      <w:r w:rsidRPr="00AC11D8">
        <w:rPr>
          <w:rStyle w:val="NazwaProgramowa"/>
        </w:rPr>
        <w:t>token</w:t>
      </w:r>
      <w:r>
        <w:t>,</w:t>
      </w:r>
      <w:r w:rsidR="00AC11D8">
        <w:t xml:space="preserve"> a w pojedynczych przypadkach </w:t>
      </w:r>
      <w:r w:rsidR="00AC11D8" w:rsidRPr="00AC11D8">
        <w:rPr>
          <w:rStyle w:val="NazwaProgramowa"/>
        </w:rPr>
        <w:t>ST_String</w:t>
      </w:r>
      <w:r w:rsidR="00AC11D8">
        <w:t xml:space="preserve"> i </w:t>
      </w:r>
      <w:r w:rsidR="00AC11D8" w:rsidRPr="00AC11D8">
        <w:rPr>
          <w:rStyle w:val="NazwaProgramowa"/>
        </w:rPr>
        <w:t>byte</w:t>
      </w:r>
      <w:r w:rsidR="00AC11D8">
        <w:t>.</w:t>
      </w:r>
      <w:r w:rsidR="0014647A">
        <w:t xml:space="preserve"> </w:t>
      </w:r>
    </w:p>
    <w:p w14:paraId="361785BF" w14:textId="61A85584" w:rsidR="00DB2FB0" w:rsidRDefault="00DB2FB0" w:rsidP="00DB2FB0">
      <w:pPr>
        <w:pStyle w:val="Nagwek4"/>
      </w:pPr>
      <w:r>
        <w:t>Typy unijne</w:t>
      </w:r>
    </w:p>
    <w:p w14:paraId="231C6AA7" w14:textId="1E1698D6" w:rsidR="000D3F93" w:rsidRDefault="00DB2FB0" w:rsidP="0014647A">
      <w:pPr>
        <w:pStyle w:val="Wcicienormalne"/>
      </w:pPr>
      <w:r>
        <w:t xml:space="preserve">Typy unijne to są typy proste, które </w:t>
      </w:r>
      <w:r w:rsidR="0014647A">
        <w:t xml:space="preserve">mogą być interpretowane alternatywnie, a </w:t>
      </w:r>
      <w:r w:rsidR="000D3F93">
        <w:t xml:space="preserve">jako zawartość </w:t>
      </w:r>
      <w:r w:rsidR="0014647A">
        <w:t xml:space="preserve">w schemacie </w:t>
      </w:r>
      <w:r w:rsidR="000D3F93">
        <w:t xml:space="preserve">mają obiekty typu </w:t>
      </w:r>
      <w:r w:rsidR="000D3F93" w:rsidRPr="000D3F93">
        <w:rPr>
          <w:rStyle w:val="NazwaProgramowa"/>
        </w:rPr>
        <w:t>XsdSchemaSimpleTypeUnion</w:t>
      </w:r>
      <w:r w:rsidR="000D3F93">
        <w:t>, np.:</w:t>
      </w:r>
    </w:p>
    <w:p w14:paraId="38C8DAA7" w14:textId="77162CE2" w:rsidR="000D3F93" w:rsidRDefault="000D3F93" w:rsidP="002315C1">
      <w:pPr>
        <w:pStyle w:val="SourceCode"/>
      </w:pPr>
      <w:r>
        <w:t>&lt;xsd:simpleType name="ST_Coordinate"&gt;</w:t>
      </w:r>
    </w:p>
    <w:p w14:paraId="0C790613" w14:textId="236AAEE9" w:rsidR="000D3F93" w:rsidRDefault="000D3F93" w:rsidP="002315C1">
      <w:pPr>
        <w:pStyle w:val="SourceCode"/>
      </w:pPr>
      <w:r>
        <w:t xml:space="preserve">  &lt;xsd:union memberTypes="ST_CoordinateUnqualified s:ST_UniversalMeasure"/&gt;</w:t>
      </w:r>
    </w:p>
    <w:p w14:paraId="60AA267A" w14:textId="750F611F" w:rsidR="000D3F93" w:rsidRDefault="000D3F93" w:rsidP="002315C1">
      <w:pPr>
        <w:pStyle w:val="SourceCode"/>
      </w:pPr>
      <w:r>
        <w:t>&lt;/xsd:simpleType&gt;</w:t>
      </w:r>
    </w:p>
    <w:p w14:paraId="096CDCB3" w14:textId="68881236" w:rsidR="00A57944" w:rsidRDefault="00A57944" w:rsidP="000D3F93">
      <w:pPr>
        <w:pStyle w:val="Wcicienormalne"/>
      </w:pPr>
      <w:r>
        <w:t xml:space="preserve">Typy proste będące typami unijnymi mają jako właściwość </w:t>
      </w:r>
      <w:r w:rsidRPr="00A57944">
        <w:rPr>
          <w:rStyle w:val="NazwaProgramowa"/>
        </w:rPr>
        <w:t>BaseTypeName</w:t>
      </w:r>
      <w:r>
        <w:t xml:space="preserve"> wpisane słowo kluczowe </w:t>
      </w:r>
      <w:r w:rsidRPr="00A57944">
        <w:rPr>
          <w:rStyle w:val="NazwaProgramowa"/>
        </w:rPr>
        <w:t>„union”</w:t>
      </w:r>
      <w:r>
        <w:t>.</w:t>
      </w:r>
    </w:p>
    <w:p w14:paraId="3AC0E4F5" w14:textId="034F0484" w:rsidR="00DB2FB0" w:rsidRDefault="0014647A" w:rsidP="000D3F93">
      <w:pPr>
        <w:pStyle w:val="Wcicienormalne"/>
      </w:pPr>
      <w:r>
        <w:t>Składowe unii</w:t>
      </w:r>
      <w:r w:rsidR="00DB2FB0">
        <w:t xml:space="preserve"> są zapisywane w tabeli </w:t>
      </w:r>
      <w:r w:rsidR="00DB2FB0" w:rsidRPr="00756E55">
        <w:rPr>
          <w:rStyle w:val="NazwaProgramowa"/>
        </w:rPr>
        <w:t>Schema</w:t>
      </w:r>
      <w:r>
        <w:rPr>
          <w:rStyle w:val="NazwaProgramowa"/>
        </w:rPr>
        <w:t>UnionMembers</w:t>
      </w:r>
      <w:r w:rsidR="00DB2FB0">
        <w:t xml:space="preserve">. Encja </w:t>
      </w:r>
      <w:r w:rsidR="00DB2FB0" w:rsidRPr="00756E55">
        <w:rPr>
          <w:rStyle w:val="NazwaProgramowa"/>
        </w:rPr>
        <w:t>Schema</w:t>
      </w:r>
      <w:r>
        <w:rPr>
          <w:rStyle w:val="NazwaProgramowa"/>
        </w:rPr>
        <w:t>UnionMember</w:t>
      </w:r>
      <w:r w:rsidR="00DB2FB0">
        <w:t xml:space="preserve"> ma następujące właściwości:</w:t>
      </w:r>
    </w:p>
    <w:p w14:paraId="151C539D" w14:textId="77777777" w:rsidR="00DB2FB0" w:rsidRDefault="00DB2FB0" w:rsidP="00DB2FB0">
      <w:pPr>
        <w:pStyle w:val="Listapunktowana"/>
      </w:pPr>
      <w:r w:rsidRPr="007E4875">
        <w:rPr>
          <w:rStyle w:val="NazwaProgramowa"/>
        </w:rPr>
        <w:t>Id: int {autonum, PK}</w:t>
      </w:r>
      <w:r>
        <w:t xml:space="preserve"> – identyfikator encji,</w:t>
      </w:r>
    </w:p>
    <w:p w14:paraId="7AC061E2" w14:textId="13A8178E" w:rsidR="00DB2FB0" w:rsidRDefault="00DB2FB0" w:rsidP="00DB2FB0">
      <w:pPr>
        <w:pStyle w:val="Listapunktowana"/>
      </w:pPr>
      <w:r w:rsidRPr="00146E5A">
        <w:rPr>
          <w:rStyle w:val="NazwaProgramowa"/>
        </w:rPr>
        <w:t>S</w:t>
      </w:r>
      <w:r>
        <w:rPr>
          <w:rStyle w:val="NazwaProgramowa"/>
        </w:rPr>
        <w:t>impleType</w:t>
      </w:r>
      <w:r w:rsidRPr="00146E5A">
        <w:rPr>
          <w:rStyle w:val="NazwaProgramowa"/>
        </w:rPr>
        <w:t>Id: int {FK „</w:t>
      </w:r>
      <w:r>
        <w:rPr>
          <w:rStyle w:val="NazwaProgramowa"/>
        </w:rPr>
        <w:t>SimpleTypes</w:t>
      </w:r>
      <w:r w:rsidRPr="00146E5A">
        <w:rPr>
          <w:rStyle w:val="NazwaProgramowa"/>
        </w:rPr>
        <w:t>”}</w:t>
      </w:r>
      <w:r>
        <w:t xml:space="preserve"> – identyfikator typu prostego, </w:t>
      </w:r>
      <w:r w:rsidR="003815CB">
        <w:t>do</w:t>
      </w:r>
      <w:r>
        <w:t xml:space="preserve"> którego </w:t>
      </w:r>
      <w:r w:rsidR="003815CB">
        <w:t>należy ta składowa</w:t>
      </w:r>
      <w:r>
        <w:t>,</w:t>
      </w:r>
    </w:p>
    <w:p w14:paraId="5F959B49" w14:textId="32DAA61C" w:rsidR="003815CB" w:rsidRDefault="003815CB" w:rsidP="003815CB">
      <w:pPr>
        <w:pStyle w:val="Listapunktowana"/>
      </w:pPr>
      <w:r w:rsidRPr="003815CB">
        <w:rPr>
          <w:rStyle w:val="NazwaProgramowa"/>
        </w:rPr>
        <w:t>MemberNamespaceId: int? {FK „SchemaNamespaces”}</w:t>
      </w:r>
      <w:r>
        <w:t xml:space="preserve"> – identyfikator przestrzeni nazw, do której należy typ składowej (pomijany, gdy typ składowej jest zdefiniowany w tej samej przestrzeni nazw),</w:t>
      </w:r>
    </w:p>
    <w:p w14:paraId="3478C026" w14:textId="7AAC9075" w:rsidR="003815CB" w:rsidRDefault="003815CB" w:rsidP="00DB2FB0">
      <w:pPr>
        <w:pStyle w:val="Listapunktowana"/>
      </w:pPr>
      <w:r w:rsidRPr="003815CB">
        <w:rPr>
          <w:rStyle w:val="NazwaProgramowa"/>
        </w:rPr>
        <w:t>MemberTypeName: string</w:t>
      </w:r>
      <w:r>
        <w:t xml:space="preserve"> – nazwa typu składowej.</w:t>
      </w:r>
    </w:p>
    <w:p w14:paraId="30FC27B3" w14:textId="41780F9E" w:rsidR="00DB2FB0" w:rsidRPr="00DB2FB0" w:rsidRDefault="00DB2FB0" w:rsidP="00DB2FB0">
      <w:pPr>
        <w:pStyle w:val="Wcicienormalne"/>
      </w:pPr>
    </w:p>
    <w:p w14:paraId="403571D3" w14:textId="6321BA99" w:rsidR="00CB680A" w:rsidRDefault="00CB680A" w:rsidP="00CB680A">
      <w:pPr>
        <w:pStyle w:val="Nagwek4"/>
      </w:pPr>
      <w:r>
        <w:t xml:space="preserve">Anonimowe </w:t>
      </w:r>
      <w:r w:rsidR="003815CB">
        <w:t>składowe unii</w:t>
      </w:r>
    </w:p>
    <w:p w14:paraId="4E075B08" w14:textId="191DE6C4" w:rsidR="00646DAF" w:rsidRDefault="003815CB" w:rsidP="00646DAF">
      <w:pPr>
        <w:pStyle w:val="Wcicienormalne"/>
      </w:pPr>
      <w:r>
        <w:t>W niektórych uniach jako składowe występują</w:t>
      </w:r>
      <w:r w:rsidR="00646DAF">
        <w:t xml:space="preserve"> typy proste </w:t>
      </w:r>
      <w:r>
        <w:t>bez</w:t>
      </w:r>
      <w:r w:rsidR="00646DAF">
        <w:t xml:space="preserve"> nazwy. Przykład:</w:t>
      </w:r>
    </w:p>
    <w:p w14:paraId="78D06CB9" w14:textId="77777777" w:rsidR="00646DAF" w:rsidRPr="00646DAF" w:rsidRDefault="00646DAF" w:rsidP="002315C1">
      <w:pPr>
        <w:pStyle w:val="SourceCode"/>
      </w:pPr>
      <w:r w:rsidRPr="00646DAF">
        <w:t>&lt;xsd:simpleType name="ST_DoubleOrAutomatic"&gt;</w:t>
      </w:r>
    </w:p>
    <w:p w14:paraId="6EE7F45C" w14:textId="5A4A5854" w:rsidR="00646DAF" w:rsidRPr="00646DAF" w:rsidRDefault="00646DAF" w:rsidP="002315C1">
      <w:pPr>
        <w:pStyle w:val="SourceCode"/>
      </w:pPr>
      <w:r w:rsidRPr="00646DAF">
        <w:lastRenderedPageBreak/>
        <w:t xml:space="preserve">  &lt;xsd:union memberTypes="xsd:double"&gt;</w:t>
      </w:r>
    </w:p>
    <w:p w14:paraId="539650B3" w14:textId="342F5D64" w:rsidR="00646DAF" w:rsidRPr="00646DAF" w:rsidRDefault="00646DAF" w:rsidP="002315C1">
      <w:pPr>
        <w:pStyle w:val="SourceCode"/>
      </w:pPr>
      <w:r w:rsidRPr="00646DAF">
        <w:t xml:space="preserve">    &lt;xsd:simpleType&gt;</w:t>
      </w:r>
    </w:p>
    <w:p w14:paraId="48A2D6CB" w14:textId="506E8955" w:rsidR="00646DAF" w:rsidRPr="00646DAF" w:rsidRDefault="00646DAF" w:rsidP="002315C1">
      <w:pPr>
        <w:pStyle w:val="SourceCode"/>
      </w:pPr>
      <w:r w:rsidRPr="00646DAF">
        <w:t xml:space="preserve">      &lt;xsd:restriction base="xsd:string"&gt;</w:t>
      </w:r>
    </w:p>
    <w:p w14:paraId="2A16F593" w14:textId="38A2110D" w:rsidR="00646DAF" w:rsidRPr="00646DAF" w:rsidRDefault="00646DAF" w:rsidP="002315C1">
      <w:pPr>
        <w:pStyle w:val="SourceCode"/>
      </w:pPr>
      <w:r w:rsidRPr="00646DAF">
        <w:t xml:space="preserve">        &lt;xsd:enumeration value="auto"/&gt;</w:t>
      </w:r>
    </w:p>
    <w:p w14:paraId="4DD7DB59" w14:textId="6CC43FF6" w:rsidR="00646DAF" w:rsidRPr="00646DAF" w:rsidRDefault="00646DAF" w:rsidP="002315C1">
      <w:pPr>
        <w:pStyle w:val="SourceCode"/>
      </w:pPr>
      <w:r w:rsidRPr="00646DAF">
        <w:t xml:space="preserve">      &lt;/xsd:restriction&gt;</w:t>
      </w:r>
    </w:p>
    <w:p w14:paraId="6D06C217" w14:textId="13E6E890" w:rsidR="00646DAF" w:rsidRPr="00646DAF" w:rsidRDefault="00646DAF" w:rsidP="002315C1">
      <w:pPr>
        <w:pStyle w:val="SourceCode"/>
      </w:pPr>
      <w:r w:rsidRPr="00646DAF">
        <w:t xml:space="preserve">    &lt;/xsd:simpleType&gt;</w:t>
      </w:r>
    </w:p>
    <w:p w14:paraId="3750E79D" w14:textId="2C1DE15E" w:rsidR="00646DAF" w:rsidRPr="00646DAF" w:rsidRDefault="00646DAF" w:rsidP="002315C1">
      <w:pPr>
        <w:pStyle w:val="SourceCode"/>
      </w:pPr>
      <w:r w:rsidRPr="00646DAF">
        <w:t xml:space="preserve">  &lt;/xsd:union&gt;</w:t>
      </w:r>
    </w:p>
    <w:p w14:paraId="53DFC04B" w14:textId="67C7C24A" w:rsidR="00646DAF" w:rsidRDefault="00646DAF" w:rsidP="002315C1">
      <w:pPr>
        <w:pStyle w:val="SourceCode"/>
      </w:pPr>
      <w:r w:rsidRPr="00646DAF">
        <w:t>&lt;/xsd:simpleType&gt;</w:t>
      </w:r>
    </w:p>
    <w:p w14:paraId="38CEB1B5" w14:textId="415D4FC0" w:rsidR="00646DAF" w:rsidRDefault="003815CB" w:rsidP="003815CB">
      <w:pPr>
        <w:pStyle w:val="Wcicienormalne"/>
      </w:pPr>
      <w:r>
        <w:t xml:space="preserve">Ponieważ </w:t>
      </w:r>
      <w:r w:rsidR="00A57944">
        <w:t>odwołanie do</w:t>
      </w:r>
      <w:r>
        <w:t xml:space="preserve"> składowych</w:t>
      </w:r>
      <w:r w:rsidR="00A57944">
        <w:t xml:space="preserve"> w bazie danych</w:t>
      </w:r>
      <w:r>
        <w:t xml:space="preserve"> następuje przez nazwę, to t</w:t>
      </w:r>
      <w:r w:rsidR="00646DAF">
        <w:t xml:space="preserve">akim typom w czasie zapisu do bazy danych nadawana jest nazwa </w:t>
      </w:r>
      <w:r w:rsidR="00646DAF" w:rsidRPr="00646DAF">
        <w:rPr>
          <w:rStyle w:val="NazwaProgramowa"/>
        </w:rPr>
        <w:t>„_anon_</w:t>
      </w:r>
      <w:r w:rsidR="00646DAF" w:rsidRPr="00646DAF">
        <w:rPr>
          <w:rStyle w:val="NazwaProgramowa"/>
          <w:i/>
          <w:iCs/>
        </w:rPr>
        <w:t>N</w:t>
      </w:r>
      <w:r w:rsidR="00646DAF" w:rsidRPr="00646DAF">
        <w:rPr>
          <w:rStyle w:val="NazwaProgramowa"/>
        </w:rPr>
        <w:t>”</w:t>
      </w:r>
      <w:r w:rsidR="00646DAF" w:rsidRPr="00646DAF">
        <w:t>,</w:t>
      </w:r>
      <w:r w:rsidR="00646DAF">
        <w:t xml:space="preserve"> gdzie </w:t>
      </w:r>
      <w:r w:rsidR="00646DAF" w:rsidRPr="00646DAF">
        <w:rPr>
          <w:i/>
          <w:iCs/>
        </w:rPr>
        <w:t>N</w:t>
      </w:r>
      <w:r w:rsidR="00646DAF">
        <w:t xml:space="preserve"> jest kolejnym numerem typu anonimowego.</w:t>
      </w:r>
    </w:p>
    <w:p w14:paraId="4D3B9EFC" w14:textId="77777777" w:rsidR="00A57944" w:rsidRDefault="00A57944" w:rsidP="003815CB">
      <w:pPr>
        <w:pStyle w:val="Wcicienormalne"/>
      </w:pPr>
    </w:p>
    <w:p w14:paraId="0420F675" w14:textId="10072844" w:rsidR="001403B3" w:rsidRDefault="001403B3" w:rsidP="001403B3">
      <w:pPr>
        <w:pStyle w:val="Nagwek4"/>
      </w:pPr>
      <w:r>
        <w:t>Typy listowe</w:t>
      </w:r>
    </w:p>
    <w:p w14:paraId="61144B70" w14:textId="3AA803B0" w:rsidR="00386208" w:rsidRDefault="00386208" w:rsidP="00386208">
      <w:pPr>
        <w:pStyle w:val="Wcicienormalne"/>
      </w:pPr>
      <w:r>
        <w:t xml:space="preserve">Typy listowe to typy proste, które określają taki sposób interpretacji łańcucha znaków jakby to miały być listy wartości. W schemacie te typy mają zawartość typu </w:t>
      </w:r>
      <w:r w:rsidRPr="000D3F93">
        <w:rPr>
          <w:rStyle w:val="NazwaProgramowa"/>
        </w:rPr>
        <w:t>XsdSchemaSimpleType</w:t>
      </w:r>
      <w:r>
        <w:rPr>
          <w:rStyle w:val="NazwaProgramowa"/>
        </w:rPr>
        <w:t>List</w:t>
      </w:r>
      <w:r>
        <w:t>, która określa typ elementów, np.:</w:t>
      </w:r>
    </w:p>
    <w:p w14:paraId="0244EB0D" w14:textId="77777777" w:rsidR="00386208" w:rsidRPr="00386208" w:rsidRDefault="00386208" w:rsidP="002315C1">
      <w:pPr>
        <w:pStyle w:val="SourceCode"/>
      </w:pPr>
      <w:r w:rsidRPr="00386208">
        <w:t>&lt;xsd:simpleType name="ST_Sqref"&gt;</w:t>
      </w:r>
    </w:p>
    <w:p w14:paraId="28F9F850" w14:textId="4046476A" w:rsidR="00386208" w:rsidRPr="00386208" w:rsidRDefault="00386208" w:rsidP="002315C1">
      <w:pPr>
        <w:pStyle w:val="SourceCode"/>
      </w:pPr>
      <w:r w:rsidRPr="00386208">
        <w:t xml:space="preserve">  &lt;xsd:list itemType="ST_Ref"/&gt;</w:t>
      </w:r>
    </w:p>
    <w:p w14:paraId="1C755CD6" w14:textId="08FA4ACE" w:rsidR="00386208" w:rsidRDefault="00386208" w:rsidP="002315C1">
      <w:pPr>
        <w:pStyle w:val="SourceCode"/>
      </w:pPr>
      <w:r w:rsidRPr="00386208">
        <w:t>&lt;/xsd:simpleType&gt;</w:t>
      </w:r>
    </w:p>
    <w:p w14:paraId="530FDE80" w14:textId="7E186633" w:rsidR="00386208" w:rsidRDefault="00386208" w:rsidP="00386208">
      <w:pPr>
        <w:pStyle w:val="Wcicienormalne"/>
      </w:pPr>
      <w:r>
        <w:t xml:space="preserve">Typy proste będące typami listowymi mają jako właściwość </w:t>
      </w:r>
      <w:r w:rsidRPr="00A57944">
        <w:rPr>
          <w:rStyle w:val="NazwaProgramowa"/>
        </w:rPr>
        <w:t>BaseTypeName</w:t>
      </w:r>
      <w:r>
        <w:t xml:space="preserve"> wpisane słowo kluczowe </w:t>
      </w:r>
      <w:r w:rsidRPr="00A57944">
        <w:rPr>
          <w:rStyle w:val="NazwaProgramowa"/>
        </w:rPr>
        <w:t>„</w:t>
      </w:r>
      <w:r>
        <w:rPr>
          <w:rStyle w:val="NazwaProgramowa"/>
        </w:rPr>
        <w:t>list</w:t>
      </w:r>
      <w:r w:rsidRPr="00A57944">
        <w:rPr>
          <w:rStyle w:val="NazwaProgramowa"/>
        </w:rPr>
        <w:t>”</w:t>
      </w:r>
      <w:r>
        <w:t>.</w:t>
      </w:r>
    </w:p>
    <w:p w14:paraId="22D7AAF8" w14:textId="1D281BCC" w:rsidR="00386208" w:rsidRDefault="00386208" w:rsidP="00386208">
      <w:pPr>
        <w:pStyle w:val="Wcicienormalne"/>
      </w:pPr>
      <w:r>
        <w:t xml:space="preserve">Elementy składowe listy są zapisywane w tabeli </w:t>
      </w:r>
      <w:r w:rsidRPr="00756E55">
        <w:rPr>
          <w:rStyle w:val="NazwaProgramowa"/>
        </w:rPr>
        <w:t>Schema</w:t>
      </w:r>
      <w:r>
        <w:rPr>
          <w:rStyle w:val="NazwaProgramowa"/>
        </w:rPr>
        <w:t>ListItems</w:t>
      </w:r>
      <w:r>
        <w:t xml:space="preserve">. Encja </w:t>
      </w:r>
      <w:r w:rsidRPr="00756E55">
        <w:rPr>
          <w:rStyle w:val="NazwaProgramowa"/>
        </w:rPr>
        <w:t>Schema</w:t>
      </w:r>
      <w:r>
        <w:rPr>
          <w:rStyle w:val="NazwaProgramowa"/>
        </w:rPr>
        <w:t>ListItem</w:t>
      </w:r>
      <w:r>
        <w:t xml:space="preserve"> ma następujące właściwości:</w:t>
      </w:r>
    </w:p>
    <w:p w14:paraId="46C6B719" w14:textId="77777777" w:rsidR="00386208" w:rsidRDefault="00386208" w:rsidP="00386208">
      <w:pPr>
        <w:pStyle w:val="Listapunktowana"/>
      </w:pPr>
      <w:r w:rsidRPr="007E4875">
        <w:rPr>
          <w:rStyle w:val="NazwaProgramowa"/>
        </w:rPr>
        <w:t>Id: int {autonum, PK}</w:t>
      </w:r>
      <w:r>
        <w:t xml:space="preserve"> – identyfikator encji,</w:t>
      </w:r>
    </w:p>
    <w:p w14:paraId="506B0D1A" w14:textId="77777777" w:rsidR="00386208" w:rsidRDefault="00386208" w:rsidP="00386208">
      <w:pPr>
        <w:pStyle w:val="Listapunktowana"/>
      </w:pPr>
      <w:r w:rsidRPr="00146E5A">
        <w:rPr>
          <w:rStyle w:val="NazwaProgramowa"/>
        </w:rPr>
        <w:t>S</w:t>
      </w:r>
      <w:r>
        <w:rPr>
          <w:rStyle w:val="NazwaProgramowa"/>
        </w:rPr>
        <w:t>impleType</w:t>
      </w:r>
      <w:r w:rsidRPr="00146E5A">
        <w:rPr>
          <w:rStyle w:val="NazwaProgramowa"/>
        </w:rPr>
        <w:t>Id: int {FK „</w:t>
      </w:r>
      <w:r>
        <w:rPr>
          <w:rStyle w:val="NazwaProgramowa"/>
        </w:rPr>
        <w:t>SimpleTypes</w:t>
      </w:r>
      <w:r w:rsidRPr="00146E5A">
        <w:rPr>
          <w:rStyle w:val="NazwaProgramowa"/>
        </w:rPr>
        <w:t>”}</w:t>
      </w:r>
      <w:r>
        <w:t xml:space="preserve"> – identyfikator typu prostego, do którego należy ta składowa,</w:t>
      </w:r>
    </w:p>
    <w:p w14:paraId="35E2822D" w14:textId="71705315" w:rsidR="00386208" w:rsidRDefault="008176FF" w:rsidP="00386208">
      <w:pPr>
        <w:pStyle w:val="Listapunktowana"/>
      </w:pPr>
      <w:r>
        <w:rPr>
          <w:rStyle w:val="NazwaProgramowa"/>
        </w:rPr>
        <w:t>Item</w:t>
      </w:r>
      <w:r w:rsidR="00386208" w:rsidRPr="003815CB">
        <w:rPr>
          <w:rStyle w:val="NazwaProgramowa"/>
        </w:rPr>
        <w:t>NamespaceId: int? {FK „SchemaNamespaces”}</w:t>
      </w:r>
      <w:r w:rsidR="00386208">
        <w:t xml:space="preserve"> – identyfikator przestrzeni nazw, do której należy typ składowej (pomijany, gdy typ składowej jest zdefiniowany w tej samej przestrzeni nazw),</w:t>
      </w:r>
    </w:p>
    <w:p w14:paraId="4DA8C91F" w14:textId="5A954D4D" w:rsidR="00386208" w:rsidRDefault="008176FF" w:rsidP="00386208">
      <w:pPr>
        <w:pStyle w:val="Listapunktowana"/>
      </w:pPr>
      <w:r>
        <w:rPr>
          <w:rStyle w:val="NazwaProgramowa"/>
        </w:rPr>
        <w:t>Item</w:t>
      </w:r>
      <w:r w:rsidR="00386208" w:rsidRPr="003815CB">
        <w:rPr>
          <w:rStyle w:val="NazwaProgramowa"/>
        </w:rPr>
        <w:t>TypeName: string</w:t>
      </w:r>
      <w:r w:rsidR="00386208">
        <w:t xml:space="preserve"> – nazwa typu składowej.</w:t>
      </w:r>
    </w:p>
    <w:p w14:paraId="0F9F2429" w14:textId="77777777" w:rsidR="001403B3" w:rsidRPr="001403B3" w:rsidRDefault="001403B3" w:rsidP="001403B3">
      <w:pPr>
        <w:pStyle w:val="Wcicienormalne"/>
      </w:pPr>
    </w:p>
    <w:p w14:paraId="1BDFB0AC" w14:textId="3C0B4F2F" w:rsidR="00353EB0" w:rsidRDefault="00353EB0" w:rsidP="00353EB0">
      <w:pPr>
        <w:pStyle w:val="Nagwek3"/>
      </w:pPr>
      <w:r>
        <w:t>Typy złożone</w:t>
      </w:r>
    </w:p>
    <w:p w14:paraId="073B79C9" w14:textId="4FE5E514" w:rsidR="00A501BB" w:rsidRDefault="00A501BB" w:rsidP="00A501BB">
      <w:pPr>
        <w:pStyle w:val="Wcicienormalne"/>
      </w:pPr>
      <w:r>
        <w:t xml:space="preserve">Typy złożone określają sposób interpretacji elementów Xml. Reprezentowane są przez obiekty klasy </w:t>
      </w:r>
      <w:r w:rsidRPr="00863351">
        <w:rPr>
          <w:rStyle w:val="NazwaProgramowa"/>
        </w:rPr>
        <w:t>Xml</w:t>
      </w:r>
      <w:r>
        <w:rPr>
          <w:rStyle w:val="NazwaProgramowa"/>
        </w:rPr>
        <w:t>Complex</w:t>
      </w:r>
      <w:r w:rsidRPr="00863351">
        <w:rPr>
          <w:rStyle w:val="NazwaProgramowa"/>
        </w:rPr>
        <w:t>Type</w:t>
      </w:r>
      <w:r>
        <w:t>. Szczegóły są zapisane w atrybutach i elementach definicji.</w:t>
      </w:r>
    </w:p>
    <w:p w14:paraId="16868C33" w14:textId="1489E42C" w:rsidR="008B34D3" w:rsidRDefault="008B34D3" w:rsidP="00A501BB">
      <w:pPr>
        <w:pStyle w:val="Wcicienormalne"/>
      </w:pPr>
      <w:r>
        <w:t xml:space="preserve">Typy złożone są rejestrowane w tabeli </w:t>
      </w:r>
      <w:r w:rsidRPr="008B34D3">
        <w:rPr>
          <w:rStyle w:val="NazwaProgramowa"/>
        </w:rPr>
        <w:t>SchemaComplexTypes</w:t>
      </w:r>
      <w:r>
        <w:t xml:space="preserve">. Encja </w:t>
      </w:r>
      <w:r w:rsidRPr="008B34D3">
        <w:rPr>
          <w:rStyle w:val="NazwaProgramowa"/>
        </w:rPr>
        <w:t>SchemaComplexType</w:t>
      </w:r>
      <w:r>
        <w:t xml:space="preserve"> ma następujące właściwości:</w:t>
      </w:r>
    </w:p>
    <w:p w14:paraId="711C2BB6" w14:textId="77777777" w:rsidR="008B34D3" w:rsidRDefault="008B34D3" w:rsidP="008B34D3">
      <w:pPr>
        <w:pStyle w:val="Listapunktowana"/>
      </w:pPr>
      <w:r w:rsidRPr="007E4875">
        <w:rPr>
          <w:rStyle w:val="NazwaProgramowa"/>
        </w:rPr>
        <w:t>Id: int {autonum, PK}</w:t>
      </w:r>
      <w:r>
        <w:t xml:space="preserve"> – identyfikator encji,</w:t>
      </w:r>
    </w:p>
    <w:p w14:paraId="02410F5D" w14:textId="77777777" w:rsidR="008B34D3" w:rsidRDefault="008B34D3" w:rsidP="008B34D3">
      <w:pPr>
        <w:pStyle w:val="Listapunktowana"/>
      </w:pPr>
      <w:r w:rsidRPr="00146E5A">
        <w:rPr>
          <w:rStyle w:val="NazwaProgramowa"/>
        </w:rPr>
        <w:t>Schema</w:t>
      </w:r>
      <w:r>
        <w:rPr>
          <w:rStyle w:val="NazwaProgramowa"/>
        </w:rPr>
        <w:t>Namespace</w:t>
      </w:r>
      <w:r w:rsidRPr="00146E5A">
        <w:rPr>
          <w:rStyle w:val="NazwaProgramowa"/>
        </w:rPr>
        <w:t>Id: int {FK „Schema</w:t>
      </w:r>
      <w:r>
        <w:rPr>
          <w:rStyle w:val="NazwaProgramowa"/>
        </w:rPr>
        <w:t>Namespaces</w:t>
      </w:r>
      <w:r w:rsidRPr="00146E5A">
        <w:rPr>
          <w:rStyle w:val="NazwaProgramowa"/>
        </w:rPr>
        <w:t>”}</w:t>
      </w:r>
      <w:r>
        <w:t xml:space="preserve"> – identyfikator przestrzeni nazw, w której jest zdefiniowany dany typ,</w:t>
      </w:r>
    </w:p>
    <w:p w14:paraId="14F721CE" w14:textId="77777777" w:rsidR="008B34D3" w:rsidRDefault="008B34D3" w:rsidP="008B34D3">
      <w:pPr>
        <w:pStyle w:val="Listapunktowana"/>
      </w:pPr>
      <w:r w:rsidRPr="00345330">
        <w:rPr>
          <w:rStyle w:val="NazwaProgramowa"/>
        </w:rPr>
        <w:t>TypeName: string</w:t>
      </w:r>
      <w:r>
        <w:t xml:space="preserve"> – nazwa typu,</w:t>
      </w:r>
    </w:p>
    <w:p w14:paraId="67D88619" w14:textId="1514FBBC" w:rsidR="008B34D3" w:rsidRDefault="008B34D3" w:rsidP="008B34D3">
      <w:pPr>
        <w:pStyle w:val="Listapunktowana"/>
      </w:pPr>
      <w:r w:rsidRPr="00345330">
        <w:rPr>
          <w:rStyle w:val="NazwaProgramowa"/>
        </w:rPr>
        <w:t>BaseNamespaceI</w:t>
      </w:r>
      <w:r>
        <w:rPr>
          <w:rStyle w:val="NazwaProgramowa"/>
        </w:rPr>
        <w:t>d</w:t>
      </w:r>
      <w:r w:rsidRPr="00146E5A">
        <w:rPr>
          <w:rStyle w:val="NazwaProgramowa"/>
        </w:rPr>
        <w:t>: int {FK „SchemaNamespaces</w:t>
      </w:r>
      <w:r>
        <w:rPr>
          <w:rStyle w:val="NazwaProgramowa"/>
        </w:rPr>
        <w:t>s</w:t>
      </w:r>
      <w:r w:rsidRPr="00146E5A">
        <w:rPr>
          <w:rStyle w:val="NazwaProgramowa"/>
        </w:rPr>
        <w:t>”}</w:t>
      </w:r>
      <w:r>
        <w:t xml:space="preserve"> – identyfikator przestrzeni nazw typu bazowego (pomijany, gdy typ bazowy jest zdefiniowany w tej samej przestrzeni nazw),</w:t>
      </w:r>
    </w:p>
    <w:p w14:paraId="789D48A4" w14:textId="7FAF660B" w:rsidR="008B34D3" w:rsidRDefault="008B34D3" w:rsidP="008B34D3">
      <w:pPr>
        <w:pStyle w:val="Listapunktowana"/>
      </w:pPr>
      <w:r>
        <w:rPr>
          <w:rStyle w:val="NazwaProgramowa"/>
        </w:rPr>
        <w:t>BaseTypeName</w:t>
      </w:r>
      <w:r w:rsidRPr="00146E5A">
        <w:rPr>
          <w:rStyle w:val="NazwaProgramowa"/>
        </w:rPr>
        <w:t>: string</w:t>
      </w:r>
      <w:r>
        <w:t>– nazwa typu bazowego,</w:t>
      </w:r>
      <w:r w:rsidR="00343C93">
        <w:t xml:space="preserve"> może to być zarówno typ złożony, jak i typ prosty.</w:t>
      </w:r>
    </w:p>
    <w:p w14:paraId="5B8F58DC" w14:textId="7FB1BA28" w:rsidR="008B34D3" w:rsidRDefault="00FE1953" w:rsidP="008B34D3">
      <w:pPr>
        <w:pStyle w:val="Listapunktowana"/>
      </w:pPr>
      <w:r w:rsidRPr="00FE1953">
        <w:rPr>
          <w:rStyle w:val="NazwaProgramowa"/>
        </w:rPr>
        <w:lastRenderedPageBreak/>
        <w:t>ContentType: ContentType</w:t>
      </w:r>
      <w:r>
        <w:t xml:space="preserve"> – typ zawartości </w:t>
      </w:r>
      <w:r w:rsidRPr="00343C93">
        <w:rPr>
          <w:rStyle w:val="NazwaProgramowa"/>
        </w:rPr>
        <w:t>(</w:t>
      </w:r>
      <w:r w:rsidR="00343C93" w:rsidRPr="00343C93">
        <w:rPr>
          <w:rStyle w:val="NazwaProgramowa"/>
        </w:rPr>
        <w:t>TextOnly</w:t>
      </w:r>
      <w:r w:rsidR="00343C93">
        <w:t xml:space="preserve">, </w:t>
      </w:r>
      <w:r w:rsidR="00343C93" w:rsidRPr="00343C93">
        <w:rPr>
          <w:rStyle w:val="NazwaProgramowa"/>
        </w:rPr>
        <w:t>Empty</w:t>
      </w:r>
      <w:r w:rsidR="00343C93">
        <w:t xml:space="preserve">, </w:t>
      </w:r>
      <w:r w:rsidR="00343C93" w:rsidRPr="00343C93">
        <w:rPr>
          <w:rStyle w:val="NazwaProgramowa"/>
        </w:rPr>
        <w:t>ElementOnly</w:t>
      </w:r>
      <w:r w:rsidR="00343C93">
        <w:t xml:space="preserve">, </w:t>
      </w:r>
      <w:r w:rsidR="00343C93" w:rsidRPr="00343C93">
        <w:rPr>
          <w:rStyle w:val="NazwaProgramowa"/>
        </w:rPr>
        <w:t>Mixed</w:t>
      </w:r>
      <w:r>
        <w:t>)</w:t>
      </w:r>
      <w:r w:rsidR="00343C93">
        <w:t>.</w:t>
      </w:r>
    </w:p>
    <w:p w14:paraId="62D3BC31" w14:textId="55E4D042" w:rsidR="00282B1F" w:rsidRDefault="0070430A" w:rsidP="00A501BB">
      <w:pPr>
        <w:pStyle w:val="Wcicienormalne"/>
      </w:pPr>
      <w:r>
        <w:t>Definicje</w:t>
      </w:r>
      <w:r w:rsidR="00282B1F">
        <w:t xml:space="preserve"> typów złożonych</w:t>
      </w:r>
      <w:r>
        <w:t xml:space="preserve"> zawierają w sobie deklaracje atrybutów oraz ewentualnie elementów składowych.</w:t>
      </w:r>
    </w:p>
    <w:p w14:paraId="3CB0F7B9" w14:textId="3635C7E1" w:rsidR="00B92F28" w:rsidRDefault="00B92F28" w:rsidP="00B92F28">
      <w:pPr>
        <w:pStyle w:val="Nagwek4"/>
      </w:pPr>
      <w:r>
        <w:t>Atrybuty</w:t>
      </w:r>
    </w:p>
    <w:p w14:paraId="74C9C7EA" w14:textId="77777777" w:rsidR="00DD48D9" w:rsidRDefault="00B92F28" w:rsidP="00B92F28">
      <w:pPr>
        <w:pStyle w:val="Wcicienormalne"/>
      </w:pPr>
      <w:r>
        <w:t xml:space="preserve">Deklaracje atrybutów są reprezentowane przez obiekty typu </w:t>
      </w:r>
      <w:r w:rsidRPr="00B92F28">
        <w:rPr>
          <w:rStyle w:val="NazwaProgramowa"/>
        </w:rPr>
        <w:t>XmlSchemaAttribute</w:t>
      </w:r>
      <w:r w:rsidR="00DD48D9">
        <w:t>, które określają nazwę atrybutu XML, nazwę typu prostego, do którego atrybut się odnosi i sposób użycia atrybutu.</w:t>
      </w:r>
    </w:p>
    <w:p w14:paraId="1FA4235D" w14:textId="3130131A" w:rsidR="00B92F28" w:rsidRDefault="00DD48D9" w:rsidP="00DD48D9">
      <w:pPr>
        <w:pStyle w:val="Intitle"/>
      </w:pPr>
      <w:r>
        <w:t>Przykład</w:t>
      </w:r>
    </w:p>
    <w:p w14:paraId="03340BFB" w14:textId="702B8893" w:rsidR="00B92F28" w:rsidRPr="00DD48D9" w:rsidRDefault="00B92F28" w:rsidP="002315C1">
      <w:pPr>
        <w:pStyle w:val="SourceCode"/>
      </w:pPr>
      <w:r w:rsidRPr="00DD48D9">
        <w:t>&lt;xsd:complexType name="CT_Boolean"&gt;</w:t>
      </w:r>
    </w:p>
    <w:p w14:paraId="7EBC5E57" w14:textId="7EDDA8DD" w:rsidR="00B92F28" w:rsidRPr="00DD48D9" w:rsidRDefault="00DD48D9" w:rsidP="002315C1">
      <w:pPr>
        <w:pStyle w:val="SourceCode"/>
      </w:pPr>
      <w:r w:rsidRPr="00DD48D9">
        <w:t xml:space="preserve">  </w:t>
      </w:r>
      <w:r w:rsidR="00B92F28" w:rsidRPr="00DD48D9">
        <w:t>&lt;xsd:attribute name="val" type="xsd:boolean" use="optional" default="true"/&gt;</w:t>
      </w:r>
    </w:p>
    <w:p w14:paraId="1FB4CD92" w14:textId="5CCB9595" w:rsidR="00B92F28" w:rsidRPr="00DD48D9" w:rsidRDefault="00B92F28" w:rsidP="002315C1">
      <w:pPr>
        <w:pStyle w:val="SourceCode"/>
      </w:pPr>
      <w:r w:rsidRPr="00DD48D9">
        <w:t>&lt;/xsd:complexType&gt;</w:t>
      </w:r>
    </w:p>
    <w:p w14:paraId="0C4491D0" w14:textId="12A4BEAF" w:rsidR="00B92F28" w:rsidRDefault="009A0AE3" w:rsidP="00B92F28">
      <w:pPr>
        <w:pStyle w:val="Wcicienormalne"/>
      </w:pPr>
      <w:r>
        <w:t xml:space="preserve">Encja </w:t>
      </w:r>
      <w:r w:rsidRPr="009A0AE3">
        <w:rPr>
          <w:rStyle w:val="NazwaProgramowa"/>
        </w:rPr>
        <w:t>SchemaAttribute</w:t>
      </w:r>
      <w:r>
        <w:t xml:space="preserve"> ma następujące właściwości:</w:t>
      </w:r>
    </w:p>
    <w:p w14:paraId="68CBACD8" w14:textId="77777777" w:rsidR="009A0AE3" w:rsidRDefault="009A0AE3" w:rsidP="009A0AE3">
      <w:pPr>
        <w:pStyle w:val="Listapunktowana"/>
      </w:pPr>
      <w:r w:rsidRPr="007E4875">
        <w:rPr>
          <w:rStyle w:val="NazwaProgramowa"/>
        </w:rPr>
        <w:t>Id: int {autonum, PK}</w:t>
      </w:r>
      <w:r>
        <w:t xml:space="preserve"> – identyfikator encji,</w:t>
      </w:r>
    </w:p>
    <w:p w14:paraId="38CE3C5E" w14:textId="48EE0463" w:rsidR="00A9401B" w:rsidRDefault="00A9401B" w:rsidP="00A9401B">
      <w:pPr>
        <w:pStyle w:val="Listapunktowana"/>
      </w:pPr>
      <w:r>
        <w:rPr>
          <w:rStyle w:val="NazwaProgramowa"/>
        </w:rPr>
        <w:t>ComplexType</w:t>
      </w:r>
      <w:r w:rsidRPr="00146E5A">
        <w:rPr>
          <w:rStyle w:val="NazwaProgramowa"/>
        </w:rPr>
        <w:t>Id: int {FK „Schema</w:t>
      </w:r>
      <w:r>
        <w:rPr>
          <w:rStyle w:val="NazwaProgramowa"/>
        </w:rPr>
        <w:t>ComplexTypes</w:t>
      </w:r>
      <w:r w:rsidRPr="00146E5A">
        <w:rPr>
          <w:rStyle w:val="NazwaProgramowa"/>
        </w:rPr>
        <w:t>”}</w:t>
      </w:r>
      <w:r>
        <w:t xml:space="preserve"> – identyfikator typu złożonego, w którym jest zadeklarowany dany atrybut,</w:t>
      </w:r>
    </w:p>
    <w:p w14:paraId="08E0FDD0" w14:textId="5035FAA6" w:rsidR="00A9401B" w:rsidRDefault="00A9401B" w:rsidP="00A9401B">
      <w:pPr>
        <w:pStyle w:val="Listapunktowana"/>
      </w:pPr>
      <w:r>
        <w:rPr>
          <w:rStyle w:val="NazwaProgramowa"/>
        </w:rPr>
        <w:t>AttributeGroup</w:t>
      </w:r>
      <w:r w:rsidRPr="00146E5A">
        <w:rPr>
          <w:rStyle w:val="NazwaProgramowa"/>
        </w:rPr>
        <w:t>Id: int {FK „Schema</w:t>
      </w:r>
      <w:r>
        <w:rPr>
          <w:rStyle w:val="NazwaProgramowa"/>
        </w:rPr>
        <w:t>AttributeGroups</w:t>
      </w:r>
      <w:r w:rsidRPr="00146E5A">
        <w:rPr>
          <w:rStyle w:val="NazwaProgramowa"/>
        </w:rPr>
        <w:t>”}</w:t>
      </w:r>
      <w:r>
        <w:t xml:space="preserve"> – alternatywnie stosowany identyfikator grupy atrybutów, w którym jest zadeklarowany dany atrybut,</w:t>
      </w:r>
    </w:p>
    <w:p w14:paraId="68B2CFE1" w14:textId="2E386B38" w:rsidR="009A0AE3" w:rsidRDefault="009A0AE3" w:rsidP="009A0AE3">
      <w:pPr>
        <w:pStyle w:val="Listapunktowana"/>
      </w:pPr>
      <w:r w:rsidRPr="00146E5A">
        <w:rPr>
          <w:rStyle w:val="NazwaProgramowa"/>
        </w:rPr>
        <w:t>Schema</w:t>
      </w:r>
      <w:r>
        <w:rPr>
          <w:rStyle w:val="NazwaProgramowa"/>
        </w:rPr>
        <w:t>Namespace</w:t>
      </w:r>
      <w:r w:rsidRPr="00146E5A">
        <w:rPr>
          <w:rStyle w:val="NazwaProgramowa"/>
        </w:rPr>
        <w:t>Id: int {FK „Schema</w:t>
      </w:r>
      <w:r>
        <w:rPr>
          <w:rStyle w:val="NazwaProgramowa"/>
        </w:rPr>
        <w:t>Namespaces</w:t>
      </w:r>
      <w:r w:rsidRPr="00146E5A">
        <w:rPr>
          <w:rStyle w:val="NazwaProgramowa"/>
        </w:rPr>
        <w:t>”}</w:t>
      </w:r>
      <w:r>
        <w:t xml:space="preserve"> – </w:t>
      </w:r>
      <w:r w:rsidR="00A9401B">
        <w:t xml:space="preserve">alternatywnie stosowany </w:t>
      </w:r>
      <w:r>
        <w:t xml:space="preserve">identyfikator przestrzeni nazw, w której jest zdefiniowany dany </w:t>
      </w:r>
      <w:r w:rsidR="00A9401B">
        <w:t>atrybut (dotyczy atrybutów globalnych)</w:t>
      </w:r>
      <w:r>
        <w:t>,</w:t>
      </w:r>
    </w:p>
    <w:p w14:paraId="57E44D98" w14:textId="1CEB9E59" w:rsidR="005E2360" w:rsidRDefault="005E2360" w:rsidP="005E2360">
      <w:pPr>
        <w:pStyle w:val="Listapunktowana"/>
      </w:pPr>
      <w:r w:rsidRPr="005E2360">
        <w:rPr>
          <w:rStyle w:val="NazwaProgramowa"/>
        </w:rPr>
        <w:t>RefNamespaceId: int</w:t>
      </w:r>
      <w:r>
        <w:t xml:space="preserve"> </w:t>
      </w:r>
      <w:r w:rsidRPr="00146E5A">
        <w:rPr>
          <w:rStyle w:val="NazwaProgramowa"/>
        </w:rPr>
        <w:t>{FK „Schema</w:t>
      </w:r>
      <w:r>
        <w:rPr>
          <w:rStyle w:val="NazwaProgramowa"/>
        </w:rPr>
        <w:t>Namespaces</w:t>
      </w:r>
      <w:r w:rsidRPr="00146E5A">
        <w:rPr>
          <w:rStyle w:val="NazwaProgramowa"/>
        </w:rPr>
        <w:t>”}</w:t>
      </w:r>
      <w:r>
        <w:t xml:space="preserve"> – identyfikator przestrzeni nazw atrybutu redefiniowanego,</w:t>
      </w:r>
    </w:p>
    <w:p w14:paraId="78EFC232" w14:textId="18F49552" w:rsidR="005E2360" w:rsidRDefault="005E2360" w:rsidP="005E2360">
      <w:pPr>
        <w:pStyle w:val="Listapunktowana"/>
      </w:pPr>
      <w:r w:rsidRPr="005E2360">
        <w:rPr>
          <w:rStyle w:val="NazwaProgramowa"/>
        </w:rPr>
        <w:t>AttributeName: string</w:t>
      </w:r>
      <w:r>
        <w:t xml:space="preserve"> – nazwa deklarowanego atrybutu,</w:t>
      </w:r>
    </w:p>
    <w:p w14:paraId="5372AA8B" w14:textId="67D9ED7C" w:rsidR="005E2360" w:rsidRDefault="00737EC8" w:rsidP="005E2360">
      <w:pPr>
        <w:pStyle w:val="Listapunktowana"/>
      </w:pPr>
      <w:r>
        <w:rPr>
          <w:rStyle w:val="NazwaProgramowa"/>
        </w:rPr>
        <w:t>Type</w:t>
      </w:r>
      <w:r w:rsidR="005E2360" w:rsidRPr="005E2360">
        <w:rPr>
          <w:rStyle w:val="NazwaProgramowa"/>
        </w:rPr>
        <w:t>NamespaceId: int</w:t>
      </w:r>
      <w:r w:rsidR="005E2360">
        <w:t xml:space="preserve"> </w:t>
      </w:r>
      <w:r w:rsidR="005E2360" w:rsidRPr="00146E5A">
        <w:rPr>
          <w:rStyle w:val="NazwaProgramowa"/>
        </w:rPr>
        <w:t>{FK „Schema</w:t>
      </w:r>
      <w:r w:rsidR="005E2360">
        <w:rPr>
          <w:rStyle w:val="NazwaProgramowa"/>
        </w:rPr>
        <w:t>Namespaces</w:t>
      </w:r>
      <w:r w:rsidR="005E2360" w:rsidRPr="00146E5A">
        <w:rPr>
          <w:rStyle w:val="NazwaProgramowa"/>
        </w:rPr>
        <w:t>”}</w:t>
      </w:r>
      <w:r w:rsidR="005E2360">
        <w:t xml:space="preserve"> – identyfikator przestrzeni nazw typu atrybutu (pomijany, gdy typ atrybutu jest zdefiniowany w tej samej przestrzeni nazw),</w:t>
      </w:r>
    </w:p>
    <w:p w14:paraId="44A9CF46" w14:textId="7EFB3469" w:rsidR="009A0AE3" w:rsidRDefault="005E2360" w:rsidP="009A0AE3">
      <w:pPr>
        <w:pStyle w:val="Listapunktowana"/>
      </w:pPr>
      <w:r w:rsidRPr="005E2360">
        <w:rPr>
          <w:rStyle w:val="NazwaProgramowa"/>
        </w:rPr>
        <w:t>TypeName: string</w:t>
      </w:r>
      <w:r>
        <w:t xml:space="preserve"> – nazwa typu atrybutu,</w:t>
      </w:r>
    </w:p>
    <w:p w14:paraId="2D4BC57E" w14:textId="57E4EB1C" w:rsidR="005E2360" w:rsidRDefault="005E2360" w:rsidP="009A0AE3">
      <w:pPr>
        <w:pStyle w:val="Listapunktowana"/>
      </w:pPr>
      <w:r w:rsidRPr="005E2360">
        <w:rPr>
          <w:rStyle w:val="NazwaProgramowa"/>
        </w:rPr>
        <w:t>Use: AttributeUse</w:t>
      </w:r>
      <w:r>
        <w:t xml:space="preserve"> – sposób użycia atrybutu </w:t>
      </w:r>
      <w:r w:rsidRPr="005E2360">
        <w:rPr>
          <w:rStyle w:val="NazwaProgramowa"/>
        </w:rPr>
        <w:t>(Optional</w:t>
      </w:r>
      <w:r>
        <w:t xml:space="preserve">, </w:t>
      </w:r>
      <w:r w:rsidRPr="005E2360">
        <w:rPr>
          <w:rStyle w:val="NazwaProgramowa"/>
        </w:rPr>
        <w:t>Prohibited</w:t>
      </w:r>
      <w:r>
        <w:t xml:space="preserve">, </w:t>
      </w:r>
      <w:r w:rsidRPr="005E2360">
        <w:rPr>
          <w:rStyle w:val="NazwaProgramowa"/>
        </w:rPr>
        <w:t>Required</w:t>
      </w:r>
      <w:r>
        <w:t>),</w:t>
      </w:r>
    </w:p>
    <w:p w14:paraId="5B236F4D" w14:textId="704E80D3" w:rsidR="005E2360" w:rsidRDefault="005E2360" w:rsidP="009A0AE3">
      <w:pPr>
        <w:pStyle w:val="Listapunktowana"/>
      </w:pPr>
      <w:r w:rsidRPr="00364054">
        <w:rPr>
          <w:rStyle w:val="NazwaProgramowa"/>
        </w:rPr>
        <w:t>DefaultValue: string</w:t>
      </w:r>
      <w:r>
        <w:t xml:space="preserve"> – domyślna wartość atrybutu (w zapisie tekstowym),</w:t>
      </w:r>
    </w:p>
    <w:p w14:paraId="387011F8" w14:textId="06040A93" w:rsidR="005E2360" w:rsidRDefault="005E2360" w:rsidP="009A0AE3">
      <w:pPr>
        <w:pStyle w:val="Listapunktowana"/>
      </w:pPr>
      <w:r w:rsidRPr="00364054">
        <w:rPr>
          <w:rStyle w:val="NazwaProgramowa"/>
        </w:rPr>
        <w:t>IsFixed: bool</w:t>
      </w:r>
      <w:r>
        <w:t xml:space="preserve"> – określa, czy wartość domyślna atrybutu jest wartością ustaloną (nie używane w analizowanych</w:t>
      </w:r>
      <w:r w:rsidR="00364054">
        <w:t xml:space="preserve"> plikach XSD).</w:t>
      </w:r>
    </w:p>
    <w:p w14:paraId="6A72C103" w14:textId="54784CA4" w:rsidR="00A734F0" w:rsidRDefault="00A734F0" w:rsidP="00BE6CB6">
      <w:pPr>
        <w:pStyle w:val="Wcicienormalne"/>
      </w:pPr>
      <w:r>
        <w:t xml:space="preserve">Jeśli </w:t>
      </w:r>
      <w:r w:rsidR="00827BEF" w:rsidRPr="009A0AE3">
        <w:rPr>
          <w:rStyle w:val="NazwaProgramowa"/>
        </w:rPr>
        <w:t>SchemaAttribute</w:t>
      </w:r>
      <w:r w:rsidR="00827BEF">
        <w:rPr>
          <w:rStyle w:val="NazwaProgramowa"/>
        </w:rPr>
        <w:t xml:space="preserve"> </w:t>
      </w:r>
      <w:r w:rsidR="00827BEF">
        <w:t>ma</w:t>
      </w:r>
      <w:r w:rsidR="00C2557E">
        <w:t xml:space="preserve"> określoną właściwość</w:t>
      </w:r>
      <w:r w:rsidR="00827BEF">
        <w:t xml:space="preserve"> </w:t>
      </w:r>
      <w:r w:rsidR="00827BEF" w:rsidRPr="00827BEF">
        <w:rPr>
          <w:rStyle w:val="NazwaProgramowa"/>
        </w:rPr>
        <w:t>RefNamespaceId</w:t>
      </w:r>
      <w:r w:rsidR="00827BEF">
        <w:t xml:space="preserve">, to znaczy, że redefiniuje atrybut </w:t>
      </w:r>
      <w:r w:rsidR="00827BEF" w:rsidRPr="00827BEF">
        <w:t>zdefiniowany</w:t>
      </w:r>
      <w:r w:rsidR="00827BEF">
        <w:t xml:space="preserve"> w innej przestrzeni nazw</w:t>
      </w:r>
      <w:r w:rsidR="00BE6CB6">
        <w:t>.</w:t>
      </w:r>
      <w:r w:rsidR="00C2557E">
        <w:t xml:space="preserve"> </w:t>
      </w:r>
    </w:p>
    <w:p w14:paraId="4A52B133" w14:textId="1F9D720F" w:rsidR="00DD48D9" w:rsidRDefault="00DD48D9" w:rsidP="00DD48D9">
      <w:pPr>
        <w:pStyle w:val="Intitle"/>
      </w:pPr>
      <w:r>
        <w:t>Przykład redefinicji atrybutu</w:t>
      </w:r>
    </w:p>
    <w:p w14:paraId="5AF4D0BE" w14:textId="628654F7" w:rsidR="00BE6CB6" w:rsidRPr="00BE6CB6" w:rsidRDefault="00BE6CB6" w:rsidP="00BE6CB6">
      <w:pPr>
        <w:pStyle w:val="Wcicienormalne"/>
      </w:pPr>
      <w:r>
        <w:t xml:space="preserve">Poniższa deklaracja redefiniuje atrybut globalny o nazwie </w:t>
      </w:r>
      <w:r w:rsidRPr="00C2557E">
        <w:rPr>
          <w:rStyle w:val="NazwaProgramowa"/>
        </w:rPr>
        <w:t>id</w:t>
      </w:r>
      <w:r>
        <w:t xml:space="preserve"> zdefiniowany w przestrzeni nazw </w:t>
      </w:r>
      <w:r w:rsidRPr="00C2557E">
        <w:rPr>
          <w:rStyle w:val="NazwaProgramowa"/>
        </w:rPr>
        <w:t>http://purl.oclc.org/ooxml/</w:t>
      </w:r>
      <w:r>
        <w:rPr>
          <w:rStyle w:val="NazwaProgramowa"/>
          <w:rFonts w:ascii="Arial" w:hAnsi="Arial" w:cs="Arial"/>
        </w:rPr>
        <w:t> </w:t>
      </w:r>
      <w:r w:rsidRPr="00C2557E">
        <w:rPr>
          <w:rStyle w:val="NazwaProgramowa"/>
        </w:rPr>
        <w:t>officeDocument/relationships</w:t>
      </w:r>
      <w:r>
        <w:t>.</w:t>
      </w:r>
    </w:p>
    <w:p w14:paraId="249DBB5E" w14:textId="65C1A027" w:rsidR="00C2557E" w:rsidRDefault="00C2557E" w:rsidP="002315C1">
      <w:pPr>
        <w:pStyle w:val="SourceCode"/>
      </w:pPr>
      <w:r>
        <w:t>&lt;xsd:complexType name="CT_RelId"&gt;</w:t>
      </w:r>
    </w:p>
    <w:p w14:paraId="5229D087" w14:textId="732A7D33" w:rsidR="00C2557E" w:rsidRDefault="00C2557E" w:rsidP="002315C1">
      <w:pPr>
        <w:pStyle w:val="SourceCode"/>
      </w:pPr>
      <w:r>
        <w:t xml:space="preserve">  &lt;xsd:attribute ref="r:id" use="required"/&gt;</w:t>
      </w:r>
    </w:p>
    <w:p w14:paraId="7742E986" w14:textId="10468971" w:rsidR="00C2557E" w:rsidRDefault="00C2557E" w:rsidP="002315C1">
      <w:pPr>
        <w:pStyle w:val="SourceCode"/>
      </w:pPr>
      <w:r>
        <w:t>&lt;/xsd:complexType&gt;</w:t>
      </w:r>
    </w:p>
    <w:p w14:paraId="5132C768" w14:textId="45FB2463" w:rsidR="00C2557E" w:rsidRDefault="001C311A" w:rsidP="00C2557E">
      <w:pPr>
        <w:pStyle w:val="Wcicienormalne"/>
      </w:pPr>
      <w:r>
        <w:t>Deklaracje atrybutów występują nie tylko w typach złożonych, ale też w grupach atrybutów definiowanych na poziomie głównym schematu oraz na poziomie globalnym schematu.</w:t>
      </w:r>
    </w:p>
    <w:p w14:paraId="0C5E59EA" w14:textId="35C109EB" w:rsidR="001C311A" w:rsidRDefault="001C311A" w:rsidP="001C311A">
      <w:pPr>
        <w:pStyle w:val="Nagwek4"/>
      </w:pPr>
      <w:r>
        <w:lastRenderedPageBreak/>
        <w:t>Odwołania do grup atrybutów</w:t>
      </w:r>
    </w:p>
    <w:p w14:paraId="0DC1C1BB" w14:textId="2777B05E" w:rsidR="001C311A" w:rsidRDefault="001C311A" w:rsidP="001C311A">
      <w:pPr>
        <w:pStyle w:val="Wcicienormalne"/>
      </w:pPr>
      <w:r>
        <w:t>W definicji typu złożonego obok atrybutów mogą występować referencje do grup atrybutów definiowanych na poziomie głównym schematu.</w:t>
      </w:r>
      <w:r w:rsidR="00737EC8">
        <w:t xml:space="preserve"> Reprezentowane są przez encję </w:t>
      </w:r>
      <w:r w:rsidR="00737EC8" w:rsidRPr="00737EC8">
        <w:rPr>
          <w:rStyle w:val="NazwaProgramowa"/>
        </w:rPr>
        <w:t>SchemaAttributeGroupRef</w:t>
      </w:r>
      <w:r w:rsidR="00737EC8">
        <w:t>, która ma następujące właściwości:</w:t>
      </w:r>
    </w:p>
    <w:p w14:paraId="4CDE3B6E" w14:textId="77777777" w:rsidR="00737EC8" w:rsidRDefault="00737EC8" w:rsidP="00737EC8">
      <w:pPr>
        <w:pStyle w:val="Listapunktowana"/>
      </w:pPr>
      <w:r w:rsidRPr="007E4875">
        <w:rPr>
          <w:rStyle w:val="NazwaProgramowa"/>
        </w:rPr>
        <w:t>Id: int {autonum, PK}</w:t>
      </w:r>
      <w:r>
        <w:t xml:space="preserve"> – identyfikator encji,</w:t>
      </w:r>
    </w:p>
    <w:p w14:paraId="049AB97D" w14:textId="5D45C836" w:rsidR="00737EC8" w:rsidRDefault="00737EC8" w:rsidP="00737EC8">
      <w:pPr>
        <w:pStyle w:val="Listapunktowana"/>
      </w:pPr>
      <w:r>
        <w:rPr>
          <w:rStyle w:val="NazwaProgramowa"/>
        </w:rPr>
        <w:t>ComplexType</w:t>
      </w:r>
      <w:r w:rsidRPr="00146E5A">
        <w:rPr>
          <w:rStyle w:val="NazwaProgramowa"/>
        </w:rPr>
        <w:t>Id: int {FK „Schema</w:t>
      </w:r>
      <w:r>
        <w:rPr>
          <w:rStyle w:val="NazwaProgramowa"/>
        </w:rPr>
        <w:t>ComplexTypes</w:t>
      </w:r>
      <w:r w:rsidRPr="00146E5A">
        <w:rPr>
          <w:rStyle w:val="NazwaProgramowa"/>
        </w:rPr>
        <w:t>”}</w:t>
      </w:r>
      <w:r>
        <w:t xml:space="preserve"> – identyfikator typu złożonego, w którym jest zadeklarowan</w:t>
      </w:r>
      <w:r w:rsidR="00265CBA">
        <w:t>a</w:t>
      </w:r>
      <w:r>
        <w:t xml:space="preserve"> dana referencja,</w:t>
      </w:r>
    </w:p>
    <w:p w14:paraId="3ECAB1AC" w14:textId="11B64863" w:rsidR="00737EC8" w:rsidRDefault="00737EC8" w:rsidP="00737EC8">
      <w:pPr>
        <w:pStyle w:val="Listapunktowana"/>
      </w:pPr>
      <w:r>
        <w:rPr>
          <w:rStyle w:val="NazwaProgramowa"/>
        </w:rPr>
        <w:t>AttributeGroup</w:t>
      </w:r>
      <w:r w:rsidRPr="00146E5A">
        <w:rPr>
          <w:rStyle w:val="NazwaProgramowa"/>
        </w:rPr>
        <w:t>Id: int {FK „Schema</w:t>
      </w:r>
      <w:r>
        <w:rPr>
          <w:rStyle w:val="NazwaProgramowa"/>
        </w:rPr>
        <w:t>AttributeGroups</w:t>
      </w:r>
      <w:r w:rsidRPr="00146E5A">
        <w:rPr>
          <w:rStyle w:val="NazwaProgramowa"/>
        </w:rPr>
        <w:t>”}</w:t>
      </w:r>
      <w:r>
        <w:t xml:space="preserve"> – alternatywnie stosowany identyfikator grupy atrybutów, w którym jest zadeklarowana dana referencja,</w:t>
      </w:r>
    </w:p>
    <w:p w14:paraId="35E6ECFD" w14:textId="1251C856" w:rsidR="00737EC8" w:rsidRDefault="00737EC8" w:rsidP="00737EC8">
      <w:pPr>
        <w:pStyle w:val="Listapunktowana"/>
      </w:pPr>
      <w:r w:rsidRPr="005E2360">
        <w:rPr>
          <w:rStyle w:val="NazwaProgramowa"/>
        </w:rPr>
        <w:t>RefNamespaceId: int</w:t>
      </w:r>
      <w:r>
        <w:t xml:space="preserve"> </w:t>
      </w:r>
      <w:r w:rsidRPr="00146E5A">
        <w:rPr>
          <w:rStyle w:val="NazwaProgramowa"/>
        </w:rPr>
        <w:t>{FK „Schema</w:t>
      </w:r>
      <w:r>
        <w:rPr>
          <w:rStyle w:val="NazwaProgramowa"/>
        </w:rPr>
        <w:t>Namespaces</w:t>
      </w:r>
      <w:r w:rsidRPr="00146E5A">
        <w:rPr>
          <w:rStyle w:val="NazwaProgramowa"/>
        </w:rPr>
        <w:t>”}</w:t>
      </w:r>
      <w:r>
        <w:t xml:space="preserve"> – identyfikator przestrzeni nazw przywoływanej grupy atrybutów (pomijany, gdy grupa jest zdefiniowana w tej samej przestrzeni nazw),</w:t>
      </w:r>
    </w:p>
    <w:p w14:paraId="771E6C57" w14:textId="1C470F7D" w:rsidR="00737EC8" w:rsidRDefault="00737EC8" w:rsidP="00737EC8">
      <w:pPr>
        <w:pStyle w:val="Listapunktowana"/>
      </w:pPr>
      <w:r>
        <w:rPr>
          <w:rStyle w:val="NazwaProgramowa"/>
        </w:rPr>
        <w:t>Ref</w:t>
      </w:r>
      <w:r w:rsidRPr="005E2360">
        <w:rPr>
          <w:rStyle w:val="NazwaProgramowa"/>
        </w:rPr>
        <w:t>Name: string</w:t>
      </w:r>
      <w:r>
        <w:t xml:space="preserve"> – nazwa </w:t>
      </w:r>
      <w:r w:rsidR="00A944D3">
        <w:t>przywoływanej</w:t>
      </w:r>
      <w:r>
        <w:t xml:space="preserve"> </w:t>
      </w:r>
      <w:r w:rsidR="00A944D3">
        <w:t xml:space="preserve">grupy </w:t>
      </w:r>
      <w:r>
        <w:t>atrybut</w:t>
      </w:r>
      <w:r w:rsidR="00A944D3">
        <w:t>ów</w:t>
      </w:r>
      <w:r>
        <w:t>,</w:t>
      </w:r>
    </w:p>
    <w:p w14:paraId="6477394D" w14:textId="34126570" w:rsidR="00737EC8" w:rsidRDefault="00DD48D9" w:rsidP="00DD48D9">
      <w:pPr>
        <w:pStyle w:val="Intitle"/>
      </w:pPr>
      <w:r>
        <w:t>Przykład odwołania do grupy atrybutów</w:t>
      </w:r>
    </w:p>
    <w:p w14:paraId="05E8A6E2" w14:textId="5E4888F0" w:rsidR="00DD48D9" w:rsidRPr="00DD48D9" w:rsidRDefault="00DD48D9" w:rsidP="002315C1">
      <w:pPr>
        <w:pStyle w:val="SourceCode"/>
      </w:pPr>
      <w:r w:rsidRPr="00DD48D9">
        <w:t xml:space="preserve"> &lt;xsd:complexType name="CT_SVGBlip"&gt;</w:t>
      </w:r>
    </w:p>
    <w:p w14:paraId="4956F11C" w14:textId="470AC921" w:rsidR="00DD48D9" w:rsidRPr="00DD48D9" w:rsidRDefault="00DD48D9" w:rsidP="002315C1">
      <w:pPr>
        <w:pStyle w:val="SourceCode"/>
      </w:pPr>
      <w:r w:rsidRPr="00DD48D9">
        <w:t xml:space="preserve">   &lt;xsd:attributeGroup ref="a:AG_Blob"/&gt;</w:t>
      </w:r>
    </w:p>
    <w:p w14:paraId="2E29A5C0" w14:textId="4763408D" w:rsidR="00DD48D9" w:rsidRPr="00DD48D9" w:rsidRDefault="00DD48D9" w:rsidP="002315C1">
      <w:pPr>
        <w:pStyle w:val="SourceCode"/>
      </w:pPr>
      <w:r w:rsidRPr="00DD48D9">
        <w:t xml:space="preserve"> &lt;/xsd:complexType&gt;</w:t>
      </w:r>
    </w:p>
    <w:p w14:paraId="14163CBC" w14:textId="1FD3F427" w:rsidR="00253EC1" w:rsidRDefault="00253EC1" w:rsidP="00253EC1">
      <w:pPr>
        <w:pStyle w:val="Nagwek4"/>
      </w:pPr>
      <w:r>
        <w:t xml:space="preserve">Elementy </w:t>
      </w:r>
      <w:r w:rsidR="00FB396B">
        <w:t>i inne partykuły</w:t>
      </w:r>
    </w:p>
    <w:p w14:paraId="0BFFAB3E" w14:textId="45669A4A" w:rsidR="00814171" w:rsidRDefault="00253EC1" w:rsidP="00253EC1">
      <w:pPr>
        <w:pStyle w:val="Wcicienormalne"/>
      </w:pPr>
      <w:r>
        <w:t xml:space="preserve">Elementy </w:t>
      </w:r>
      <w:r w:rsidR="00814171">
        <w:t xml:space="preserve">XML </w:t>
      </w:r>
      <w:r>
        <w:t xml:space="preserve">występujące w typach złożonych są zorganizowane w hierarchiczną strukturę </w:t>
      </w:r>
      <w:r w:rsidR="00FB370E">
        <w:rPr>
          <w:i/>
          <w:iCs/>
        </w:rPr>
        <w:t xml:space="preserve">partykuł </w:t>
      </w:r>
      <w:r>
        <w:t>(</w:t>
      </w:r>
      <w:r w:rsidR="00FB370E">
        <w:t xml:space="preserve">ang. </w:t>
      </w:r>
      <w:r>
        <w:rPr>
          <w:rStyle w:val="angielskawstawka"/>
        </w:rPr>
        <w:t>particles</w:t>
      </w:r>
      <w:r>
        <w:t>).</w:t>
      </w:r>
      <w:r w:rsidR="00814171">
        <w:t xml:space="preserve"> Jest kilka typów partykuł. Wszystkie one są pochodne od abstrakcyjnego typu </w:t>
      </w:r>
      <w:r w:rsidR="00814171" w:rsidRPr="00814171">
        <w:rPr>
          <w:rStyle w:val="NazwaProgramowa"/>
        </w:rPr>
        <w:t>SchemaParticle</w:t>
      </w:r>
      <w:r w:rsidR="00814171">
        <w:t xml:space="preserve">. Element XML jest reprezentowany przez encję </w:t>
      </w:r>
      <w:r w:rsidR="00814171" w:rsidRPr="00814171">
        <w:rPr>
          <w:rStyle w:val="NazwaProgramowa"/>
        </w:rPr>
        <w:t>SchemaElement</w:t>
      </w:r>
      <w:r w:rsidR="00814171">
        <w:t xml:space="preserve">, która jest podtypem </w:t>
      </w:r>
      <w:r w:rsidR="00814171" w:rsidRPr="00814171">
        <w:rPr>
          <w:rStyle w:val="NazwaProgramowa"/>
        </w:rPr>
        <w:t>SchemaParticle</w:t>
      </w:r>
      <w:r w:rsidR="00814171">
        <w:t>.</w:t>
      </w:r>
    </w:p>
    <w:p w14:paraId="199869A1" w14:textId="5F7A986B" w:rsidR="00253EC1" w:rsidRDefault="00814171" w:rsidP="00253EC1">
      <w:pPr>
        <w:pStyle w:val="Wcicienormalne"/>
      </w:pPr>
      <w:r>
        <w:t>Oprócz tego wyróżnia się następujące partykuły:</w:t>
      </w:r>
    </w:p>
    <w:p w14:paraId="453BF6CE" w14:textId="66C01C40" w:rsidR="00814171" w:rsidRDefault="00814171" w:rsidP="00814171">
      <w:pPr>
        <w:pStyle w:val="Listapunktowana"/>
      </w:pPr>
      <w:r w:rsidRPr="00814171">
        <w:rPr>
          <w:rStyle w:val="NazwaProgramowa"/>
        </w:rPr>
        <w:t>SchemaAny</w:t>
      </w:r>
      <w:r>
        <w:t xml:space="preserve"> – reprezentuje dowolny element lub inną zawartość,</w:t>
      </w:r>
    </w:p>
    <w:p w14:paraId="07EFC8DF" w14:textId="77777777" w:rsidR="005811CC" w:rsidRDefault="005811CC" w:rsidP="005811CC">
      <w:pPr>
        <w:pStyle w:val="Listapunktowana"/>
      </w:pPr>
      <w:r w:rsidRPr="005811CC">
        <w:rPr>
          <w:rStyle w:val="NazwaProgramowa"/>
        </w:rPr>
        <w:t>SchemaGroupRef</w:t>
      </w:r>
      <w:r>
        <w:t xml:space="preserve"> – reprezentuje odwołanie do zdefiniowanej grupy elementów.</w:t>
      </w:r>
    </w:p>
    <w:p w14:paraId="2FB85360" w14:textId="56DA3D44" w:rsidR="00814171" w:rsidRDefault="00814171" w:rsidP="00814171">
      <w:pPr>
        <w:pStyle w:val="Listapunktowana"/>
      </w:pPr>
      <w:r w:rsidRPr="00814171">
        <w:rPr>
          <w:rStyle w:val="NazwaProgramowa"/>
        </w:rPr>
        <w:t>SchemaAll</w:t>
      </w:r>
      <w:r>
        <w:t xml:space="preserve"> – </w:t>
      </w:r>
      <w:r w:rsidR="00F71AC6">
        <w:t>reprezentuje grupę elementów, które mogą pojawiać się w dowolnej kolejności</w:t>
      </w:r>
      <w:r w:rsidR="00AB6AC2">
        <w:t>.</w:t>
      </w:r>
      <w:r w:rsidR="00B438F5">
        <w:t xml:space="preserve"> </w:t>
      </w:r>
      <w:r w:rsidR="00AB6AC2">
        <w:t>K</w:t>
      </w:r>
      <w:r w:rsidR="00B438F5">
        <w:t>ażdy element może wystąpić raz, ale nie musi.</w:t>
      </w:r>
      <w:r>
        <w:t xml:space="preserve"> </w:t>
      </w:r>
    </w:p>
    <w:p w14:paraId="1B4D8A29" w14:textId="374900BB" w:rsidR="00AB6AC2" w:rsidRDefault="00AB6AC2" w:rsidP="00A64B10">
      <w:pPr>
        <w:pStyle w:val="Listapunktowana"/>
      </w:pPr>
      <w:r w:rsidRPr="00AB6AC2">
        <w:rPr>
          <w:rStyle w:val="NazwaProgramowa"/>
        </w:rPr>
        <w:t>SchemaSequence</w:t>
      </w:r>
      <w:r>
        <w:t xml:space="preserve"> – reprezentuje grupę elementów, które muszą pojawić się w określonej sekwencji. </w:t>
      </w:r>
    </w:p>
    <w:p w14:paraId="6D7C05B7" w14:textId="4E590CD0" w:rsidR="00AB6AC2" w:rsidRDefault="00AB6AC2" w:rsidP="00AB6AC2">
      <w:pPr>
        <w:pStyle w:val="Listapunktowana"/>
      </w:pPr>
      <w:r w:rsidRPr="00A64B10">
        <w:rPr>
          <w:rStyle w:val="NazwaProgramowa"/>
        </w:rPr>
        <w:t>SchemaChoice</w:t>
      </w:r>
      <w:r>
        <w:t xml:space="preserve"> – reprezentuje grupę elementów</w:t>
      </w:r>
      <w:r w:rsidR="00A64B10">
        <w:t xml:space="preserve"> do wyboru.</w:t>
      </w:r>
      <w:r>
        <w:t xml:space="preserve"> </w:t>
      </w:r>
      <w:r w:rsidR="00A64B10">
        <w:t>Tylko jeden z podanych elementów może się pojawić.</w:t>
      </w:r>
    </w:p>
    <w:p w14:paraId="720AA77A" w14:textId="5738394E" w:rsidR="00367863" w:rsidRDefault="00367863" w:rsidP="00367863">
      <w:pPr>
        <w:pStyle w:val="Intitle"/>
      </w:pPr>
      <w:r>
        <w:t>Przykład deklaracji typu złożonego</w:t>
      </w:r>
      <w:r w:rsidR="00096E23">
        <w:t xml:space="preserve"> z partykułami</w:t>
      </w:r>
    </w:p>
    <w:p w14:paraId="0C4A904B" w14:textId="3E8E2F66" w:rsidR="00367863" w:rsidRPr="00DD48D9" w:rsidRDefault="00367863" w:rsidP="002315C1">
      <w:pPr>
        <w:pStyle w:val="SourceCode"/>
      </w:pPr>
      <w:r w:rsidRPr="00DD48D9">
        <w:t>&lt;xsd:complexType name="CT_QuickTimeFile"&gt;</w:t>
      </w:r>
    </w:p>
    <w:p w14:paraId="238E3EC7" w14:textId="495EDD23" w:rsidR="00367863" w:rsidRPr="00DD48D9" w:rsidRDefault="00367863" w:rsidP="002315C1">
      <w:pPr>
        <w:pStyle w:val="SourceCode"/>
      </w:pPr>
      <w:r w:rsidRPr="00DD48D9">
        <w:t xml:space="preserve">  &lt;xsd:sequence&gt;</w:t>
      </w:r>
    </w:p>
    <w:p w14:paraId="230B0E3E" w14:textId="2A3F3B5C" w:rsidR="00367863" w:rsidRPr="00DD48D9" w:rsidRDefault="00367863" w:rsidP="002315C1">
      <w:pPr>
        <w:pStyle w:val="SourceCode"/>
      </w:pPr>
      <w:r w:rsidRPr="00DD48D9">
        <w:t xml:space="preserve">    &lt;xsd:element name="extLst" type="CT_OfficeArtExtensionList" minOccurs="0" maxOccurs="1"/&gt;</w:t>
      </w:r>
    </w:p>
    <w:p w14:paraId="7A2E31F8" w14:textId="451F3D8D" w:rsidR="00367863" w:rsidRPr="00DD48D9" w:rsidRDefault="00367863" w:rsidP="002315C1">
      <w:pPr>
        <w:pStyle w:val="SourceCode"/>
      </w:pPr>
      <w:r w:rsidRPr="00DD48D9">
        <w:t xml:space="preserve">  &lt;/xsd:sequence&gt;</w:t>
      </w:r>
    </w:p>
    <w:p w14:paraId="593FE1F1" w14:textId="5792EA01" w:rsidR="00367863" w:rsidRPr="00DD48D9" w:rsidRDefault="00367863" w:rsidP="002315C1">
      <w:pPr>
        <w:pStyle w:val="SourceCode"/>
      </w:pPr>
      <w:r w:rsidRPr="00DD48D9">
        <w:t xml:space="preserve">  &lt;xsd:attribute ref="r:link" use="required"/&gt;</w:t>
      </w:r>
    </w:p>
    <w:p w14:paraId="014A5097" w14:textId="2DDD8010" w:rsidR="00367863" w:rsidRPr="00DD48D9" w:rsidRDefault="00367863" w:rsidP="002315C1">
      <w:pPr>
        <w:pStyle w:val="SourceCode"/>
      </w:pPr>
      <w:r w:rsidRPr="00DD48D9">
        <w:t>&lt;/xsd:complexType&gt;</w:t>
      </w:r>
    </w:p>
    <w:p w14:paraId="05ACBBF2" w14:textId="77777777" w:rsidR="00DD48D9" w:rsidRPr="00367863" w:rsidRDefault="00DD48D9" w:rsidP="002315C1">
      <w:pPr>
        <w:pStyle w:val="SourceCode"/>
      </w:pPr>
    </w:p>
    <w:p w14:paraId="67CE0981" w14:textId="0FF2B96B" w:rsidR="005811CC" w:rsidRDefault="00CE29F1" w:rsidP="00CE29F1">
      <w:pPr>
        <w:pStyle w:val="Wcicienormalne"/>
      </w:pPr>
      <w:r>
        <w:t xml:space="preserve">Wszystkie partykuły są rejestrowane we wspólnej tabeli </w:t>
      </w:r>
      <w:r w:rsidRPr="00CE29F1">
        <w:rPr>
          <w:rStyle w:val="NazwaProgramowa"/>
        </w:rPr>
        <w:t>SchemaParticles</w:t>
      </w:r>
      <w:r>
        <w:t xml:space="preserve">. </w:t>
      </w:r>
      <w:r w:rsidR="005811CC">
        <w:t xml:space="preserve">Typ abstrakcyjny </w:t>
      </w:r>
      <w:r w:rsidR="005811CC" w:rsidRPr="00CE29F1">
        <w:rPr>
          <w:rStyle w:val="NazwaProgramowa"/>
        </w:rPr>
        <w:t>SchemaParticle</w:t>
      </w:r>
      <w:r w:rsidR="005811CC">
        <w:t xml:space="preserve"> deklaruje</w:t>
      </w:r>
      <w:r>
        <w:t xml:space="preserve"> właściwości wspólne dla wszystkich partykuł:</w:t>
      </w:r>
    </w:p>
    <w:p w14:paraId="0EC05242" w14:textId="77777777" w:rsidR="00CE29F1" w:rsidRDefault="00CE29F1" w:rsidP="00CE29F1">
      <w:pPr>
        <w:pStyle w:val="Listapunktowana"/>
      </w:pPr>
      <w:r w:rsidRPr="007E4875">
        <w:rPr>
          <w:rStyle w:val="NazwaProgramowa"/>
        </w:rPr>
        <w:t>Id: int {autonum, PK}</w:t>
      </w:r>
      <w:r>
        <w:t xml:space="preserve"> – identyfikator encji,</w:t>
      </w:r>
    </w:p>
    <w:p w14:paraId="084C88BD" w14:textId="2ED72A45" w:rsidR="00CE29F1" w:rsidRDefault="00CE29F1" w:rsidP="00CE29F1">
      <w:pPr>
        <w:pStyle w:val="Listapunktowana"/>
      </w:pPr>
      <w:r w:rsidRPr="00CE29F1">
        <w:rPr>
          <w:rStyle w:val="NazwaProgramowa"/>
        </w:rPr>
        <w:t>ParticleType: ParticleType</w:t>
      </w:r>
      <w:r>
        <w:t xml:space="preserve"> – konkretny typ partykuły </w:t>
      </w:r>
      <w:r w:rsidRPr="00CE29F1">
        <w:rPr>
          <w:rStyle w:val="NazwaProgramowa"/>
        </w:rPr>
        <w:t>(Any</w:t>
      </w:r>
      <w:r>
        <w:t xml:space="preserve">, </w:t>
      </w:r>
      <w:r w:rsidRPr="00CE29F1">
        <w:rPr>
          <w:rStyle w:val="NazwaProgramowa"/>
        </w:rPr>
        <w:t>Element</w:t>
      </w:r>
      <w:r>
        <w:t xml:space="preserve">, </w:t>
      </w:r>
      <w:r w:rsidRPr="00CE29F1">
        <w:rPr>
          <w:rStyle w:val="NazwaProgramowa"/>
        </w:rPr>
        <w:t>GroupRef</w:t>
      </w:r>
      <w:r>
        <w:t xml:space="preserve">, </w:t>
      </w:r>
      <w:r w:rsidRPr="00CE29F1">
        <w:rPr>
          <w:rStyle w:val="NazwaProgramowa"/>
        </w:rPr>
        <w:t>All</w:t>
      </w:r>
      <w:r>
        <w:t xml:space="preserve">, </w:t>
      </w:r>
      <w:r w:rsidRPr="00CE29F1">
        <w:rPr>
          <w:rStyle w:val="NazwaProgramowa"/>
        </w:rPr>
        <w:t>Choice</w:t>
      </w:r>
      <w:r>
        <w:t xml:space="preserve">, </w:t>
      </w:r>
      <w:r w:rsidRPr="00CE29F1">
        <w:rPr>
          <w:rStyle w:val="NazwaProgramowa"/>
        </w:rPr>
        <w:t>Sequence</w:t>
      </w:r>
      <w:r>
        <w:t>),</w:t>
      </w:r>
    </w:p>
    <w:p w14:paraId="18347138" w14:textId="3D30DD05" w:rsidR="00265CBA" w:rsidRDefault="00265CBA" w:rsidP="00265CBA">
      <w:pPr>
        <w:pStyle w:val="Listapunktowana"/>
      </w:pPr>
      <w:r>
        <w:rPr>
          <w:rStyle w:val="NazwaProgramowa"/>
        </w:rPr>
        <w:lastRenderedPageBreak/>
        <w:t>SchemaNamespaceI</w:t>
      </w:r>
      <w:r w:rsidRPr="00146E5A">
        <w:rPr>
          <w:rStyle w:val="NazwaProgramowa"/>
        </w:rPr>
        <w:t>d: int</w:t>
      </w:r>
      <w:r w:rsidR="007B578B">
        <w:rPr>
          <w:rStyle w:val="NazwaProgramowa"/>
        </w:rPr>
        <w:t>?</w:t>
      </w:r>
      <w:r w:rsidRPr="00146E5A">
        <w:rPr>
          <w:rStyle w:val="NazwaProgramowa"/>
        </w:rPr>
        <w:t xml:space="preserve"> {FK „Schema</w:t>
      </w:r>
      <w:r>
        <w:rPr>
          <w:rStyle w:val="NazwaProgramowa"/>
        </w:rPr>
        <w:t>Namespaces</w:t>
      </w:r>
      <w:r w:rsidRPr="00146E5A">
        <w:rPr>
          <w:rStyle w:val="NazwaProgramowa"/>
        </w:rPr>
        <w:t>”}</w:t>
      </w:r>
      <w:r>
        <w:t xml:space="preserve"> – identyfikator przestrzeni nazw, w której jest zadeklarowana dana partykuła (dotyczy partykuł zdefiniowanych na poziomie schematu – grup elementów i elementów globalnych),</w:t>
      </w:r>
    </w:p>
    <w:p w14:paraId="0320619B" w14:textId="169BED73" w:rsidR="00CE29F1" w:rsidRDefault="00265CBA" w:rsidP="00CE29F1">
      <w:pPr>
        <w:pStyle w:val="Listapunktowana"/>
      </w:pPr>
      <w:r>
        <w:rPr>
          <w:rStyle w:val="NazwaProgramowa"/>
        </w:rPr>
        <w:t>Group</w:t>
      </w:r>
      <w:r w:rsidR="00CE29F1" w:rsidRPr="00146E5A">
        <w:rPr>
          <w:rStyle w:val="NazwaProgramowa"/>
        </w:rPr>
        <w:t>Id: int</w:t>
      </w:r>
      <w:r w:rsidR="007B578B">
        <w:rPr>
          <w:rStyle w:val="NazwaProgramowa"/>
        </w:rPr>
        <w:t>?</w:t>
      </w:r>
      <w:r w:rsidR="00CE29F1" w:rsidRPr="00146E5A">
        <w:rPr>
          <w:rStyle w:val="NazwaProgramowa"/>
        </w:rPr>
        <w:t xml:space="preserve"> {FK „Schema</w:t>
      </w:r>
      <w:r>
        <w:rPr>
          <w:rStyle w:val="NazwaProgramowa"/>
        </w:rPr>
        <w:t>Groups</w:t>
      </w:r>
      <w:r w:rsidR="00CE29F1" w:rsidRPr="00146E5A">
        <w:rPr>
          <w:rStyle w:val="NazwaProgramowa"/>
        </w:rPr>
        <w:t>”}</w:t>
      </w:r>
      <w:r w:rsidR="00CE29F1">
        <w:t xml:space="preserve"> – identyfikator </w:t>
      </w:r>
      <w:r>
        <w:t>grupy</w:t>
      </w:r>
      <w:r w:rsidR="00CE29F1">
        <w:t>, w któr</w:t>
      </w:r>
      <w:r>
        <w:t>ej</w:t>
      </w:r>
      <w:r w:rsidR="00CE29F1">
        <w:t xml:space="preserve"> jest zadeklarowan</w:t>
      </w:r>
      <w:r>
        <w:t>a</w:t>
      </w:r>
      <w:r w:rsidR="00CE29F1">
        <w:t xml:space="preserve"> dana </w:t>
      </w:r>
      <w:r>
        <w:t>partykuła (dotyczy partykuł zdefiniowanych w grupie elementów)</w:t>
      </w:r>
      <w:r w:rsidR="00CE29F1">
        <w:t>,</w:t>
      </w:r>
    </w:p>
    <w:p w14:paraId="7F62E82C" w14:textId="76F10614" w:rsidR="00265CBA" w:rsidRDefault="00265CBA" w:rsidP="00265CBA">
      <w:pPr>
        <w:pStyle w:val="Listapunktowana"/>
      </w:pPr>
      <w:r>
        <w:rPr>
          <w:rStyle w:val="NazwaProgramowa"/>
        </w:rPr>
        <w:t>ComplexType</w:t>
      </w:r>
      <w:r w:rsidRPr="00146E5A">
        <w:rPr>
          <w:rStyle w:val="NazwaProgramowa"/>
        </w:rPr>
        <w:t>Id: int</w:t>
      </w:r>
      <w:r w:rsidR="007B578B">
        <w:rPr>
          <w:rStyle w:val="NazwaProgramowa"/>
        </w:rPr>
        <w:t>?</w:t>
      </w:r>
      <w:r w:rsidRPr="00146E5A">
        <w:rPr>
          <w:rStyle w:val="NazwaProgramowa"/>
        </w:rPr>
        <w:t xml:space="preserve"> {FK „Schema</w:t>
      </w:r>
      <w:r>
        <w:rPr>
          <w:rStyle w:val="NazwaProgramowa"/>
        </w:rPr>
        <w:t>ComplexTypes</w:t>
      </w:r>
      <w:r w:rsidRPr="00146E5A">
        <w:rPr>
          <w:rStyle w:val="NazwaProgramowa"/>
        </w:rPr>
        <w:t>”}</w:t>
      </w:r>
      <w:r>
        <w:t xml:space="preserve"> – identyfikator typu złożonego, w którym jest zadeklarowana dana partykuła (dotyczy partykuł zdefiniowanych w typie złożonym),</w:t>
      </w:r>
    </w:p>
    <w:p w14:paraId="3916DD34" w14:textId="592CE802" w:rsidR="007B578B" w:rsidRDefault="007B578B" w:rsidP="007B578B">
      <w:pPr>
        <w:pStyle w:val="Listapunktowana"/>
      </w:pPr>
      <w:r>
        <w:rPr>
          <w:rStyle w:val="NazwaProgramowa"/>
        </w:rPr>
        <w:t>ParentParticle</w:t>
      </w:r>
      <w:r w:rsidRPr="00146E5A">
        <w:rPr>
          <w:rStyle w:val="NazwaProgramowa"/>
        </w:rPr>
        <w:t>Id: int</w:t>
      </w:r>
      <w:r>
        <w:rPr>
          <w:rStyle w:val="NazwaProgramowa"/>
        </w:rPr>
        <w:t>?</w:t>
      </w:r>
      <w:r w:rsidRPr="00146E5A">
        <w:rPr>
          <w:rStyle w:val="NazwaProgramowa"/>
        </w:rPr>
        <w:t xml:space="preserve"> {FK „Schema</w:t>
      </w:r>
      <w:r>
        <w:rPr>
          <w:rStyle w:val="NazwaProgramowa"/>
        </w:rPr>
        <w:t>Particles</w:t>
      </w:r>
      <w:r w:rsidRPr="00146E5A">
        <w:rPr>
          <w:rStyle w:val="NazwaProgramowa"/>
        </w:rPr>
        <w:t>”}</w:t>
      </w:r>
      <w:r>
        <w:t xml:space="preserve"> – identyfikator partykuły nadrzędnej, w której jest zadeklarowana dana partykuła (dotyczy partykuł zagnieżdżonych),</w:t>
      </w:r>
    </w:p>
    <w:p w14:paraId="064E9836" w14:textId="017C213A" w:rsidR="005811CC" w:rsidRDefault="007B578B" w:rsidP="00CE29F1">
      <w:pPr>
        <w:pStyle w:val="Listapunktowana"/>
      </w:pPr>
      <w:r w:rsidRPr="007B578B">
        <w:rPr>
          <w:rStyle w:val="NazwaProgramowa"/>
        </w:rPr>
        <w:t xml:space="preserve">OrdNum: int? </w:t>
      </w:r>
      <w:r>
        <w:t>– numer porządkowy partykuły zadeklarowanej w ramach innej partykuły (liczony od 1),</w:t>
      </w:r>
    </w:p>
    <w:p w14:paraId="4183D2F0" w14:textId="40DD40F0" w:rsidR="0006076E" w:rsidRDefault="0006076E" w:rsidP="00CE29F1">
      <w:pPr>
        <w:pStyle w:val="Listapunktowana"/>
      </w:pPr>
      <w:r w:rsidRPr="0006076E">
        <w:rPr>
          <w:rStyle w:val="NazwaProgramowa"/>
        </w:rPr>
        <w:t>MinOccurs: int?</w:t>
      </w:r>
      <w:r>
        <w:t xml:space="preserve"> – minimalna liczba wystąpień danej partykuły,</w:t>
      </w:r>
    </w:p>
    <w:p w14:paraId="3DD30D3A" w14:textId="1E1910DA" w:rsidR="0006076E" w:rsidRDefault="0006076E" w:rsidP="0006076E">
      <w:pPr>
        <w:pStyle w:val="Listapunktowana"/>
      </w:pPr>
      <w:r w:rsidRPr="0006076E">
        <w:rPr>
          <w:rStyle w:val="NazwaProgramowa"/>
        </w:rPr>
        <w:t>M</w:t>
      </w:r>
      <w:r>
        <w:rPr>
          <w:rStyle w:val="NazwaProgramowa"/>
        </w:rPr>
        <w:t>ax</w:t>
      </w:r>
      <w:r w:rsidRPr="0006076E">
        <w:rPr>
          <w:rStyle w:val="NazwaProgramowa"/>
        </w:rPr>
        <w:t>Occurs: int?</w:t>
      </w:r>
      <w:r>
        <w:t xml:space="preserve"> – maksymalna liczba wystąpień danej partykuły (wartość </w:t>
      </w:r>
      <w:r w:rsidRPr="0006076E">
        <w:rPr>
          <w:rStyle w:val="NazwaProgramowa"/>
        </w:rPr>
        <w:t>MaxInt</w:t>
      </w:r>
      <w:r>
        <w:t xml:space="preserve"> oznacza nieograniczoną liczbę).</w:t>
      </w:r>
    </w:p>
    <w:p w14:paraId="4D090E0F" w14:textId="5C28ACE2" w:rsidR="00FB396B" w:rsidRDefault="00FB396B" w:rsidP="00FB396B">
      <w:pPr>
        <w:pStyle w:val="Wcicienormalne"/>
      </w:pPr>
      <w:r>
        <w:t xml:space="preserve">Każda </w:t>
      </w:r>
      <w:r w:rsidR="006B0046">
        <w:t>encja</w:t>
      </w:r>
      <w:r>
        <w:t xml:space="preserve"> ma określoną właściwość </w:t>
      </w:r>
      <w:r w:rsidRPr="00FB396B">
        <w:rPr>
          <w:rStyle w:val="NazwaProgramowa"/>
        </w:rPr>
        <w:t>GroupId</w:t>
      </w:r>
      <w:r>
        <w:t xml:space="preserve"> albo </w:t>
      </w:r>
      <w:r w:rsidRPr="00FB396B">
        <w:rPr>
          <w:rStyle w:val="NazwaProgramowa"/>
        </w:rPr>
        <w:t>ComplexTypeId</w:t>
      </w:r>
      <w:r>
        <w:t xml:space="preserve"> (w zależności od tego, gdzie jest zadeklarowana).</w:t>
      </w:r>
    </w:p>
    <w:p w14:paraId="363B8D8B" w14:textId="1B202E13" w:rsidR="00C55BC0" w:rsidRDefault="006B0046" w:rsidP="00C55BC0">
      <w:pPr>
        <w:pStyle w:val="Wcicienormalne"/>
      </w:pPr>
      <w:r>
        <w:t>Encje</w:t>
      </w:r>
      <w:r w:rsidR="00C55BC0">
        <w:t xml:space="preserve"> </w:t>
      </w:r>
      <w:r w:rsidR="00C55BC0" w:rsidRPr="00C77201">
        <w:rPr>
          <w:rStyle w:val="NazwaProgramowa"/>
        </w:rPr>
        <w:t>SchemaAll</w:t>
      </w:r>
      <w:r w:rsidR="00C55BC0">
        <w:t xml:space="preserve">, </w:t>
      </w:r>
      <w:r w:rsidR="00C55BC0" w:rsidRPr="00C77201">
        <w:rPr>
          <w:rStyle w:val="NazwaProgramowa"/>
        </w:rPr>
        <w:t>SchemaChoice</w:t>
      </w:r>
      <w:r w:rsidR="00C55BC0">
        <w:t xml:space="preserve"> i </w:t>
      </w:r>
      <w:r w:rsidR="00C55BC0" w:rsidRPr="00C77201">
        <w:rPr>
          <w:rStyle w:val="NazwaProgramowa"/>
        </w:rPr>
        <w:t>SchemaSequence</w:t>
      </w:r>
      <w:r w:rsidR="00C55BC0">
        <w:t xml:space="preserve"> pochodzą od wspólnego typu abstrakcyjnego </w:t>
      </w:r>
      <w:r w:rsidR="00C55BC0" w:rsidRPr="00C77201">
        <w:rPr>
          <w:rStyle w:val="NazwaProgramowa"/>
        </w:rPr>
        <w:t>SchemaGroupBase</w:t>
      </w:r>
      <w:r w:rsidR="00C55BC0">
        <w:t>.</w:t>
      </w:r>
      <w:r w:rsidR="00314108">
        <w:t xml:space="preserve"> Zawierają one kolekcję zagnieżdżonych partykuł.</w:t>
      </w:r>
    </w:p>
    <w:p w14:paraId="60022FFF" w14:textId="61E13D46" w:rsidR="00314108" w:rsidRDefault="00314108" w:rsidP="00314108">
      <w:pPr>
        <w:pStyle w:val="Intitle"/>
      </w:pPr>
      <w:r>
        <w:t>Przykład sekwencji</w:t>
      </w:r>
    </w:p>
    <w:p w14:paraId="79CD3B5F" w14:textId="2B416673" w:rsidR="00314108" w:rsidRDefault="00314108" w:rsidP="002315C1">
      <w:pPr>
        <w:pStyle w:val="SourceCode"/>
      </w:pPr>
      <w:r>
        <w:t>&lt;xsd:complexType name="CT_FontCollection"&gt;</w:t>
      </w:r>
    </w:p>
    <w:p w14:paraId="516B9456" w14:textId="410BA1C8" w:rsidR="00314108" w:rsidRDefault="00314108" w:rsidP="002315C1">
      <w:pPr>
        <w:pStyle w:val="SourceCode"/>
      </w:pPr>
      <w:r>
        <w:t xml:space="preserve">  &lt;xsd:sequence&gt;</w:t>
      </w:r>
    </w:p>
    <w:p w14:paraId="27268594" w14:textId="1D8D7927" w:rsidR="00314108" w:rsidRDefault="00314108" w:rsidP="002315C1">
      <w:pPr>
        <w:pStyle w:val="SourceCode"/>
      </w:pPr>
      <w:r>
        <w:t xml:space="preserve">    &lt;xsd:element name="latin" type="CT_TextFont" minOccurs="1" maxOccurs="1"/&gt;</w:t>
      </w:r>
    </w:p>
    <w:p w14:paraId="0BDF4C8B" w14:textId="22BE5FA5" w:rsidR="00314108" w:rsidRDefault="00314108" w:rsidP="002315C1">
      <w:pPr>
        <w:pStyle w:val="SourceCode"/>
      </w:pPr>
      <w:r>
        <w:t xml:space="preserve">    &lt;xsd:element name="ea" type="CT_TextFont" minOccurs="1" maxOccurs="1"/&gt;</w:t>
      </w:r>
    </w:p>
    <w:p w14:paraId="108838CE" w14:textId="3D2B2BC4" w:rsidR="00314108" w:rsidRDefault="00314108" w:rsidP="002315C1">
      <w:pPr>
        <w:pStyle w:val="SourceCode"/>
      </w:pPr>
      <w:r>
        <w:t xml:space="preserve">    &lt;xsd:element name="cs" type="CT_TextFont" minOccurs="1" maxOccurs="1"/&gt;</w:t>
      </w:r>
    </w:p>
    <w:p w14:paraId="54F7F52D" w14:textId="352C15F3" w:rsidR="00314108" w:rsidRDefault="00314108" w:rsidP="002315C1">
      <w:pPr>
        <w:pStyle w:val="SourceCode"/>
      </w:pPr>
      <w:r>
        <w:t xml:space="preserve">    &lt;xsd:element name="font" type="CT_SupplementalFont" minOccurs="0" maxOccurs="unbounded"/&gt;</w:t>
      </w:r>
    </w:p>
    <w:p w14:paraId="47859DFB" w14:textId="40F04FCC" w:rsidR="00314108" w:rsidRDefault="00314108" w:rsidP="002315C1">
      <w:pPr>
        <w:pStyle w:val="SourceCode"/>
      </w:pPr>
      <w:r>
        <w:t xml:space="preserve">    &lt;xsd:element name="extLst" type="CT_OfficeArtExtensionList" minOccurs="0" maxOccurs="1"/&gt;</w:t>
      </w:r>
    </w:p>
    <w:p w14:paraId="6C0A8FD5" w14:textId="42BAAEE2" w:rsidR="00314108" w:rsidRDefault="00314108" w:rsidP="002315C1">
      <w:pPr>
        <w:pStyle w:val="SourceCode"/>
      </w:pPr>
      <w:r>
        <w:t xml:space="preserve">  &lt;/xsd:sequence&gt;</w:t>
      </w:r>
    </w:p>
    <w:p w14:paraId="15936CBC" w14:textId="71CF5A11" w:rsidR="00314108" w:rsidRDefault="00314108" w:rsidP="002315C1">
      <w:pPr>
        <w:pStyle w:val="SourceCode"/>
      </w:pPr>
      <w:r>
        <w:t>&lt;/xsd:complexType&gt;</w:t>
      </w:r>
    </w:p>
    <w:p w14:paraId="63E8C869" w14:textId="3039882E" w:rsidR="00314108" w:rsidRDefault="00314108" w:rsidP="00314108">
      <w:pPr>
        <w:pStyle w:val="Wcicienormalne"/>
      </w:pPr>
      <w:r>
        <w:t xml:space="preserve">Partykuła sekwencji występuje nawet, gdy typ złożony zawiera </w:t>
      </w:r>
      <w:r w:rsidR="0060110F">
        <w:t xml:space="preserve">tylko </w:t>
      </w:r>
      <w:r>
        <w:t>jeden element.</w:t>
      </w:r>
    </w:p>
    <w:p w14:paraId="4760CC54" w14:textId="420851F8" w:rsidR="009F50E6" w:rsidRDefault="009F50E6" w:rsidP="009F50E6">
      <w:pPr>
        <w:pStyle w:val="Intitle"/>
      </w:pPr>
      <w:r>
        <w:t xml:space="preserve">Przykład partykuły </w:t>
      </w:r>
      <w:r w:rsidRPr="00A31A72">
        <w:rPr>
          <w:rStyle w:val="NazwaProgramowa"/>
        </w:rPr>
        <w:t>Choice</w:t>
      </w:r>
    </w:p>
    <w:p w14:paraId="14F48C85" w14:textId="0CFC554B" w:rsidR="009F50E6" w:rsidRPr="00A31A72" w:rsidRDefault="009F50E6" w:rsidP="002315C1">
      <w:pPr>
        <w:pStyle w:val="SourceCode"/>
      </w:pPr>
      <w:r w:rsidRPr="00A31A72">
        <w:t>&lt;xsd:complexType name="CT_AnimationElementChoice"&gt;</w:t>
      </w:r>
    </w:p>
    <w:p w14:paraId="04BF7C99" w14:textId="507E931C" w:rsidR="009F50E6" w:rsidRPr="00A31A72" w:rsidRDefault="009F50E6" w:rsidP="002315C1">
      <w:pPr>
        <w:pStyle w:val="SourceCode"/>
      </w:pPr>
      <w:r w:rsidRPr="00A31A72">
        <w:t xml:space="preserve">  &lt;xsd:choice minOccurs="1" maxOccurs="1"&gt;</w:t>
      </w:r>
    </w:p>
    <w:p w14:paraId="411BA87D" w14:textId="70B3B82D" w:rsidR="009F50E6" w:rsidRPr="00A31A72" w:rsidRDefault="009F50E6" w:rsidP="002315C1">
      <w:pPr>
        <w:pStyle w:val="SourceCode"/>
      </w:pPr>
      <w:r w:rsidRPr="00A31A72">
        <w:t xml:space="preserve">    &lt;xsd:element name="dgm" type="CT_AnimationDgmElement"/&gt;</w:t>
      </w:r>
    </w:p>
    <w:p w14:paraId="5D1B9202" w14:textId="14F02487" w:rsidR="009F50E6" w:rsidRPr="00A31A72" w:rsidRDefault="009F50E6" w:rsidP="002315C1">
      <w:pPr>
        <w:pStyle w:val="SourceCode"/>
      </w:pPr>
      <w:r w:rsidRPr="00A31A72">
        <w:t xml:space="preserve">    &lt;xsd:element name="chart" type="CT_AnimationChartElement"/&gt;</w:t>
      </w:r>
    </w:p>
    <w:p w14:paraId="05BD4553" w14:textId="4E6C1884" w:rsidR="009F50E6" w:rsidRPr="00A31A72" w:rsidRDefault="009F50E6" w:rsidP="002315C1">
      <w:pPr>
        <w:pStyle w:val="SourceCode"/>
      </w:pPr>
      <w:r w:rsidRPr="00A31A72">
        <w:t xml:space="preserve">  &lt;/xsd:choice&gt;</w:t>
      </w:r>
    </w:p>
    <w:p w14:paraId="3BF3F21F" w14:textId="4CD97A71" w:rsidR="00314108" w:rsidRPr="00A31A72" w:rsidRDefault="009F50E6" w:rsidP="002315C1">
      <w:pPr>
        <w:pStyle w:val="SourceCode"/>
      </w:pPr>
      <w:r w:rsidRPr="00A31A72">
        <w:t>&lt;/xsd:complexType&gt;</w:t>
      </w:r>
    </w:p>
    <w:p w14:paraId="0C2D299A" w14:textId="0CF2FC7B" w:rsidR="00A31A72" w:rsidRDefault="00A31A72" w:rsidP="00A31A72">
      <w:pPr>
        <w:pStyle w:val="Wcicienormalne"/>
      </w:pPr>
      <w:r>
        <w:t>W partykule wyboru powinno być zadeklarowanych wiele elementów (lub innych partykuł) składowych.</w:t>
      </w:r>
    </w:p>
    <w:p w14:paraId="25E63E9A" w14:textId="19DDBF61" w:rsidR="009F50E6" w:rsidRDefault="00937571" w:rsidP="00937571">
      <w:pPr>
        <w:pStyle w:val="Intitle"/>
      </w:pPr>
      <w:r>
        <w:t xml:space="preserve">Przykład partykuły </w:t>
      </w:r>
      <w:r w:rsidRPr="00937571">
        <w:rPr>
          <w:rStyle w:val="NazwaProgramowa"/>
        </w:rPr>
        <w:t>All</w:t>
      </w:r>
    </w:p>
    <w:p w14:paraId="5844A4E3" w14:textId="77777777" w:rsidR="00937571" w:rsidRDefault="00937571" w:rsidP="002315C1">
      <w:pPr>
        <w:pStyle w:val="SourceCode"/>
      </w:pPr>
      <w:r>
        <w:t>&lt;xsd:complexType name="CT_DocPartPr"&gt;</w:t>
      </w:r>
    </w:p>
    <w:p w14:paraId="5C76846F" w14:textId="752B7071" w:rsidR="00937571" w:rsidRDefault="00937571" w:rsidP="002315C1">
      <w:pPr>
        <w:pStyle w:val="SourceCode"/>
      </w:pPr>
      <w:r>
        <w:t xml:space="preserve">  &lt;xsd:all&gt;</w:t>
      </w:r>
    </w:p>
    <w:p w14:paraId="49C38CB6" w14:textId="033640AA" w:rsidR="00937571" w:rsidRDefault="00937571" w:rsidP="002315C1">
      <w:pPr>
        <w:pStyle w:val="SourceCode"/>
      </w:pPr>
      <w:r>
        <w:t xml:space="preserve">    &lt;xsd:element name="name" type="CT_DocPartName" minOccurs="1"/&gt;</w:t>
      </w:r>
    </w:p>
    <w:p w14:paraId="6DF9FBA7" w14:textId="7355612B" w:rsidR="00937571" w:rsidRDefault="00937571" w:rsidP="002315C1">
      <w:pPr>
        <w:pStyle w:val="SourceCode"/>
      </w:pPr>
      <w:r>
        <w:t xml:space="preserve">    &lt;xsd:element name="style" type="CT_String" minOccurs="0"/&gt;</w:t>
      </w:r>
    </w:p>
    <w:p w14:paraId="2A383832" w14:textId="4A43DF6A" w:rsidR="00937571" w:rsidRDefault="00937571" w:rsidP="002315C1">
      <w:pPr>
        <w:pStyle w:val="SourceCode"/>
      </w:pPr>
      <w:r>
        <w:t xml:space="preserve">    &lt;xsd:element name="category" type="CT_DocPartCategory" minOccurs="0"/&gt;</w:t>
      </w:r>
    </w:p>
    <w:p w14:paraId="49D099D3" w14:textId="067ED291" w:rsidR="00937571" w:rsidRDefault="00937571" w:rsidP="002315C1">
      <w:pPr>
        <w:pStyle w:val="SourceCode"/>
      </w:pPr>
      <w:r>
        <w:t xml:space="preserve">    &lt;xsd:element name="types" type="CT_DocPartTypes" minOccurs="0"/&gt;</w:t>
      </w:r>
    </w:p>
    <w:p w14:paraId="62AA0E50" w14:textId="79B6B6A8" w:rsidR="00937571" w:rsidRDefault="00937571" w:rsidP="002315C1">
      <w:pPr>
        <w:pStyle w:val="SourceCode"/>
      </w:pPr>
      <w:r>
        <w:t xml:space="preserve">    &lt;xsd:element name="behaviors" type="CT_DocPartBehaviors" minOccurs="0"/&gt;</w:t>
      </w:r>
    </w:p>
    <w:p w14:paraId="30F40B06" w14:textId="6315DBB7" w:rsidR="00937571" w:rsidRDefault="00937571" w:rsidP="002315C1">
      <w:pPr>
        <w:pStyle w:val="SourceCode"/>
      </w:pPr>
      <w:r>
        <w:t xml:space="preserve">    &lt;xsd:element name="description" type="CT_String" minOccurs="0"/&gt;</w:t>
      </w:r>
    </w:p>
    <w:p w14:paraId="1D57B79A" w14:textId="4957E10B" w:rsidR="00937571" w:rsidRDefault="00937571" w:rsidP="002315C1">
      <w:pPr>
        <w:pStyle w:val="SourceCode"/>
      </w:pPr>
      <w:r>
        <w:t xml:space="preserve">    &lt;xsd:element name="guid" type="CT_Guid" minOccurs="0"/&gt;</w:t>
      </w:r>
    </w:p>
    <w:p w14:paraId="492B614B" w14:textId="6DA3E130" w:rsidR="00937571" w:rsidRDefault="00937571" w:rsidP="002315C1">
      <w:pPr>
        <w:pStyle w:val="SourceCode"/>
      </w:pPr>
      <w:r>
        <w:t xml:space="preserve">  &lt;/xsd:all&gt;</w:t>
      </w:r>
    </w:p>
    <w:p w14:paraId="04A5C612" w14:textId="5DC71228" w:rsidR="00937571" w:rsidRDefault="00937571" w:rsidP="002315C1">
      <w:pPr>
        <w:pStyle w:val="SourceCode"/>
      </w:pPr>
      <w:r>
        <w:lastRenderedPageBreak/>
        <w:t>&lt;/xsd:complexType&gt;</w:t>
      </w:r>
    </w:p>
    <w:p w14:paraId="2DBEFB40" w14:textId="77777777" w:rsidR="00937571" w:rsidRDefault="00937571" w:rsidP="002315C1">
      <w:pPr>
        <w:pStyle w:val="SourceCode"/>
      </w:pPr>
    </w:p>
    <w:p w14:paraId="64E4143C" w14:textId="4DEFA72A" w:rsidR="00937571" w:rsidRDefault="00937571" w:rsidP="00937571">
      <w:pPr>
        <w:pStyle w:val="Wcicienormalne"/>
      </w:pPr>
      <w:r>
        <w:t xml:space="preserve">Partykuła </w:t>
      </w:r>
      <w:r w:rsidRPr="00937571">
        <w:rPr>
          <w:rStyle w:val="NazwaProgramowa"/>
        </w:rPr>
        <w:t>Any</w:t>
      </w:r>
      <w:r>
        <w:t xml:space="preserve"> występuje w ramach partykuły grupowej, najczęściej sekwencji.</w:t>
      </w:r>
    </w:p>
    <w:p w14:paraId="48B998B9" w14:textId="7DF5A3A1" w:rsidR="00937571" w:rsidRDefault="00937571" w:rsidP="00937571">
      <w:pPr>
        <w:pStyle w:val="Intitle"/>
      </w:pPr>
      <w:r>
        <w:t xml:space="preserve">Przykład partykuły </w:t>
      </w:r>
      <w:r w:rsidRPr="00937571">
        <w:rPr>
          <w:rStyle w:val="NazwaProgramowa"/>
        </w:rPr>
        <w:t>Any</w:t>
      </w:r>
    </w:p>
    <w:p w14:paraId="26331658" w14:textId="01A69EE0" w:rsidR="00937571" w:rsidRDefault="00937571" w:rsidP="002315C1">
      <w:pPr>
        <w:pStyle w:val="SourceCode"/>
      </w:pPr>
      <w:r>
        <w:t>&lt;xsd:complexType name="CT_GraphicalObjectData"&gt;</w:t>
      </w:r>
    </w:p>
    <w:p w14:paraId="10ECF215" w14:textId="08D44726" w:rsidR="00937571" w:rsidRDefault="00937571" w:rsidP="002315C1">
      <w:pPr>
        <w:pStyle w:val="SourceCode"/>
      </w:pPr>
      <w:r>
        <w:t xml:space="preserve">  &lt;xsd:sequence&gt;</w:t>
      </w:r>
    </w:p>
    <w:p w14:paraId="6D0FC760" w14:textId="4CCC80F7" w:rsidR="00937571" w:rsidRDefault="00937571" w:rsidP="002315C1">
      <w:pPr>
        <w:pStyle w:val="SourceCode"/>
      </w:pPr>
      <w:r>
        <w:t xml:space="preserve">    &lt;xsd:any minOccurs="0" maxOccurs="unbounded" processContents="strict"/&gt;</w:t>
      </w:r>
    </w:p>
    <w:p w14:paraId="11608D1D" w14:textId="5DB85468" w:rsidR="00937571" w:rsidRDefault="00937571" w:rsidP="002315C1">
      <w:pPr>
        <w:pStyle w:val="SourceCode"/>
      </w:pPr>
      <w:r>
        <w:t xml:space="preserve">  &lt;/xsd:sequence&gt;</w:t>
      </w:r>
    </w:p>
    <w:p w14:paraId="40123FEB" w14:textId="067CD7BF" w:rsidR="00937571" w:rsidRDefault="00937571" w:rsidP="002315C1">
      <w:pPr>
        <w:pStyle w:val="SourceCode"/>
      </w:pPr>
      <w:r>
        <w:t xml:space="preserve">  &lt;xsd:attribute name="uri" type="xsd:token" use="required"/&gt;</w:t>
      </w:r>
    </w:p>
    <w:p w14:paraId="5627D804" w14:textId="45F75626" w:rsidR="00937571" w:rsidRPr="00937571" w:rsidRDefault="00937571" w:rsidP="002315C1">
      <w:pPr>
        <w:pStyle w:val="SourceCode"/>
      </w:pPr>
      <w:r>
        <w:t>&lt;/xsd:complexType&gt;</w:t>
      </w:r>
    </w:p>
    <w:p w14:paraId="1EE92B00" w14:textId="2ADDEECF" w:rsidR="005811CC" w:rsidRDefault="00465CA9" w:rsidP="005811CC">
      <w:pPr>
        <w:pStyle w:val="Wcicienormalne"/>
      </w:pPr>
      <w:r>
        <w:t>Encja</w:t>
      </w:r>
      <w:r w:rsidR="005811CC">
        <w:t xml:space="preserve"> </w:t>
      </w:r>
      <w:r w:rsidR="005811CC" w:rsidRPr="005811CC">
        <w:rPr>
          <w:rStyle w:val="NazwaProgramowa"/>
        </w:rPr>
        <w:t>SchemaAny</w:t>
      </w:r>
      <w:r w:rsidR="005811CC">
        <w:t xml:space="preserve"> ma dwie właściwości:</w:t>
      </w:r>
    </w:p>
    <w:p w14:paraId="25B63CDB" w14:textId="0694B362" w:rsidR="00F92048" w:rsidRPr="00F92048" w:rsidRDefault="005811CC" w:rsidP="00F92048">
      <w:pPr>
        <w:pStyle w:val="Listapunktowana"/>
      </w:pPr>
      <w:r w:rsidRPr="005811CC">
        <w:rPr>
          <w:rStyle w:val="NazwaProgramowa"/>
        </w:rPr>
        <w:t>Namespace: string</w:t>
      </w:r>
      <w:r w:rsidR="00F92048">
        <w:rPr>
          <w:rStyle w:val="NazwaProgramowa"/>
        </w:rPr>
        <w:t>?</w:t>
      </w:r>
      <w:r>
        <w:t xml:space="preserve"> – </w:t>
      </w:r>
      <w:r w:rsidR="00F35065">
        <w:t>o</w:t>
      </w:r>
      <w:r w:rsidR="00F92048" w:rsidRPr="00F92048">
        <w:t xml:space="preserve">kreśla przestrzenie nazw zawierające elementy, które mogą być używane. </w:t>
      </w:r>
      <w:r w:rsidR="00F92048">
        <w:t>Moż</w:t>
      </w:r>
      <w:r w:rsidR="00F816E9">
        <w:t>liwości są następujące:</w:t>
      </w:r>
    </w:p>
    <w:p w14:paraId="5B495B99" w14:textId="7A4FC2D3" w:rsidR="00F92048" w:rsidRPr="00F92048" w:rsidRDefault="00F92048" w:rsidP="00F92048">
      <w:pPr>
        <w:pStyle w:val="Listapunktowana"/>
        <w:numPr>
          <w:ilvl w:val="0"/>
          <w:numId w:val="36"/>
        </w:numPr>
      </w:pPr>
      <w:r w:rsidRPr="00F816E9">
        <w:rPr>
          <w:rStyle w:val="NazwaProgramowa"/>
        </w:rPr>
        <w:t>##any</w:t>
      </w:r>
      <w:r w:rsidRPr="00F92048">
        <w:t xml:space="preserve"> </w:t>
      </w:r>
      <w:r w:rsidR="00F816E9">
        <w:t>–</w:t>
      </w:r>
      <w:r w:rsidRPr="00F92048">
        <w:t xml:space="preserve"> dozwolone są elementy z dowolnej przestrzeni nazw (jest to ustawienie domyślne)</w:t>
      </w:r>
      <w:r w:rsidR="00F816E9">
        <w:t>,</w:t>
      </w:r>
    </w:p>
    <w:p w14:paraId="284BE5B5" w14:textId="60F21675" w:rsidR="00F92048" w:rsidRPr="00F92048" w:rsidRDefault="00F92048" w:rsidP="00F92048">
      <w:pPr>
        <w:pStyle w:val="Listapunktowana"/>
        <w:numPr>
          <w:ilvl w:val="0"/>
          <w:numId w:val="36"/>
        </w:numPr>
      </w:pPr>
      <w:r w:rsidRPr="00F816E9">
        <w:rPr>
          <w:rStyle w:val="NazwaProgramowa"/>
        </w:rPr>
        <w:t>##other</w:t>
      </w:r>
      <w:r w:rsidRPr="00F92048">
        <w:t xml:space="preserve"> </w:t>
      </w:r>
      <w:r w:rsidR="00F816E9">
        <w:t>–</w:t>
      </w:r>
      <w:r w:rsidRPr="00F92048">
        <w:t xml:space="preserve"> </w:t>
      </w:r>
      <w:r w:rsidR="00F816E9" w:rsidRPr="00F92048">
        <w:t xml:space="preserve">mogą być obecne </w:t>
      </w:r>
      <w:r w:rsidRPr="00F92048">
        <w:t>elementy z dowolnej przestrzeni nazw, która nie jest przestrzenią nazw elementu nadrzędnego</w:t>
      </w:r>
      <w:r w:rsidR="00F816E9">
        <w:t>,</w:t>
      </w:r>
    </w:p>
    <w:p w14:paraId="02B82487" w14:textId="42545F72" w:rsidR="00F92048" w:rsidRPr="00F92048" w:rsidRDefault="00F92048" w:rsidP="00F92048">
      <w:pPr>
        <w:pStyle w:val="Listapunktowana"/>
        <w:numPr>
          <w:ilvl w:val="0"/>
          <w:numId w:val="36"/>
        </w:numPr>
      </w:pPr>
      <w:r w:rsidRPr="00F816E9">
        <w:rPr>
          <w:rStyle w:val="NazwaProgramowa"/>
        </w:rPr>
        <w:t>##local</w:t>
      </w:r>
      <w:r w:rsidRPr="00F92048">
        <w:t xml:space="preserve"> - elementy </w:t>
      </w:r>
      <w:r w:rsidR="00F816E9">
        <w:t>muszą pochodzić z lokalnej przestrzeni nazw,</w:t>
      </w:r>
    </w:p>
    <w:p w14:paraId="6D5E055D" w14:textId="4F25DB02" w:rsidR="00F92048" w:rsidRPr="00F92048" w:rsidRDefault="00F92048" w:rsidP="0029732D">
      <w:pPr>
        <w:pStyle w:val="Listapunktowana"/>
        <w:numPr>
          <w:ilvl w:val="0"/>
          <w:numId w:val="36"/>
        </w:numPr>
      </w:pPr>
      <w:r w:rsidRPr="00F816E9">
        <w:rPr>
          <w:rStyle w:val="NazwaProgramowa"/>
        </w:rPr>
        <w:t>##targetNamespace</w:t>
      </w:r>
      <w:r w:rsidRPr="00F92048">
        <w:t xml:space="preserve"> - </w:t>
      </w:r>
      <w:r w:rsidR="00F816E9" w:rsidRPr="00F92048">
        <w:t>mogą być obecne</w:t>
      </w:r>
      <w:r w:rsidR="00F816E9">
        <w:t xml:space="preserve"> </w:t>
      </w:r>
      <w:r w:rsidRPr="00F92048">
        <w:t>elementy z przestrzeni nazw elementu nadrzędnego</w:t>
      </w:r>
      <w:r w:rsidR="00F816E9">
        <w:t>,</w:t>
      </w:r>
    </w:p>
    <w:p w14:paraId="4B00B513" w14:textId="6F342108" w:rsidR="00F92048" w:rsidRPr="00F92048" w:rsidRDefault="00F816E9" w:rsidP="00F92048">
      <w:pPr>
        <w:pStyle w:val="Listapunktowana"/>
        <w:numPr>
          <w:ilvl w:val="0"/>
          <w:numId w:val="36"/>
        </w:numPr>
      </w:pPr>
      <w:r>
        <w:t>l</w:t>
      </w:r>
      <w:r w:rsidR="00F92048" w:rsidRPr="00F92048">
        <w:t xml:space="preserve">ista odwołań do </w:t>
      </w:r>
      <w:r w:rsidRPr="00F92048">
        <w:t xml:space="preserve">przestrzeni nazw </w:t>
      </w:r>
      <w:r>
        <w:t>poprzez ich</w:t>
      </w:r>
      <w:r w:rsidR="00F92048" w:rsidRPr="00F92048">
        <w:t xml:space="preserve"> URI, — mogą być obecne elementy z rozdzielanej spacjami listy przestrzeni nazw</w:t>
      </w:r>
      <w:r>
        <w:t xml:space="preserve">. Mogą też wystąpić słowa kluczowe </w:t>
      </w:r>
      <w:r w:rsidRPr="00F816E9">
        <w:rPr>
          <w:rStyle w:val="NazwaProgramowa"/>
        </w:rPr>
        <w:t>##targetNamespace</w:t>
      </w:r>
      <w:r>
        <w:t xml:space="preserve"> i </w:t>
      </w:r>
      <w:r w:rsidRPr="00F816E9">
        <w:rPr>
          <w:rStyle w:val="NazwaProgramowa"/>
        </w:rPr>
        <w:t>##local</w:t>
      </w:r>
      <w:r>
        <w:t>.</w:t>
      </w:r>
    </w:p>
    <w:p w14:paraId="784EEF32" w14:textId="165182F8" w:rsidR="005811CC" w:rsidRDefault="00A33CD3" w:rsidP="005811CC">
      <w:pPr>
        <w:pStyle w:val="Listapunktowana"/>
      </w:pPr>
      <w:r w:rsidRPr="00A33CD3">
        <w:rPr>
          <w:rStyle w:val="NazwaProgramowa"/>
        </w:rPr>
        <w:t>ProcessContents: ContentProcessing?</w:t>
      </w:r>
      <w:r>
        <w:t xml:space="preserve"> – określa sposób walidacji elementów przez procesor XML. Możliwości są następujące:</w:t>
      </w:r>
    </w:p>
    <w:p w14:paraId="5D272FC8" w14:textId="6714DEF5" w:rsidR="00A33CD3" w:rsidRDefault="00A33CD3" w:rsidP="00A33CD3">
      <w:pPr>
        <w:pStyle w:val="Listapunktowana"/>
        <w:numPr>
          <w:ilvl w:val="0"/>
          <w:numId w:val="41"/>
        </w:numPr>
      </w:pPr>
      <w:r w:rsidRPr="00A33CD3">
        <w:rPr>
          <w:rStyle w:val="NazwaProgramowa"/>
        </w:rPr>
        <w:t>strict</w:t>
      </w:r>
      <w:r>
        <w:t xml:space="preserve"> – procesor XML musi uzyskać schemat dla wymaganych przestrzeni nazw i zweryfikować elementy (jest to ustawienie domyślne),</w:t>
      </w:r>
    </w:p>
    <w:p w14:paraId="4360EAD1" w14:textId="7790DD12" w:rsidR="00A33CD3" w:rsidRDefault="00A33CD3" w:rsidP="00A33CD3">
      <w:pPr>
        <w:pStyle w:val="Listapunktowana"/>
        <w:numPr>
          <w:ilvl w:val="0"/>
          <w:numId w:val="41"/>
        </w:numPr>
      </w:pPr>
      <w:r w:rsidRPr="00A33CD3">
        <w:rPr>
          <w:rStyle w:val="NazwaProgramowa"/>
        </w:rPr>
        <w:t>lax</w:t>
      </w:r>
      <w:r>
        <w:t xml:space="preserve"> – tak samo jak </w:t>
      </w:r>
      <w:r w:rsidRPr="00A33CD3">
        <w:rPr>
          <w:rStyle w:val="NazwaProgramowa"/>
        </w:rPr>
        <w:t>strict</w:t>
      </w:r>
      <w:r>
        <w:t>, ale jeśli nie można uzyskać schematu, nie są zgłaszane żadne błędy,</w:t>
      </w:r>
    </w:p>
    <w:p w14:paraId="781D21A0" w14:textId="0B7DFDD8" w:rsidR="00A33CD3" w:rsidRDefault="00A33CD3" w:rsidP="00A33CD3">
      <w:pPr>
        <w:pStyle w:val="Listapunktowana"/>
        <w:numPr>
          <w:ilvl w:val="0"/>
          <w:numId w:val="41"/>
        </w:numPr>
      </w:pPr>
      <w:r w:rsidRPr="006B0046">
        <w:rPr>
          <w:rStyle w:val="NazwaProgramowa"/>
        </w:rPr>
        <w:t>skip</w:t>
      </w:r>
      <w:r>
        <w:t xml:space="preserve"> – procesor XML nie próbuje sprawdzać poprawności żadnych elementów z określonych przestrzeni nazw.</w:t>
      </w:r>
    </w:p>
    <w:p w14:paraId="14FFD79A" w14:textId="0BD162EF" w:rsidR="00C77201" w:rsidRDefault="00531912" w:rsidP="00531912">
      <w:pPr>
        <w:pStyle w:val="Nagwek4"/>
      </w:pPr>
      <w:r>
        <w:t>Elementy</w:t>
      </w:r>
    </w:p>
    <w:p w14:paraId="5360F49C" w14:textId="41568A5B" w:rsidR="00C55BC0" w:rsidRDefault="00C55BC0" w:rsidP="00C55BC0">
      <w:pPr>
        <w:pStyle w:val="Wcicienormalne"/>
      </w:pPr>
      <w:r>
        <w:t xml:space="preserve">Elementy są reprezentowane przez encje </w:t>
      </w:r>
      <w:r w:rsidRPr="006B0046">
        <w:rPr>
          <w:rStyle w:val="NazwaProgramowa"/>
        </w:rPr>
        <w:t>SchemaElement</w:t>
      </w:r>
      <w:r w:rsidR="006B0046">
        <w:t xml:space="preserve">, która pochodzi od typu </w:t>
      </w:r>
      <w:r w:rsidR="006B0046" w:rsidRPr="006B0046">
        <w:rPr>
          <w:rStyle w:val="NazwaProgramowa"/>
        </w:rPr>
        <w:t>SchemaParticle</w:t>
      </w:r>
      <w:r w:rsidR="006B0046">
        <w:t xml:space="preserve"> i sama ma następujące właściwości:</w:t>
      </w:r>
    </w:p>
    <w:p w14:paraId="0780E0F3" w14:textId="7D232C11" w:rsidR="006B0046" w:rsidRDefault="00554CD2" w:rsidP="006B0046">
      <w:pPr>
        <w:pStyle w:val="Listapunktowana"/>
      </w:pPr>
      <w:r w:rsidRPr="00554CD2">
        <w:rPr>
          <w:rStyle w:val="NazwaProgramowa"/>
        </w:rPr>
        <w:t>RefNamespaceId: int? {FK „SchemaNamespaces”}</w:t>
      </w:r>
      <w:r>
        <w:t xml:space="preserve"> – identyfikator przestrzeni nazw, do której </w:t>
      </w:r>
      <w:r w:rsidR="00EA5B5C">
        <w:t>odwołuje</w:t>
      </w:r>
      <w:r>
        <w:t xml:space="preserve"> się dany element. Dotyczy to elementów, które odwołują się do innych elementów</w:t>
      </w:r>
      <w:r w:rsidR="00EA5B5C">
        <w:t>,</w:t>
      </w:r>
    </w:p>
    <w:p w14:paraId="6B60D66C" w14:textId="6862769A" w:rsidR="00554CD2" w:rsidRDefault="00554CD2" w:rsidP="006B0046">
      <w:pPr>
        <w:pStyle w:val="Listapunktowana"/>
      </w:pPr>
      <w:r w:rsidRPr="00554CD2">
        <w:rPr>
          <w:rStyle w:val="NazwaProgramowa"/>
        </w:rPr>
        <w:t>Name: string</w:t>
      </w:r>
      <w:r>
        <w:t xml:space="preserve"> – nazwa elementu definiowanego lub nazwa elementu, do którego dany element się odwołuje</w:t>
      </w:r>
      <w:r w:rsidR="00EA5B5C">
        <w:t>,</w:t>
      </w:r>
    </w:p>
    <w:p w14:paraId="29E9EFFE" w14:textId="3D9C0164" w:rsidR="00EA5B5C" w:rsidRDefault="00EA5B5C" w:rsidP="00EA5B5C">
      <w:pPr>
        <w:pStyle w:val="Listapunktowana"/>
      </w:pPr>
      <w:r>
        <w:rPr>
          <w:rStyle w:val="NazwaProgramowa"/>
        </w:rPr>
        <w:t>Type</w:t>
      </w:r>
      <w:r w:rsidRPr="00554CD2">
        <w:rPr>
          <w:rStyle w:val="NazwaProgramowa"/>
        </w:rPr>
        <w:t>NamespaceId: int? {FK „SchemaNamespaces”}</w:t>
      </w:r>
      <w:r>
        <w:t xml:space="preserve"> – identyfikator przestrzeni nazw typu elementu</w:t>
      </w:r>
      <w:r w:rsidR="00C263B9">
        <w:t xml:space="preserve"> (może być pominięty, gdy typ należy do tej samej przestrzeni nazw)</w:t>
      </w:r>
      <w:r>
        <w:t>,</w:t>
      </w:r>
    </w:p>
    <w:p w14:paraId="7AF1D0F3" w14:textId="6938340A" w:rsidR="00EA5B5C" w:rsidRDefault="00EA5B5C" w:rsidP="00F35C4D">
      <w:pPr>
        <w:pStyle w:val="Listapunktowana"/>
      </w:pPr>
      <w:r>
        <w:rPr>
          <w:rStyle w:val="NazwaProgramowa"/>
        </w:rPr>
        <w:t>Type</w:t>
      </w:r>
      <w:r w:rsidRPr="00554CD2">
        <w:rPr>
          <w:rStyle w:val="NazwaProgramowa"/>
        </w:rPr>
        <w:t>Name: string</w:t>
      </w:r>
      <w:r>
        <w:t xml:space="preserve"> – nazwa typu elementu.</w:t>
      </w:r>
    </w:p>
    <w:p w14:paraId="6CD0079B" w14:textId="4E951BA1" w:rsidR="00BE6CB6" w:rsidRDefault="00BE6CB6" w:rsidP="00BE6CB6">
      <w:pPr>
        <w:pStyle w:val="Intitle"/>
      </w:pPr>
      <w:r>
        <w:t>Przykład</w:t>
      </w:r>
    </w:p>
    <w:p w14:paraId="327B0EC0" w14:textId="13AB00B9" w:rsidR="0059255D" w:rsidRPr="0059255D" w:rsidRDefault="0059255D" w:rsidP="0059255D">
      <w:pPr>
        <w:pStyle w:val="Wcicienormalne"/>
      </w:pPr>
      <w:r>
        <w:t>W poniższym przykładzie trzy elementy odwołują się do typów, które są zadeklarowane w tej samej przestrzeni nazw, a dwa do innej.</w:t>
      </w:r>
    </w:p>
    <w:p w14:paraId="5A5EC980" w14:textId="2D9BAF13" w:rsidR="00BE6CB6" w:rsidRDefault="00BE6CB6" w:rsidP="002315C1">
      <w:pPr>
        <w:pStyle w:val="SourceCode"/>
      </w:pPr>
      <w:r>
        <w:t>&lt;xsd:complexType name="CT_TrendlineLbl"&gt;</w:t>
      </w:r>
    </w:p>
    <w:p w14:paraId="016513C9" w14:textId="12E0F0E8" w:rsidR="00BE6CB6" w:rsidRDefault="00BE6CB6" w:rsidP="002315C1">
      <w:pPr>
        <w:pStyle w:val="SourceCode"/>
      </w:pPr>
      <w:r>
        <w:lastRenderedPageBreak/>
        <w:t xml:space="preserve">  &lt;xsd:sequence&gt;</w:t>
      </w:r>
    </w:p>
    <w:p w14:paraId="1DB4C928" w14:textId="7E59A70E" w:rsidR="00BE6CB6" w:rsidRDefault="00BE6CB6" w:rsidP="002315C1">
      <w:pPr>
        <w:pStyle w:val="SourceCode"/>
      </w:pPr>
      <w:r>
        <w:t xml:space="preserve">    &lt;xsd:element name="layout" type="CT_Layout" minOccurs="0" maxOccurs="1"/&gt;</w:t>
      </w:r>
    </w:p>
    <w:p w14:paraId="3B95D3C8" w14:textId="292D3153" w:rsidR="00BE6CB6" w:rsidRDefault="00BE6CB6" w:rsidP="002315C1">
      <w:pPr>
        <w:pStyle w:val="SourceCode"/>
      </w:pPr>
      <w:r>
        <w:t xml:space="preserve">    &lt;xsd:element name="tx" type="CT_Tx" minOccurs="0" maxOccurs="1"/&gt;</w:t>
      </w:r>
    </w:p>
    <w:p w14:paraId="7DEA733C" w14:textId="712F2A7E" w:rsidR="00BE6CB6" w:rsidRDefault="00BE6CB6" w:rsidP="002315C1">
      <w:pPr>
        <w:pStyle w:val="SourceCode"/>
      </w:pPr>
      <w:r>
        <w:t xml:space="preserve">    &lt;xsd:element name="numFmt" type="CT_NumFmt" minOccurs="0" maxOccurs="1"/&gt;</w:t>
      </w:r>
    </w:p>
    <w:p w14:paraId="2653C992" w14:textId="335D0BDA" w:rsidR="00BE6CB6" w:rsidRDefault="00BE6CB6" w:rsidP="002315C1">
      <w:pPr>
        <w:pStyle w:val="SourceCode"/>
      </w:pPr>
      <w:r>
        <w:t xml:space="preserve">    &lt;xsd:element name="spPr" type="a:CT_ShapeProperties" minOccurs="0" maxOccurs="1"/&gt;</w:t>
      </w:r>
    </w:p>
    <w:p w14:paraId="7768BAC8" w14:textId="758DC9EE" w:rsidR="00BE6CB6" w:rsidRDefault="00BE6CB6" w:rsidP="002315C1">
      <w:pPr>
        <w:pStyle w:val="SourceCode"/>
      </w:pPr>
      <w:r>
        <w:t xml:space="preserve">    &lt;xsd:element name="txPr" type="a:CT_TextBody" minOccurs="0" maxOccurs="1"/&gt;</w:t>
      </w:r>
    </w:p>
    <w:p w14:paraId="07D27535" w14:textId="2677368B" w:rsidR="00BE6CB6" w:rsidRDefault="00BE6CB6" w:rsidP="002315C1">
      <w:pPr>
        <w:pStyle w:val="SourceCode"/>
      </w:pPr>
      <w:r>
        <w:t xml:space="preserve">    &lt;xsd:element name="extLst" type="CT_ExtensionList" minOccurs="0" maxOccurs="1"/&gt;</w:t>
      </w:r>
    </w:p>
    <w:p w14:paraId="2FE7311F" w14:textId="73629649" w:rsidR="00BE6CB6" w:rsidRDefault="00BE6CB6" w:rsidP="002315C1">
      <w:pPr>
        <w:pStyle w:val="SourceCode"/>
      </w:pPr>
      <w:r>
        <w:t xml:space="preserve">  &lt;/xsd:sequence&gt;</w:t>
      </w:r>
    </w:p>
    <w:p w14:paraId="1F908732" w14:textId="4BD15EAE" w:rsidR="00BE6CB6" w:rsidRDefault="00BE6CB6" w:rsidP="002315C1">
      <w:pPr>
        <w:pStyle w:val="SourceCode"/>
      </w:pPr>
      <w:r>
        <w:t>&lt;/xsd:complexType&gt;</w:t>
      </w:r>
    </w:p>
    <w:p w14:paraId="2E634B0D" w14:textId="79E76197" w:rsidR="0066416E" w:rsidRDefault="0066416E" w:rsidP="0066416E">
      <w:pPr>
        <w:pStyle w:val="Intitle"/>
      </w:pPr>
      <w:r>
        <w:t xml:space="preserve">Przykład elementu </w:t>
      </w:r>
      <w:r w:rsidR="003D6CA6">
        <w:t>odwołującego się do innego</w:t>
      </w:r>
      <w:r>
        <w:t xml:space="preserve"> element</w:t>
      </w:r>
      <w:r w:rsidR="003D6CA6">
        <w:t>u</w:t>
      </w:r>
    </w:p>
    <w:p w14:paraId="1F538B5B" w14:textId="3C97E986" w:rsidR="003D6CA6" w:rsidRPr="003D6CA6" w:rsidRDefault="003D6CA6" w:rsidP="002315C1">
      <w:pPr>
        <w:pStyle w:val="SourceCode"/>
      </w:pPr>
      <w:r w:rsidRPr="003D6CA6">
        <w:t>&lt;xsd:complexType name="CT_TextMath"&gt;</w:t>
      </w:r>
    </w:p>
    <w:p w14:paraId="6315D588" w14:textId="7ACA5F05" w:rsidR="003D6CA6" w:rsidRPr="003D6CA6" w:rsidRDefault="003D6CA6" w:rsidP="002315C1">
      <w:pPr>
        <w:pStyle w:val="SourceCode"/>
      </w:pPr>
      <w:r>
        <w:t xml:space="preserve">  </w:t>
      </w:r>
      <w:r w:rsidRPr="003D6CA6">
        <w:t>&lt;xsd:sequence&gt;</w:t>
      </w:r>
    </w:p>
    <w:p w14:paraId="57ADBA71" w14:textId="02D9C020" w:rsidR="003D6CA6" w:rsidRPr="003D6CA6" w:rsidRDefault="003D6CA6" w:rsidP="002315C1">
      <w:pPr>
        <w:pStyle w:val="SourceCode"/>
      </w:pPr>
      <w:r>
        <w:t xml:space="preserve">    </w:t>
      </w:r>
      <w:r w:rsidRPr="003D6CA6">
        <w:t>&lt;xsd:element ref="m:oMath"/&gt;</w:t>
      </w:r>
    </w:p>
    <w:p w14:paraId="3ED65A71" w14:textId="1027375A" w:rsidR="003D6CA6" w:rsidRPr="003D6CA6" w:rsidRDefault="003D6CA6" w:rsidP="002315C1">
      <w:pPr>
        <w:pStyle w:val="SourceCode"/>
      </w:pPr>
      <w:r>
        <w:t xml:space="preserve">  </w:t>
      </w:r>
      <w:r w:rsidRPr="003D6CA6">
        <w:t>&lt;/xsd:sequence&gt;</w:t>
      </w:r>
    </w:p>
    <w:p w14:paraId="10AE94EB" w14:textId="5A295966" w:rsidR="003D6CA6" w:rsidRPr="003D6CA6" w:rsidRDefault="003D6CA6" w:rsidP="002315C1">
      <w:pPr>
        <w:pStyle w:val="SourceCode"/>
        <w:rPr>
          <w:rFonts w:ascii="Arial Narrow" w:hAnsi="Arial Narrow" w:cstheme="minorBidi"/>
          <w:b/>
          <w:noProof w:val="0"/>
          <w:sz w:val="24"/>
        </w:rPr>
      </w:pPr>
      <w:r w:rsidRPr="003D6CA6">
        <w:t>&lt;/xsd:complexType&gt;</w:t>
      </w:r>
    </w:p>
    <w:p w14:paraId="28E54F19" w14:textId="72A3CAF9" w:rsidR="00531912" w:rsidRDefault="00C601B0" w:rsidP="003D6CA6">
      <w:pPr>
        <w:pStyle w:val="Nagwek4"/>
      </w:pPr>
      <w:r>
        <w:t>Odwołania do grup elementów</w:t>
      </w:r>
    </w:p>
    <w:p w14:paraId="3AE34E71" w14:textId="359C16F4" w:rsidR="002D3EF9" w:rsidRDefault="007B69E6" w:rsidP="002D3EF9">
      <w:pPr>
        <w:pStyle w:val="Wcicienormalne"/>
      </w:pPr>
      <w:r>
        <w:t xml:space="preserve">W schemacie mogą być grupy elementów, do których można się odwoływać w różnych miejscach. Encja odwołania do grupy </w:t>
      </w:r>
      <w:r w:rsidRPr="007B69E6">
        <w:rPr>
          <w:rStyle w:val="NazwaProgramowa"/>
        </w:rPr>
        <w:t>SchemaGroupRef</w:t>
      </w:r>
      <w:r>
        <w:t xml:space="preserve"> jest pochodna od </w:t>
      </w:r>
      <w:r w:rsidRPr="007B69E6">
        <w:rPr>
          <w:rStyle w:val="NazwaProgramowa"/>
        </w:rPr>
        <w:t>SchemaParticle</w:t>
      </w:r>
      <w:r>
        <w:t xml:space="preserve"> i ma dwie właściwości:</w:t>
      </w:r>
    </w:p>
    <w:p w14:paraId="168B7D8A" w14:textId="15DDBB36" w:rsidR="007B69E6" w:rsidRDefault="007B69E6" w:rsidP="007B69E6">
      <w:pPr>
        <w:pStyle w:val="Listapunktowana"/>
      </w:pPr>
      <w:r w:rsidRPr="00554CD2">
        <w:rPr>
          <w:rStyle w:val="NazwaProgramowa"/>
        </w:rPr>
        <w:t>RefNamespaceId: int? {FK „SchemaNamespaces”}</w:t>
      </w:r>
      <w:r>
        <w:t xml:space="preserve"> – identyfikator przestrzeni nazw, w której jest zadeklarowana grupa (pomijany, gdy grupa jest zdefiniowana w tej samej przestrzeni nazw co referencja),</w:t>
      </w:r>
    </w:p>
    <w:p w14:paraId="005BDCAC" w14:textId="2B9D0264" w:rsidR="007B69E6" w:rsidRDefault="007B69E6" w:rsidP="007B69E6">
      <w:pPr>
        <w:pStyle w:val="Listapunktowana"/>
      </w:pPr>
      <w:r>
        <w:rPr>
          <w:rStyle w:val="NazwaProgramowa"/>
        </w:rPr>
        <w:t>Ref</w:t>
      </w:r>
      <w:r w:rsidRPr="00554CD2">
        <w:rPr>
          <w:rStyle w:val="NazwaProgramowa"/>
        </w:rPr>
        <w:t>Name: string</w:t>
      </w:r>
      <w:r>
        <w:t xml:space="preserve"> – nazwa grupy, do której odwołuje się dana referencja.</w:t>
      </w:r>
    </w:p>
    <w:p w14:paraId="36D74A7D" w14:textId="6866F68A" w:rsidR="00356364" w:rsidRDefault="00356364" w:rsidP="00356364">
      <w:pPr>
        <w:pStyle w:val="Intitle"/>
      </w:pPr>
      <w:r>
        <w:t>Przykład</w:t>
      </w:r>
    </w:p>
    <w:p w14:paraId="448205FB" w14:textId="4CDFDB86" w:rsidR="00A51AAA" w:rsidRPr="00A51AAA" w:rsidRDefault="00A51AAA" w:rsidP="002315C1">
      <w:pPr>
        <w:pStyle w:val="SourceCode"/>
      </w:pPr>
      <w:r w:rsidRPr="00A51AAA">
        <w:t>&lt;xsd:complexType name="CT_Drawing"&gt;</w:t>
      </w:r>
    </w:p>
    <w:p w14:paraId="4B2C4DB8" w14:textId="61A608EA" w:rsidR="00A51AAA" w:rsidRPr="00A51AAA" w:rsidRDefault="00A51AAA" w:rsidP="002315C1">
      <w:pPr>
        <w:pStyle w:val="SourceCode"/>
      </w:pPr>
      <w:r w:rsidRPr="00A51AAA">
        <w:t xml:space="preserve">  &lt;xsd:sequence&gt;</w:t>
      </w:r>
    </w:p>
    <w:p w14:paraId="7DAE5605" w14:textId="5195497C" w:rsidR="00A51AAA" w:rsidRPr="00A51AAA" w:rsidRDefault="00A51AAA" w:rsidP="002315C1">
      <w:pPr>
        <w:pStyle w:val="SourceCode"/>
      </w:pPr>
      <w:r w:rsidRPr="00A51AAA">
        <w:t xml:space="preserve">    &lt;xsd:group ref="EG_Anchor" minOccurs="0" maxOccurs="unbounded"/&gt;</w:t>
      </w:r>
    </w:p>
    <w:p w14:paraId="2426F747" w14:textId="5B45A5EE" w:rsidR="00A51AAA" w:rsidRPr="00A51AAA" w:rsidRDefault="00A51AAA" w:rsidP="002315C1">
      <w:pPr>
        <w:pStyle w:val="SourceCode"/>
      </w:pPr>
      <w:r w:rsidRPr="00A51AAA">
        <w:t xml:space="preserve">  &lt;/xsd:sequence&gt;</w:t>
      </w:r>
    </w:p>
    <w:p w14:paraId="04095822" w14:textId="607F093E" w:rsidR="00A51AAA" w:rsidRDefault="00A51AAA" w:rsidP="002315C1">
      <w:pPr>
        <w:pStyle w:val="SourceCode"/>
      </w:pPr>
      <w:r w:rsidRPr="00A51AAA">
        <w:t>&lt;/xsd:complexType&gt;</w:t>
      </w:r>
    </w:p>
    <w:p w14:paraId="2751F595" w14:textId="77777777" w:rsidR="0072515B" w:rsidRPr="00A51AAA" w:rsidRDefault="0072515B" w:rsidP="0072515B">
      <w:pPr>
        <w:pStyle w:val="Wcicienormalne"/>
      </w:pPr>
    </w:p>
    <w:p w14:paraId="54BD9A72" w14:textId="3608A0B0" w:rsidR="00353EB0" w:rsidRDefault="00353EB0" w:rsidP="00A51AAA">
      <w:pPr>
        <w:pStyle w:val="Nagwek3"/>
      </w:pPr>
      <w:r>
        <w:t>Grupy elementów</w:t>
      </w:r>
    </w:p>
    <w:p w14:paraId="75E949D4" w14:textId="7D616BCC" w:rsidR="002315C1" w:rsidRDefault="002315C1" w:rsidP="002315C1">
      <w:pPr>
        <w:pStyle w:val="Wcicienormalne"/>
      </w:pPr>
      <w:r>
        <w:t>W schemacie można definiować grupy elementów, do których można się odwoływać w typach złożonych lub innych grupach elementów.</w:t>
      </w:r>
    </w:p>
    <w:p w14:paraId="030EF5E2" w14:textId="0560CDAD" w:rsidR="002315C1" w:rsidRDefault="002315C1" w:rsidP="002315C1">
      <w:pPr>
        <w:pStyle w:val="Intitle"/>
      </w:pPr>
      <w:r>
        <w:t>Przykład</w:t>
      </w:r>
    </w:p>
    <w:p w14:paraId="1208E72F" w14:textId="502D8A07" w:rsidR="002315C1" w:rsidRPr="002315C1" w:rsidRDefault="002315C1" w:rsidP="002315C1">
      <w:pPr>
        <w:pStyle w:val="SourceCode"/>
      </w:pPr>
      <w:r w:rsidRPr="002315C1">
        <w:t>&lt;xsd:group name="EG_DLblShared"&gt;</w:t>
      </w:r>
    </w:p>
    <w:p w14:paraId="7A99AE58" w14:textId="061ADE5B" w:rsidR="002315C1" w:rsidRPr="002315C1" w:rsidRDefault="002315C1" w:rsidP="002315C1">
      <w:pPr>
        <w:pStyle w:val="SourceCode"/>
      </w:pPr>
      <w:r w:rsidRPr="002315C1">
        <w:t xml:space="preserve">  &lt;xsd:sequence&gt;</w:t>
      </w:r>
    </w:p>
    <w:p w14:paraId="74C24F9D" w14:textId="2254C456" w:rsidR="002315C1" w:rsidRPr="002315C1" w:rsidRDefault="002315C1" w:rsidP="002315C1">
      <w:pPr>
        <w:pStyle w:val="SourceCode"/>
      </w:pPr>
      <w:r w:rsidRPr="002315C1">
        <w:t xml:space="preserve">    &lt;xsd:element name="numFmt" type="CT_NumFmt" minOccurs="0" maxOccurs="1"/&gt;</w:t>
      </w:r>
    </w:p>
    <w:p w14:paraId="5D753EBB" w14:textId="07C86630" w:rsidR="002315C1" w:rsidRPr="002315C1" w:rsidRDefault="002315C1" w:rsidP="002315C1">
      <w:pPr>
        <w:pStyle w:val="SourceCode"/>
      </w:pPr>
      <w:r w:rsidRPr="002315C1">
        <w:t xml:space="preserve">    &lt;xsd:element name="spPr" type="a:CT_ShapeProperties" minOccurs="0" maxOccurs="1"/&gt;</w:t>
      </w:r>
    </w:p>
    <w:p w14:paraId="75F48025" w14:textId="0FAB43E4" w:rsidR="002315C1" w:rsidRPr="002315C1" w:rsidRDefault="002315C1" w:rsidP="002315C1">
      <w:pPr>
        <w:pStyle w:val="SourceCode"/>
      </w:pPr>
      <w:r w:rsidRPr="002315C1">
        <w:t xml:space="preserve">    &lt;xsd:element name="txPr" type="a:CT_TextBody" minOccurs="0" maxOccurs="1"/&gt;</w:t>
      </w:r>
    </w:p>
    <w:p w14:paraId="3FE50114" w14:textId="293017F6" w:rsidR="002315C1" w:rsidRPr="002315C1" w:rsidRDefault="002315C1" w:rsidP="002315C1">
      <w:pPr>
        <w:pStyle w:val="SourceCode"/>
      </w:pPr>
      <w:r w:rsidRPr="002315C1">
        <w:t xml:space="preserve">    &lt;xsd:element name="dLblPos" type="CT_DLblPos" minOccurs="0" maxOccurs="1"/&gt;</w:t>
      </w:r>
    </w:p>
    <w:p w14:paraId="4F673CFF" w14:textId="5A8A7546" w:rsidR="002315C1" w:rsidRPr="002315C1" w:rsidRDefault="002315C1" w:rsidP="002315C1">
      <w:pPr>
        <w:pStyle w:val="SourceCode"/>
      </w:pPr>
      <w:r w:rsidRPr="002315C1">
        <w:t xml:space="preserve">    &lt;xsd:element name="showLegendKey" type="CT_Boolean" minOccurs="0" maxOccurs="1"/&gt;</w:t>
      </w:r>
    </w:p>
    <w:p w14:paraId="469BEF95" w14:textId="06783F60" w:rsidR="002315C1" w:rsidRPr="002315C1" w:rsidRDefault="002315C1" w:rsidP="002315C1">
      <w:pPr>
        <w:pStyle w:val="SourceCode"/>
      </w:pPr>
      <w:r w:rsidRPr="002315C1">
        <w:t xml:space="preserve">    &lt;xsd:element name="showVal" type="CT_Boolean" minOccurs="0" maxOccurs="1"/&gt;</w:t>
      </w:r>
    </w:p>
    <w:p w14:paraId="67430503" w14:textId="56B43143" w:rsidR="002315C1" w:rsidRPr="002315C1" w:rsidRDefault="002315C1" w:rsidP="002315C1">
      <w:pPr>
        <w:pStyle w:val="SourceCode"/>
      </w:pPr>
      <w:r w:rsidRPr="002315C1">
        <w:t xml:space="preserve">    &lt;xsd:element name="showCatName" type="CT_Boolean" minOccurs="0" maxOccurs="1"/&gt;</w:t>
      </w:r>
    </w:p>
    <w:p w14:paraId="112434C9" w14:textId="029946C0" w:rsidR="002315C1" w:rsidRPr="002315C1" w:rsidRDefault="002315C1" w:rsidP="002315C1">
      <w:pPr>
        <w:pStyle w:val="SourceCode"/>
      </w:pPr>
      <w:r w:rsidRPr="002315C1">
        <w:t xml:space="preserve">    &lt;xsd:element name="showSerName" type="CT_Boolean" minOccurs="0" maxOccurs="1"/&gt;</w:t>
      </w:r>
    </w:p>
    <w:p w14:paraId="3509BDB0" w14:textId="0CE07C3C" w:rsidR="002315C1" w:rsidRPr="002315C1" w:rsidRDefault="002315C1" w:rsidP="002315C1">
      <w:pPr>
        <w:pStyle w:val="SourceCode"/>
      </w:pPr>
      <w:r w:rsidRPr="002315C1">
        <w:t xml:space="preserve">    &lt;xsd:element name="showPercent" type="CT_Boolean" minOccurs="0" maxOccurs="1"/&gt;</w:t>
      </w:r>
    </w:p>
    <w:p w14:paraId="51BEEB64" w14:textId="03DB7153" w:rsidR="002315C1" w:rsidRPr="002315C1" w:rsidRDefault="002315C1" w:rsidP="002315C1">
      <w:pPr>
        <w:pStyle w:val="SourceCode"/>
      </w:pPr>
      <w:r w:rsidRPr="002315C1">
        <w:t xml:space="preserve">    &lt;xsd:element name="showBubbleSize" type="CT_Boolean" minOccurs="0" maxOccurs="1"/&gt;</w:t>
      </w:r>
    </w:p>
    <w:p w14:paraId="24594F18" w14:textId="06D2866F" w:rsidR="002315C1" w:rsidRPr="002315C1" w:rsidRDefault="002315C1" w:rsidP="002315C1">
      <w:pPr>
        <w:pStyle w:val="SourceCode"/>
      </w:pPr>
      <w:r w:rsidRPr="002315C1">
        <w:t xml:space="preserve">    &lt;xsd:element name="separator" type="xsd:string" minOccurs="0" maxOccurs="1"/&gt;</w:t>
      </w:r>
    </w:p>
    <w:p w14:paraId="113C178D" w14:textId="0EFBA00F" w:rsidR="002315C1" w:rsidRPr="002315C1" w:rsidRDefault="002315C1" w:rsidP="002315C1">
      <w:pPr>
        <w:pStyle w:val="SourceCode"/>
      </w:pPr>
      <w:r w:rsidRPr="002315C1">
        <w:t xml:space="preserve">  &lt;/xsd:sequence&gt;</w:t>
      </w:r>
    </w:p>
    <w:p w14:paraId="1DF0D8AB" w14:textId="0E499625" w:rsidR="002315C1" w:rsidRDefault="002315C1" w:rsidP="002315C1">
      <w:pPr>
        <w:pStyle w:val="SourceCode"/>
      </w:pPr>
      <w:r w:rsidRPr="002315C1">
        <w:t>&lt;/xsd:group&gt;</w:t>
      </w:r>
    </w:p>
    <w:p w14:paraId="59354010" w14:textId="77777777" w:rsidR="002315C1" w:rsidRDefault="002315C1" w:rsidP="002315C1">
      <w:pPr>
        <w:pStyle w:val="SourceCode"/>
      </w:pPr>
    </w:p>
    <w:p w14:paraId="4E9775A6" w14:textId="55D1D07F" w:rsidR="002315C1" w:rsidRDefault="002315C1" w:rsidP="002315C1">
      <w:pPr>
        <w:pStyle w:val="Wcicienormalne"/>
      </w:pPr>
      <w:r>
        <w:t xml:space="preserve">Grupy są reprezentowane przez encje </w:t>
      </w:r>
      <w:r w:rsidRPr="002315C1">
        <w:rPr>
          <w:rStyle w:val="NazwaProgramowa"/>
        </w:rPr>
        <w:t>SchemaGroup</w:t>
      </w:r>
      <w:r>
        <w:t>. Encja ta ma następujące właściwości:</w:t>
      </w:r>
    </w:p>
    <w:p w14:paraId="6307647A" w14:textId="77777777" w:rsidR="00B65234" w:rsidRDefault="00B65234" w:rsidP="00B65234">
      <w:pPr>
        <w:pStyle w:val="Listapunktowana"/>
      </w:pPr>
      <w:r w:rsidRPr="007E4875">
        <w:rPr>
          <w:rStyle w:val="NazwaProgramowa"/>
        </w:rPr>
        <w:t>Id: int {autonum, PK}</w:t>
      </w:r>
      <w:r>
        <w:t xml:space="preserve"> – identyfikator encji,</w:t>
      </w:r>
    </w:p>
    <w:p w14:paraId="2DA687EB" w14:textId="51F25EF3" w:rsidR="00B65234" w:rsidRDefault="00B65234" w:rsidP="00B65234">
      <w:pPr>
        <w:pStyle w:val="Listapunktowana"/>
      </w:pPr>
      <w:r w:rsidRPr="00146E5A">
        <w:rPr>
          <w:rStyle w:val="NazwaProgramowa"/>
        </w:rPr>
        <w:lastRenderedPageBreak/>
        <w:t>Schema</w:t>
      </w:r>
      <w:r>
        <w:rPr>
          <w:rStyle w:val="NazwaProgramowa"/>
        </w:rPr>
        <w:t>Namespace</w:t>
      </w:r>
      <w:r w:rsidRPr="00146E5A">
        <w:rPr>
          <w:rStyle w:val="NazwaProgramowa"/>
        </w:rPr>
        <w:t>Id: int {FK „Schema</w:t>
      </w:r>
      <w:r>
        <w:rPr>
          <w:rStyle w:val="NazwaProgramowa"/>
        </w:rPr>
        <w:t>Namespaces</w:t>
      </w:r>
      <w:r w:rsidRPr="00146E5A">
        <w:rPr>
          <w:rStyle w:val="NazwaProgramowa"/>
        </w:rPr>
        <w:t>”}</w:t>
      </w:r>
      <w:r>
        <w:t xml:space="preserve"> – identyfikator przestrzeni nazw, w której jest zdefiniowan</w:t>
      </w:r>
      <w:r w:rsidR="00300F0C">
        <w:t>a</w:t>
      </w:r>
      <w:r>
        <w:t xml:space="preserve"> dan</w:t>
      </w:r>
      <w:r w:rsidR="00300F0C">
        <w:t>a grupa</w:t>
      </w:r>
      <w:r>
        <w:t>,</w:t>
      </w:r>
    </w:p>
    <w:p w14:paraId="2CE04E4F" w14:textId="1877A501" w:rsidR="002315C1" w:rsidRDefault="00B65234" w:rsidP="00B65234">
      <w:pPr>
        <w:pStyle w:val="Listapunktowana"/>
      </w:pPr>
      <w:r>
        <w:rPr>
          <w:rStyle w:val="NazwaProgramowa"/>
        </w:rPr>
        <w:t>Group</w:t>
      </w:r>
      <w:r w:rsidRPr="00345330">
        <w:rPr>
          <w:rStyle w:val="NazwaProgramowa"/>
        </w:rPr>
        <w:t>Name: string</w:t>
      </w:r>
      <w:r>
        <w:t xml:space="preserve"> – nazwa grupy.</w:t>
      </w:r>
    </w:p>
    <w:p w14:paraId="6AF273FD" w14:textId="7E80FA9C" w:rsidR="00CE4522" w:rsidRDefault="00CE4522" w:rsidP="00CE4522">
      <w:pPr>
        <w:pStyle w:val="Wcicienormalne"/>
      </w:pPr>
      <w:r>
        <w:t xml:space="preserve">Do zdefiniowanej grupy można się odwołać </w:t>
      </w:r>
      <w:r w:rsidR="00300F0C">
        <w:t>przez</w:t>
      </w:r>
      <w:r>
        <w:t xml:space="preserve"> elemen</w:t>
      </w:r>
      <w:r w:rsidR="00300F0C">
        <w:t>t</w:t>
      </w:r>
      <w:r>
        <w:t xml:space="preserve"> </w:t>
      </w:r>
      <w:r w:rsidRPr="00CE4522">
        <w:rPr>
          <w:rStyle w:val="NazwaProgramowa"/>
        </w:rPr>
        <w:t>SchemaGroupRef</w:t>
      </w:r>
      <w:r>
        <w:t>.</w:t>
      </w:r>
    </w:p>
    <w:p w14:paraId="4360DC58" w14:textId="0194EE1C" w:rsidR="00CE4522" w:rsidRDefault="00CE4522" w:rsidP="00CE4522">
      <w:pPr>
        <w:pStyle w:val="Intitle"/>
      </w:pPr>
      <w:r>
        <w:t>Przykład</w:t>
      </w:r>
    </w:p>
    <w:p w14:paraId="079C6A4C" w14:textId="4F943C9D" w:rsidR="00CE4522" w:rsidRDefault="00CE4522" w:rsidP="00CE4522">
      <w:pPr>
        <w:pStyle w:val="SourceCode"/>
      </w:pPr>
      <w:r>
        <w:t>&lt;xsd:group name="Group_DLbl"&gt;</w:t>
      </w:r>
    </w:p>
    <w:p w14:paraId="16A699EA" w14:textId="1025DE97" w:rsidR="00CE4522" w:rsidRDefault="00CE4522" w:rsidP="00CE4522">
      <w:pPr>
        <w:pStyle w:val="SourceCode"/>
      </w:pPr>
      <w:r>
        <w:t xml:space="preserve">  &lt;xsd:sequence&gt;</w:t>
      </w:r>
    </w:p>
    <w:p w14:paraId="106B513F" w14:textId="7A2DBEDE" w:rsidR="00CE4522" w:rsidRDefault="00CE4522" w:rsidP="00CE4522">
      <w:pPr>
        <w:pStyle w:val="SourceCode"/>
      </w:pPr>
      <w:r>
        <w:t xml:space="preserve">    &lt;xsd:element name="layout" type="CT_Layout" minOccurs="0" maxOccurs="1"/&gt;</w:t>
      </w:r>
    </w:p>
    <w:p w14:paraId="001889F3" w14:textId="4BEB9A0C" w:rsidR="00CE4522" w:rsidRDefault="00CE4522" w:rsidP="00CE4522">
      <w:pPr>
        <w:pStyle w:val="SourceCode"/>
      </w:pPr>
      <w:r>
        <w:t xml:space="preserve">    &lt;xsd:element name="tx" type="CT_Tx" minOccurs="0" maxOccurs="1"/&gt;</w:t>
      </w:r>
    </w:p>
    <w:p w14:paraId="4870DB43" w14:textId="0D965B44" w:rsidR="00CE4522" w:rsidRDefault="00CE4522" w:rsidP="00CE4522">
      <w:pPr>
        <w:pStyle w:val="SourceCode"/>
      </w:pPr>
      <w:r>
        <w:t xml:space="preserve">    &lt;xsd:group ref="EG_DLblShared" minOccurs="1" maxOccurs="1"/&gt;</w:t>
      </w:r>
    </w:p>
    <w:p w14:paraId="2C9864B8" w14:textId="688A681D" w:rsidR="00CE4522" w:rsidRDefault="00CE4522" w:rsidP="00CE4522">
      <w:pPr>
        <w:pStyle w:val="SourceCode"/>
      </w:pPr>
      <w:r>
        <w:t xml:space="preserve">  &lt;/xsd:sequence&gt;</w:t>
      </w:r>
    </w:p>
    <w:p w14:paraId="33F1D7BD" w14:textId="5E6CEAAB" w:rsidR="00CE4522" w:rsidRPr="00CE4522" w:rsidRDefault="00CE4522" w:rsidP="00CE4522">
      <w:pPr>
        <w:pStyle w:val="SourceCode"/>
      </w:pPr>
      <w:r>
        <w:t>&lt;/xsd:group&gt;</w:t>
      </w:r>
    </w:p>
    <w:p w14:paraId="50928D10" w14:textId="105A2AA7" w:rsidR="00353EB0" w:rsidRDefault="00353EB0" w:rsidP="00353EB0">
      <w:pPr>
        <w:pStyle w:val="Nagwek3"/>
      </w:pPr>
      <w:r>
        <w:t>Grupy atrybutów</w:t>
      </w:r>
    </w:p>
    <w:p w14:paraId="5872925E" w14:textId="6444A73E" w:rsidR="00300F0C" w:rsidRDefault="00300F0C" w:rsidP="00300F0C">
      <w:pPr>
        <w:pStyle w:val="Wcicienormalne"/>
      </w:pPr>
      <w:r>
        <w:t>Podobnie s schemacie można definiować grupy atrybutów, do których można się odwoływać w typach złożonych lub innych grupach atrybutów.</w:t>
      </w:r>
    </w:p>
    <w:p w14:paraId="3E660EBE" w14:textId="77777777" w:rsidR="00300F0C" w:rsidRDefault="00300F0C" w:rsidP="00300F0C">
      <w:pPr>
        <w:pStyle w:val="Intitle"/>
      </w:pPr>
      <w:r>
        <w:t>Przykład</w:t>
      </w:r>
    </w:p>
    <w:p w14:paraId="0CB8DF90" w14:textId="77777777" w:rsidR="00300F0C" w:rsidRDefault="00300F0C" w:rsidP="00300F0C">
      <w:pPr>
        <w:pStyle w:val="SourceCode"/>
      </w:pPr>
      <w:r>
        <w:t xml:space="preserve">  &lt;xsd:attributeGroup name="AG_Locking"&gt;</w:t>
      </w:r>
    </w:p>
    <w:p w14:paraId="2B6557C1" w14:textId="77777777" w:rsidR="00300F0C" w:rsidRDefault="00300F0C" w:rsidP="00300F0C">
      <w:pPr>
        <w:pStyle w:val="SourceCode"/>
      </w:pPr>
      <w:r>
        <w:t xml:space="preserve">    &lt;xsd:attribute name="noGrp" type="xsd:boolean" use="optional" default="false"/&gt;</w:t>
      </w:r>
    </w:p>
    <w:p w14:paraId="69E442AE" w14:textId="77777777" w:rsidR="00300F0C" w:rsidRDefault="00300F0C" w:rsidP="00300F0C">
      <w:pPr>
        <w:pStyle w:val="SourceCode"/>
      </w:pPr>
      <w:r>
        <w:t xml:space="preserve">    &lt;xsd:attribute name="noSelect" type="xsd:boolean" use="optional" default="false"/&gt;</w:t>
      </w:r>
    </w:p>
    <w:p w14:paraId="74DEF68F" w14:textId="77777777" w:rsidR="00300F0C" w:rsidRDefault="00300F0C" w:rsidP="00300F0C">
      <w:pPr>
        <w:pStyle w:val="SourceCode"/>
      </w:pPr>
      <w:r>
        <w:t xml:space="preserve">    &lt;xsd:attribute name="noRot" type="xsd:boolean" use="optional" default="false"/&gt;</w:t>
      </w:r>
    </w:p>
    <w:p w14:paraId="28A5B4A0" w14:textId="77777777" w:rsidR="00300F0C" w:rsidRDefault="00300F0C" w:rsidP="00300F0C">
      <w:pPr>
        <w:pStyle w:val="SourceCode"/>
      </w:pPr>
      <w:r>
        <w:t xml:space="preserve">    &lt;xsd:attribute name="noChangeAspect" type="xsd:boolean" use="optional" default="false"/&gt;</w:t>
      </w:r>
    </w:p>
    <w:p w14:paraId="780F2E85" w14:textId="77777777" w:rsidR="00300F0C" w:rsidRDefault="00300F0C" w:rsidP="00300F0C">
      <w:pPr>
        <w:pStyle w:val="SourceCode"/>
      </w:pPr>
      <w:r>
        <w:t xml:space="preserve">    &lt;xsd:attribute name="noMove" type="xsd:boolean" use="optional" default="false"/&gt;</w:t>
      </w:r>
    </w:p>
    <w:p w14:paraId="7978A0B2" w14:textId="77777777" w:rsidR="00300F0C" w:rsidRDefault="00300F0C" w:rsidP="00300F0C">
      <w:pPr>
        <w:pStyle w:val="SourceCode"/>
      </w:pPr>
      <w:r>
        <w:t xml:space="preserve">    &lt;xsd:attribute name="noResize" type="xsd:boolean" use="optional" default="false"/&gt;</w:t>
      </w:r>
    </w:p>
    <w:p w14:paraId="23B9BA96" w14:textId="77777777" w:rsidR="00300F0C" w:rsidRDefault="00300F0C" w:rsidP="00300F0C">
      <w:pPr>
        <w:pStyle w:val="SourceCode"/>
      </w:pPr>
      <w:r>
        <w:t xml:space="preserve">    &lt;xsd:attribute name="noEditPoints" type="xsd:boolean" use="optional" default="false"/&gt;</w:t>
      </w:r>
    </w:p>
    <w:p w14:paraId="2737D1F4" w14:textId="77777777" w:rsidR="00300F0C" w:rsidRDefault="00300F0C" w:rsidP="00300F0C">
      <w:pPr>
        <w:pStyle w:val="SourceCode"/>
      </w:pPr>
      <w:r>
        <w:t xml:space="preserve">    &lt;xsd:attribute name="noAdjustHandles" type="xsd:boolean" use="optional" default="false"/&gt;</w:t>
      </w:r>
    </w:p>
    <w:p w14:paraId="237E3FBB" w14:textId="77777777" w:rsidR="00300F0C" w:rsidRDefault="00300F0C" w:rsidP="00300F0C">
      <w:pPr>
        <w:pStyle w:val="SourceCode"/>
      </w:pPr>
      <w:r>
        <w:t xml:space="preserve">    &lt;xsd:attribute name="noChangeArrowheads" type="xsd:boolean" use="optional" default="false"/&gt;</w:t>
      </w:r>
    </w:p>
    <w:p w14:paraId="3D5FA45A" w14:textId="77777777" w:rsidR="00300F0C" w:rsidRDefault="00300F0C" w:rsidP="00300F0C">
      <w:pPr>
        <w:pStyle w:val="SourceCode"/>
      </w:pPr>
      <w:r>
        <w:t xml:space="preserve">    &lt;xsd:attribute name="noChangeShapeType" type="xsd:boolean" use="optional" default="false"/&gt;</w:t>
      </w:r>
    </w:p>
    <w:p w14:paraId="66740381" w14:textId="1930EC1C" w:rsidR="00300F0C" w:rsidRDefault="00300F0C" w:rsidP="00300F0C">
      <w:pPr>
        <w:pStyle w:val="SourceCode"/>
      </w:pPr>
      <w:r>
        <w:t xml:space="preserve">  &lt;/xsd:attributeGroup&gt;</w:t>
      </w:r>
    </w:p>
    <w:p w14:paraId="29D748A3" w14:textId="50DC4BFD" w:rsidR="00300F0C" w:rsidRDefault="00300F0C" w:rsidP="00300F0C">
      <w:pPr>
        <w:pStyle w:val="Wcicienormalne"/>
      </w:pPr>
      <w:r>
        <w:t xml:space="preserve">Grupy atrybutów są reprezentowane przez encje </w:t>
      </w:r>
      <w:r w:rsidRPr="002315C1">
        <w:rPr>
          <w:rStyle w:val="NazwaProgramowa"/>
        </w:rPr>
        <w:t>Schema</w:t>
      </w:r>
      <w:r>
        <w:rPr>
          <w:rStyle w:val="NazwaProgramowa"/>
        </w:rPr>
        <w:t>Attribute</w:t>
      </w:r>
      <w:r w:rsidRPr="002315C1">
        <w:rPr>
          <w:rStyle w:val="NazwaProgramowa"/>
        </w:rPr>
        <w:t>Group</w:t>
      </w:r>
      <w:r>
        <w:t>. Encja ta ma następujące właściwości:</w:t>
      </w:r>
    </w:p>
    <w:p w14:paraId="430A6144" w14:textId="77777777" w:rsidR="00300F0C" w:rsidRDefault="00300F0C" w:rsidP="00300F0C">
      <w:pPr>
        <w:pStyle w:val="Listapunktowana"/>
      </w:pPr>
      <w:r w:rsidRPr="007E4875">
        <w:rPr>
          <w:rStyle w:val="NazwaProgramowa"/>
        </w:rPr>
        <w:t>Id: int {autonum, PK}</w:t>
      </w:r>
      <w:r>
        <w:t xml:space="preserve"> – identyfikator encji,</w:t>
      </w:r>
    </w:p>
    <w:p w14:paraId="74E41C5D" w14:textId="77777777" w:rsidR="00300F0C" w:rsidRDefault="00300F0C" w:rsidP="00300F0C">
      <w:pPr>
        <w:pStyle w:val="Listapunktowana"/>
      </w:pPr>
      <w:r w:rsidRPr="00146E5A">
        <w:rPr>
          <w:rStyle w:val="NazwaProgramowa"/>
        </w:rPr>
        <w:t>Schema</w:t>
      </w:r>
      <w:r>
        <w:rPr>
          <w:rStyle w:val="NazwaProgramowa"/>
        </w:rPr>
        <w:t>Namespace</w:t>
      </w:r>
      <w:r w:rsidRPr="00146E5A">
        <w:rPr>
          <w:rStyle w:val="NazwaProgramowa"/>
        </w:rPr>
        <w:t>Id: int {FK „Schema</w:t>
      </w:r>
      <w:r>
        <w:rPr>
          <w:rStyle w:val="NazwaProgramowa"/>
        </w:rPr>
        <w:t>Namespaces</w:t>
      </w:r>
      <w:r w:rsidRPr="00146E5A">
        <w:rPr>
          <w:rStyle w:val="NazwaProgramowa"/>
        </w:rPr>
        <w:t>”}</w:t>
      </w:r>
      <w:r>
        <w:t xml:space="preserve"> – identyfikator przestrzeni nazw, w której jest zdefiniowana dana grupa,</w:t>
      </w:r>
    </w:p>
    <w:p w14:paraId="0BD8F8FD" w14:textId="6E2118D7" w:rsidR="00300F0C" w:rsidRDefault="00300F0C" w:rsidP="00B5509B">
      <w:pPr>
        <w:pStyle w:val="Listapunktowana"/>
      </w:pPr>
      <w:r>
        <w:rPr>
          <w:rStyle w:val="NazwaProgramowa"/>
        </w:rPr>
        <w:t>Group</w:t>
      </w:r>
      <w:r w:rsidRPr="00345330">
        <w:rPr>
          <w:rStyle w:val="NazwaProgramowa"/>
        </w:rPr>
        <w:t>Name: string</w:t>
      </w:r>
      <w:r>
        <w:t xml:space="preserve"> – nazwa grupy.</w:t>
      </w:r>
    </w:p>
    <w:p w14:paraId="1DD4B192" w14:textId="2D7BE393" w:rsidR="00300F0C" w:rsidRDefault="00300F0C" w:rsidP="00300F0C">
      <w:pPr>
        <w:pStyle w:val="Wcicienormalne"/>
      </w:pPr>
      <w:r>
        <w:t xml:space="preserve">Do zdefiniowanej grupy można się odwołać przez element </w:t>
      </w:r>
      <w:r w:rsidRPr="00CE4522">
        <w:rPr>
          <w:rStyle w:val="NazwaProgramowa"/>
        </w:rPr>
        <w:t>Schema</w:t>
      </w:r>
      <w:r>
        <w:rPr>
          <w:rStyle w:val="NazwaProgramowa"/>
        </w:rPr>
        <w:t>Attribute</w:t>
      </w:r>
      <w:r w:rsidRPr="00CE4522">
        <w:rPr>
          <w:rStyle w:val="NazwaProgramowa"/>
        </w:rPr>
        <w:t>GroupRef</w:t>
      </w:r>
      <w:r>
        <w:t>.</w:t>
      </w:r>
    </w:p>
    <w:p w14:paraId="03ACDD9D" w14:textId="77777777" w:rsidR="00300F0C" w:rsidRDefault="00300F0C" w:rsidP="00300F0C">
      <w:pPr>
        <w:pStyle w:val="Intitle"/>
      </w:pPr>
      <w:r>
        <w:t>Przykład</w:t>
      </w:r>
    </w:p>
    <w:p w14:paraId="01A8026D" w14:textId="4E74FB59" w:rsidR="006564F2" w:rsidRPr="006564F2" w:rsidRDefault="006564F2" w:rsidP="006564F2">
      <w:pPr>
        <w:pStyle w:val="SourceCode"/>
      </w:pPr>
      <w:r w:rsidRPr="006564F2">
        <w:t>&lt;xsd:complexType name="CT_PictureLocking"&gt;</w:t>
      </w:r>
    </w:p>
    <w:p w14:paraId="2571B0F1" w14:textId="112FC00F" w:rsidR="006564F2" w:rsidRPr="006564F2" w:rsidRDefault="006564F2" w:rsidP="006564F2">
      <w:pPr>
        <w:pStyle w:val="SourceCode"/>
      </w:pPr>
      <w:r w:rsidRPr="006564F2">
        <w:t xml:space="preserve">  &lt;xsd:sequence&gt;</w:t>
      </w:r>
    </w:p>
    <w:p w14:paraId="159DE0E0" w14:textId="275D790C" w:rsidR="006564F2" w:rsidRPr="006564F2" w:rsidRDefault="006564F2" w:rsidP="006564F2">
      <w:pPr>
        <w:pStyle w:val="SourceCode"/>
      </w:pPr>
      <w:r w:rsidRPr="006564F2">
        <w:t xml:space="preserve">    &lt;xsd:element name="extLst" type="CT_OfficeArtExtensionList" minOccurs="0" maxOccurs="1"/&gt;</w:t>
      </w:r>
    </w:p>
    <w:p w14:paraId="64C8AFC0" w14:textId="4A59EC84" w:rsidR="006564F2" w:rsidRPr="006564F2" w:rsidRDefault="006564F2" w:rsidP="006564F2">
      <w:pPr>
        <w:pStyle w:val="SourceCode"/>
      </w:pPr>
      <w:r w:rsidRPr="006564F2">
        <w:t xml:space="preserve">  &lt;/xsd:sequence&gt;</w:t>
      </w:r>
    </w:p>
    <w:p w14:paraId="020B4E0E" w14:textId="23B6DDF5" w:rsidR="006564F2" w:rsidRPr="006564F2" w:rsidRDefault="006564F2" w:rsidP="006564F2">
      <w:pPr>
        <w:pStyle w:val="SourceCode"/>
      </w:pPr>
      <w:r w:rsidRPr="006564F2">
        <w:t xml:space="preserve">  &lt;xsd:attributeGroup ref="AG_Locking"/&gt;</w:t>
      </w:r>
    </w:p>
    <w:p w14:paraId="06BE1D19" w14:textId="43A4A3A9" w:rsidR="006564F2" w:rsidRPr="006564F2" w:rsidRDefault="006564F2" w:rsidP="006564F2">
      <w:pPr>
        <w:pStyle w:val="SourceCode"/>
      </w:pPr>
      <w:r w:rsidRPr="006564F2">
        <w:t xml:space="preserve">  &lt;xsd:attribute name="noCrop" type="xsd:boolean" use="optional" default="false"/&gt;</w:t>
      </w:r>
    </w:p>
    <w:p w14:paraId="7E3A9E49" w14:textId="6A314CF7" w:rsidR="00300F0C" w:rsidRPr="006564F2" w:rsidRDefault="006564F2" w:rsidP="006564F2">
      <w:pPr>
        <w:pStyle w:val="SourceCode"/>
      </w:pPr>
      <w:r w:rsidRPr="006564F2">
        <w:t>&lt;/xsd:complexType&gt;</w:t>
      </w:r>
    </w:p>
    <w:p w14:paraId="5F712799" w14:textId="4D5FE56E" w:rsidR="00353EB0" w:rsidRDefault="00353EB0" w:rsidP="00353EB0">
      <w:pPr>
        <w:pStyle w:val="Nagwek3"/>
      </w:pPr>
      <w:r>
        <w:t>Elementy globalne</w:t>
      </w:r>
    </w:p>
    <w:p w14:paraId="1F4ADE85" w14:textId="77777777" w:rsidR="00DC5915" w:rsidRDefault="00DC5915" w:rsidP="00DC5915">
      <w:pPr>
        <w:pStyle w:val="Wcicienormalne"/>
      </w:pPr>
      <w:r>
        <w:t>Elementy globalne są definiowane na poziomie głównym schematu. Odwołują się one do zdefiniowanych typów złożonych.</w:t>
      </w:r>
    </w:p>
    <w:p w14:paraId="4DD651D2" w14:textId="58955A5E" w:rsidR="00DC5915" w:rsidRDefault="00DC5915" w:rsidP="00DC5915">
      <w:pPr>
        <w:pStyle w:val="Intitle"/>
      </w:pPr>
      <w:r>
        <w:t xml:space="preserve">Przykład </w:t>
      </w:r>
    </w:p>
    <w:p w14:paraId="487CBF44" w14:textId="6992DF6F" w:rsidR="00DC5915" w:rsidRDefault="00DC5915" w:rsidP="00DC5915">
      <w:pPr>
        <w:pStyle w:val="SourceCode"/>
      </w:pPr>
      <w:r w:rsidRPr="00DC5915">
        <w:t>&lt;xsd:element name="footnotes" type="CT_Footnotes"/&gt;</w:t>
      </w:r>
    </w:p>
    <w:p w14:paraId="65CFA29E" w14:textId="7CB6654E" w:rsidR="008703BB" w:rsidRPr="00DC5915" w:rsidRDefault="008703BB" w:rsidP="008703BB">
      <w:pPr>
        <w:pStyle w:val="Wcicienormalne"/>
      </w:pPr>
      <w:r>
        <w:lastRenderedPageBreak/>
        <w:t>Do elementów globalnych można, ale nie trzeba się odwoływać w schemacie.</w:t>
      </w:r>
    </w:p>
    <w:p w14:paraId="38C45884" w14:textId="6B06299F" w:rsidR="00353EB0" w:rsidRDefault="00353EB0" w:rsidP="00353EB0">
      <w:pPr>
        <w:pStyle w:val="Nagwek3"/>
      </w:pPr>
      <w:r>
        <w:t>Atrybuty globalne</w:t>
      </w:r>
    </w:p>
    <w:p w14:paraId="02A44969" w14:textId="0F05362B" w:rsidR="00DC5915" w:rsidRDefault="00DC5915" w:rsidP="00DC5915">
      <w:pPr>
        <w:pStyle w:val="Wcicienormalne"/>
      </w:pPr>
      <w:r>
        <w:t>Podobnie atrybuty globalne są definiowane na poziomie głównym schematu. Odwołują się one do zdefiniowanych typów prostych.</w:t>
      </w:r>
    </w:p>
    <w:p w14:paraId="73A0FCEF" w14:textId="42238FDD" w:rsidR="00DC5915" w:rsidRDefault="00DC5915" w:rsidP="00DC5915">
      <w:pPr>
        <w:pStyle w:val="Intitle"/>
      </w:pPr>
      <w:r>
        <w:t>Przykład</w:t>
      </w:r>
      <w:r w:rsidR="007B3AEA">
        <w:t>y</w:t>
      </w:r>
      <w:r>
        <w:t xml:space="preserve"> </w:t>
      </w:r>
    </w:p>
    <w:p w14:paraId="0422A7F8" w14:textId="727BC7F0" w:rsidR="007B3AEA" w:rsidRPr="007B3AEA" w:rsidRDefault="007B3AEA" w:rsidP="007B3AEA">
      <w:pPr>
        <w:pStyle w:val="SourceCode"/>
      </w:pPr>
      <w:r w:rsidRPr="007B3AEA">
        <w:t>&lt;xsd:attribute name="id" type="ST_RelationshipId"/&gt;</w:t>
      </w:r>
    </w:p>
    <w:p w14:paraId="4092881F" w14:textId="7D08FAE6" w:rsidR="007B3AEA" w:rsidRPr="007B3AEA" w:rsidRDefault="007B3AEA" w:rsidP="007B3AEA">
      <w:pPr>
        <w:pStyle w:val="SourceCode"/>
      </w:pPr>
      <w:r w:rsidRPr="007B3AEA">
        <w:t>&lt;xsd:attribute name="embed" type="ST_RelationshipId"/&gt;</w:t>
      </w:r>
    </w:p>
    <w:p w14:paraId="507CDB7C" w14:textId="59460E15" w:rsidR="007B3AEA" w:rsidRPr="007B3AEA" w:rsidRDefault="007B3AEA" w:rsidP="007B3AEA">
      <w:pPr>
        <w:pStyle w:val="SourceCode"/>
      </w:pPr>
      <w:r w:rsidRPr="007B3AEA">
        <w:t>&lt;xsd:attribute name="link" type="ST_RelationshipId"/&gt;</w:t>
      </w:r>
    </w:p>
    <w:p w14:paraId="60FD1629" w14:textId="13FF78AC" w:rsidR="007B3AEA" w:rsidRPr="007B3AEA" w:rsidRDefault="007B3AEA" w:rsidP="007B3AEA">
      <w:pPr>
        <w:pStyle w:val="SourceCode"/>
      </w:pPr>
      <w:r w:rsidRPr="007B3AEA">
        <w:t>&lt;xsd:attribute name="dm" type="ST_RelationshipId" default=""/&gt;</w:t>
      </w:r>
    </w:p>
    <w:p w14:paraId="6848153C" w14:textId="059998AE" w:rsidR="007B3AEA" w:rsidRPr="007B3AEA" w:rsidRDefault="007B3AEA" w:rsidP="007B3AEA">
      <w:pPr>
        <w:pStyle w:val="SourceCode"/>
      </w:pPr>
      <w:r w:rsidRPr="007B3AEA">
        <w:t>&lt;xsd:attribute name="lo" type="ST_RelationshipId" default=""/&gt;</w:t>
      </w:r>
    </w:p>
    <w:p w14:paraId="30637FAE" w14:textId="6D90EAAD" w:rsidR="007B3AEA" w:rsidRPr="007B3AEA" w:rsidRDefault="007B3AEA" w:rsidP="007B3AEA">
      <w:pPr>
        <w:pStyle w:val="SourceCode"/>
      </w:pPr>
      <w:r w:rsidRPr="007B3AEA">
        <w:t>&lt;xsd:attribute name="qs" type="ST_RelationshipId" default=""/&gt;</w:t>
      </w:r>
    </w:p>
    <w:p w14:paraId="74260ABA" w14:textId="549AC921" w:rsidR="007B3AEA" w:rsidRPr="007B3AEA" w:rsidRDefault="007B3AEA" w:rsidP="007B3AEA">
      <w:pPr>
        <w:pStyle w:val="SourceCode"/>
      </w:pPr>
      <w:r w:rsidRPr="007B3AEA">
        <w:t>&lt;xsd:attribute name="cs" type="ST_RelationshipId" default=""/&gt;</w:t>
      </w:r>
    </w:p>
    <w:p w14:paraId="72767D93" w14:textId="421F0AC1" w:rsidR="007B3AEA" w:rsidRPr="007B3AEA" w:rsidRDefault="007B3AEA" w:rsidP="007B3AEA">
      <w:pPr>
        <w:pStyle w:val="SourceCode"/>
      </w:pPr>
      <w:r w:rsidRPr="007B3AEA">
        <w:t>&lt;xsd:attribute name="blip" type="ST_RelationshipId" default=""/&gt;</w:t>
      </w:r>
    </w:p>
    <w:p w14:paraId="46BC61EB" w14:textId="76209B89" w:rsidR="007B3AEA" w:rsidRPr="007B3AEA" w:rsidRDefault="007B3AEA" w:rsidP="007B3AEA">
      <w:pPr>
        <w:pStyle w:val="SourceCode"/>
      </w:pPr>
      <w:r w:rsidRPr="007B3AEA">
        <w:t>&lt;xsd:attribute name="pict" type="ST_RelationshipId"/&gt;</w:t>
      </w:r>
    </w:p>
    <w:p w14:paraId="44055567" w14:textId="66536D22" w:rsidR="007B3AEA" w:rsidRPr="007B3AEA" w:rsidRDefault="007B3AEA" w:rsidP="007B3AEA">
      <w:pPr>
        <w:pStyle w:val="SourceCode"/>
      </w:pPr>
      <w:r w:rsidRPr="007B3AEA">
        <w:t>&lt;xsd:attribute name="href" type="ST_RelationshipId"/&gt;</w:t>
      </w:r>
    </w:p>
    <w:p w14:paraId="1BAA32E0" w14:textId="61BD0C13" w:rsidR="007B3AEA" w:rsidRPr="007B3AEA" w:rsidRDefault="007B3AEA" w:rsidP="007B3AEA">
      <w:pPr>
        <w:pStyle w:val="SourceCode"/>
      </w:pPr>
      <w:r w:rsidRPr="007B3AEA">
        <w:t>&lt;xsd:attribute name="topLeft" type="ST_RelationshipId"/&gt;</w:t>
      </w:r>
    </w:p>
    <w:p w14:paraId="6B6E88C6" w14:textId="0C4D8A41" w:rsidR="007B3AEA" w:rsidRPr="007B3AEA" w:rsidRDefault="007B3AEA" w:rsidP="007B3AEA">
      <w:pPr>
        <w:pStyle w:val="SourceCode"/>
      </w:pPr>
      <w:r w:rsidRPr="007B3AEA">
        <w:t>&lt;xsd:attribute name="topRight" type="ST_RelationshipId"/&gt;</w:t>
      </w:r>
    </w:p>
    <w:p w14:paraId="0A820620" w14:textId="2364DAAE" w:rsidR="007B3AEA" w:rsidRPr="007B3AEA" w:rsidRDefault="007B3AEA" w:rsidP="007B3AEA">
      <w:pPr>
        <w:pStyle w:val="SourceCode"/>
      </w:pPr>
      <w:r w:rsidRPr="007B3AEA">
        <w:t>&lt;xsd:attribute name="bottomLeft" type="ST_RelationshipId"/&gt;</w:t>
      </w:r>
    </w:p>
    <w:p w14:paraId="28BA0025" w14:textId="1EAE2A84" w:rsidR="00DC5915" w:rsidRDefault="007B3AEA" w:rsidP="007B3AEA">
      <w:pPr>
        <w:pStyle w:val="SourceCode"/>
      </w:pPr>
      <w:r w:rsidRPr="007B3AEA">
        <w:t>&lt;xsd:attribute name="bottomRight" type="ST_RelationshipId"/&gt;</w:t>
      </w:r>
    </w:p>
    <w:p w14:paraId="0B78A2E3" w14:textId="6D0C9B99" w:rsidR="008703BB" w:rsidRDefault="008703BB" w:rsidP="008703BB">
      <w:pPr>
        <w:pStyle w:val="Wcicienormalne"/>
      </w:pPr>
      <w:r>
        <w:t>W odróżnieniu od elementów globalnych, do atrybutów globalnych trzeba się odwoływać w definicji typów złożonych</w:t>
      </w:r>
      <w:r w:rsidR="0079186A">
        <w:t xml:space="preserve"> (lub grup atr</w:t>
      </w:r>
      <w:r w:rsidR="00F97D17">
        <w:t>y</w:t>
      </w:r>
      <w:r w:rsidR="0079186A">
        <w:t>b</w:t>
      </w:r>
      <w:r w:rsidR="00F97D17">
        <w:t>u</w:t>
      </w:r>
      <w:r w:rsidR="0079186A">
        <w:t>tów)</w:t>
      </w:r>
      <w:r>
        <w:t>, aby mogły być wykorzystane.</w:t>
      </w:r>
    </w:p>
    <w:p w14:paraId="38AD7149" w14:textId="7083186A" w:rsidR="008703BB" w:rsidRDefault="0079186A" w:rsidP="0079186A">
      <w:pPr>
        <w:pStyle w:val="Intitle"/>
      </w:pPr>
      <w:r>
        <w:t>Przykład</w:t>
      </w:r>
    </w:p>
    <w:p w14:paraId="4AA62A3D" w14:textId="388F1110" w:rsidR="0079186A" w:rsidRPr="0079186A" w:rsidRDefault="0079186A" w:rsidP="0079186A">
      <w:pPr>
        <w:pStyle w:val="SourceCode"/>
      </w:pPr>
      <w:r w:rsidRPr="0079186A">
        <w:t>&lt;xsd:attributeGroup name="AG_Blob"&gt;</w:t>
      </w:r>
    </w:p>
    <w:p w14:paraId="63AF465E" w14:textId="69D4155F" w:rsidR="0079186A" w:rsidRPr="0079186A" w:rsidRDefault="0079186A" w:rsidP="0079186A">
      <w:pPr>
        <w:pStyle w:val="SourceCode"/>
      </w:pPr>
      <w:r w:rsidRPr="0079186A">
        <w:t xml:space="preserve">  &lt;xsd:attribute ref="r:embed" use="optional" default=""/&gt;</w:t>
      </w:r>
    </w:p>
    <w:p w14:paraId="562B66AE" w14:textId="541A513D" w:rsidR="0079186A" w:rsidRPr="0079186A" w:rsidRDefault="0079186A" w:rsidP="0079186A">
      <w:pPr>
        <w:pStyle w:val="SourceCode"/>
      </w:pPr>
      <w:r w:rsidRPr="0079186A">
        <w:t xml:space="preserve">  &lt;xsd:attribute ref="r:link" use="optional" default=""/&gt;</w:t>
      </w:r>
    </w:p>
    <w:p w14:paraId="4525D1E2" w14:textId="1D51185C" w:rsidR="0079186A" w:rsidRDefault="0079186A" w:rsidP="0079186A">
      <w:pPr>
        <w:pStyle w:val="SourceCode"/>
      </w:pPr>
      <w:r w:rsidRPr="0079186A">
        <w:t>&lt;/xsd:attributeGroup&gt;</w:t>
      </w:r>
    </w:p>
    <w:p w14:paraId="35413AAB" w14:textId="6A28810D" w:rsidR="00781535" w:rsidRDefault="00781535" w:rsidP="0079186A">
      <w:pPr>
        <w:pStyle w:val="SourceCode"/>
      </w:pPr>
      <w:r>
        <w:t>...</w:t>
      </w:r>
    </w:p>
    <w:p w14:paraId="6184579B" w14:textId="1BD5CA94" w:rsidR="00781535" w:rsidRDefault="00781535" w:rsidP="00781535">
      <w:pPr>
        <w:pStyle w:val="SourceCode"/>
      </w:pPr>
      <w:r>
        <w:t>&lt;xsd:complexType name="CT_Blip"&gt;</w:t>
      </w:r>
    </w:p>
    <w:p w14:paraId="0DE3BD13" w14:textId="0AA9AB1B" w:rsidR="00781535" w:rsidRDefault="00781535" w:rsidP="00781535">
      <w:pPr>
        <w:pStyle w:val="SourceCode"/>
      </w:pPr>
      <w:r>
        <w:t>…</w:t>
      </w:r>
    </w:p>
    <w:p w14:paraId="74D944BC" w14:textId="2CC74F89" w:rsidR="00781535" w:rsidRDefault="00781535" w:rsidP="00781535">
      <w:pPr>
        <w:pStyle w:val="SourceCode"/>
      </w:pPr>
      <w:r>
        <w:t xml:space="preserve">  &lt;xsd:attributeGroup ref="AG_Blob"/&gt;</w:t>
      </w:r>
    </w:p>
    <w:p w14:paraId="4E2EE166" w14:textId="33BF16E9" w:rsidR="00781535" w:rsidRDefault="00781535" w:rsidP="00781535">
      <w:pPr>
        <w:pStyle w:val="SourceCode"/>
      </w:pPr>
      <w:r>
        <w:t xml:space="preserve">  &lt;xsd:attribute name="cstate" type="ST_BlipCompression" use="optional" default="none"/&gt;</w:t>
      </w:r>
    </w:p>
    <w:p w14:paraId="200723C5" w14:textId="627528D2" w:rsidR="00781535" w:rsidRPr="0079186A" w:rsidRDefault="00781535" w:rsidP="00781535">
      <w:pPr>
        <w:pStyle w:val="SourceCode"/>
      </w:pPr>
      <w:r>
        <w:t>&lt;/xsd:complexType&gt;</w:t>
      </w:r>
    </w:p>
    <w:p w14:paraId="4C83172F" w14:textId="5CFE7523" w:rsidR="00EB5659" w:rsidRDefault="00487AD9" w:rsidP="00487AD9">
      <w:pPr>
        <w:pStyle w:val="Nagwek1"/>
      </w:pPr>
      <w:r>
        <w:t>Parsowanie modelu schematu</w:t>
      </w:r>
    </w:p>
    <w:p w14:paraId="4EB428A0" w14:textId="7A05F5BC" w:rsidR="00487AD9" w:rsidRDefault="00487AD9" w:rsidP="00487AD9">
      <w:pPr>
        <w:pStyle w:val="Wcicienormalne"/>
      </w:pPr>
      <w:r>
        <w:t xml:space="preserve">Za parsowanie odpowiada klasa publiczna </w:t>
      </w:r>
      <w:r w:rsidRPr="002803CB">
        <w:rPr>
          <w:rStyle w:val="NazwaProgramowa"/>
        </w:rPr>
        <w:t>XmlSchemaParser</w:t>
      </w:r>
      <w:r w:rsidR="002803CB" w:rsidRPr="002803CB">
        <w:t xml:space="preserve"> za</w:t>
      </w:r>
      <w:r w:rsidR="002803CB">
        <w:t xml:space="preserve">deklarowana w module </w:t>
      </w:r>
      <w:r w:rsidR="002803CB" w:rsidRPr="002803CB">
        <w:rPr>
          <w:rStyle w:val="NazwaProgramowa"/>
        </w:rPr>
        <w:t>ModelXmlSchemaApp</w:t>
      </w:r>
      <w:r w:rsidR="002803CB">
        <w:t>.</w:t>
      </w:r>
    </w:p>
    <w:p w14:paraId="40F547BD" w14:textId="6589B6BB" w:rsidR="0014737F" w:rsidRDefault="0014737F" w:rsidP="00487AD9">
      <w:pPr>
        <w:pStyle w:val="Wcicienormalne"/>
      </w:pPr>
      <w:r>
        <w:t xml:space="preserve">Klasa </w:t>
      </w:r>
      <w:r w:rsidRPr="002803CB">
        <w:rPr>
          <w:rStyle w:val="NazwaProgramowa"/>
        </w:rPr>
        <w:t>XmlSchemaParser</w:t>
      </w:r>
      <w:r>
        <w:rPr>
          <w:rStyle w:val="NazwaProgramowa"/>
        </w:rPr>
        <w:t xml:space="preserve"> </w:t>
      </w:r>
      <w:r>
        <w:t xml:space="preserve">ma główną metodą publiczną </w:t>
      </w:r>
      <w:r w:rsidRPr="0014737F">
        <w:rPr>
          <w:rStyle w:val="NazwaProgramowa"/>
        </w:rPr>
        <w:t>ParseSchemaFiles</w:t>
      </w:r>
      <w:r>
        <w:t>, dla której podaje się:</w:t>
      </w:r>
    </w:p>
    <w:p w14:paraId="3A2814C1" w14:textId="4710935A" w:rsidR="0014737F" w:rsidRDefault="0014737F" w:rsidP="0014737F">
      <w:pPr>
        <w:pStyle w:val="Listapunktowana"/>
      </w:pPr>
      <w:r w:rsidRPr="0014737F">
        <w:rPr>
          <w:rStyle w:val="NazwaProgramowa"/>
        </w:rPr>
        <w:t>sourceXsdPath: string</w:t>
      </w:r>
      <w:r>
        <w:t xml:space="preserve"> – ścieżkę do katalogu zawierającego pliki XSD,</w:t>
      </w:r>
    </w:p>
    <w:p w14:paraId="72C089DD" w14:textId="3BDCA63C" w:rsidR="0014737F" w:rsidRDefault="0014737F" w:rsidP="0014737F">
      <w:pPr>
        <w:pStyle w:val="Listapunktowana"/>
      </w:pPr>
      <w:r w:rsidRPr="0014737F">
        <w:rPr>
          <w:rStyle w:val="NazwaProgramowa"/>
        </w:rPr>
        <w:t>dbFilename: string</w:t>
      </w:r>
      <w:r>
        <w:t xml:space="preserve"> – pełną nazwę pliku z bazą danych MS Access.</w:t>
      </w:r>
    </w:p>
    <w:p w14:paraId="4FE053DD" w14:textId="77777777" w:rsidR="0014737F" w:rsidRDefault="0014737F" w:rsidP="0014737F">
      <w:pPr>
        <w:pStyle w:val="Wcicienormalne"/>
      </w:pPr>
      <w:r>
        <w:t>Metoda ta:</w:t>
      </w:r>
    </w:p>
    <w:p w14:paraId="114D05A9" w14:textId="3A7DD7C5" w:rsidR="0014737F" w:rsidRDefault="0014737F" w:rsidP="00B751F8">
      <w:pPr>
        <w:pStyle w:val="Listapunktowana"/>
        <w:numPr>
          <w:ilvl w:val="0"/>
          <w:numId w:val="42"/>
        </w:numPr>
      </w:pPr>
      <w:r>
        <w:t xml:space="preserve">Ładuje wszystkie pliki XSD z podanego katalogu do </w:t>
      </w:r>
      <w:r w:rsidR="00B751F8">
        <w:t xml:space="preserve">zbioru </w:t>
      </w:r>
      <w:r w:rsidR="00B751F8" w:rsidRPr="00B751F8">
        <w:rPr>
          <w:rStyle w:val="NazwaProgramowa"/>
        </w:rPr>
        <w:t>XmlSchemaSet</w:t>
      </w:r>
      <w:r w:rsidR="00B751F8">
        <w:t xml:space="preserve"> i kompiluje ten zbiór.</w:t>
      </w:r>
    </w:p>
    <w:p w14:paraId="72969B31" w14:textId="59F3BB85" w:rsidR="0014737F" w:rsidRDefault="00B751F8" w:rsidP="00B751F8">
      <w:pPr>
        <w:pStyle w:val="Listapunktowana"/>
        <w:numPr>
          <w:ilvl w:val="0"/>
          <w:numId w:val="42"/>
        </w:numPr>
      </w:pPr>
      <w:r>
        <w:t>T</w:t>
      </w:r>
      <w:r w:rsidR="0014737F">
        <w:t xml:space="preserve">worzy wspólny dla wszystkich innych metod obiekt </w:t>
      </w:r>
      <w:r w:rsidR="0014737F" w:rsidRPr="0014737F">
        <w:rPr>
          <w:rStyle w:val="NazwaProgramowa"/>
        </w:rPr>
        <w:t>dbContext</w:t>
      </w:r>
      <w:r w:rsidR="0014737F">
        <w:t xml:space="preserve"> klasy </w:t>
      </w:r>
      <w:r w:rsidR="0014737F" w:rsidRPr="0014737F">
        <w:rPr>
          <w:rStyle w:val="NazwaProgramowa"/>
        </w:rPr>
        <w:t>XmlSchemaDbContext</w:t>
      </w:r>
      <w:r w:rsidR="0014737F">
        <w:t>.</w:t>
      </w:r>
    </w:p>
    <w:p w14:paraId="6B153FD2" w14:textId="6653BA04" w:rsidR="00B751F8" w:rsidRDefault="00B751F8" w:rsidP="00B751F8">
      <w:pPr>
        <w:pStyle w:val="Listapunktowana"/>
        <w:numPr>
          <w:ilvl w:val="0"/>
          <w:numId w:val="42"/>
        </w:numPr>
      </w:pPr>
      <w:r>
        <w:t xml:space="preserve">Przegląda pliki ze zbioru </w:t>
      </w:r>
      <w:r w:rsidRPr="00B751F8">
        <w:rPr>
          <w:rStyle w:val="NazwaProgramowa"/>
        </w:rPr>
        <w:t>XmlSchemaSet</w:t>
      </w:r>
      <w:r>
        <w:t xml:space="preserve"> tworząc encje </w:t>
      </w:r>
      <w:r w:rsidRPr="00B751F8">
        <w:rPr>
          <w:rStyle w:val="NazwaProgramowa"/>
        </w:rPr>
        <w:t>SchemaFile</w:t>
      </w:r>
      <w:r>
        <w:t xml:space="preserve">, </w:t>
      </w:r>
      <w:r w:rsidRPr="00B751F8">
        <w:rPr>
          <w:rStyle w:val="NazwaProgramowa"/>
        </w:rPr>
        <w:t>SchemaNamespace</w:t>
      </w:r>
      <w:r>
        <w:t xml:space="preserve"> i </w:t>
      </w:r>
      <w:r w:rsidRPr="00B751F8">
        <w:rPr>
          <w:rStyle w:val="NazwaProgramowa"/>
        </w:rPr>
        <w:t>SchemaUsedNamespace</w:t>
      </w:r>
      <w:r>
        <w:t xml:space="preserve"> i wypełniając odpowiednie tabele w bazie danych.</w:t>
      </w:r>
    </w:p>
    <w:p w14:paraId="2E38F325" w14:textId="353652B6" w:rsidR="00B751F8" w:rsidRDefault="00B751F8" w:rsidP="00B751F8">
      <w:pPr>
        <w:pStyle w:val="Listapunktowana"/>
        <w:numPr>
          <w:ilvl w:val="0"/>
          <w:numId w:val="42"/>
        </w:numPr>
      </w:pPr>
      <w:r>
        <w:lastRenderedPageBreak/>
        <w:t xml:space="preserve">Ustala prefiksy przestrzeni nazw w tabeli </w:t>
      </w:r>
      <w:r w:rsidRPr="00B751F8">
        <w:rPr>
          <w:rStyle w:val="NazwaProgramowa"/>
        </w:rPr>
        <w:t>SchemaNamespaces</w:t>
      </w:r>
      <w:r>
        <w:t xml:space="preserve"> wykonując kwerendę grupującą na tabeli </w:t>
      </w:r>
      <w:r w:rsidRPr="00B751F8">
        <w:rPr>
          <w:rStyle w:val="NazwaProgramowa"/>
        </w:rPr>
        <w:t>SchemaUsedNamespaces</w:t>
      </w:r>
      <w:r>
        <w:t>.</w:t>
      </w:r>
    </w:p>
    <w:p w14:paraId="7D0533E1" w14:textId="6AE52981" w:rsidR="00B751F8" w:rsidRDefault="00B751F8" w:rsidP="00B751F8">
      <w:pPr>
        <w:pStyle w:val="Listapunktowana"/>
        <w:numPr>
          <w:ilvl w:val="0"/>
          <w:numId w:val="42"/>
        </w:numPr>
      </w:pPr>
      <w:r>
        <w:t xml:space="preserve">Parsuje schematy ze zbioru </w:t>
      </w:r>
      <w:r w:rsidRPr="00B751F8">
        <w:rPr>
          <w:rStyle w:val="NazwaProgramowa"/>
        </w:rPr>
        <w:t>XmlSchemaSet</w:t>
      </w:r>
      <w:r>
        <w:t>.</w:t>
      </w:r>
    </w:p>
    <w:p w14:paraId="48B9B92B" w14:textId="72BED0AD" w:rsidR="00E8079C" w:rsidRDefault="00E8079C" w:rsidP="00E8079C">
      <w:pPr>
        <w:pStyle w:val="Wcicienormalne"/>
      </w:pPr>
      <w:r>
        <w:t>Jeśli baza danych podana jako parametr nie istnieje, to jest tworzona.</w:t>
      </w:r>
    </w:p>
    <w:p w14:paraId="6833BC15" w14:textId="6A02F56C" w:rsidR="00E8079C" w:rsidRPr="0014737F" w:rsidRDefault="00E8079C" w:rsidP="00E8079C">
      <w:pPr>
        <w:pStyle w:val="Wcicienormalne"/>
      </w:pPr>
      <w:r>
        <w:t xml:space="preserve">W czasie parsowania elementów schematu program sprawdza, czy istnieją odpowiednie encje w bazie danych wyszukując je po właściwościach wchodzących w skład </w:t>
      </w:r>
      <w:r w:rsidR="000E5FE5">
        <w:t>kluczy</w:t>
      </w:r>
      <w:r>
        <w:t xml:space="preserve"> drugoplanowych. Jeśli nie, to tworzy brakujące encje i dodaje je do kontekstu danych. Właściwości</w:t>
      </w:r>
      <w:r w:rsidR="000E5FE5">
        <w:t xml:space="preserve"> niekluczowe są ustalane na encjach dodanych lub istniejących wcześniej.</w:t>
      </w:r>
    </w:p>
    <w:sectPr w:rsidR="00E8079C" w:rsidRPr="0014737F" w:rsidSect="00CE4405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Yu Gothic">
    <w:altName w:val="游ゴシック"/>
    <w:panose1 w:val="020B0400000000000000"/>
    <w:charset w:val="80"/>
    <w:family w:val="swiss"/>
    <w:pitch w:val="variable"/>
    <w:sig w:usb0="E00002FF" w:usb1="2AC7FDFF" w:usb2="00000016" w:usb3="00000000" w:csb0="000200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DejaVu Sans">
    <w:charset w:val="00"/>
    <w:family w:val="swiss"/>
    <w:pitch w:val="variable"/>
    <w:sig w:usb0="E7002EFF" w:usb1="D200FDFF" w:usb2="0A24602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88"/>
    <w:multiLevelType w:val="singleLevel"/>
    <w:tmpl w:val="5E0ECC9C"/>
    <w:lvl w:ilvl="0">
      <w:start w:val="1"/>
      <w:numFmt w:val="decimal"/>
      <w:pStyle w:val="Listanumerowana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FFFFFF89"/>
    <w:multiLevelType w:val="singleLevel"/>
    <w:tmpl w:val="90D6C85A"/>
    <w:lvl w:ilvl="0">
      <w:start w:val="1"/>
      <w:numFmt w:val="bullet"/>
      <w:pStyle w:val="Listapunktowana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0BC707E5"/>
    <w:multiLevelType w:val="multilevel"/>
    <w:tmpl w:val="F73E99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01F275D"/>
    <w:multiLevelType w:val="hybridMultilevel"/>
    <w:tmpl w:val="C53E7B12"/>
    <w:lvl w:ilvl="0" w:tplc="04150003">
      <w:start w:val="1"/>
      <w:numFmt w:val="bullet"/>
      <w:lvlText w:val="o"/>
      <w:lvlJc w:val="left"/>
      <w:pPr>
        <w:ind w:left="1428" w:hanging="360"/>
      </w:pPr>
      <w:rPr>
        <w:rFonts w:ascii="Courier New" w:hAnsi="Courier New" w:cs="Courier New" w:hint="default"/>
      </w:rPr>
    </w:lvl>
    <w:lvl w:ilvl="1" w:tplc="0415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4" w15:restartNumberingAfterBreak="0">
    <w:nsid w:val="13486048"/>
    <w:multiLevelType w:val="singleLevel"/>
    <w:tmpl w:val="8D4ADFE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5" w15:restartNumberingAfterBreak="0">
    <w:nsid w:val="1E7A5B45"/>
    <w:multiLevelType w:val="hybridMultilevel"/>
    <w:tmpl w:val="0E064942"/>
    <w:lvl w:ilvl="0" w:tplc="49A469FA">
      <w:start w:val="1"/>
      <w:numFmt w:val="bullet"/>
      <w:lvlText w:val=""/>
      <w:lvlJc w:val="left"/>
      <w:pPr>
        <w:tabs>
          <w:tab w:val="num" w:pos="992"/>
        </w:tabs>
        <w:ind w:left="992" w:hanging="283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tabs>
          <w:tab w:val="num" w:pos="1298"/>
        </w:tabs>
        <w:ind w:left="1298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018"/>
        </w:tabs>
        <w:ind w:left="201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738"/>
        </w:tabs>
        <w:ind w:left="273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458"/>
        </w:tabs>
        <w:ind w:left="345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178"/>
        </w:tabs>
        <w:ind w:left="417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4898"/>
        </w:tabs>
        <w:ind w:left="489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618"/>
        </w:tabs>
        <w:ind w:left="561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338"/>
        </w:tabs>
        <w:ind w:left="6338" w:hanging="360"/>
      </w:pPr>
      <w:rPr>
        <w:rFonts w:ascii="Wingdings" w:hAnsi="Wingdings" w:hint="default"/>
      </w:rPr>
    </w:lvl>
  </w:abstractNum>
  <w:abstractNum w:abstractNumId="6" w15:restartNumberingAfterBreak="0">
    <w:nsid w:val="1F425496"/>
    <w:multiLevelType w:val="singleLevel"/>
    <w:tmpl w:val="3CDE78D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3463099A"/>
    <w:multiLevelType w:val="multilevel"/>
    <w:tmpl w:val="1C8ED64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390F4007"/>
    <w:multiLevelType w:val="multilevel"/>
    <w:tmpl w:val="9EF475A2"/>
    <w:lvl w:ilvl="0">
      <w:start w:val="1"/>
      <w:numFmt w:val="decimal"/>
      <w:pStyle w:val="Nagwek1"/>
      <w:lvlText w:val="%1.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Nagwek2"/>
      <w:lvlText w:val="%1.%2.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Nagwek3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Nagwek4"/>
      <w:lvlText w:val="%1.%2.%3.%4.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Nagwek5"/>
      <w:lvlText w:val="%1.%2.%3.%4.%5.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Nagwek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Nagwek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Nagwek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Nagwek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9" w15:restartNumberingAfterBreak="0">
    <w:nsid w:val="40203E89"/>
    <w:multiLevelType w:val="hybridMultilevel"/>
    <w:tmpl w:val="80DAC4BE"/>
    <w:lvl w:ilvl="0" w:tplc="04150003">
      <w:start w:val="1"/>
      <w:numFmt w:val="bullet"/>
      <w:lvlText w:val="o"/>
      <w:lvlJc w:val="left"/>
      <w:pPr>
        <w:ind w:left="1428" w:hanging="360"/>
      </w:pPr>
      <w:rPr>
        <w:rFonts w:ascii="Courier New" w:hAnsi="Courier New" w:cs="Courier New" w:hint="default"/>
      </w:rPr>
    </w:lvl>
    <w:lvl w:ilvl="1" w:tplc="0415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0" w15:restartNumberingAfterBreak="0">
    <w:nsid w:val="46B304F4"/>
    <w:multiLevelType w:val="multilevel"/>
    <w:tmpl w:val="24F05914"/>
    <w:lvl w:ilvl="0">
      <w:start w:val="1"/>
      <w:numFmt w:val="decimal"/>
      <w:lvlText w:val="%1.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855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584" w:hanging="1584"/>
      </w:pPr>
      <w:rPr>
        <w:rFonts w:hint="default"/>
      </w:rPr>
    </w:lvl>
  </w:abstractNum>
  <w:abstractNum w:abstractNumId="11" w15:restartNumberingAfterBreak="0">
    <w:nsid w:val="53890640"/>
    <w:multiLevelType w:val="multilevel"/>
    <w:tmpl w:val="0B82F128"/>
    <w:lvl w:ilvl="0">
      <w:start w:val="1"/>
      <w:numFmt w:val="decimal"/>
      <w:lvlText w:val="Z.%1."/>
      <w:lvlJc w:val="left"/>
      <w:pPr>
        <w:tabs>
          <w:tab w:val="num" w:pos="1134"/>
        </w:tabs>
        <w:ind w:left="1134" w:hanging="283"/>
      </w:pPr>
      <w:rPr>
        <w:rFonts w:hint="default"/>
      </w:rPr>
    </w:lvl>
    <w:lvl w:ilvl="1">
      <w:start w:val="1"/>
      <w:numFmt w:val="decimal"/>
      <w:lvlText w:val="Z.%1.%2."/>
      <w:lvlJc w:val="left"/>
      <w:pPr>
        <w:tabs>
          <w:tab w:val="num" w:pos="1418"/>
        </w:tabs>
        <w:ind w:left="1418" w:hanging="567"/>
      </w:pPr>
      <w:rPr>
        <w:rFonts w:hint="default"/>
      </w:rPr>
    </w:lvl>
    <w:lvl w:ilvl="2">
      <w:start w:val="1"/>
      <w:numFmt w:val="decimal"/>
      <w:lvlText w:val="Z.%1.%2.%3."/>
      <w:lvlJc w:val="left"/>
      <w:pPr>
        <w:tabs>
          <w:tab w:val="num" w:pos="1701"/>
        </w:tabs>
        <w:ind w:left="1701" w:hanging="850"/>
      </w:pPr>
      <w:rPr>
        <w:rFonts w:hint="default"/>
      </w:rPr>
    </w:lvl>
    <w:lvl w:ilvl="3">
      <w:start w:val="1"/>
      <w:numFmt w:val="decimal"/>
      <w:lvlText w:val="Z.%1.%2.%3.%4."/>
      <w:lvlJc w:val="left"/>
      <w:pPr>
        <w:tabs>
          <w:tab w:val="num" w:pos="1701"/>
        </w:tabs>
        <w:ind w:left="851" w:firstLine="0"/>
      </w:pPr>
      <w:rPr>
        <w:rFonts w:hint="default"/>
        <w:b/>
        <w:i w:val="0"/>
      </w:rPr>
    </w:lvl>
    <w:lvl w:ilvl="4">
      <w:start w:val="1"/>
      <w:numFmt w:val="lowerLetter"/>
      <w:lvlText w:val="Z.%1.%2.%3.%4%5."/>
      <w:lvlJc w:val="left"/>
      <w:pPr>
        <w:tabs>
          <w:tab w:val="num" w:pos="1985"/>
        </w:tabs>
        <w:ind w:left="992" w:firstLine="0"/>
      </w:pPr>
      <w:rPr>
        <w:rFonts w:hint="default"/>
        <w:b/>
        <w:i w:val="0"/>
      </w:rPr>
    </w:lvl>
    <w:lvl w:ilvl="5">
      <w:start w:val="1"/>
      <w:numFmt w:val="decimal"/>
      <w:lvlText w:val="Z.%1.%2.%3.%4%5.%6."/>
      <w:lvlJc w:val="left"/>
      <w:pPr>
        <w:tabs>
          <w:tab w:val="num" w:pos="2268"/>
        </w:tabs>
        <w:ind w:left="1134" w:firstLine="0"/>
      </w:pPr>
      <w:rPr>
        <w:rFonts w:hint="default"/>
        <w:b/>
        <w:i w:val="0"/>
      </w:rPr>
    </w:lvl>
    <w:lvl w:ilvl="6">
      <w:start w:val="1"/>
      <w:numFmt w:val="decimal"/>
      <w:lvlText w:val="%7."/>
      <w:lvlJc w:val="left"/>
      <w:pPr>
        <w:tabs>
          <w:tab w:val="num" w:pos="1418"/>
        </w:tabs>
        <w:ind w:left="1418" w:hanging="284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1701"/>
        </w:tabs>
        <w:ind w:left="1701" w:hanging="283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1985"/>
        </w:tabs>
        <w:ind w:left="1985" w:hanging="284"/>
      </w:pPr>
      <w:rPr>
        <w:rFonts w:hint="default"/>
      </w:rPr>
    </w:lvl>
  </w:abstractNum>
  <w:abstractNum w:abstractNumId="12" w15:restartNumberingAfterBreak="0">
    <w:nsid w:val="53966FBB"/>
    <w:multiLevelType w:val="hybridMultilevel"/>
    <w:tmpl w:val="48BE3680"/>
    <w:lvl w:ilvl="0" w:tplc="04150003">
      <w:start w:val="1"/>
      <w:numFmt w:val="bullet"/>
      <w:lvlText w:val="o"/>
      <w:lvlJc w:val="left"/>
      <w:pPr>
        <w:ind w:left="1428" w:hanging="360"/>
      </w:pPr>
      <w:rPr>
        <w:rFonts w:ascii="Courier New" w:hAnsi="Courier New" w:cs="Courier New" w:hint="default"/>
      </w:rPr>
    </w:lvl>
    <w:lvl w:ilvl="1" w:tplc="0415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3" w15:restartNumberingAfterBreak="0">
    <w:nsid w:val="559612EB"/>
    <w:multiLevelType w:val="hybridMultilevel"/>
    <w:tmpl w:val="E6D29856"/>
    <w:lvl w:ilvl="0" w:tplc="04150003">
      <w:start w:val="1"/>
      <w:numFmt w:val="bullet"/>
      <w:lvlText w:val="o"/>
      <w:lvlJc w:val="left"/>
      <w:pPr>
        <w:ind w:left="1428" w:hanging="360"/>
      </w:pPr>
      <w:rPr>
        <w:rFonts w:ascii="Courier New" w:hAnsi="Courier New" w:cs="Courier New" w:hint="default"/>
      </w:rPr>
    </w:lvl>
    <w:lvl w:ilvl="1" w:tplc="0415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4" w15:restartNumberingAfterBreak="0">
    <w:nsid w:val="5CED4BCC"/>
    <w:multiLevelType w:val="hybridMultilevel"/>
    <w:tmpl w:val="34286C3E"/>
    <w:lvl w:ilvl="0" w:tplc="04150003">
      <w:start w:val="1"/>
      <w:numFmt w:val="bullet"/>
      <w:lvlText w:val="o"/>
      <w:lvlJc w:val="left"/>
      <w:pPr>
        <w:ind w:left="1428" w:hanging="360"/>
      </w:pPr>
      <w:rPr>
        <w:rFonts w:ascii="Courier New" w:hAnsi="Courier New" w:cs="Courier New" w:hint="default"/>
      </w:rPr>
    </w:lvl>
    <w:lvl w:ilvl="1" w:tplc="0415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5" w15:restartNumberingAfterBreak="0">
    <w:nsid w:val="62F21714"/>
    <w:multiLevelType w:val="hybridMultilevel"/>
    <w:tmpl w:val="F8C8C13C"/>
    <w:lvl w:ilvl="0" w:tplc="04150003">
      <w:start w:val="1"/>
      <w:numFmt w:val="bullet"/>
      <w:lvlText w:val="o"/>
      <w:lvlJc w:val="left"/>
      <w:pPr>
        <w:ind w:left="1428" w:hanging="360"/>
      </w:pPr>
      <w:rPr>
        <w:rFonts w:ascii="Courier New" w:hAnsi="Courier New" w:cs="Courier New" w:hint="default"/>
      </w:rPr>
    </w:lvl>
    <w:lvl w:ilvl="1" w:tplc="0415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6" w15:restartNumberingAfterBreak="0">
    <w:nsid w:val="6EE2116E"/>
    <w:multiLevelType w:val="hybridMultilevel"/>
    <w:tmpl w:val="2476306A"/>
    <w:lvl w:ilvl="0" w:tplc="C87E17C0">
      <w:start w:val="1"/>
      <w:numFmt w:val="decimal"/>
      <w:pStyle w:val="Bibliografia"/>
      <w:lvlText w:val="[%1]"/>
      <w:lvlJc w:val="left"/>
      <w:pPr>
        <w:tabs>
          <w:tab w:val="num" w:pos="1134"/>
        </w:tabs>
        <w:ind w:left="1418" w:hanging="851"/>
      </w:pPr>
      <w:rPr>
        <w:rFonts w:hint="default"/>
      </w:rPr>
    </w:lvl>
    <w:lvl w:ilvl="1" w:tplc="E86C17C6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726ADED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A5E6D6C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EFEE25F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57469210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1730F72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A0EB42C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9E9653B2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7C6037E7"/>
    <w:multiLevelType w:val="hybridMultilevel"/>
    <w:tmpl w:val="AABA42C0"/>
    <w:lvl w:ilvl="0" w:tplc="0415000F">
      <w:start w:val="1"/>
      <w:numFmt w:val="decimal"/>
      <w:lvlText w:val="%1."/>
      <w:lvlJc w:val="left"/>
      <w:pPr>
        <w:ind w:left="1068" w:hanging="360"/>
      </w:pPr>
    </w:lvl>
    <w:lvl w:ilvl="1" w:tplc="04150019" w:tentative="1">
      <w:start w:val="1"/>
      <w:numFmt w:val="lowerLetter"/>
      <w:lvlText w:val="%2."/>
      <w:lvlJc w:val="left"/>
      <w:pPr>
        <w:ind w:left="1788" w:hanging="360"/>
      </w:pPr>
    </w:lvl>
    <w:lvl w:ilvl="2" w:tplc="0415001B" w:tentative="1">
      <w:start w:val="1"/>
      <w:numFmt w:val="lowerRoman"/>
      <w:lvlText w:val="%3."/>
      <w:lvlJc w:val="right"/>
      <w:pPr>
        <w:ind w:left="2508" w:hanging="180"/>
      </w:pPr>
    </w:lvl>
    <w:lvl w:ilvl="3" w:tplc="0415000F" w:tentative="1">
      <w:start w:val="1"/>
      <w:numFmt w:val="decimal"/>
      <w:lvlText w:val="%4."/>
      <w:lvlJc w:val="left"/>
      <w:pPr>
        <w:ind w:left="3228" w:hanging="360"/>
      </w:pPr>
    </w:lvl>
    <w:lvl w:ilvl="4" w:tplc="04150019" w:tentative="1">
      <w:start w:val="1"/>
      <w:numFmt w:val="lowerLetter"/>
      <w:lvlText w:val="%5."/>
      <w:lvlJc w:val="left"/>
      <w:pPr>
        <w:ind w:left="3948" w:hanging="360"/>
      </w:pPr>
    </w:lvl>
    <w:lvl w:ilvl="5" w:tplc="0415001B" w:tentative="1">
      <w:start w:val="1"/>
      <w:numFmt w:val="lowerRoman"/>
      <w:lvlText w:val="%6."/>
      <w:lvlJc w:val="right"/>
      <w:pPr>
        <w:ind w:left="4668" w:hanging="180"/>
      </w:pPr>
    </w:lvl>
    <w:lvl w:ilvl="6" w:tplc="0415000F" w:tentative="1">
      <w:start w:val="1"/>
      <w:numFmt w:val="decimal"/>
      <w:lvlText w:val="%7."/>
      <w:lvlJc w:val="left"/>
      <w:pPr>
        <w:ind w:left="5388" w:hanging="360"/>
      </w:pPr>
    </w:lvl>
    <w:lvl w:ilvl="7" w:tplc="04150019" w:tentative="1">
      <w:start w:val="1"/>
      <w:numFmt w:val="lowerLetter"/>
      <w:lvlText w:val="%8."/>
      <w:lvlJc w:val="left"/>
      <w:pPr>
        <w:ind w:left="6108" w:hanging="360"/>
      </w:pPr>
    </w:lvl>
    <w:lvl w:ilvl="8" w:tplc="0415001B" w:tentative="1">
      <w:start w:val="1"/>
      <w:numFmt w:val="lowerRoman"/>
      <w:lvlText w:val="%9."/>
      <w:lvlJc w:val="right"/>
      <w:pPr>
        <w:ind w:left="6828" w:hanging="180"/>
      </w:pPr>
    </w:lvl>
  </w:abstractNum>
  <w:num w:numId="1" w16cid:durableId="2030452064">
    <w:abstractNumId w:val="1"/>
  </w:num>
  <w:num w:numId="2" w16cid:durableId="1490248483">
    <w:abstractNumId w:val="6"/>
  </w:num>
  <w:num w:numId="3" w16cid:durableId="1663463574">
    <w:abstractNumId w:val="0"/>
  </w:num>
  <w:num w:numId="4" w16cid:durableId="1632246834">
    <w:abstractNumId w:val="0"/>
  </w:num>
  <w:num w:numId="5" w16cid:durableId="260458383">
    <w:abstractNumId w:val="4"/>
  </w:num>
  <w:num w:numId="6" w16cid:durableId="2030137660">
    <w:abstractNumId w:val="11"/>
  </w:num>
  <w:num w:numId="7" w16cid:durableId="1207336055">
    <w:abstractNumId w:val="16"/>
  </w:num>
  <w:num w:numId="8" w16cid:durableId="69161927">
    <w:abstractNumId w:val="5"/>
  </w:num>
  <w:num w:numId="9" w16cid:durableId="157963055">
    <w:abstractNumId w:val="5"/>
  </w:num>
  <w:num w:numId="10" w16cid:durableId="2059544050">
    <w:abstractNumId w:val="16"/>
  </w:num>
  <w:num w:numId="11" w16cid:durableId="1721517412">
    <w:abstractNumId w:val="5"/>
  </w:num>
  <w:num w:numId="12" w16cid:durableId="1321273531">
    <w:abstractNumId w:val="16"/>
  </w:num>
  <w:num w:numId="13" w16cid:durableId="1227372468">
    <w:abstractNumId w:val="5"/>
  </w:num>
  <w:num w:numId="14" w16cid:durableId="679164998">
    <w:abstractNumId w:val="16"/>
  </w:num>
  <w:num w:numId="15" w16cid:durableId="407844329">
    <w:abstractNumId w:val="10"/>
  </w:num>
  <w:num w:numId="16" w16cid:durableId="1707214707">
    <w:abstractNumId w:val="10"/>
  </w:num>
  <w:num w:numId="17" w16cid:durableId="37508748">
    <w:abstractNumId w:val="0"/>
  </w:num>
  <w:num w:numId="18" w16cid:durableId="1958177188">
    <w:abstractNumId w:val="5"/>
  </w:num>
  <w:num w:numId="19" w16cid:durableId="301083878">
    <w:abstractNumId w:val="10"/>
  </w:num>
  <w:num w:numId="20" w16cid:durableId="777792372">
    <w:abstractNumId w:val="10"/>
  </w:num>
  <w:num w:numId="21" w16cid:durableId="783768167">
    <w:abstractNumId w:val="10"/>
  </w:num>
  <w:num w:numId="22" w16cid:durableId="2072461642">
    <w:abstractNumId w:val="10"/>
  </w:num>
  <w:num w:numId="23" w16cid:durableId="1911235958">
    <w:abstractNumId w:val="10"/>
  </w:num>
  <w:num w:numId="24" w16cid:durableId="1598322017">
    <w:abstractNumId w:val="10"/>
  </w:num>
  <w:num w:numId="25" w16cid:durableId="1583562347">
    <w:abstractNumId w:val="10"/>
  </w:num>
  <w:num w:numId="26" w16cid:durableId="1164593285">
    <w:abstractNumId w:val="10"/>
  </w:num>
  <w:num w:numId="27" w16cid:durableId="419719620">
    <w:abstractNumId w:val="0"/>
  </w:num>
  <w:num w:numId="28" w16cid:durableId="1476291167">
    <w:abstractNumId w:val="1"/>
  </w:num>
  <w:num w:numId="29" w16cid:durableId="2087604336">
    <w:abstractNumId w:val="10"/>
  </w:num>
  <w:num w:numId="30" w16cid:durableId="492450954">
    <w:abstractNumId w:val="10"/>
  </w:num>
  <w:num w:numId="31" w16cid:durableId="1526554514">
    <w:abstractNumId w:val="10"/>
  </w:num>
  <w:num w:numId="32" w16cid:durableId="637691709">
    <w:abstractNumId w:val="10"/>
  </w:num>
  <w:num w:numId="33" w16cid:durableId="466819881">
    <w:abstractNumId w:val="8"/>
  </w:num>
  <w:num w:numId="34" w16cid:durableId="1042829760">
    <w:abstractNumId w:val="7"/>
  </w:num>
  <w:num w:numId="35" w16cid:durableId="1599679479">
    <w:abstractNumId w:val="2"/>
  </w:num>
  <w:num w:numId="36" w16cid:durableId="46728407">
    <w:abstractNumId w:val="14"/>
  </w:num>
  <w:num w:numId="37" w16cid:durableId="2045473425">
    <w:abstractNumId w:val="15"/>
  </w:num>
  <w:num w:numId="38" w16cid:durableId="1778911631">
    <w:abstractNumId w:val="12"/>
  </w:num>
  <w:num w:numId="39" w16cid:durableId="484710880">
    <w:abstractNumId w:val="13"/>
  </w:num>
  <w:num w:numId="40" w16cid:durableId="1001004632">
    <w:abstractNumId w:val="9"/>
  </w:num>
  <w:num w:numId="41" w16cid:durableId="412702479">
    <w:abstractNumId w:val="3"/>
  </w:num>
  <w:num w:numId="42" w16cid:durableId="376859588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4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708"/>
  <w:hyphenationZone w:val="425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DA5548"/>
    <w:rsid w:val="00001E33"/>
    <w:rsid w:val="000024DA"/>
    <w:rsid w:val="000035A2"/>
    <w:rsid w:val="00003DA5"/>
    <w:rsid w:val="00004113"/>
    <w:rsid w:val="0000458B"/>
    <w:rsid w:val="00007A9C"/>
    <w:rsid w:val="00011341"/>
    <w:rsid w:val="00012BE8"/>
    <w:rsid w:val="000227C5"/>
    <w:rsid w:val="00023823"/>
    <w:rsid w:val="00024DD4"/>
    <w:rsid w:val="000312A0"/>
    <w:rsid w:val="00036EC8"/>
    <w:rsid w:val="00046787"/>
    <w:rsid w:val="00046C7A"/>
    <w:rsid w:val="0006076E"/>
    <w:rsid w:val="00060E06"/>
    <w:rsid w:val="00060FB5"/>
    <w:rsid w:val="00061B4A"/>
    <w:rsid w:val="000632AC"/>
    <w:rsid w:val="00064636"/>
    <w:rsid w:val="0006487D"/>
    <w:rsid w:val="0006540B"/>
    <w:rsid w:val="00071716"/>
    <w:rsid w:val="00071D87"/>
    <w:rsid w:val="00081555"/>
    <w:rsid w:val="00082734"/>
    <w:rsid w:val="00082B75"/>
    <w:rsid w:val="000845A5"/>
    <w:rsid w:val="0008788A"/>
    <w:rsid w:val="00090413"/>
    <w:rsid w:val="00091CB8"/>
    <w:rsid w:val="00096E23"/>
    <w:rsid w:val="00096E53"/>
    <w:rsid w:val="000A2CE7"/>
    <w:rsid w:val="000A3B96"/>
    <w:rsid w:val="000A5152"/>
    <w:rsid w:val="000A6A2E"/>
    <w:rsid w:val="000B3DB7"/>
    <w:rsid w:val="000B4491"/>
    <w:rsid w:val="000C1EBA"/>
    <w:rsid w:val="000C4297"/>
    <w:rsid w:val="000D0877"/>
    <w:rsid w:val="000D1945"/>
    <w:rsid w:val="000D320A"/>
    <w:rsid w:val="000D3F93"/>
    <w:rsid w:val="000E0CBA"/>
    <w:rsid w:val="000E138A"/>
    <w:rsid w:val="000E445B"/>
    <w:rsid w:val="000E4E22"/>
    <w:rsid w:val="000E5FE5"/>
    <w:rsid w:val="000E707A"/>
    <w:rsid w:val="000F02CA"/>
    <w:rsid w:val="000F22C2"/>
    <w:rsid w:val="000F2E5F"/>
    <w:rsid w:val="000F72D0"/>
    <w:rsid w:val="00102814"/>
    <w:rsid w:val="00102D41"/>
    <w:rsid w:val="00104CF4"/>
    <w:rsid w:val="001061B3"/>
    <w:rsid w:val="001070CD"/>
    <w:rsid w:val="001134D8"/>
    <w:rsid w:val="00122EAB"/>
    <w:rsid w:val="00127D62"/>
    <w:rsid w:val="001317C8"/>
    <w:rsid w:val="001361C0"/>
    <w:rsid w:val="001403B3"/>
    <w:rsid w:val="001427BB"/>
    <w:rsid w:val="0014647A"/>
    <w:rsid w:val="00146524"/>
    <w:rsid w:val="00146E5A"/>
    <w:rsid w:val="0014737F"/>
    <w:rsid w:val="001474E9"/>
    <w:rsid w:val="001479D9"/>
    <w:rsid w:val="00150E60"/>
    <w:rsid w:val="00152C53"/>
    <w:rsid w:val="001536CE"/>
    <w:rsid w:val="00153D73"/>
    <w:rsid w:val="00161F9F"/>
    <w:rsid w:val="00164200"/>
    <w:rsid w:val="00164545"/>
    <w:rsid w:val="00173DA2"/>
    <w:rsid w:val="00175735"/>
    <w:rsid w:val="00177F3A"/>
    <w:rsid w:val="00183C0D"/>
    <w:rsid w:val="00185E5C"/>
    <w:rsid w:val="00187F2C"/>
    <w:rsid w:val="00191C53"/>
    <w:rsid w:val="00192D34"/>
    <w:rsid w:val="00192E32"/>
    <w:rsid w:val="001935A7"/>
    <w:rsid w:val="0019578B"/>
    <w:rsid w:val="001A5761"/>
    <w:rsid w:val="001B4A9B"/>
    <w:rsid w:val="001B71B2"/>
    <w:rsid w:val="001C311A"/>
    <w:rsid w:val="001C586C"/>
    <w:rsid w:val="001C6E6F"/>
    <w:rsid w:val="001D1920"/>
    <w:rsid w:val="001D225E"/>
    <w:rsid w:val="001D276C"/>
    <w:rsid w:val="001D4E08"/>
    <w:rsid w:val="001D6F2C"/>
    <w:rsid w:val="001E02F6"/>
    <w:rsid w:val="001E3946"/>
    <w:rsid w:val="001E4B59"/>
    <w:rsid w:val="001E6ECC"/>
    <w:rsid w:val="001E7E78"/>
    <w:rsid w:val="00200D7E"/>
    <w:rsid w:val="0020346F"/>
    <w:rsid w:val="0020585C"/>
    <w:rsid w:val="00206596"/>
    <w:rsid w:val="00207C28"/>
    <w:rsid w:val="0021167C"/>
    <w:rsid w:val="00215562"/>
    <w:rsid w:val="002159BB"/>
    <w:rsid w:val="00223AFC"/>
    <w:rsid w:val="00231416"/>
    <w:rsid w:val="002315C1"/>
    <w:rsid w:val="002321EA"/>
    <w:rsid w:val="00233203"/>
    <w:rsid w:val="00240B5B"/>
    <w:rsid w:val="00244163"/>
    <w:rsid w:val="002465DC"/>
    <w:rsid w:val="00251EE6"/>
    <w:rsid w:val="00253EC1"/>
    <w:rsid w:val="00254B1A"/>
    <w:rsid w:val="00260EEB"/>
    <w:rsid w:val="00261D5F"/>
    <w:rsid w:val="00261D69"/>
    <w:rsid w:val="00265CBA"/>
    <w:rsid w:val="00273339"/>
    <w:rsid w:val="00276F6E"/>
    <w:rsid w:val="002803CB"/>
    <w:rsid w:val="00282B1F"/>
    <w:rsid w:val="00282C54"/>
    <w:rsid w:val="00284457"/>
    <w:rsid w:val="00292156"/>
    <w:rsid w:val="00296547"/>
    <w:rsid w:val="002B1412"/>
    <w:rsid w:val="002B3B09"/>
    <w:rsid w:val="002B449B"/>
    <w:rsid w:val="002B5085"/>
    <w:rsid w:val="002C7103"/>
    <w:rsid w:val="002D0429"/>
    <w:rsid w:val="002D3EF9"/>
    <w:rsid w:val="002D495F"/>
    <w:rsid w:val="002E446E"/>
    <w:rsid w:val="002E4E80"/>
    <w:rsid w:val="002F3E4E"/>
    <w:rsid w:val="002F6A1F"/>
    <w:rsid w:val="002F7A94"/>
    <w:rsid w:val="00300F0C"/>
    <w:rsid w:val="00301394"/>
    <w:rsid w:val="0030418D"/>
    <w:rsid w:val="00304F24"/>
    <w:rsid w:val="00314108"/>
    <w:rsid w:val="0031518C"/>
    <w:rsid w:val="00316A4E"/>
    <w:rsid w:val="0031725C"/>
    <w:rsid w:val="00322967"/>
    <w:rsid w:val="00322EA9"/>
    <w:rsid w:val="00324AFB"/>
    <w:rsid w:val="00326781"/>
    <w:rsid w:val="00326CC1"/>
    <w:rsid w:val="00327925"/>
    <w:rsid w:val="00327DAD"/>
    <w:rsid w:val="003324F8"/>
    <w:rsid w:val="00333A0E"/>
    <w:rsid w:val="0033677B"/>
    <w:rsid w:val="00340269"/>
    <w:rsid w:val="003404D6"/>
    <w:rsid w:val="00341166"/>
    <w:rsid w:val="00342D86"/>
    <w:rsid w:val="00343899"/>
    <w:rsid w:val="00343BAD"/>
    <w:rsid w:val="00343C93"/>
    <w:rsid w:val="00345330"/>
    <w:rsid w:val="00345643"/>
    <w:rsid w:val="00350347"/>
    <w:rsid w:val="00351F02"/>
    <w:rsid w:val="00353EB0"/>
    <w:rsid w:val="00356364"/>
    <w:rsid w:val="00356C7D"/>
    <w:rsid w:val="00364054"/>
    <w:rsid w:val="003668F4"/>
    <w:rsid w:val="00367863"/>
    <w:rsid w:val="0036786D"/>
    <w:rsid w:val="003748FF"/>
    <w:rsid w:val="003815CB"/>
    <w:rsid w:val="00386208"/>
    <w:rsid w:val="00386D91"/>
    <w:rsid w:val="003875B1"/>
    <w:rsid w:val="00390F4C"/>
    <w:rsid w:val="003933BF"/>
    <w:rsid w:val="00393981"/>
    <w:rsid w:val="003940A6"/>
    <w:rsid w:val="00394E61"/>
    <w:rsid w:val="003A2046"/>
    <w:rsid w:val="003A207F"/>
    <w:rsid w:val="003A2C75"/>
    <w:rsid w:val="003A32A7"/>
    <w:rsid w:val="003A37EC"/>
    <w:rsid w:val="003B4786"/>
    <w:rsid w:val="003B4E40"/>
    <w:rsid w:val="003B6685"/>
    <w:rsid w:val="003B6F07"/>
    <w:rsid w:val="003C394F"/>
    <w:rsid w:val="003D48D6"/>
    <w:rsid w:val="003D504E"/>
    <w:rsid w:val="003D6CA6"/>
    <w:rsid w:val="003D6EB8"/>
    <w:rsid w:val="003E2FE3"/>
    <w:rsid w:val="003E4D6F"/>
    <w:rsid w:val="003E7D0C"/>
    <w:rsid w:val="003F224F"/>
    <w:rsid w:val="003F5230"/>
    <w:rsid w:val="00406A5D"/>
    <w:rsid w:val="00410900"/>
    <w:rsid w:val="0042240F"/>
    <w:rsid w:val="00425C77"/>
    <w:rsid w:val="0042613B"/>
    <w:rsid w:val="00430A89"/>
    <w:rsid w:val="004329A5"/>
    <w:rsid w:val="00433D23"/>
    <w:rsid w:val="00436487"/>
    <w:rsid w:val="00437670"/>
    <w:rsid w:val="0044246C"/>
    <w:rsid w:val="004468DF"/>
    <w:rsid w:val="00453226"/>
    <w:rsid w:val="0045579B"/>
    <w:rsid w:val="0046080F"/>
    <w:rsid w:val="004633C1"/>
    <w:rsid w:val="00464FCA"/>
    <w:rsid w:val="00465CA9"/>
    <w:rsid w:val="004815C0"/>
    <w:rsid w:val="004830DE"/>
    <w:rsid w:val="004834B9"/>
    <w:rsid w:val="0048462E"/>
    <w:rsid w:val="00485975"/>
    <w:rsid w:val="00487AD9"/>
    <w:rsid w:val="004A0C27"/>
    <w:rsid w:val="004A1F8A"/>
    <w:rsid w:val="004A3C48"/>
    <w:rsid w:val="004B0F77"/>
    <w:rsid w:val="004B1E28"/>
    <w:rsid w:val="004C1888"/>
    <w:rsid w:val="004C26B8"/>
    <w:rsid w:val="004C2A07"/>
    <w:rsid w:val="004C38AF"/>
    <w:rsid w:val="004C5A23"/>
    <w:rsid w:val="004C6194"/>
    <w:rsid w:val="004D112C"/>
    <w:rsid w:val="004D437E"/>
    <w:rsid w:val="004D5252"/>
    <w:rsid w:val="004D7A11"/>
    <w:rsid w:val="004E1BEB"/>
    <w:rsid w:val="004E477F"/>
    <w:rsid w:val="004E47CC"/>
    <w:rsid w:val="004E4C55"/>
    <w:rsid w:val="004E69A1"/>
    <w:rsid w:val="004F35F7"/>
    <w:rsid w:val="004F38D7"/>
    <w:rsid w:val="004F3A16"/>
    <w:rsid w:val="0050071F"/>
    <w:rsid w:val="00500DF9"/>
    <w:rsid w:val="0051024F"/>
    <w:rsid w:val="0051379F"/>
    <w:rsid w:val="00513CAF"/>
    <w:rsid w:val="005144E3"/>
    <w:rsid w:val="00515FC4"/>
    <w:rsid w:val="005305E4"/>
    <w:rsid w:val="00531912"/>
    <w:rsid w:val="005325BF"/>
    <w:rsid w:val="00533201"/>
    <w:rsid w:val="00534D3F"/>
    <w:rsid w:val="00536A53"/>
    <w:rsid w:val="00543FA2"/>
    <w:rsid w:val="005460F6"/>
    <w:rsid w:val="00551B72"/>
    <w:rsid w:val="00554CD2"/>
    <w:rsid w:val="00554DED"/>
    <w:rsid w:val="00561172"/>
    <w:rsid w:val="0056231A"/>
    <w:rsid w:val="005811CC"/>
    <w:rsid w:val="005835F1"/>
    <w:rsid w:val="005914EB"/>
    <w:rsid w:val="0059255D"/>
    <w:rsid w:val="00593BFD"/>
    <w:rsid w:val="00595487"/>
    <w:rsid w:val="005A29F0"/>
    <w:rsid w:val="005A32D8"/>
    <w:rsid w:val="005A5FA7"/>
    <w:rsid w:val="005A6625"/>
    <w:rsid w:val="005A6DC0"/>
    <w:rsid w:val="005A78E2"/>
    <w:rsid w:val="005A7A4B"/>
    <w:rsid w:val="005C1FAD"/>
    <w:rsid w:val="005C5EA4"/>
    <w:rsid w:val="005D09D3"/>
    <w:rsid w:val="005D0EC8"/>
    <w:rsid w:val="005D0F28"/>
    <w:rsid w:val="005D7927"/>
    <w:rsid w:val="005E2360"/>
    <w:rsid w:val="005E3911"/>
    <w:rsid w:val="005E4B63"/>
    <w:rsid w:val="005E5FA5"/>
    <w:rsid w:val="005E6454"/>
    <w:rsid w:val="005E7092"/>
    <w:rsid w:val="005F4168"/>
    <w:rsid w:val="005F45C8"/>
    <w:rsid w:val="005F4AA9"/>
    <w:rsid w:val="00601025"/>
    <w:rsid w:val="0060110F"/>
    <w:rsid w:val="00601347"/>
    <w:rsid w:val="0060151F"/>
    <w:rsid w:val="006170F4"/>
    <w:rsid w:val="00620ED0"/>
    <w:rsid w:val="00624F21"/>
    <w:rsid w:val="00625DBD"/>
    <w:rsid w:val="00625ED2"/>
    <w:rsid w:val="006265C6"/>
    <w:rsid w:val="0063343E"/>
    <w:rsid w:val="006343ED"/>
    <w:rsid w:val="00642D63"/>
    <w:rsid w:val="00643933"/>
    <w:rsid w:val="00646DAF"/>
    <w:rsid w:val="00651D52"/>
    <w:rsid w:val="00653C6F"/>
    <w:rsid w:val="006564F2"/>
    <w:rsid w:val="0066416E"/>
    <w:rsid w:val="00666E38"/>
    <w:rsid w:val="006712D7"/>
    <w:rsid w:val="00671307"/>
    <w:rsid w:val="00672092"/>
    <w:rsid w:val="00676BCB"/>
    <w:rsid w:val="00677D39"/>
    <w:rsid w:val="00685667"/>
    <w:rsid w:val="00686841"/>
    <w:rsid w:val="00687072"/>
    <w:rsid w:val="0068724B"/>
    <w:rsid w:val="00690067"/>
    <w:rsid w:val="006914B4"/>
    <w:rsid w:val="0069394B"/>
    <w:rsid w:val="00694774"/>
    <w:rsid w:val="006A7DFE"/>
    <w:rsid w:val="006B0046"/>
    <w:rsid w:val="006B53E8"/>
    <w:rsid w:val="006B7087"/>
    <w:rsid w:val="006C276F"/>
    <w:rsid w:val="006C42AC"/>
    <w:rsid w:val="006C4331"/>
    <w:rsid w:val="006D65D1"/>
    <w:rsid w:val="006D7CFC"/>
    <w:rsid w:val="006E0BC4"/>
    <w:rsid w:val="006E310E"/>
    <w:rsid w:val="006E55C6"/>
    <w:rsid w:val="006E6089"/>
    <w:rsid w:val="006F2B03"/>
    <w:rsid w:val="006F2D3C"/>
    <w:rsid w:val="006F3A6E"/>
    <w:rsid w:val="006F6464"/>
    <w:rsid w:val="00700AA7"/>
    <w:rsid w:val="00701D28"/>
    <w:rsid w:val="00701E5B"/>
    <w:rsid w:val="007020D7"/>
    <w:rsid w:val="0070430A"/>
    <w:rsid w:val="00705A4D"/>
    <w:rsid w:val="007069B6"/>
    <w:rsid w:val="007107FD"/>
    <w:rsid w:val="00713653"/>
    <w:rsid w:val="0072515B"/>
    <w:rsid w:val="00730CDC"/>
    <w:rsid w:val="00737EC8"/>
    <w:rsid w:val="00741C8C"/>
    <w:rsid w:val="00756E55"/>
    <w:rsid w:val="00761A16"/>
    <w:rsid w:val="00764D00"/>
    <w:rsid w:val="00766415"/>
    <w:rsid w:val="0076688A"/>
    <w:rsid w:val="007711AA"/>
    <w:rsid w:val="00773B05"/>
    <w:rsid w:val="007744CE"/>
    <w:rsid w:val="00781535"/>
    <w:rsid w:val="00784517"/>
    <w:rsid w:val="00787971"/>
    <w:rsid w:val="00790574"/>
    <w:rsid w:val="00790E05"/>
    <w:rsid w:val="0079186A"/>
    <w:rsid w:val="007A47FD"/>
    <w:rsid w:val="007B3AEA"/>
    <w:rsid w:val="007B578B"/>
    <w:rsid w:val="007B6691"/>
    <w:rsid w:val="007B69E6"/>
    <w:rsid w:val="007C2957"/>
    <w:rsid w:val="007C6B2F"/>
    <w:rsid w:val="007D074E"/>
    <w:rsid w:val="007D6C6C"/>
    <w:rsid w:val="007E31B9"/>
    <w:rsid w:val="007E341F"/>
    <w:rsid w:val="007E4875"/>
    <w:rsid w:val="007E64D7"/>
    <w:rsid w:val="007F0D75"/>
    <w:rsid w:val="007F3ED4"/>
    <w:rsid w:val="007F59D2"/>
    <w:rsid w:val="007F71C5"/>
    <w:rsid w:val="00801E9A"/>
    <w:rsid w:val="00807987"/>
    <w:rsid w:val="00814171"/>
    <w:rsid w:val="00815565"/>
    <w:rsid w:val="008176C8"/>
    <w:rsid w:val="008176FF"/>
    <w:rsid w:val="00826FA0"/>
    <w:rsid w:val="00827BEF"/>
    <w:rsid w:val="00832837"/>
    <w:rsid w:val="00834226"/>
    <w:rsid w:val="008468FA"/>
    <w:rsid w:val="008505E1"/>
    <w:rsid w:val="008529B6"/>
    <w:rsid w:val="008538B8"/>
    <w:rsid w:val="008567C2"/>
    <w:rsid w:val="00863351"/>
    <w:rsid w:val="008655F6"/>
    <w:rsid w:val="00866F2F"/>
    <w:rsid w:val="008703BB"/>
    <w:rsid w:val="0088376A"/>
    <w:rsid w:val="008905F4"/>
    <w:rsid w:val="0089144A"/>
    <w:rsid w:val="00892B19"/>
    <w:rsid w:val="008A1F9B"/>
    <w:rsid w:val="008A21AA"/>
    <w:rsid w:val="008A385B"/>
    <w:rsid w:val="008A38BA"/>
    <w:rsid w:val="008A5971"/>
    <w:rsid w:val="008A6B87"/>
    <w:rsid w:val="008B2563"/>
    <w:rsid w:val="008B34D3"/>
    <w:rsid w:val="008B3F57"/>
    <w:rsid w:val="008B4E2E"/>
    <w:rsid w:val="008C1ADA"/>
    <w:rsid w:val="008C3564"/>
    <w:rsid w:val="008C648A"/>
    <w:rsid w:val="008D1623"/>
    <w:rsid w:val="008D32AB"/>
    <w:rsid w:val="008D3B08"/>
    <w:rsid w:val="008E1B15"/>
    <w:rsid w:val="008E2BA2"/>
    <w:rsid w:val="008F05F0"/>
    <w:rsid w:val="008F32F2"/>
    <w:rsid w:val="008F6EB3"/>
    <w:rsid w:val="00902BCC"/>
    <w:rsid w:val="00902FD6"/>
    <w:rsid w:val="00903910"/>
    <w:rsid w:val="009111D3"/>
    <w:rsid w:val="009113C7"/>
    <w:rsid w:val="0091550E"/>
    <w:rsid w:val="00916BB0"/>
    <w:rsid w:val="00916C81"/>
    <w:rsid w:val="0091747B"/>
    <w:rsid w:val="00921A16"/>
    <w:rsid w:val="009235CB"/>
    <w:rsid w:val="00924884"/>
    <w:rsid w:val="0093061E"/>
    <w:rsid w:val="00931A6F"/>
    <w:rsid w:val="00932989"/>
    <w:rsid w:val="00937513"/>
    <w:rsid w:val="00937571"/>
    <w:rsid w:val="00941411"/>
    <w:rsid w:val="00946C8E"/>
    <w:rsid w:val="00954E28"/>
    <w:rsid w:val="00957296"/>
    <w:rsid w:val="00960FFE"/>
    <w:rsid w:val="00962738"/>
    <w:rsid w:val="00963CD6"/>
    <w:rsid w:val="00967876"/>
    <w:rsid w:val="00972882"/>
    <w:rsid w:val="00975A4A"/>
    <w:rsid w:val="00976DC7"/>
    <w:rsid w:val="00991D85"/>
    <w:rsid w:val="0099275B"/>
    <w:rsid w:val="00992C41"/>
    <w:rsid w:val="00995781"/>
    <w:rsid w:val="009A0AE3"/>
    <w:rsid w:val="009A1933"/>
    <w:rsid w:val="009A1C51"/>
    <w:rsid w:val="009A2CA8"/>
    <w:rsid w:val="009A6C94"/>
    <w:rsid w:val="009B39A7"/>
    <w:rsid w:val="009B7DBE"/>
    <w:rsid w:val="009C1D72"/>
    <w:rsid w:val="009C447B"/>
    <w:rsid w:val="009C4FEB"/>
    <w:rsid w:val="009D3877"/>
    <w:rsid w:val="009E34F8"/>
    <w:rsid w:val="009F2D53"/>
    <w:rsid w:val="009F3C2C"/>
    <w:rsid w:val="009F50E6"/>
    <w:rsid w:val="00A01F39"/>
    <w:rsid w:val="00A029F2"/>
    <w:rsid w:val="00A03428"/>
    <w:rsid w:val="00A041BD"/>
    <w:rsid w:val="00A045C0"/>
    <w:rsid w:val="00A058DC"/>
    <w:rsid w:val="00A058E1"/>
    <w:rsid w:val="00A16CB5"/>
    <w:rsid w:val="00A206AA"/>
    <w:rsid w:val="00A219B1"/>
    <w:rsid w:val="00A22256"/>
    <w:rsid w:val="00A25BA3"/>
    <w:rsid w:val="00A25E6A"/>
    <w:rsid w:val="00A31A72"/>
    <w:rsid w:val="00A338EF"/>
    <w:rsid w:val="00A33CD3"/>
    <w:rsid w:val="00A368A0"/>
    <w:rsid w:val="00A374DA"/>
    <w:rsid w:val="00A4219E"/>
    <w:rsid w:val="00A42EDA"/>
    <w:rsid w:val="00A465A7"/>
    <w:rsid w:val="00A501BB"/>
    <w:rsid w:val="00A51AAA"/>
    <w:rsid w:val="00A54332"/>
    <w:rsid w:val="00A55307"/>
    <w:rsid w:val="00A57944"/>
    <w:rsid w:val="00A609DF"/>
    <w:rsid w:val="00A64B10"/>
    <w:rsid w:val="00A666AB"/>
    <w:rsid w:val="00A67126"/>
    <w:rsid w:val="00A678F5"/>
    <w:rsid w:val="00A72278"/>
    <w:rsid w:val="00A734F0"/>
    <w:rsid w:val="00A817C6"/>
    <w:rsid w:val="00A82FF6"/>
    <w:rsid w:val="00A8725E"/>
    <w:rsid w:val="00A91999"/>
    <w:rsid w:val="00A921C4"/>
    <w:rsid w:val="00A9401B"/>
    <w:rsid w:val="00A944D3"/>
    <w:rsid w:val="00A97D40"/>
    <w:rsid w:val="00AA3E88"/>
    <w:rsid w:val="00AA5214"/>
    <w:rsid w:val="00AB25B5"/>
    <w:rsid w:val="00AB2763"/>
    <w:rsid w:val="00AB6AC2"/>
    <w:rsid w:val="00AC11D8"/>
    <w:rsid w:val="00AC1828"/>
    <w:rsid w:val="00AC5A7F"/>
    <w:rsid w:val="00AD19BC"/>
    <w:rsid w:val="00AD6B20"/>
    <w:rsid w:val="00AE176C"/>
    <w:rsid w:val="00AF046F"/>
    <w:rsid w:val="00AF618B"/>
    <w:rsid w:val="00AF6CA4"/>
    <w:rsid w:val="00AF7FF8"/>
    <w:rsid w:val="00B02BC8"/>
    <w:rsid w:val="00B10C8E"/>
    <w:rsid w:val="00B13F28"/>
    <w:rsid w:val="00B22FFD"/>
    <w:rsid w:val="00B32CD9"/>
    <w:rsid w:val="00B35EF3"/>
    <w:rsid w:val="00B438F5"/>
    <w:rsid w:val="00B43AF0"/>
    <w:rsid w:val="00B50C8C"/>
    <w:rsid w:val="00B50FFB"/>
    <w:rsid w:val="00B62E44"/>
    <w:rsid w:val="00B63745"/>
    <w:rsid w:val="00B64AEB"/>
    <w:rsid w:val="00B65234"/>
    <w:rsid w:val="00B65F82"/>
    <w:rsid w:val="00B662C1"/>
    <w:rsid w:val="00B733D6"/>
    <w:rsid w:val="00B751F8"/>
    <w:rsid w:val="00B754D2"/>
    <w:rsid w:val="00B9100C"/>
    <w:rsid w:val="00B91137"/>
    <w:rsid w:val="00B912AE"/>
    <w:rsid w:val="00B92F28"/>
    <w:rsid w:val="00B9662E"/>
    <w:rsid w:val="00B969EE"/>
    <w:rsid w:val="00BA1A37"/>
    <w:rsid w:val="00BA5C38"/>
    <w:rsid w:val="00BA6CB8"/>
    <w:rsid w:val="00BB0DDE"/>
    <w:rsid w:val="00BB4633"/>
    <w:rsid w:val="00BB70EE"/>
    <w:rsid w:val="00BC0792"/>
    <w:rsid w:val="00BC3BB0"/>
    <w:rsid w:val="00BC4C68"/>
    <w:rsid w:val="00BC6D1D"/>
    <w:rsid w:val="00BE5A62"/>
    <w:rsid w:val="00BE6CB6"/>
    <w:rsid w:val="00BE7FF9"/>
    <w:rsid w:val="00BF2645"/>
    <w:rsid w:val="00BF3B6E"/>
    <w:rsid w:val="00BF7525"/>
    <w:rsid w:val="00C001AA"/>
    <w:rsid w:val="00C027AA"/>
    <w:rsid w:val="00C0491F"/>
    <w:rsid w:val="00C13032"/>
    <w:rsid w:val="00C177F0"/>
    <w:rsid w:val="00C22E1D"/>
    <w:rsid w:val="00C2491E"/>
    <w:rsid w:val="00C24C7D"/>
    <w:rsid w:val="00C2557E"/>
    <w:rsid w:val="00C263B9"/>
    <w:rsid w:val="00C322F4"/>
    <w:rsid w:val="00C34609"/>
    <w:rsid w:val="00C36E84"/>
    <w:rsid w:val="00C41C62"/>
    <w:rsid w:val="00C41CC4"/>
    <w:rsid w:val="00C4514F"/>
    <w:rsid w:val="00C47A45"/>
    <w:rsid w:val="00C530AE"/>
    <w:rsid w:val="00C54020"/>
    <w:rsid w:val="00C54745"/>
    <w:rsid w:val="00C54AFF"/>
    <w:rsid w:val="00C55BC0"/>
    <w:rsid w:val="00C601B0"/>
    <w:rsid w:val="00C60B7D"/>
    <w:rsid w:val="00C6149D"/>
    <w:rsid w:val="00C65CB1"/>
    <w:rsid w:val="00C70B54"/>
    <w:rsid w:val="00C7483D"/>
    <w:rsid w:val="00C77201"/>
    <w:rsid w:val="00C80EF4"/>
    <w:rsid w:val="00C85740"/>
    <w:rsid w:val="00C907D7"/>
    <w:rsid w:val="00C95EE3"/>
    <w:rsid w:val="00CA120E"/>
    <w:rsid w:val="00CA22A6"/>
    <w:rsid w:val="00CB0F93"/>
    <w:rsid w:val="00CB1A3B"/>
    <w:rsid w:val="00CB2DEA"/>
    <w:rsid w:val="00CB6538"/>
    <w:rsid w:val="00CB680A"/>
    <w:rsid w:val="00CC4D59"/>
    <w:rsid w:val="00CC512F"/>
    <w:rsid w:val="00CD6512"/>
    <w:rsid w:val="00CD7AD2"/>
    <w:rsid w:val="00CE29F1"/>
    <w:rsid w:val="00CE4405"/>
    <w:rsid w:val="00CE4522"/>
    <w:rsid w:val="00CE6083"/>
    <w:rsid w:val="00CF1D48"/>
    <w:rsid w:val="00D00A38"/>
    <w:rsid w:val="00D03F83"/>
    <w:rsid w:val="00D07369"/>
    <w:rsid w:val="00D20502"/>
    <w:rsid w:val="00D23121"/>
    <w:rsid w:val="00D24537"/>
    <w:rsid w:val="00D25181"/>
    <w:rsid w:val="00D25A52"/>
    <w:rsid w:val="00D31C18"/>
    <w:rsid w:val="00D33691"/>
    <w:rsid w:val="00D40857"/>
    <w:rsid w:val="00D408FF"/>
    <w:rsid w:val="00D43760"/>
    <w:rsid w:val="00D46599"/>
    <w:rsid w:val="00D46652"/>
    <w:rsid w:val="00D47501"/>
    <w:rsid w:val="00D52903"/>
    <w:rsid w:val="00D55062"/>
    <w:rsid w:val="00D555DC"/>
    <w:rsid w:val="00D5738A"/>
    <w:rsid w:val="00D63C28"/>
    <w:rsid w:val="00D64DBC"/>
    <w:rsid w:val="00D66304"/>
    <w:rsid w:val="00D72382"/>
    <w:rsid w:val="00D723AB"/>
    <w:rsid w:val="00D75CE8"/>
    <w:rsid w:val="00D8069B"/>
    <w:rsid w:val="00D80B09"/>
    <w:rsid w:val="00D82A4A"/>
    <w:rsid w:val="00D8321C"/>
    <w:rsid w:val="00D8538A"/>
    <w:rsid w:val="00D85F77"/>
    <w:rsid w:val="00D860CC"/>
    <w:rsid w:val="00D86388"/>
    <w:rsid w:val="00D8696D"/>
    <w:rsid w:val="00D90464"/>
    <w:rsid w:val="00D921A7"/>
    <w:rsid w:val="00D9298C"/>
    <w:rsid w:val="00D938CB"/>
    <w:rsid w:val="00D93EE8"/>
    <w:rsid w:val="00D95239"/>
    <w:rsid w:val="00D95740"/>
    <w:rsid w:val="00DA0901"/>
    <w:rsid w:val="00DA2D7A"/>
    <w:rsid w:val="00DA5425"/>
    <w:rsid w:val="00DA5548"/>
    <w:rsid w:val="00DB2FB0"/>
    <w:rsid w:val="00DB3C1B"/>
    <w:rsid w:val="00DC226B"/>
    <w:rsid w:val="00DC5915"/>
    <w:rsid w:val="00DD1EA0"/>
    <w:rsid w:val="00DD21B3"/>
    <w:rsid w:val="00DD48D9"/>
    <w:rsid w:val="00DE4C1F"/>
    <w:rsid w:val="00DF5961"/>
    <w:rsid w:val="00DF5F2A"/>
    <w:rsid w:val="00DF68FF"/>
    <w:rsid w:val="00E02D83"/>
    <w:rsid w:val="00E112E8"/>
    <w:rsid w:val="00E1774D"/>
    <w:rsid w:val="00E227FA"/>
    <w:rsid w:val="00E32555"/>
    <w:rsid w:val="00E34A4D"/>
    <w:rsid w:val="00E36C39"/>
    <w:rsid w:val="00E40CFF"/>
    <w:rsid w:val="00E425D5"/>
    <w:rsid w:val="00E45E14"/>
    <w:rsid w:val="00E463ED"/>
    <w:rsid w:val="00E524AE"/>
    <w:rsid w:val="00E56000"/>
    <w:rsid w:val="00E61198"/>
    <w:rsid w:val="00E64C94"/>
    <w:rsid w:val="00E651B0"/>
    <w:rsid w:val="00E67BD8"/>
    <w:rsid w:val="00E7015B"/>
    <w:rsid w:val="00E70B9B"/>
    <w:rsid w:val="00E757BB"/>
    <w:rsid w:val="00E75E66"/>
    <w:rsid w:val="00E8079C"/>
    <w:rsid w:val="00E8133C"/>
    <w:rsid w:val="00E86013"/>
    <w:rsid w:val="00E935AC"/>
    <w:rsid w:val="00EA5702"/>
    <w:rsid w:val="00EA5B5C"/>
    <w:rsid w:val="00EA7AB9"/>
    <w:rsid w:val="00EB5659"/>
    <w:rsid w:val="00EB5A99"/>
    <w:rsid w:val="00EC0204"/>
    <w:rsid w:val="00EC0374"/>
    <w:rsid w:val="00EC65E2"/>
    <w:rsid w:val="00ED0C23"/>
    <w:rsid w:val="00ED1EE0"/>
    <w:rsid w:val="00ED24A8"/>
    <w:rsid w:val="00ED3F6A"/>
    <w:rsid w:val="00ED59FD"/>
    <w:rsid w:val="00ED7D9A"/>
    <w:rsid w:val="00EE51B3"/>
    <w:rsid w:val="00EF34FA"/>
    <w:rsid w:val="00EF4B12"/>
    <w:rsid w:val="00EF5B77"/>
    <w:rsid w:val="00F0012B"/>
    <w:rsid w:val="00F02370"/>
    <w:rsid w:val="00F03C67"/>
    <w:rsid w:val="00F043F7"/>
    <w:rsid w:val="00F06FBC"/>
    <w:rsid w:val="00F100E3"/>
    <w:rsid w:val="00F112C3"/>
    <w:rsid w:val="00F12543"/>
    <w:rsid w:val="00F172A1"/>
    <w:rsid w:val="00F2570C"/>
    <w:rsid w:val="00F257D1"/>
    <w:rsid w:val="00F3446A"/>
    <w:rsid w:val="00F35065"/>
    <w:rsid w:val="00F36969"/>
    <w:rsid w:val="00F44710"/>
    <w:rsid w:val="00F5024E"/>
    <w:rsid w:val="00F524AB"/>
    <w:rsid w:val="00F54412"/>
    <w:rsid w:val="00F57FCD"/>
    <w:rsid w:val="00F6026C"/>
    <w:rsid w:val="00F607B4"/>
    <w:rsid w:val="00F62940"/>
    <w:rsid w:val="00F63EAF"/>
    <w:rsid w:val="00F63FE9"/>
    <w:rsid w:val="00F6469F"/>
    <w:rsid w:val="00F64C72"/>
    <w:rsid w:val="00F70159"/>
    <w:rsid w:val="00F71AC6"/>
    <w:rsid w:val="00F71F76"/>
    <w:rsid w:val="00F74BBD"/>
    <w:rsid w:val="00F816E9"/>
    <w:rsid w:val="00F85B3B"/>
    <w:rsid w:val="00F92048"/>
    <w:rsid w:val="00F92731"/>
    <w:rsid w:val="00F94EDC"/>
    <w:rsid w:val="00F97D17"/>
    <w:rsid w:val="00FA01AE"/>
    <w:rsid w:val="00FB10C9"/>
    <w:rsid w:val="00FB1E23"/>
    <w:rsid w:val="00FB370E"/>
    <w:rsid w:val="00FB396B"/>
    <w:rsid w:val="00FB60AA"/>
    <w:rsid w:val="00FB749A"/>
    <w:rsid w:val="00FC1C11"/>
    <w:rsid w:val="00FC2414"/>
    <w:rsid w:val="00FC5252"/>
    <w:rsid w:val="00FC5629"/>
    <w:rsid w:val="00FC68C9"/>
    <w:rsid w:val="00FC6EB3"/>
    <w:rsid w:val="00FD4D30"/>
    <w:rsid w:val="00FE1953"/>
    <w:rsid w:val="00FE2FD5"/>
    <w:rsid w:val="00FE4E50"/>
    <w:rsid w:val="00FF25DE"/>
    <w:rsid w:val="00FF5B30"/>
    <w:rsid w:val="00FF73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 fillcolor="white">
      <v:fill color="white"/>
      <v:textbox inset="0,0,0,0"/>
    </o:shapedefaults>
    <o:shapelayout v:ext="edit">
      <o:idmap v:ext="edit" data="1"/>
    </o:shapelayout>
  </w:shapeDefaults>
  <w:decimalSymbol w:val=","/>
  <w:listSeparator w:val=";"/>
  <w14:docId w14:val="061231D0"/>
  <w15:chartTrackingRefBased/>
  <w15:docId w15:val="{ADDD8063-F9A3-4F36-8E80-1C6D4C421B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pl-PL" w:eastAsia="ja-JP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toc 1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uiPriority="99"/>
    <w:lsdException w:name="footer" w:uiPriority="99"/>
    <w:lsdException w:name="caption" w:semiHidden="1" w:uiPriority="35" w:unhideWhenUsed="1" w:qFormat="1"/>
    <w:lsdException w:name="annotation reference" w:uiPriority="99"/>
    <w:lsdException w:name="List Bullet" w:uiPriority="99"/>
    <w:lsdException w:name="List Number" w:uiPriority="99"/>
    <w:lsdException w:name="Title" w:qFormat="1"/>
    <w:lsdException w:name="Subtitle" w:uiPriority="11" w:qFormat="1"/>
    <w:lsdException w:name="Hyperlink" w:uiPriority="99"/>
    <w:lsdException w:name="FollowedHyperlink" w:uiPriority="99"/>
    <w:lsdException w:name="Strong" w:uiPriority="22" w:qFormat="1"/>
    <w:lsdException w:name="Emphasis" w:uiPriority="20" w:qFormat="1"/>
    <w:lsdException w:name="Normal (Web)" w:uiPriority="99"/>
    <w:lsdException w:name="HTML Code" w:uiPriority="99"/>
    <w:lsdException w:name="HTML Preformatted" w:uiPriority="99"/>
    <w:lsdException w:name="HTML Sample" w:semiHidden="1" w:unhideWhenUsed="1"/>
    <w:lsdException w:name="HTML Variable" w:semiHidden="1" w:unhideWhenUsed="1"/>
    <w:lsdException w:name="Normal Table" w:semiHidden="1" w:unhideWhenUsed="1"/>
    <w:lsdException w:name="annotation subject" w:uiPriority="99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ny">
    <w:name w:val="Normal"/>
    <w:qFormat/>
    <w:rsid w:val="00E34A4D"/>
    <w:pPr>
      <w:spacing w:after="0" w:line="240" w:lineRule="auto"/>
    </w:pPr>
    <w:rPr>
      <w:rFonts w:asciiTheme="majorBidi" w:hAnsiTheme="majorBidi"/>
      <w:kern w:val="0"/>
      <w:sz w:val="24"/>
    </w:rPr>
  </w:style>
  <w:style w:type="paragraph" w:styleId="Nagwek1">
    <w:name w:val="heading 1"/>
    <w:basedOn w:val="Normalny"/>
    <w:next w:val="Normalny"/>
    <w:link w:val="Nagwek1Znak"/>
    <w:uiPriority w:val="9"/>
    <w:qFormat/>
    <w:rsid w:val="005D0F28"/>
    <w:pPr>
      <w:keepNext/>
      <w:numPr>
        <w:numId w:val="33"/>
      </w:numPr>
      <w:spacing w:before="240" w:after="240"/>
      <w:outlineLvl w:val="0"/>
    </w:pPr>
    <w:rPr>
      <w:rFonts w:ascii="Arial Narrow" w:hAnsi="Arial Narrow"/>
      <w:b/>
      <w:kern w:val="28"/>
      <w:sz w:val="48"/>
      <w:szCs w:val="36"/>
    </w:rPr>
  </w:style>
  <w:style w:type="paragraph" w:styleId="Nagwek2">
    <w:name w:val="heading 2"/>
    <w:basedOn w:val="Normalny"/>
    <w:next w:val="Normalny"/>
    <w:link w:val="Nagwek2Znak"/>
    <w:uiPriority w:val="9"/>
    <w:qFormat/>
    <w:rsid w:val="00CC4D59"/>
    <w:pPr>
      <w:keepNext/>
      <w:numPr>
        <w:ilvl w:val="1"/>
        <w:numId w:val="33"/>
      </w:numPr>
      <w:spacing w:before="240" w:after="120"/>
      <w:outlineLvl w:val="1"/>
    </w:pPr>
    <w:rPr>
      <w:rFonts w:ascii="Arial Narrow" w:hAnsi="Arial Narrow"/>
      <w:b/>
      <w:sz w:val="36"/>
      <w:szCs w:val="32"/>
    </w:rPr>
  </w:style>
  <w:style w:type="paragraph" w:styleId="Nagwek3">
    <w:name w:val="heading 3"/>
    <w:basedOn w:val="Nagwek2"/>
    <w:next w:val="Normalny"/>
    <w:link w:val="Nagwek3Znak"/>
    <w:qFormat/>
    <w:rsid w:val="00CC4D59"/>
    <w:pPr>
      <w:numPr>
        <w:ilvl w:val="2"/>
      </w:numPr>
      <w:outlineLvl w:val="2"/>
    </w:pPr>
    <w:rPr>
      <w:sz w:val="28"/>
    </w:rPr>
  </w:style>
  <w:style w:type="paragraph" w:styleId="Nagwek4">
    <w:name w:val="heading 4"/>
    <w:basedOn w:val="Normalny"/>
    <w:next w:val="Normalny"/>
    <w:link w:val="Nagwek4Znak"/>
    <w:qFormat/>
    <w:rsid w:val="00CC4D59"/>
    <w:pPr>
      <w:keepNext/>
      <w:numPr>
        <w:ilvl w:val="3"/>
        <w:numId w:val="33"/>
      </w:numPr>
      <w:spacing w:before="120" w:after="120"/>
      <w:outlineLvl w:val="3"/>
    </w:pPr>
    <w:rPr>
      <w:rFonts w:ascii="Arial Narrow" w:hAnsi="Arial Narrow"/>
      <w:b/>
    </w:rPr>
  </w:style>
  <w:style w:type="paragraph" w:styleId="Nagwek5">
    <w:name w:val="heading 5"/>
    <w:basedOn w:val="Normalny"/>
    <w:next w:val="Normalny"/>
    <w:link w:val="Nagwek5Znak"/>
    <w:qFormat/>
    <w:rsid w:val="00CC4D59"/>
    <w:pPr>
      <w:keepNext/>
      <w:numPr>
        <w:ilvl w:val="4"/>
        <w:numId w:val="33"/>
      </w:numPr>
      <w:spacing w:before="240" w:after="60"/>
      <w:outlineLvl w:val="4"/>
    </w:pPr>
    <w:rPr>
      <w:rFonts w:ascii="Arial" w:hAnsi="Arial"/>
      <w:b/>
      <w:i/>
      <w:sz w:val="22"/>
    </w:rPr>
  </w:style>
  <w:style w:type="paragraph" w:styleId="Nagwek6">
    <w:name w:val="heading 6"/>
    <w:basedOn w:val="Normalny"/>
    <w:next w:val="Normalny"/>
    <w:link w:val="Nagwek6Znak"/>
    <w:unhideWhenUsed/>
    <w:qFormat/>
    <w:rsid w:val="00CC4D59"/>
    <w:pPr>
      <w:keepNext/>
      <w:keepLines/>
      <w:numPr>
        <w:ilvl w:val="5"/>
        <w:numId w:val="33"/>
      </w:numPr>
      <w:spacing w:before="4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Nagwek7">
    <w:name w:val="heading 7"/>
    <w:basedOn w:val="Normalny"/>
    <w:next w:val="Normalny"/>
    <w:link w:val="Nagwek7Znak"/>
    <w:unhideWhenUsed/>
    <w:qFormat/>
    <w:rsid w:val="00CC4D59"/>
    <w:pPr>
      <w:keepNext/>
      <w:keepLines/>
      <w:numPr>
        <w:ilvl w:val="6"/>
        <w:numId w:val="33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Nagwek8">
    <w:name w:val="heading 8"/>
    <w:basedOn w:val="Normalny"/>
    <w:next w:val="Normalny"/>
    <w:link w:val="Nagwek8Znak"/>
    <w:unhideWhenUsed/>
    <w:qFormat/>
    <w:rsid w:val="00CC4D59"/>
    <w:pPr>
      <w:keepNext/>
      <w:keepLines/>
      <w:numPr>
        <w:ilvl w:val="7"/>
        <w:numId w:val="33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Nagwek9">
    <w:name w:val="heading 9"/>
    <w:basedOn w:val="Normalny"/>
    <w:next w:val="Normalny"/>
    <w:link w:val="Nagwek9Znak"/>
    <w:semiHidden/>
    <w:unhideWhenUsed/>
    <w:qFormat/>
    <w:rsid w:val="00CC4D59"/>
    <w:pPr>
      <w:keepNext/>
      <w:keepLines/>
      <w:numPr>
        <w:ilvl w:val="8"/>
        <w:numId w:val="33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omylnaczcionkaakapitu">
    <w:name w:val="Default Paragraph Font"/>
    <w:uiPriority w:val="1"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Bibliografia">
    <w:name w:val="Bibliography"/>
    <w:basedOn w:val="Normalny"/>
    <w:rsid w:val="00082734"/>
    <w:pPr>
      <w:numPr>
        <w:numId w:val="14"/>
      </w:numPr>
      <w:tabs>
        <w:tab w:val="clear" w:pos="1134"/>
        <w:tab w:val="num" w:pos="360"/>
      </w:tabs>
    </w:pPr>
    <w:rPr>
      <w:sz w:val="20"/>
    </w:rPr>
  </w:style>
  <w:style w:type="paragraph" w:styleId="Wcicienormalne">
    <w:name w:val="Normal Indent"/>
    <w:basedOn w:val="Normalny"/>
    <w:rsid w:val="00E34A4D"/>
    <w:pPr>
      <w:spacing w:before="120" w:after="120"/>
      <w:ind w:left="709"/>
      <w:jc w:val="both"/>
    </w:pPr>
  </w:style>
  <w:style w:type="paragraph" w:styleId="Listapunktowana">
    <w:name w:val="List Bullet"/>
    <w:basedOn w:val="Normalny"/>
    <w:uiPriority w:val="99"/>
    <w:unhideWhenUsed/>
    <w:rsid w:val="001317C8"/>
    <w:pPr>
      <w:numPr>
        <w:numId w:val="28"/>
      </w:numPr>
      <w:tabs>
        <w:tab w:val="clear" w:pos="360"/>
        <w:tab w:val="num" w:pos="1068"/>
      </w:tabs>
      <w:ind w:left="1068"/>
      <w:contextualSpacing/>
    </w:pPr>
  </w:style>
  <w:style w:type="character" w:customStyle="1" w:styleId="angielskawstawka">
    <w:name w:val="angielska wstawka"/>
    <w:basedOn w:val="Domylnaczcionkaakapitu"/>
    <w:rsid w:val="00082734"/>
    <w:rPr>
      <w:i/>
      <w:noProof w:val="0"/>
      <w:lang w:val="en-US"/>
    </w:rPr>
  </w:style>
  <w:style w:type="paragraph" w:customStyle="1" w:styleId="Figure">
    <w:name w:val="Figure"/>
    <w:basedOn w:val="Normalny"/>
    <w:rsid w:val="00082734"/>
    <w:pPr>
      <w:keepNext/>
      <w:spacing w:before="120" w:after="120"/>
      <w:ind w:left="709"/>
      <w:jc w:val="center"/>
    </w:pPr>
  </w:style>
  <w:style w:type="paragraph" w:customStyle="1" w:styleId="Intitle">
    <w:name w:val="Intitle"/>
    <w:basedOn w:val="Normalny"/>
    <w:next w:val="Normalny"/>
    <w:link w:val="IntitleZnak"/>
    <w:rsid w:val="00CC4D59"/>
    <w:pPr>
      <w:keepNext/>
      <w:spacing w:before="120" w:after="120"/>
      <w:ind w:left="426"/>
      <w:jc w:val="both"/>
    </w:pPr>
    <w:rPr>
      <w:rFonts w:cstheme="minorHAnsi"/>
      <w:b/>
      <w:iCs/>
      <w:szCs w:val="24"/>
    </w:rPr>
  </w:style>
  <w:style w:type="character" w:customStyle="1" w:styleId="keyword">
    <w:name w:val="keyword"/>
    <w:basedOn w:val="Domylnaczcionkaakapitu"/>
    <w:rsid w:val="00082734"/>
    <w:rPr>
      <w:b/>
      <w:noProof/>
    </w:rPr>
  </w:style>
  <w:style w:type="character" w:customStyle="1" w:styleId="NazwaProgramowa">
    <w:name w:val="NazwaProgramowa"/>
    <w:basedOn w:val="Domylnaczcionkaakapitu"/>
    <w:qFormat/>
    <w:rsid w:val="00CC4D59"/>
    <w:rPr>
      <w:rFonts w:asciiTheme="minorHAnsi" w:hAnsiTheme="minorHAnsi"/>
      <w:noProof/>
    </w:rPr>
  </w:style>
  <w:style w:type="paragraph" w:customStyle="1" w:styleId="source">
    <w:name w:val="source"/>
    <w:basedOn w:val="Normalny"/>
    <w:rsid w:val="00CC4D59"/>
    <w:pPr>
      <w:spacing w:before="60" w:after="60"/>
      <w:ind w:left="1418"/>
      <w:jc w:val="both"/>
    </w:pPr>
    <w:rPr>
      <w:rFonts w:ascii="Courier New" w:hAnsi="Courier New"/>
    </w:rPr>
  </w:style>
  <w:style w:type="paragraph" w:customStyle="1" w:styleId="Standardowyakapit">
    <w:name w:val="Standardowy akapit"/>
    <w:basedOn w:val="Normalny"/>
    <w:link w:val="StandardowyakapitZnak"/>
    <w:rsid w:val="00CC4D59"/>
    <w:pPr>
      <w:spacing w:before="120" w:after="120"/>
      <w:jc w:val="both"/>
    </w:pPr>
  </w:style>
  <w:style w:type="character" w:customStyle="1" w:styleId="StandardowyakapitZnak">
    <w:name w:val="Standardowy akapit Znak"/>
    <w:basedOn w:val="Domylnaczcionkaakapitu"/>
    <w:link w:val="Standardowyakapit"/>
    <w:rsid w:val="00CC4D59"/>
    <w:rPr>
      <w:rFonts w:asciiTheme="majorBidi" w:hAnsiTheme="majorBidi"/>
      <w:kern w:val="0"/>
      <w:sz w:val="24"/>
      <w:lang w:val="en-US"/>
      <w14:ligatures w14:val="none"/>
    </w:rPr>
  </w:style>
  <w:style w:type="character" w:customStyle="1" w:styleId="IntitleZnak">
    <w:name w:val="Intitle Znak"/>
    <w:basedOn w:val="Domylnaczcionkaakapitu"/>
    <w:link w:val="Intitle"/>
    <w:rsid w:val="00CC4D59"/>
    <w:rPr>
      <w:rFonts w:asciiTheme="majorBidi" w:hAnsiTheme="majorBidi" w:cstheme="minorHAnsi"/>
      <w:b/>
      <w:iCs/>
      <w:kern w:val="0"/>
      <w:sz w:val="24"/>
      <w:szCs w:val="24"/>
      <w:lang w:val="en-US"/>
      <w14:ligatures w14:val="none"/>
    </w:rPr>
  </w:style>
  <w:style w:type="paragraph" w:styleId="Tytu">
    <w:name w:val="Title"/>
    <w:basedOn w:val="Normalny"/>
    <w:link w:val="TytuZnak"/>
    <w:qFormat/>
    <w:rsid w:val="00CC4D59"/>
    <w:pPr>
      <w:spacing w:before="240" w:after="60"/>
      <w:jc w:val="center"/>
      <w:outlineLvl w:val="0"/>
    </w:pPr>
    <w:rPr>
      <w:rFonts w:ascii="Arial" w:hAnsi="Arial"/>
      <w:b/>
      <w:kern w:val="28"/>
      <w:sz w:val="40"/>
      <w:szCs w:val="40"/>
    </w:rPr>
  </w:style>
  <w:style w:type="paragraph" w:customStyle="1" w:styleId="Autor">
    <w:name w:val="Autor"/>
    <w:basedOn w:val="Tytu"/>
    <w:qFormat/>
    <w:rsid w:val="00082734"/>
    <w:rPr>
      <w:rFonts w:asciiTheme="majorBidi" w:hAnsiTheme="majorBidi" w:cstheme="majorBidi"/>
      <w:sz w:val="24"/>
      <w:szCs w:val="22"/>
    </w:rPr>
  </w:style>
  <w:style w:type="character" w:customStyle="1" w:styleId="Nagwek2Znak">
    <w:name w:val="Nagłówek 2 Znak"/>
    <w:basedOn w:val="Domylnaczcionkaakapitu"/>
    <w:link w:val="Nagwek2"/>
    <w:uiPriority w:val="9"/>
    <w:rsid w:val="00CC4D59"/>
    <w:rPr>
      <w:rFonts w:ascii="Arial Narrow" w:hAnsi="Arial Narrow"/>
      <w:b/>
      <w:kern w:val="0"/>
      <w:sz w:val="36"/>
      <w:szCs w:val="32"/>
      <w:lang w:val="en-US"/>
      <w14:ligatures w14:val="none"/>
    </w:rPr>
  </w:style>
  <w:style w:type="character" w:customStyle="1" w:styleId="Nagwek1Znak">
    <w:name w:val="Nagłówek 1 Znak"/>
    <w:basedOn w:val="Domylnaczcionkaakapitu"/>
    <w:link w:val="Nagwek1"/>
    <w:uiPriority w:val="9"/>
    <w:rsid w:val="005D0F28"/>
    <w:rPr>
      <w:rFonts w:ascii="Arial Narrow" w:hAnsi="Arial Narrow"/>
      <w:b/>
      <w:kern w:val="28"/>
      <w:sz w:val="48"/>
      <w:szCs w:val="36"/>
    </w:rPr>
  </w:style>
  <w:style w:type="paragraph" w:customStyle="1" w:styleId="SourceCode">
    <w:name w:val="SourceCode"/>
    <w:basedOn w:val="Normalny"/>
    <w:qFormat/>
    <w:rsid w:val="002315C1"/>
    <w:pPr>
      <w:spacing w:before="120" w:after="120"/>
      <w:ind w:left="1418" w:hanging="567"/>
      <w:contextualSpacing/>
    </w:pPr>
    <w:rPr>
      <w:rFonts w:ascii="Consolas" w:hAnsi="Consolas" w:cstheme="minorHAnsi"/>
      <w:noProof/>
      <w:sz w:val="16"/>
      <w:szCs w:val="20"/>
    </w:rPr>
  </w:style>
  <w:style w:type="paragraph" w:customStyle="1" w:styleId="Abstrakt">
    <w:name w:val="Abstrakt"/>
    <w:basedOn w:val="Wcicienormalne"/>
    <w:qFormat/>
    <w:rsid w:val="00082734"/>
    <w:rPr>
      <w:sz w:val="20"/>
      <w:lang w:val="pl"/>
    </w:rPr>
  </w:style>
  <w:style w:type="paragraph" w:styleId="Legenda">
    <w:name w:val="caption"/>
    <w:basedOn w:val="Normalny"/>
    <w:next w:val="Normalny"/>
    <w:uiPriority w:val="35"/>
    <w:unhideWhenUsed/>
    <w:qFormat/>
    <w:rsid w:val="00CC4D59"/>
    <w:pPr>
      <w:spacing w:after="200"/>
    </w:pPr>
    <w:rPr>
      <w:i/>
      <w:iCs/>
      <w:color w:val="44546A" w:themeColor="text2"/>
      <w:sz w:val="18"/>
      <w:szCs w:val="18"/>
    </w:rPr>
  </w:style>
  <w:style w:type="paragraph" w:styleId="Podtytu">
    <w:name w:val="Subtitle"/>
    <w:basedOn w:val="Tytu"/>
    <w:next w:val="Normalny"/>
    <w:link w:val="PodtytuZnak"/>
    <w:uiPriority w:val="11"/>
    <w:qFormat/>
    <w:rsid w:val="00CC4D59"/>
    <w:rPr>
      <w:sz w:val="32"/>
      <w:szCs w:val="32"/>
      <w:lang w:val="pl"/>
    </w:rPr>
  </w:style>
  <w:style w:type="character" w:customStyle="1" w:styleId="PodtytuZnak">
    <w:name w:val="Podtytuł Znak"/>
    <w:basedOn w:val="Domylnaczcionkaakapitu"/>
    <w:link w:val="Podtytu"/>
    <w:uiPriority w:val="11"/>
    <w:rsid w:val="00CC4D59"/>
    <w:rPr>
      <w:rFonts w:ascii="Arial" w:hAnsi="Arial"/>
      <w:b/>
      <w:kern w:val="28"/>
      <w:sz w:val="32"/>
      <w:szCs w:val="32"/>
      <w:lang w:val="pl"/>
      <w14:ligatures w14:val="none"/>
    </w:rPr>
  </w:style>
  <w:style w:type="paragraph" w:customStyle="1" w:styleId="AbstractTitle">
    <w:name w:val="Abstract Title"/>
    <w:basedOn w:val="Abstrakt"/>
    <w:qFormat/>
    <w:rsid w:val="00082734"/>
    <w:rPr>
      <w:b/>
      <w:bCs/>
    </w:rPr>
  </w:style>
  <w:style w:type="paragraph" w:customStyle="1" w:styleId="Afiliation">
    <w:name w:val="Afiliation"/>
    <w:basedOn w:val="Normalny"/>
    <w:qFormat/>
    <w:rsid w:val="00082734"/>
    <w:pPr>
      <w:spacing w:line="263" w:lineRule="auto"/>
      <w:ind w:left="133"/>
      <w:jc w:val="center"/>
    </w:pPr>
    <w:rPr>
      <w:rFonts w:ascii="Cambria" w:eastAsia="Cambria" w:hAnsi="Cambria" w:cs="Cambria"/>
      <w:sz w:val="20"/>
      <w:szCs w:val="14"/>
    </w:rPr>
  </w:style>
  <w:style w:type="character" w:customStyle="1" w:styleId="TytuZnak">
    <w:name w:val="Tytuł Znak"/>
    <w:basedOn w:val="Domylnaczcionkaakapitu"/>
    <w:link w:val="Tytu"/>
    <w:rsid w:val="00CC4D59"/>
    <w:rPr>
      <w:rFonts w:ascii="Arial" w:hAnsi="Arial"/>
      <w:b/>
      <w:kern w:val="28"/>
      <w:sz w:val="40"/>
      <w:szCs w:val="40"/>
      <w:lang w:val="en-US"/>
      <w14:ligatures w14:val="none"/>
    </w:rPr>
  </w:style>
  <w:style w:type="character" w:customStyle="1" w:styleId="Nagwek3Znak">
    <w:name w:val="Nagłówek 3 Znak"/>
    <w:basedOn w:val="Domylnaczcionkaakapitu"/>
    <w:link w:val="Nagwek3"/>
    <w:rsid w:val="00CC4D59"/>
    <w:rPr>
      <w:rFonts w:ascii="Arial Narrow" w:hAnsi="Arial Narrow"/>
      <w:b/>
      <w:kern w:val="0"/>
      <w:sz w:val="28"/>
      <w:szCs w:val="32"/>
      <w:lang w:val="en-US"/>
      <w14:ligatures w14:val="none"/>
    </w:rPr>
  </w:style>
  <w:style w:type="character" w:customStyle="1" w:styleId="Nagwek4Znak">
    <w:name w:val="Nagłówek 4 Znak"/>
    <w:basedOn w:val="Domylnaczcionkaakapitu"/>
    <w:link w:val="Nagwek4"/>
    <w:rsid w:val="00CC4D59"/>
    <w:rPr>
      <w:rFonts w:ascii="Arial Narrow" w:hAnsi="Arial Narrow"/>
      <w:b/>
      <w:kern w:val="0"/>
      <w:sz w:val="24"/>
      <w:lang w:val="en-US"/>
      <w14:ligatures w14:val="none"/>
    </w:rPr>
  </w:style>
  <w:style w:type="character" w:customStyle="1" w:styleId="Nagwek5Znak">
    <w:name w:val="Nagłówek 5 Znak"/>
    <w:basedOn w:val="Domylnaczcionkaakapitu"/>
    <w:link w:val="Nagwek5"/>
    <w:rsid w:val="00CC4D59"/>
    <w:rPr>
      <w:rFonts w:ascii="Arial" w:hAnsi="Arial"/>
      <w:b/>
      <w:i/>
      <w:kern w:val="0"/>
      <w:lang w:val="en-US"/>
      <w14:ligatures w14:val="none"/>
    </w:rPr>
  </w:style>
  <w:style w:type="table" w:styleId="Tabela-Siatka">
    <w:name w:val="Table Grid"/>
    <w:basedOn w:val="Standardowy"/>
    <w:uiPriority w:val="39"/>
    <w:rsid w:val="00CC4D59"/>
    <w:pPr>
      <w:spacing w:after="0" w:line="240" w:lineRule="auto"/>
    </w:pPr>
    <w:rPr>
      <w:kern w:val="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rPr>
        <w:b/>
      </w:rPr>
      <w:tblPr/>
      <w:tcPr>
        <w:shd w:val="clear" w:color="auto" w:fill="BFBFBF" w:themeFill="background1" w:themeFillShade="BF"/>
      </w:tcPr>
    </w:tblStylePr>
    <w:tblStylePr w:type="lastRow">
      <w:rPr>
        <w:b/>
      </w:rPr>
      <w:tblPr/>
      <w:tcPr>
        <w:shd w:val="clear" w:color="auto" w:fill="BFBFBF" w:themeFill="background1" w:themeFillShade="BF"/>
      </w:tcPr>
    </w:tblStylePr>
    <w:tblStylePr w:type="firstCol">
      <w:rPr>
        <w:b/>
      </w:rPr>
      <w:tblPr/>
      <w:tcPr>
        <w:shd w:val="clear" w:color="auto" w:fill="BFBFBF" w:themeFill="background1" w:themeFillShade="BF"/>
      </w:tcPr>
    </w:tblStylePr>
    <w:tblStylePr w:type="lastCol">
      <w:rPr>
        <w:b/>
      </w:rPr>
      <w:tblPr/>
      <w:tcPr>
        <w:shd w:val="clear" w:color="auto" w:fill="BFBFBF" w:themeFill="background1" w:themeFillShade="BF"/>
      </w:tcPr>
    </w:tblStylePr>
  </w:style>
  <w:style w:type="table" w:customStyle="1" w:styleId="TableGrid">
    <w:name w:val="TableGrid"/>
    <w:rsid w:val="00CC4D59"/>
    <w:tblPr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Bibtitle">
    <w:name w:val="Bibtitle"/>
    <w:basedOn w:val="Nagwek1"/>
    <w:qFormat/>
    <w:rsid w:val="00082734"/>
    <w:pPr>
      <w:pageBreakBefore/>
      <w:ind w:left="431" w:hanging="431"/>
    </w:pPr>
  </w:style>
  <w:style w:type="table" w:customStyle="1" w:styleId="Standardowatabela">
    <w:name w:val="Standardowa tabela"/>
    <w:basedOn w:val="Standardowy"/>
    <w:uiPriority w:val="99"/>
    <w:rsid w:val="00CC4D59"/>
    <w:pPr>
      <w:keepNext/>
      <w:spacing w:after="0" w:line="240" w:lineRule="auto"/>
    </w:pPr>
    <w:rPr>
      <w:sz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rPr>
        <w:b/>
      </w:rPr>
      <w:tblPr/>
      <w:tcPr>
        <w:shd w:val="clear" w:color="auto" w:fill="BFBFBF" w:themeFill="background1" w:themeFillShade="BF"/>
      </w:tcPr>
    </w:tblStylePr>
    <w:tblStylePr w:type="firstCol">
      <w:rPr>
        <w:b/>
      </w:rPr>
      <w:tblPr/>
      <w:tcPr>
        <w:shd w:val="clear" w:color="auto" w:fill="BFBFBF" w:themeFill="background1" w:themeFillShade="BF"/>
      </w:tcPr>
    </w:tblStylePr>
  </w:style>
  <w:style w:type="paragraph" w:styleId="Akapitzlist">
    <w:name w:val="List Paragraph"/>
    <w:basedOn w:val="Normalny"/>
    <w:uiPriority w:val="34"/>
    <w:qFormat/>
    <w:rsid w:val="00CC4D59"/>
    <w:pPr>
      <w:spacing w:line="259" w:lineRule="auto"/>
      <w:ind w:left="720"/>
      <w:contextualSpacing/>
    </w:pPr>
    <w:rPr>
      <w:rFonts w:ascii="Times New Roman" w:hAnsi="Times New Roman"/>
    </w:rPr>
  </w:style>
  <w:style w:type="character" w:customStyle="1" w:styleId="Comment">
    <w:name w:val="Comment"/>
    <w:basedOn w:val="Domylnaczcionkaakapitu"/>
    <w:rsid w:val="00082734"/>
    <w:rPr>
      <w:rFonts w:ascii="Times New Roman" w:hAnsi="Times New Roman" w:cs="Times New Roman"/>
      <w:i/>
      <w:iCs/>
      <w:sz w:val="20"/>
      <w:szCs w:val="24"/>
      <w:lang w:val="pl-PL"/>
    </w:rPr>
  </w:style>
  <w:style w:type="paragraph" w:customStyle="1" w:styleId="Default">
    <w:name w:val="Default"/>
    <w:rsid w:val="00082734"/>
    <w:pPr>
      <w:autoSpaceDE w:val="0"/>
      <w:autoSpaceDN w:val="0"/>
      <w:adjustRightInd w:val="0"/>
      <w:spacing w:after="0" w:line="240" w:lineRule="auto"/>
    </w:pPr>
    <w:rPr>
      <w:rFonts w:ascii="Verdana" w:hAnsi="Verdana" w:cs="Verdana"/>
      <w:color w:val="000000"/>
      <w:sz w:val="24"/>
      <w:szCs w:val="24"/>
    </w:rPr>
  </w:style>
  <w:style w:type="character" w:customStyle="1" w:styleId="elementname">
    <w:name w:val="elementname"/>
    <w:basedOn w:val="Domylnaczcionkaakapitu"/>
    <w:rsid w:val="00082734"/>
  </w:style>
  <w:style w:type="character" w:styleId="Hipercze">
    <w:name w:val="Hyperlink"/>
    <w:basedOn w:val="Domylnaczcionkaakapitu"/>
    <w:uiPriority w:val="99"/>
    <w:unhideWhenUsed/>
    <w:rsid w:val="00CC4D59"/>
    <w:rPr>
      <w:color w:val="0563C1" w:themeColor="hyperlink"/>
      <w:u w:val="single"/>
    </w:rPr>
  </w:style>
  <w:style w:type="character" w:styleId="HTML-kod">
    <w:name w:val="HTML Code"/>
    <w:basedOn w:val="Domylnaczcionkaakapitu"/>
    <w:uiPriority w:val="99"/>
    <w:unhideWhenUsed/>
    <w:rsid w:val="00082734"/>
    <w:rPr>
      <w:rFonts w:ascii="Courier New" w:eastAsia="Times New Roman" w:hAnsi="Courier New" w:cs="Courier New"/>
      <w:sz w:val="20"/>
      <w:szCs w:val="20"/>
    </w:rPr>
  </w:style>
  <w:style w:type="paragraph" w:styleId="HTML-wstpniesformatowany">
    <w:name w:val="HTML Preformatted"/>
    <w:basedOn w:val="Normalny"/>
    <w:link w:val="HTML-wstpniesformatowanyZnak"/>
    <w:uiPriority w:val="99"/>
    <w:unhideWhenUsed/>
    <w:rsid w:val="0008273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sz w:val="20"/>
      <w:szCs w:val="20"/>
    </w:rPr>
  </w:style>
  <w:style w:type="character" w:customStyle="1" w:styleId="HTML-wstpniesformatowanyZnak">
    <w:name w:val="HTML - wstępnie sformatowany Znak"/>
    <w:basedOn w:val="Domylnaczcionkaakapitu"/>
    <w:link w:val="HTML-wstpniesformatowany"/>
    <w:uiPriority w:val="99"/>
    <w:rsid w:val="00082734"/>
    <w:rPr>
      <w:rFonts w:ascii="Courier New" w:eastAsia="Times New Roman" w:hAnsi="Courier New" w:cs="Courier New"/>
      <w:sz w:val="20"/>
      <w:szCs w:val="20"/>
    </w:rPr>
  </w:style>
  <w:style w:type="paragraph" w:styleId="Listanumerowana">
    <w:name w:val="List Number"/>
    <w:basedOn w:val="Normalny"/>
    <w:uiPriority w:val="99"/>
    <w:unhideWhenUsed/>
    <w:rsid w:val="00CC4D59"/>
    <w:pPr>
      <w:numPr>
        <w:numId w:val="27"/>
      </w:numPr>
      <w:tabs>
        <w:tab w:val="clear" w:pos="360"/>
      </w:tabs>
      <w:contextualSpacing/>
    </w:pPr>
  </w:style>
  <w:style w:type="paragraph" w:styleId="Nagwek">
    <w:name w:val="header"/>
    <w:basedOn w:val="Normalny"/>
    <w:link w:val="NagwekZnak"/>
    <w:rsid w:val="00CC4D59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rsid w:val="00CC4D59"/>
    <w:rPr>
      <w:rFonts w:asciiTheme="majorBidi" w:hAnsiTheme="majorBidi"/>
      <w:kern w:val="0"/>
      <w:sz w:val="24"/>
      <w:lang w:val="en-US"/>
      <w14:ligatures w14:val="none"/>
    </w:rPr>
  </w:style>
  <w:style w:type="character" w:customStyle="1" w:styleId="Nagwek6Znak">
    <w:name w:val="Nagłówek 6 Znak"/>
    <w:basedOn w:val="Domylnaczcionkaakapitu"/>
    <w:link w:val="Nagwek6"/>
    <w:rsid w:val="00CC4D59"/>
    <w:rPr>
      <w:rFonts w:asciiTheme="majorHAnsi" w:eastAsiaTheme="majorEastAsia" w:hAnsiTheme="majorHAnsi" w:cstheme="majorBidi"/>
      <w:color w:val="1F3763" w:themeColor="accent1" w:themeShade="7F"/>
      <w:kern w:val="0"/>
      <w:sz w:val="24"/>
      <w:lang w:val="en-US"/>
      <w14:ligatures w14:val="none"/>
    </w:rPr>
  </w:style>
  <w:style w:type="character" w:customStyle="1" w:styleId="Nagwek7Znak">
    <w:name w:val="Nagłówek 7 Znak"/>
    <w:basedOn w:val="Domylnaczcionkaakapitu"/>
    <w:link w:val="Nagwek7"/>
    <w:rsid w:val="00CC4D59"/>
    <w:rPr>
      <w:rFonts w:asciiTheme="majorHAnsi" w:eastAsiaTheme="majorEastAsia" w:hAnsiTheme="majorHAnsi" w:cstheme="majorBidi"/>
      <w:i/>
      <w:iCs/>
      <w:color w:val="1F3763" w:themeColor="accent1" w:themeShade="7F"/>
      <w:kern w:val="0"/>
      <w:sz w:val="24"/>
      <w:lang w:val="en-US"/>
      <w14:ligatures w14:val="none"/>
    </w:rPr>
  </w:style>
  <w:style w:type="character" w:customStyle="1" w:styleId="Nagwek8Znak">
    <w:name w:val="Nagłówek 8 Znak"/>
    <w:basedOn w:val="Domylnaczcionkaakapitu"/>
    <w:link w:val="Nagwek8"/>
    <w:rsid w:val="00CC4D59"/>
    <w:rPr>
      <w:rFonts w:asciiTheme="majorHAnsi" w:eastAsiaTheme="majorEastAsia" w:hAnsiTheme="majorHAnsi" w:cstheme="majorBidi"/>
      <w:color w:val="272727" w:themeColor="text1" w:themeTint="D8"/>
      <w:kern w:val="0"/>
      <w:sz w:val="21"/>
      <w:szCs w:val="21"/>
      <w:lang w:val="en-US"/>
      <w14:ligatures w14:val="none"/>
    </w:rPr>
  </w:style>
  <w:style w:type="character" w:customStyle="1" w:styleId="Nagwek9Znak">
    <w:name w:val="Nagłówek 9 Znak"/>
    <w:basedOn w:val="Domylnaczcionkaakapitu"/>
    <w:link w:val="Nagwek9"/>
    <w:semiHidden/>
    <w:rsid w:val="00CC4D59"/>
    <w:rPr>
      <w:rFonts w:asciiTheme="majorHAnsi" w:eastAsiaTheme="majorEastAsia" w:hAnsiTheme="majorHAnsi" w:cstheme="majorBidi"/>
      <w:i/>
      <w:iCs/>
      <w:color w:val="272727" w:themeColor="text1" w:themeTint="D8"/>
      <w:kern w:val="0"/>
      <w:sz w:val="21"/>
      <w:szCs w:val="21"/>
      <w:lang w:val="en-US"/>
      <w14:ligatures w14:val="none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CC4D59"/>
    <w:rPr>
      <w:color w:val="605E5C"/>
      <w:shd w:val="clear" w:color="auto" w:fill="E1DFDD"/>
    </w:rPr>
  </w:style>
  <w:style w:type="paragraph" w:styleId="NormalnyWeb">
    <w:name w:val="Normal (Web)"/>
    <w:basedOn w:val="Normalny"/>
    <w:uiPriority w:val="99"/>
    <w:unhideWhenUsed/>
    <w:rsid w:val="00CC4D59"/>
    <w:pPr>
      <w:spacing w:before="100" w:beforeAutospacing="1" w:after="100" w:afterAutospacing="1"/>
    </w:pPr>
    <w:rPr>
      <w:rFonts w:ascii="Times New Roman" w:eastAsia="Times New Roman" w:hAnsi="Times New Roman" w:cs="Times New Roman"/>
      <w:szCs w:val="24"/>
    </w:rPr>
  </w:style>
  <w:style w:type="character" w:styleId="Odwoanieprzypisudolnego">
    <w:name w:val="footnote reference"/>
    <w:basedOn w:val="Domylnaczcionkaakapitu"/>
    <w:rsid w:val="00CC4D59"/>
    <w:rPr>
      <w:vertAlign w:val="superscript"/>
    </w:rPr>
  </w:style>
  <w:style w:type="character" w:styleId="Pogrubienie">
    <w:name w:val="Strong"/>
    <w:basedOn w:val="Domylnaczcionkaakapitu"/>
    <w:uiPriority w:val="22"/>
    <w:qFormat/>
    <w:rsid w:val="00CC4D59"/>
    <w:rPr>
      <w:b/>
      <w:bCs/>
    </w:rPr>
  </w:style>
  <w:style w:type="paragraph" w:styleId="Stopka">
    <w:name w:val="footer"/>
    <w:basedOn w:val="Normalny"/>
    <w:link w:val="StopkaZnak"/>
    <w:uiPriority w:val="99"/>
    <w:rsid w:val="00CC4D59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CC4D59"/>
    <w:rPr>
      <w:rFonts w:asciiTheme="majorBidi" w:hAnsiTheme="majorBidi"/>
      <w:kern w:val="0"/>
      <w:sz w:val="24"/>
      <w:lang w:val="en-US"/>
      <w14:ligatures w14:val="none"/>
    </w:rPr>
  </w:style>
  <w:style w:type="paragraph" w:customStyle="1" w:styleId="StylWcicienormalneWszystkiewersaliki">
    <w:name w:val="Styl Wcięcie normalne + Wszystkie wersaliki"/>
    <w:basedOn w:val="Wcicienormalne"/>
    <w:rsid w:val="00CC4D59"/>
  </w:style>
  <w:style w:type="paragraph" w:styleId="Tekstprzypisudolnego">
    <w:name w:val="footnote text"/>
    <w:basedOn w:val="Normalny"/>
    <w:link w:val="TekstprzypisudolnegoZnak"/>
    <w:rsid w:val="00CC4D59"/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rsid w:val="00CC4D59"/>
    <w:rPr>
      <w:rFonts w:asciiTheme="majorBidi" w:hAnsiTheme="majorBidi"/>
      <w:kern w:val="0"/>
      <w:sz w:val="20"/>
      <w:szCs w:val="20"/>
      <w:lang w:val="en-US"/>
      <w14:ligatures w14:val="none"/>
    </w:rPr>
  </w:style>
  <w:style w:type="paragraph" w:customStyle="1" w:styleId="Teksttabeli">
    <w:name w:val="Tekst tabeli"/>
    <w:basedOn w:val="Normalny"/>
    <w:qFormat/>
    <w:rsid w:val="00CC4D59"/>
    <w:pPr>
      <w:keepNext/>
      <w:keepLines/>
      <w:autoSpaceDE w:val="0"/>
      <w:autoSpaceDN w:val="0"/>
      <w:adjustRightInd w:val="0"/>
    </w:pPr>
    <w:rPr>
      <w:rFonts w:asciiTheme="minorHAnsi" w:hAnsiTheme="minorHAnsi"/>
      <w:sz w:val="16"/>
    </w:rPr>
  </w:style>
  <w:style w:type="character" w:styleId="Tekstzastpczy">
    <w:name w:val="Placeholder Text"/>
    <w:basedOn w:val="Domylnaczcionkaakapitu"/>
    <w:uiPriority w:val="99"/>
    <w:semiHidden/>
    <w:rsid w:val="00CC4D59"/>
    <w:rPr>
      <w:color w:val="808080"/>
    </w:rPr>
  </w:style>
  <w:style w:type="character" w:styleId="Uwydatnienie">
    <w:name w:val="Emphasis"/>
    <w:basedOn w:val="Domylnaczcionkaakapitu"/>
    <w:uiPriority w:val="20"/>
    <w:qFormat/>
    <w:rsid w:val="00CC4D59"/>
    <w:rPr>
      <w:i/>
      <w:iCs/>
    </w:rPr>
  </w:style>
  <w:style w:type="character" w:styleId="UyteHipercze">
    <w:name w:val="FollowedHyperlink"/>
    <w:basedOn w:val="Domylnaczcionkaakapitu"/>
    <w:uiPriority w:val="99"/>
    <w:unhideWhenUsed/>
    <w:rsid w:val="00CC4D59"/>
    <w:rPr>
      <w:color w:val="800080"/>
      <w:u w:val="single"/>
    </w:rPr>
  </w:style>
  <w:style w:type="paragraph" w:styleId="Bezodstpw">
    <w:name w:val="No Spacing"/>
    <w:uiPriority w:val="1"/>
    <w:qFormat/>
    <w:rsid w:val="00CC4D59"/>
    <w:pPr>
      <w:spacing w:after="0" w:line="240" w:lineRule="auto"/>
    </w:pPr>
    <w:rPr>
      <w:kern w:val="0"/>
    </w:rPr>
  </w:style>
  <w:style w:type="paragraph" w:styleId="Nagwekspisutreci">
    <w:name w:val="TOC Heading"/>
    <w:basedOn w:val="Nagwek1"/>
    <w:next w:val="Normalny"/>
    <w:uiPriority w:val="39"/>
    <w:unhideWhenUsed/>
    <w:qFormat/>
    <w:rsid w:val="00CC4D59"/>
    <w:pPr>
      <w:spacing w:after="0" w:line="259" w:lineRule="auto"/>
      <w:outlineLvl w:val="9"/>
    </w:pPr>
    <w:rPr>
      <w:rFonts w:asciiTheme="majorHAnsi" w:eastAsiaTheme="majorEastAsia" w:hAnsiTheme="majorHAnsi" w:cstheme="majorBidi"/>
      <w:b w:val="0"/>
      <w:color w:val="2F5496" w:themeColor="accent1" w:themeShade="BF"/>
      <w:sz w:val="32"/>
      <w:szCs w:val="32"/>
    </w:rPr>
  </w:style>
  <w:style w:type="character" w:styleId="Odwoaniedokomentarza">
    <w:name w:val="annotation reference"/>
    <w:basedOn w:val="Domylnaczcionkaakapitu"/>
    <w:uiPriority w:val="99"/>
    <w:unhideWhenUsed/>
    <w:rsid w:val="00CC4D59"/>
    <w:rPr>
      <w:sz w:val="16"/>
      <w:szCs w:val="16"/>
    </w:rPr>
  </w:style>
  <w:style w:type="paragraph" w:styleId="Spistreci1">
    <w:name w:val="toc 1"/>
    <w:basedOn w:val="Normalny"/>
    <w:next w:val="Normalny"/>
    <w:autoRedefine/>
    <w:uiPriority w:val="39"/>
    <w:unhideWhenUsed/>
    <w:rsid w:val="00CC4D59"/>
    <w:pPr>
      <w:tabs>
        <w:tab w:val="right" w:leader="dot" w:pos="9062"/>
      </w:tabs>
      <w:spacing w:after="100"/>
      <w:ind w:left="851" w:hanging="851"/>
    </w:pPr>
    <w:rPr>
      <w:b/>
      <w:sz w:val="28"/>
    </w:rPr>
  </w:style>
  <w:style w:type="paragraph" w:styleId="Spistreci3">
    <w:name w:val="toc 3"/>
    <w:basedOn w:val="Normalny"/>
    <w:next w:val="Normalny"/>
    <w:autoRedefine/>
    <w:uiPriority w:val="39"/>
    <w:unhideWhenUsed/>
    <w:rsid w:val="00CC4D59"/>
    <w:pPr>
      <w:spacing w:before="30" w:after="30"/>
      <w:ind w:left="993" w:hanging="851"/>
    </w:pPr>
    <w:rPr>
      <w:sz w:val="20"/>
    </w:rPr>
  </w:style>
  <w:style w:type="paragraph" w:styleId="Spistreci4">
    <w:name w:val="toc 4"/>
    <w:basedOn w:val="Normalny"/>
    <w:next w:val="Normalny"/>
    <w:autoRedefine/>
    <w:uiPriority w:val="39"/>
    <w:unhideWhenUsed/>
    <w:rsid w:val="00CC4D59"/>
    <w:pPr>
      <w:tabs>
        <w:tab w:val="left" w:pos="1792"/>
        <w:tab w:val="right" w:leader="dot" w:pos="9062"/>
      </w:tabs>
      <w:ind w:left="1135" w:hanging="851"/>
    </w:pPr>
    <w:rPr>
      <w:noProof/>
      <w:sz w:val="16"/>
    </w:rPr>
  </w:style>
  <w:style w:type="paragraph" w:styleId="Spistreci5">
    <w:name w:val="toc 5"/>
    <w:basedOn w:val="Normalny"/>
    <w:next w:val="Normalny"/>
    <w:autoRedefine/>
    <w:uiPriority w:val="39"/>
    <w:unhideWhenUsed/>
    <w:rsid w:val="00CC4D59"/>
    <w:pPr>
      <w:spacing w:after="100"/>
      <w:ind w:left="880"/>
    </w:pPr>
  </w:style>
  <w:style w:type="paragraph" w:styleId="Spistreci6">
    <w:name w:val="toc 6"/>
    <w:basedOn w:val="Normalny"/>
    <w:next w:val="Normalny"/>
    <w:autoRedefine/>
    <w:uiPriority w:val="39"/>
    <w:unhideWhenUsed/>
    <w:rsid w:val="00CC4D59"/>
    <w:pPr>
      <w:spacing w:after="100"/>
      <w:ind w:left="1100"/>
    </w:pPr>
  </w:style>
  <w:style w:type="paragraph" w:styleId="Spistreci7">
    <w:name w:val="toc 7"/>
    <w:basedOn w:val="Normalny"/>
    <w:next w:val="Normalny"/>
    <w:autoRedefine/>
    <w:uiPriority w:val="39"/>
    <w:unhideWhenUsed/>
    <w:rsid w:val="00CC4D59"/>
    <w:pPr>
      <w:spacing w:after="100"/>
      <w:ind w:left="1320"/>
    </w:pPr>
  </w:style>
  <w:style w:type="paragraph" w:styleId="Spistreci8">
    <w:name w:val="toc 8"/>
    <w:basedOn w:val="Normalny"/>
    <w:next w:val="Normalny"/>
    <w:autoRedefine/>
    <w:uiPriority w:val="39"/>
    <w:unhideWhenUsed/>
    <w:rsid w:val="00CC4D59"/>
    <w:pPr>
      <w:spacing w:after="100"/>
      <w:ind w:left="1540"/>
    </w:pPr>
  </w:style>
  <w:style w:type="paragraph" w:styleId="Spistreci9">
    <w:name w:val="toc 9"/>
    <w:basedOn w:val="Normalny"/>
    <w:next w:val="Normalny"/>
    <w:autoRedefine/>
    <w:uiPriority w:val="39"/>
    <w:unhideWhenUsed/>
    <w:rsid w:val="00CC4D59"/>
    <w:pPr>
      <w:spacing w:after="100"/>
      <w:ind w:left="1760"/>
    </w:pPr>
  </w:style>
  <w:style w:type="paragraph" w:styleId="Tekstkomentarza">
    <w:name w:val="annotation text"/>
    <w:basedOn w:val="Normalny"/>
    <w:link w:val="TekstkomentarzaZnak"/>
    <w:uiPriority w:val="99"/>
    <w:unhideWhenUsed/>
    <w:rsid w:val="00CC4D59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CC4D59"/>
    <w:rPr>
      <w:rFonts w:asciiTheme="majorBidi" w:hAnsiTheme="majorBidi"/>
      <w:kern w:val="0"/>
      <w:sz w:val="20"/>
      <w:szCs w:val="20"/>
      <w:lang w:val="en-US"/>
      <w14:ligatures w14:val="none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unhideWhenUsed/>
    <w:rsid w:val="00CC4D59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rsid w:val="00CC4D59"/>
    <w:rPr>
      <w:rFonts w:asciiTheme="majorBidi" w:hAnsiTheme="majorBidi"/>
      <w:b/>
      <w:bCs/>
      <w:kern w:val="0"/>
      <w:sz w:val="20"/>
      <w:szCs w:val="20"/>
      <w:lang w:val="en-US"/>
      <w14:ligatures w14:val="none"/>
    </w:rPr>
  </w:style>
  <w:style w:type="paragraph" w:styleId="Cytat">
    <w:name w:val="Quote"/>
    <w:basedOn w:val="Normalny"/>
    <w:next w:val="Normalny"/>
    <w:link w:val="CytatZnak"/>
    <w:uiPriority w:val="29"/>
    <w:qFormat/>
    <w:rsid w:val="00DA5548"/>
    <w:pPr>
      <w:spacing w:before="160" w:after="160"/>
      <w:jc w:val="center"/>
    </w:pPr>
    <w:rPr>
      <w:i/>
      <w:iCs/>
      <w:color w:val="404040" w:themeColor="text1" w:themeTint="BF"/>
    </w:rPr>
  </w:style>
  <w:style w:type="character" w:customStyle="1" w:styleId="CytatZnak">
    <w:name w:val="Cytat Znak"/>
    <w:basedOn w:val="Domylnaczcionkaakapitu"/>
    <w:link w:val="Cytat"/>
    <w:uiPriority w:val="29"/>
    <w:rsid w:val="00DA5548"/>
    <w:rPr>
      <w:rFonts w:asciiTheme="majorBidi" w:hAnsiTheme="majorBidi"/>
      <w:i/>
      <w:iCs/>
      <w:color w:val="404040" w:themeColor="text1" w:themeTint="BF"/>
      <w:kern w:val="0"/>
      <w:sz w:val="24"/>
      <w:lang w:val="en-US"/>
    </w:rPr>
  </w:style>
  <w:style w:type="character" w:styleId="Wyrnienieintensywne">
    <w:name w:val="Intense Emphasis"/>
    <w:basedOn w:val="Domylnaczcionkaakapitu"/>
    <w:uiPriority w:val="21"/>
    <w:qFormat/>
    <w:rsid w:val="00DA5548"/>
    <w:rPr>
      <w:i/>
      <w:iCs/>
      <w:color w:val="2F5496" w:themeColor="accent1" w:themeShade="BF"/>
    </w:rPr>
  </w:style>
  <w:style w:type="paragraph" w:styleId="Cytatintensywny">
    <w:name w:val="Intense Quote"/>
    <w:basedOn w:val="Normalny"/>
    <w:next w:val="Normalny"/>
    <w:link w:val="CytatintensywnyZnak"/>
    <w:uiPriority w:val="30"/>
    <w:qFormat/>
    <w:rsid w:val="00DA5548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customStyle="1" w:styleId="CytatintensywnyZnak">
    <w:name w:val="Cytat intensywny Znak"/>
    <w:basedOn w:val="Domylnaczcionkaakapitu"/>
    <w:link w:val="Cytatintensywny"/>
    <w:uiPriority w:val="30"/>
    <w:rsid w:val="00DA5548"/>
    <w:rPr>
      <w:rFonts w:asciiTheme="majorBidi" w:hAnsiTheme="majorBidi"/>
      <w:i/>
      <w:iCs/>
      <w:color w:val="2F5496" w:themeColor="accent1" w:themeShade="BF"/>
      <w:kern w:val="0"/>
      <w:sz w:val="24"/>
      <w:lang w:val="en-US"/>
    </w:rPr>
  </w:style>
  <w:style w:type="character" w:styleId="Odwoanieintensywne">
    <w:name w:val="Intense Reference"/>
    <w:basedOn w:val="Domylnaczcionkaakapitu"/>
    <w:uiPriority w:val="32"/>
    <w:qFormat/>
    <w:rsid w:val="00DA5548"/>
    <w:rPr>
      <w:b/>
      <w:bCs/>
      <w:smallCaps/>
      <w:color w:val="2F5496" w:themeColor="accent1" w:themeShade="BF"/>
      <w:spacing w:val="5"/>
    </w:rPr>
  </w:style>
  <w:style w:type="paragraph" w:customStyle="1" w:styleId="wpiswtabeli">
    <w:name w:val="wpis_w_tabeli"/>
    <w:rsid w:val="00E34A4D"/>
    <w:pPr>
      <w:suppressAutoHyphens/>
      <w:spacing w:after="0" w:line="240" w:lineRule="auto"/>
    </w:pPr>
    <w:rPr>
      <w:rFonts w:ascii="Arial" w:eastAsia="Arial" w:hAnsi="Arial" w:cs="Arial"/>
      <w:b/>
      <w:kern w:val="1"/>
      <w:sz w:val="16"/>
      <w:szCs w:val="20"/>
      <w:lang w:eastAsia="ar-SA"/>
    </w:rPr>
  </w:style>
  <w:style w:type="paragraph" w:customStyle="1" w:styleId="komentarz">
    <w:name w:val="komentarz"/>
    <w:basedOn w:val="Normalny"/>
    <w:rsid w:val="00E34A4D"/>
    <w:pPr>
      <w:widowControl w:val="0"/>
      <w:suppressAutoHyphens/>
    </w:pPr>
    <w:rPr>
      <w:rFonts w:ascii="Arial" w:eastAsia="Arial Unicode MS" w:hAnsi="Arial" w:cs="Times New Roman"/>
      <w:bCs/>
      <w:i/>
      <w:kern w:val="1"/>
      <w:sz w:val="16"/>
      <w:szCs w:val="24"/>
      <w:lang w:eastAsia="pl-PL"/>
    </w:rPr>
  </w:style>
  <w:style w:type="paragraph" w:customStyle="1" w:styleId="wpiswtabelicentr">
    <w:name w:val="wpis_w_tabeli_centr"/>
    <w:basedOn w:val="wpiswtabeli"/>
    <w:rsid w:val="00E34A4D"/>
    <w:pPr>
      <w:jc w:val="center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94426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844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906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diagramQuickStyle" Target="diagrams/quickStyle1.xml"/><Relationship Id="rId3" Type="http://schemas.openxmlformats.org/officeDocument/2006/relationships/styles" Target="styles.xml"/><Relationship Id="rId7" Type="http://schemas.openxmlformats.org/officeDocument/2006/relationships/diagramLayout" Target="diagrams/layout1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diagramData" Target="diagrams/data1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microsoft.com/office/2007/relationships/diagramDrawing" Target="diagrams/drawing1.xml"/><Relationship Id="rId4" Type="http://schemas.openxmlformats.org/officeDocument/2006/relationships/settings" Target="settings.xml"/><Relationship Id="rId9" Type="http://schemas.openxmlformats.org/officeDocument/2006/relationships/diagramColors" Target="diagrams/colors1.xml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0_1">
  <dgm:title val=""/>
  <dgm:desc val=""/>
  <dgm:catLst>
    <dgm:cat type="mainScheme" pri="10100"/>
  </dgm:catLst>
  <dgm:styleLbl name="node0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1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lignNode1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lnNode1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vennNode1">
    <dgm:fillClrLst meth="repeat">
      <a:schemeClr val="lt1">
        <a:alpha val="50000"/>
      </a:schemeClr>
    </dgm:fillClrLst>
    <dgm:linClrLst meth="repeat">
      <a:schemeClr val="dk1">
        <a:shade val="80000"/>
      </a:schemeClr>
    </dgm:linClrLst>
    <dgm:effectClrLst/>
    <dgm:txLinClrLst/>
    <dgm:txFillClrLst/>
    <dgm:txEffectClrLst/>
  </dgm:styleLbl>
  <dgm:styleLbl name="node2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3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4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fgImgPlace1">
    <dgm:fillClrLst meth="repeat">
      <a:schemeClr val="dk1">
        <a:tint val="40000"/>
      </a:schemeClr>
    </dgm:fillClrLst>
    <dgm:linClrLst meth="repeat">
      <a:schemeClr val="dk1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dk1">
        <a:tint val="40000"/>
      </a:schemeClr>
    </dgm:fillClrLst>
    <dgm:linClrLst meth="repeat">
      <a:schemeClr val="dk1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dk1">
        <a:tint val="40000"/>
      </a:schemeClr>
    </dgm:fillClrLst>
    <dgm:linClrLst meth="repeat">
      <a:schemeClr val="dk1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dk1">
        <a:tint val="60000"/>
      </a:schemeClr>
    </dgm:fillClrLst>
    <dgm:linClrLst meth="repeat">
      <a:schemeClr val="dk1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fgSibTrans2D1">
    <dgm:fillClrLst meth="repeat">
      <a:schemeClr val="dk1">
        <a:tint val="60000"/>
      </a:schemeClr>
    </dgm:fillClrLst>
    <dgm:linClrLst meth="repeat">
      <a:schemeClr val="dk1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bgSibTrans2D1">
    <dgm:fillClrLst meth="repeat">
      <a:schemeClr val="dk1">
        <a:tint val="60000"/>
      </a:schemeClr>
    </dgm:fillClrLst>
    <dgm:linClrLst meth="repeat">
      <a:schemeClr val="dk1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sibTrans1D1">
    <dgm:fillClrLst meth="repeat">
      <a:schemeClr val="dk1"/>
    </dgm:fillClrLst>
    <dgm:linClrLst meth="repeat">
      <a:schemeClr val="dk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dk1"/>
    </dgm:fillClrLst>
    <dgm:linClrLst meth="repeat">
      <a:schemeClr val="dk1"/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1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2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3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4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parChTrans2D1">
    <dgm:fillClrLst meth="repeat">
      <a:schemeClr val="dk1">
        <a:tint val="60000"/>
      </a:schemeClr>
    </dgm:fillClrLst>
    <dgm:linClrLst meth="repeat">
      <a:schemeClr val="dk1">
        <a:tint val="60000"/>
      </a:schemeClr>
    </dgm:linClrLst>
    <dgm:effectClrLst/>
    <dgm:txLinClrLst/>
    <dgm:txFillClrLst/>
    <dgm:txEffectClrLst/>
  </dgm:styleLbl>
  <dgm:styleLbl name="parChTrans2D2">
    <dgm:fillClrLst meth="repeat">
      <a:schemeClr val="dk1"/>
    </dgm:fillClrLst>
    <dgm:linClrLst meth="repeat">
      <a:schemeClr val="dk1"/>
    </dgm:linClrLst>
    <dgm:effectClrLst/>
    <dgm:txLinClrLst/>
    <dgm:txFillClrLst/>
    <dgm:txEffectClrLst/>
  </dgm:styleLbl>
  <dgm:styleLbl name="parChTrans2D3">
    <dgm:fillClrLst meth="repeat">
      <a:schemeClr val="dk1"/>
    </dgm:fillClrLst>
    <dgm:linClrLst meth="repeat">
      <a:schemeClr val="dk1"/>
    </dgm:linClrLst>
    <dgm:effectClrLst/>
    <dgm:txLinClrLst/>
    <dgm:txFillClrLst/>
    <dgm:txEffectClrLst/>
  </dgm:styleLbl>
  <dgm:styleLbl name="parChTrans2D4">
    <dgm:fillClrLst meth="repeat">
      <a:schemeClr val="dk1"/>
    </dgm:fillClrLst>
    <dgm:linClrLst meth="repeat">
      <a:schemeClr val="dk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dk1"/>
    </dgm:fillClrLst>
    <dgm:linClrLst meth="repeat">
      <a:schemeClr val="dk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dk1"/>
    </dgm:fillClrLst>
    <dgm:linClrLst meth="repeat">
      <a:schemeClr val="dk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dk1"/>
    </dgm:fillClrLst>
    <dgm:linClrLst meth="repeat">
      <a:schemeClr val="dk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dk1"/>
    </dgm:fillClrLst>
    <dgm:linClrLst meth="repeat">
      <a:schemeClr val="dk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dk1">
        <a:alpha val="4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lt1">
        <a:alpha val="90000"/>
        <a:tint val="40000"/>
      </a:schemeClr>
    </dgm:fillClrLst>
    <dgm:linClrLst meth="repeat">
      <a:schemeClr val="dk1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lt1">
        <a:alpha val="90000"/>
        <a:tint val="40000"/>
      </a:schemeClr>
    </dgm:fillClrLst>
    <dgm:linClrLst meth="repeat">
      <a:schemeClr val="dk1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lt1">
        <a:alpha val="90000"/>
        <a:tint val="40000"/>
      </a:schemeClr>
    </dgm:fillClrLst>
    <dgm:linClrLst meth="repeat">
      <a:schemeClr val="dk1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dk1"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dk1">
        <a:shade val="80000"/>
      </a:schemeClr>
    </dgm:fillClrLst>
    <dgm:linClrLst meth="repeat">
      <a:schemeClr val="dk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dk1">
        <a:tint val="50000"/>
        <a:alpha val="40000"/>
      </a:schemeClr>
    </dgm:fillClrLst>
    <dgm:linClrLst meth="repeat">
      <a:schemeClr val="dk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dk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92E8CD1A-B7DB-4159-9EFC-A56C6CF997D0}" type="doc">
      <dgm:prSet loTypeId="urn:microsoft.com/office/officeart/2005/8/layout/orgChart1" loCatId="hierarchy" qsTypeId="urn:microsoft.com/office/officeart/2005/8/quickstyle/simple1" qsCatId="simple" csTypeId="urn:microsoft.com/office/officeart/2005/8/colors/accent0_1" csCatId="mainScheme" phldr="1"/>
      <dgm:spPr/>
      <dgm:t>
        <a:bodyPr/>
        <a:lstStyle/>
        <a:p>
          <a:endParaRPr lang="pl-PL"/>
        </a:p>
      </dgm:t>
    </dgm:pt>
    <dgm:pt modelId="{4444165A-C86C-4B5C-BC77-FB80C45C2B3C}">
      <dgm:prSet phldrT="[Tekst]"/>
      <dgm:spPr/>
      <dgm:t>
        <a:bodyPr/>
        <a:lstStyle/>
        <a:p>
          <a:r>
            <a:rPr lang="pl-PL"/>
            <a:t>XmlSchema Object</a:t>
          </a:r>
        </a:p>
      </dgm:t>
    </dgm:pt>
    <dgm:pt modelId="{99ADC75A-4B9B-4DBB-841A-1CB10D9B62E2}" type="parTrans" cxnId="{CDDBF9B7-428E-498C-ADC4-984095B2FEB6}">
      <dgm:prSet/>
      <dgm:spPr/>
      <dgm:t>
        <a:bodyPr/>
        <a:lstStyle/>
        <a:p>
          <a:endParaRPr lang="pl-PL"/>
        </a:p>
      </dgm:t>
    </dgm:pt>
    <dgm:pt modelId="{00356146-442C-425B-AEA2-AA53A7ABC8C2}" type="sibTrans" cxnId="{CDDBF9B7-428E-498C-ADC4-984095B2FEB6}">
      <dgm:prSet/>
      <dgm:spPr/>
      <dgm:t>
        <a:bodyPr/>
        <a:lstStyle/>
        <a:p>
          <a:endParaRPr lang="pl-PL"/>
        </a:p>
      </dgm:t>
    </dgm:pt>
    <dgm:pt modelId="{1D9F57F3-2706-4532-949E-3E4E50DCA92B}">
      <dgm:prSet phldrT="[Tekst]"/>
      <dgm:spPr/>
      <dgm:t>
        <a:bodyPr/>
        <a:lstStyle/>
        <a:p>
          <a:r>
            <a:rPr lang="pl-PL"/>
            <a:t>XmlSchema</a:t>
          </a:r>
        </a:p>
      </dgm:t>
    </dgm:pt>
    <dgm:pt modelId="{D4F78BED-13B2-40D6-88C9-31CE4A320E59}" type="parTrans" cxnId="{16C539FB-867D-4260-8447-4C04D144C165}">
      <dgm:prSet/>
      <dgm:spPr/>
      <dgm:t>
        <a:bodyPr/>
        <a:lstStyle/>
        <a:p>
          <a:endParaRPr lang="pl-PL"/>
        </a:p>
      </dgm:t>
    </dgm:pt>
    <dgm:pt modelId="{F55A7593-ECFD-4EB5-9EAC-A1867D99C7FD}" type="sibTrans" cxnId="{16C539FB-867D-4260-8447-4C04D144C165}">
      <dgm:prSet/>
      <dgm:spPr/>
      <dgm:t>
        <a:bodyPr/>
        <a:lstStyle/>
        <a:p>
          <a:endParaRPr lang="pl-PL"/>
        </a:p>
      </dgm:t>
    </dgm:pt>
    <dgm:pt modelId="{1893363D-655C-4F70-B491-6737EB16FE8A}">
      <dgm:prSet phldrT="[Tekst]"/>
      <dgm:spPr/>
      <dgm:t>
        <a:bodyPr/>
        <a:lstStyle/>
        <a:p>
          <a:r>
            <a:rPr lang="pl-PL"/>
            <a:t>XmlSchema Annotated</a:t>
          </a:r>
        </a:p>
      </dgm:t>
    </dgm:pt>
    <dgm:pt modelId="{078A4F6D-A8D7-4BBE-BDA1-42F8C4569E3E}" type="parTrans" cxnId="{4AAD2E65-5237-45FA-8EDA-B6569753EBB6}">
      <dgm:prSet/>
      <dgm:spPr/>
      <dgm:t>
        <a:bodyPr/>
        <a:lstStyle/>
        <a:p>
          <a:endParaRPr lang="pl-PL"/>
        </a:p>
      </dgm:t>
    </dgm:pt>
    <dgm:pt modelId="{EC32F835-4CB2-4E96-8265-438FCF4A319A}" type="sibTrans" cxnId="{4AAD2E65-5237-45FA-8EDA-B6569753EBB6}">
      <dgm:prSet/>
      <dgm:spPr/>
      <dgm:t>
        <a:bodyPr/>
        <a:lstStyle/>
        <a:p>
          <a:endParaRPr lang="pl-PL"/>
        </a:p>
      </dgm:t>
    </dgm:pt>
    <dgm:pt modelId="{7B02EF0E-C5F6-46FF-A992-915D84FEE014}">
      <dgm:prSet phldrT="[Tekst]"/>
      <dgm:spPr/>
      <dgm:t>
        <a:bodyPr/>
        <a:lstStyle/>
        <a:p>
          <a:r>
            <a:rPr lang="pl-PL"/>
            <a:t>XmlsSchema Annotation</a:t>
          </a:r>
        </a:p>
      </dgm:t>
    </dgm:pt>
    <dgm:pt modelId="{81978CE4-E3CE-42A3-B771-28A7E80FD2E6}" type="parTrans" cxnId="{D1DCC660-2A8A-4780-B4E0-057B961BD66A}">
      <dgm:prSet/>
      <dgm:spPr/>
      <dgm:t>
        <a:bodyPr/>
        <a:lstStyle/>
        <a:p>
          <a:endParaRPr lang="pl-PL"/>
        </a:p>
      </dgm:t>
    </dgm:pt>
    <dgm:pt modelId="{6AC2ED0B-F531-4396-9633-A32A8C14AF67}" type="sibTrans" cxnId="{D1DCC660-2A8A-4780-B4E0-057B961BD66A}">
      <dgm:prSet/>
      <dgm:spPr/>
      <dgm:t>
        <a:bodyPr/>
        <a:lstStyle/>
        <a:p>
          <a:endParaRPr lang="pl-PL"/>
        </a:p>
      </dgm:t>
    </dgm:pt>
    <dgm:pt modelId="{8FD15A78-1545-4ED3-85CD-F6CC09EA6E43}">
      <dgm:prSet phldrT="[Tekst]"/>
      <dgm:spPr/>
      <dgm:t>
        <a:bodyPr/>
        <a:lstStyle/>
        <a:p>
          <a:r>
            <a:rPr lang="pl-PL"/>
            <a:t>XmlSchema AppInfo</a:t>
          </a:r>
        </a:p>
      </dgm:t>
    </dgm:pt>
    <dgm:pt modelId="{7CC0DEA6-B745-469D-A987-9AB0C6954346}" type="parTrans" cxnId="{ADA7466D-877C-45B9-B5CE-3C1EC7EF72C2}">
      <dgm:prSet/>
      <dgm:spPr/>
      <dgm:t>
        <a:bodyPr/>
        <a:lstStyle/>
        <a:p>
          <a:endParaRPr lang="pl-PL"/>
        </a:p>
      </dgm:t>
    </dgm:pt>
    <dgm:pt modelId="{1B6467A5-98E9-47A7-A797-853F0B4A0FD5}" type="sibTrans" cxnId="{ADA7466D-877C-45B9-B5CE-3C1EC7EF72C2}">
      <dgm:prSet/>
      <dgm:spPr/>
      <dgm:t>
        <a:bodyPr/>
        <a:lstStyle/>
        <a:p>
          <a:endParaRPr lang="pl-PL"/>
        </a:p>
      </dgm:t>
    </dgm:pt>
    <dgm:pt modelId="{1EABA9B2-AF76-4531-A7E7-246A512E5E2A}">
      <dgm:prSet phldrT="[Tekst]"/>
      <dgm:spPr/>
      <dgm:t>
        <a:bodyPr/>
        <a:lstStyle/>
        <a:p>
          <a:r>
            <a:rPr lang="pl-PL"/>
            <a:t>XmlSchema Documentation</a:t>
          </a:r>
        </a:p>
      </dgm:t>
    </dgm:pt>
    <dgm:pt modelId="{886563BD-3E63-44C1-A41F-2BCE6ACBDE6F}" type="parTrans" cxnId="{D66188FD-C160-4ECE-9096-368B592CD2E4}">
      <dgm:prSet/>
      <dgm:spPr/>
      <dgm:t>
        <a:bodyPr/>
        <a:lstStyle/>
        <a:p>
          <a:endParaRPr lang="pl-PL"/>
        </a:p>
      </dgm:t>
    </dgm:pt>
    <dgm:pt modelId="{E01C5BF2-BCDF-4001-A680-DB710BE0BA0C}" type="sibTrans" cxnId="{D66188FD-C160-4ECE-9096-368B592CD2E4}">
      <dgm:prSet/>
      <dgm:spPr/>
      <dgm:t>
        <a:bodyPr/>
        <a:lstStyle/>
        <a:p>
          <a:endParaRPr lang="pl-PL"/>
        </a:p>
      </dgm:t>
    </dgm:pt>
    <dgm:pt modelId="{2361CD92-B7BC-48AC-821D-5F27CAC7878D}">
      <dgm:prSet phldrT="[Tekst]"/>
      <dgm:spPr/>
      <dgm:t>
        <a:bodyPr/>
        <a:lstStyle/>
        <a:p>
          <a:r>
            <a:rPr lang="pl-PL"/>
            <a:t>XmlSchema External</a:t>
          </a:r>
        </a:p>
      </dgm:t>
    </dgm:pt>
    <dgm:pt modelId="{17023EBD-D8B4-4E5D-8F55-52ABA6569988}" type="parTrans" cxnId="{D9E4E64F-E053-476B-A82D-9FD1A66F5A01}">
      <dgm:prSet/>
      <dgm:spPr/>
      <dgm:t>
        <a:bodyPr/>
        <a:lstStyle/>
        <a:p>
          <a:endParaRPr lang="pl-PL"/>
        </a:p>
      </dgm:t>
    </dgm:pt>
    <dgm:pt modelId="{752DBB86-6E7C-4488-A1ED-5DCD7FA16A0F}" type="sibTrans" cxnId="{D9E4E64F-E053-476B-A82D-9FD1A66F5A01}">
      <dgm:prSet/>
      <dgm:spPr/>
      <dgm:t>
        <a:bodyPr/>
        <a:lstStyle/>
        <a:p>
          <a:endParaRPr lang="pl-PL"/>
        </a:p>
      </dgm:t>
    </dgm:pt>
    <dgm:pt modelId="{A74AEC0A-171D-478A-B675-9DB58CA0D826}">
      <dgm:prSet/>
      <dgm:spPr/>
      <dgm:t>
        <a:bodyPr/>
        <a:lstStyle/>
        <a:p>
          <a:r>
            <a:rPr lang="pl-PL"/>
            <a:t>XmlSchema AnyAttribute</a:t>
          </a:r>
        </a:p>
      </dgm:t>
    </dgm:pt>
    <dgm:pt modelId="{486B1403-EB25-4E58-AFC0-315D828D6A9D}" type="parTrans" cxnId="{2D712DEA-B20C-4200-89E8-F1E66964A342}">
      <dgm:prSet/>
      <dgm:spPr/>
      <dgm:t>
        <a:bodyPr/>
        <a:lstStyle/>
        <a:p>
          <a:endParaRPr lang="pl-PL"/>
        </a:p>
      </dgm:t>
    </dgm:pt>
    <dgm:pt modelId="{EF89A3A6-D586-4F76-BEAB-3F7A8CF12D70}" type="sibTrans" cxnId="{2D712DEA-B20C-4200-89E8-F1E66964A342}">
      <dgm:prSet/>
      <dgm:spPr/>
      <dgm:t>
        <a:bodyPr/>
        <a:lstStyle/>
        <a:p>
          <a:endParaRPr lang="pl-PL"/>
        </a:p>
      </dgm:t>
    </dgm:pt>
    <dgm:pt modelId="{58CD4490-4712-44C5-9424-44A1436178E1}">
      <dgm:prSet/>
      <dgm:spPr/>
      <dgm:t>
        <a:bodyPr/>
        <a:lstStyle/>
        <a:p>
          <a:r>
            <a:rPr lang="pl-PL"/>
            <a:t>XmlSchema Attribute</a:t>
          </a:r>
        </a:p>
      </dgm:t>
    </dgm:pt>
    <dgm:pt modelId="{FB6327DA-31F8-4954-8233-DB8AF94C2296}" type="parTrans" cxnId="{D85EEDB8-F8B3-4490-8EA0-0B3526F98F0F}">
      <dgm:prSet/>
      <dgm:spPr/>
      <dgm:t>
        <a:bodyPr/>
        <a:lstStyle/>
        <a:p>
          <a:endParaRPr lang="pl-PL"/>
        </a:p>
      </dgm:t>
    </dgm:pt>
    <dgm:pt modelId="{4035AAD6-ED93-452B-884B-CF82416B8659}" type="sibTrans" cxnId="{D85EEDB8-F8B3-4490-8EA0-0B3526F98F0F}">
      <dgm:prSet/>
      <dgm:spPr/>
      <dgm:t>
        <a:bodyPr/>
        <a:lstStyle/>
        <a:p>
          <a:endParaRPr lang="pl-PL"/>
        </a:p>
      </dgm:t>
    </dgm:pt>
    <dgm:pt modelId="{4DEA06C7-3EDB-462E-9DFB-BC5405D4ED57}">
      <dgm:prSet/>
      <dgm:spPr/>
      <dgm:t>
        <a:bodyPr/>
        <a:lstStyle/>
        <a:p>
          <a:r>
            <a:rPr lang="pl-PL"/>
            <a:t>XmlSchema Attribute Group</a:t>
          </a:r>
        </a:p>
      </dgm:t>
    </dgm:pt>
    <dgm:pt modelId="{26FA609B-D3AC-44EB-9F51-DB8020A052F9}" type="parTrans" cxnId="{22078A8B-D798-47CE-AE53-946DB880F288}">
      <dgm:prSet/>
      <dgm:spPr/>
      <dgm:t>
        <a:bodyPr/>
        <a:lstStyle/>
        <a:p>
          <a:endParaRPr lang="pl-PL"/>
        </a:p>
      </dgm:t>
    </dgm:pt>
    <dgm:pt modelId="{D759B485-1F71-449A-9641-155C1B82FC57}" type="sibTrans" cxnId="{22078A8B-D798-47CE-AE53-946DB880F288}">
      <dgm:prSet/>
      <dgm:spPr/>
      <dgm:t>
        <a:bodyPr/>
        <a:lstStyle/>
        <a:p>
          <a:endParaRPr lang="pl-PL"/>
        </a:p>
      </dgm:t>
    </dgm:pt>
    <dgm:pt modelId="{2DDFD31B-677A-4CC9-805E-D9567D52E6EA}">
      <dgm:prSet/>
      <dgm:spPr/>
      <dgm:t>
        <a:bodyPr/>
        <a:lstStyle/>
        <a:p>
          <a:r>
            <a:rPr lang="pl-PL"/>
            <a:t>XmlSchema AttributeGroupRef</a:t>
          </a:r>
        </a:p>
      </dgm:t>
    </dgm:pt>
    <dgm:pt modelId="{EEEF28F5-CC80-43B2-B8EF-35ADFEED3E13}" type="parTrans" cxnId="{363D30D9-EE93-4DF5-A135-41460700F53E}">
      <dgm:prSet/>
      <dgm:spPr/>
      <dgm:t>
        <a:bodyPr/>
        <a:lstStyle/>
        <a:p>
          <a:endParaRPr lang="pl-PL"/>
        </a:p>
      </dgm:t>
    </dgm:pt>
    <dgm:pt modelId="{674A9E89-887F-4574-B5A7-904BF6F22EC7}" type="sibTrans" cxnId="{363D30D9-EE93-4DF5-A135-41460700F53E}">
      <dgm:prSet/>
      <dgm:spPr/>
      <dgm:t>
        <a:bodyPr/>
        <a:lstStyle/>
        <a:p>
          <a:endParaRPr lang="pl-PL"/>
        </a:p>
      </dgm:t>
    </dgm:pt>
    <dgm:pt modelId="{D8F10341-BB86-4D4F-92B9-A78C72A57E2E}">
      <dgm:prSet/>
      <dgm:spPr/>
      <dgm:t>
        <a:bodyPr/>
        <a:lstStyle/>
        <a:p>
          <a:r>
            <a:rPr lang="pl-PL"/>
            <a:t>XmlSchema Content</a:t>
          </a:r>
        </a:p>
      </dgm:t>
    </dgm:pt>
    <dgm:pt modelId="{F5F6AAAA-9594-49EB-844A-78DA9ADE4515}" type="parTrans" cxnId="{96460FDE-A283-4F73-9B08-B0788D8958E0}">
      <dgm:prSet/>
      <dgm:spPr/>
      <dgm:t>
        <a:bodyPr/>
        <a:lstStyle/>
        <a:p>
          <a:endParaRPr lang="pl-PL"/>
        </a:p>
      </dgm:t>
    </dgm:pt>
    <dgm:pt modelId="{FBCA22CF-F470-4C7F-AEEC-491B8E1BCD1C}" type="sibTrans" cxnId="{96460FDE-A283-4F73-9B08-B0788D8958E0}">
      <dgm:prSet/>
      <dgm:spPr/>
      <dgm:t>
        <a:bodyPr/>
        <a:lstStyle/>
        <a:p>
          <a:endParaRPr lang="pl-PL"/>
        </a:p>
      </dgm:t>
    </dgm:pt>
    <dgm:pt modelId="{E354CFE7-8E72-46B9-9439-1B6B0B64981E}">
      <dgm:prSet/>
      <dgm:spPr/>
      <dgm:t>
        <a:bodyPr/>
        <a:lstStyle/>
        <a:p>
          <a:r>
            <a:rPr lang="pl-PL"/>
            <a:t>XmlSchema ContentModel</a:t>
          </a:r>
        </a:p>
      </dgm:t>
    </dgm:pt>
    <dgm:pt modelId="{B74A9465-9C08-48E8-BB95-43FB53F9783E}" type="parTrans" cxnId="{48F911FC-E6D4-4576-BCF7-141B84C94811}">
      <dgm:prSet/>
      <dgm:spPr/>
      <dgm:t>
        <a:bodyPr/>
        <a:lstStyle/>
        <a:p>
          <a:endParaRPr lang="pl-PL"/>
        </a:p>
      </dgm:t>
    </dgm:pt>
    <dgm:pt modelId="{9DF213BA-2C9E-4256-B671-7C4427482166}" type="sibTrans" cxnId="{48F911FC-E6D4-4576-BCF7-141B84C94811}">
      <dgm:prSet/>
      <dgm:spPr/>
      <dgm:t>
        <a:bodyPr/>
        <a:lstStyle/>
        <a:p>
          <a:endParaRPr lang="pl-PL"/>
        </a:p>
      </dgm:t>
    </dgm:pt>
    <dgm:pt modelId="{A4A56387-A3E8-481A-8615-A8B43CB3DFAA}">
      <dgm:prSet/>
      <dgm:spPr/>
      <dgm:t>
        <a:bodyPr/>
        <a:lstStyle/>
        <a:p>
          <a:r>
            <a:rPr lang="pl-PL"/>
            <a:t>XmlSchemaFacet</a:t>
          </a:r>
        </a:p>
      </dgm:t>
    </dgm:pt>
    <dgm:pt modelId="{7D383879-9C01-44C5-BB89-CAA4067E7379}" type="parTrans" cxnId="{AC6EB330-7B6F-42A8-B0AD-56B404E9C054}">
      <dgm:prSet/>
      <dgm:spPr/>
      <dgm:t>
        <a:bodyPr/>
        <a:lstStyle/>
        <a:p>
          <a:endParaRPr lang="pl-PL"/>
        </a:p>
      </dgm:t>
    </dgm:pt>
    <dgm:pt modelId="{ACFC27A1-645E-4AB0-96E6-68451B7D5302}" type="sibTrans" cxnId="{AC6EB330-7B6F-42A8-B0AD-56B404E9C054}">
      <dgm:prSet/>
      <dgm:spPr/>
      <dgm:t>
        <a:bodyPr/>
        <a:lstStyle/>
        <a:p>
          <a:endParaRPr lang="pl-PL"/>
        </a:p>
      </dgm:t>
    </dgm:pt>
    <dgm:pt modelId="{56E8105B-E11D-404B-AFCE-90B489041D42}">
      <dgm:prSet/>
      <dgm:spPr/>
      <dgm:t>
        <a:bodyPr/>
        <a:lstStyle/>
        <a:p>
          <a:r>
            <a:rPr lang="pl-PL"/>
            <a:t>XmlSchema Group</a:t>
          </a:r>
        </a:p>
      </dgm:t>
    </dgm:pt>
    <dgm:pt modelId="{4702081B-E8C3-4960-BEBB-A0CC418606CA}" type="parTrans" cxnId="{56442DF1-C730-4720-80EC-F033F5C9F3CA}">
      <dgm:prSet/>
      <dgm:spPr/>
      <dgm:t>
        <a:bodyPr/>
        <a:lstStyle/>
        <a:p>
          <a:endParaRPr lang="pl-PL"/>
        </a:p>
      </dgm:t>
    </dgm:pt>
    <dgm:pt modelId="{6C5A2A34-F357-414E-BD0B-DA47F3F59322}" type="sibTrans" cxnId="{56442DF1-C730-4720-80EC-F033F5C9F3CA}">
      <dgm:prSet/>
      <dgm:spPr/>
      <dgm:t>
        <a:bodyPr/>
        <a:lstStyle/>
        <a:p>
          <a:endParaRPr lang="pl-PL"/>
        </a:p>
      </dgm:t>
    </dgm:pt>
    <dgm:pt modelId="{349A6ED3-A07E-475E-9EB5-62F894446C22}">
      <dgm:prSet/>
      <dgm:spPr/>
      <dgm:t>
        <a:bodyPr/>
        <a:lstStyle/>
        <a:p>
          <a:r>
            <a:rPr lang="pl-PL"/>
            <a:t>XmlSchema IdentityContraint</a:t>
          </a:r>
        </a:p>
      </dgm:t>
    </dgm:pt>
    <dgm:pt modelId="{3BB85C54-9F8C-4826-B83C-0D6B6EF8131C}" type="parTrans" cxnId="{95B565DE-C944-4EE9-B660-487340D1DFED}">
      <dgm:prSet/>
      <dgm:spPr/>
      <dgm:t>
        <a:bodyPr/>
        <a:lstStyle/>
        <a:p>
          <a:endParaRPr lang="pl-PL"/>
        </a:p>
      </dgm:t>
    </dgm:pt>
    <dgm:pt modelId="{DEAFDE05-78DA-42E6-BEC4-C34AC839AC55}" type="sibTrans" cxnId="{95B565DE-C944-4EE9-B660-487340D1DFED}">
      <dgm:prSet/>
      <dgm:spPr/>
      <dgm:t>
        <a:bodyPr/>
        <a:lstStyle/>
        <a:p>
          <a:endParaRPr lang="pl-PL"/>
        </a:p>
      </dgm:t>
    </dgm:pt>
    <dgm:pt modelId="{7B71C05D-DD90-461E-9BA9-98A55C59D38C}">
      <dgm:prSet/>
      <dgm:spPr/>
      <dgm:t>
        <a:bodyPr/>
        <a:lstStyle/>
        <a:p>
          <a:r>
            <a:rPr lang="pl-PL"/>
            <a:t>XmlSchema Notation</a:t>
          </a:r>
        </a:p>
      </dgm:t>
    </dgm:pt>
    <dgm:pt modelId="{EA2BAAF0-3E0C-4557-805E-B38C70973A59}" type="parTrans" cxnId="{24660DB1-B055-410F-9B36-77B5B953FB89}">
      <dgm:prSet/>
      <dgm:spPr/>
      <dgm:t>
        <a:bodyPr/>
        <a:lstStyle/>
        <a:p>
          <a:endParaRPr lang="pl-PL"/>
        </a:p>
      </dgm:t>
    </dgm:pt>
    <dgm:pt modelId="{8F56DD1D-16C0-458A-86A1-A81757DE1B1E}" type="sibTrans" cxnId="{24660DB1-B055-410F-9B36-77B5B953FB89}">
      <dgm:prSet/>
      <dgm:spPr/>
      <dgm:t>
        <a:bodyPr/>
        <a:lstStyle/>
        <a:p>
          <a:endParaRPr lang="pl-PL"/>
        </a:p>
      </dgm:t>
    </dgm:pt>
    <dgm:pt modelId="{D68FB40D-CEA5-4698-8E27-88E981B760CD}">
      <dgm:prSet/>
      <dgm:spPr/>
      <dgm:t>
        <a:bodyPr/>
        <a:lstStyle/>
        <a:p>
          <a:r>
            <a:rPr lang="pl-PL"/>
            <a:t>XmlSchema Particle</a:t>
          </a:r>
        </a:p>
      </dgm:t>
    </dgm:pt>
    <dgm:pt modelId="{E2036066-B9A7-49DD-ABBE-A26C68C2B919}" type="parTrans" cxnId="{B4B0E3CA-7190-46BA-A6E1-61BDED2E71F5}">
      <dgm:prSet/>
      <dgm:spPr/>
      <dgm:t>
        <a:bodyPr/>
        <a:lstStyle/>
        <a:p>
          <a:endParaRPr lang="pl-PL"/>
        </a:p>
      </dgm:t>
    </dgm:pt>
    <dgm:pt modelId="{27E122DD-74BA-4239-985F-4AAF26119485}" type="sibTrans" cxnId="{B4B0E3CA-7190-46BA-A6E1-61BDED2E71F5}">
      <dgm:prSet/>
      <dgm:spPr/>
      <dgm:t>
        <a:bodyPr/>
        <a:lstStyle/>
        <a:p>
          <a:endParaRPr lang="pl-PL"/>
        </a:p>
      </dgm:t>
    </dgm:pt>
    <dgm:pt modelId="{BB99740C-FD7B-4033-9AFA-361240261021}">
      <dgm:prSet/>
      <dgm:spPr/>
      <dgm:t>
        <a:bodyPr/>
        <a:lstStyle/>
        <a:p>
          <a:r>
            <a:rPr lang="pl-PL"/>
            <a:t>XmlSchema SimpleType Content</a:t>
          </a:r>
        </a:p>
      </dgm:t>
    </dgm:pt>
    <dgm:pt modelId="{93772F74-19B0-4A23-BE5A-F47D650FB613}" type="parTrans" cxnId="{898865CC-9224-4C31-A29D-30D1F60AE151}">
      <dgm:prSet/>
      <dgm:spPr/>
      <dgm:t>
        <a:bodyPr/>
        <a:lstStyle/>
        <a:p>
          <a:endParaRPr lang="pl-PL"/>
        </a:p>
      </dgm:t>
    </dgm:pt>
    <dgm:pt modelId="{81D90408-AB67-4C4B-B72A-5EE701E9643E}" type="sibTrans" cxnId="{898865CC-9224-4C31-A29D-30D1F60AE151}">
      <dgm:prSet/>
      <dgm:spPr/>
      <dgm:t>
        <a:bodyPr/>
        <a:lstStyle/>
        <a:p>
          <a:endParaRPr lang="pl-PL"/>
        </a:p>
      </dgm:t>
    </dgm:pt>
    <dgm:pt modelId="{AA39CB46-0895-434F-8458-A20ACE452E76}">
      <dgm:prSet/>
      <dgm:spPr/>
      <dgm:t>
        <a:bodyPr/>
        <a:lstStyle/>
        <a:p>
          <a:r>
            <a:rPr lang="pl-PL"/>
            <a:t>XmlSchemaType</a:t>
          </a:r>
        </a:p>
      </dgm:t>
    </dgm:pt>
    <dgm:pt modelId="{CECFC093-007E-4DC5-933C-08627CB76F91}" type="parTrans" cxnId="{6335A04D-DC96-47B5-9423-E375B96A2F9E}">
      <dgm:prSet/>
      <dgm:spPr/>
      <dgm:t>
        <a:bodyPr/>
        <a:lstStyle/>
        <a:p>
          <a:endParaRPr lang="pl-PL"/>
        </a:p>
      </dgm:t>
    </dgm:pt>
    <dgm:pt modelId="{9D16FE1F-AF81-47D9-B9C5-22A7F9EE82EC}" type="sibTrans" cxnId="{6335A04D-DC96-47B5-9423-E375B96A2F9E}">
      <dgm:prSet/>
      <dgm:spPr/>
      <dgm:t>
        <a:bodyPr/>
        <a:lstStyle/>
        <a:p>
          <a:endParaRPr lang="pl-PL"/>
        </a:p>
      </dgm:t>
    </dgm:pt>
    <dgm:pt modelId="{0C7032BC-A8A6-4831-B229-DA8C84165E89}">
      <dgm:prSet/>
      <dgm:spPr/>
      <dgm:t>
        <a:bodyPr/>
        <a:lstStyle/>
        <a:p>
          <a:r>
            <a:rPr lang="pl-PL"/>
            <a:t>XmlSchemaXPath</a:t>
          </a:r>
        </a:p>
      </dgm:t>
    </dgm:pt>
    <dgm:pt modelId="{AC3C70B5-D5BC-4E3D-A1DE-E885D1C5CEA9}" type="parTrans" cxnId="{37FC49FD-D82F-4C63-91F1-2B61E5720C9A}">
      <dgm:prSet/>
      <dgm:spPr/>
      <dgm:t>
        <a:bodyPr/>
        <a:lstStyle/>
        <a:p>
          <a:endParaRPr lang="pl-PL"/>
        </a:p>
      </dgm:t>
    </dgm:pt>
    <dgm:pt modelId="{E89376B7-63AC-490A-9117-F129C6C24674}" type="sibTrans" cxnId="{37FC49FD-D82F-4C63-91F1-2B61E5720C9A}">
      <dgm:prSet/>
      <dgm:spPr/>
      <dgm:t>
        <a:bodyPr/>
        <a:lstStyle/>
        <a:p>
          <a:endParaRPr lang="pl-PL"/>
        </a:p>
      </dgm:t>
    </dgm:pt>
    <dgm:pt modelId="{2A164B8B-054B-4894-91C4-044A284E7484}">
      <dgm:prSet/>
      <dgm:spPr/>
      <dgm:t>
        <a:bodyPr/>
        <a:lstStyle/>
        <a:p>
          <a:r>
            <a:rPr lang="pl-PL"/>
            <a:t>XmlSchema Complex ontent Extension</a:t>
          </a:r>
        </a:p>
      </dgm:t>
    </dgm:pt>
    <dgm:pt modelId="{173B821A-BB7A-4E10-8096-61C442A65775}" type="parTrans" cxnId="{81F8AF99-636E-4E1D-9B8D-3D79FCE86FAE}">
      <dgm:prSet/>
      <dgm:spPr/>
      <dgm:t>
        <a:bodyPr/>
        <a:lstStyle/>
        <a:p>
          <a:endParaRPr lang="pl-PL"/>
        </a:p>
      </dgm:t>
    </dgm:pt>
    <dgm:pt modelId="{CC151AB3-2E83-48A4-BB14-241334FB02F4}" type="sibTrans" cxnId="{81F8AF99-636E-4E1D-9B8D-3D79FCE86FAE}">
      <dgm:prSet/>
      <dgm:spPr/>
      <dgm:t>
        <a:bodyPr/>
        <a:lstStyle/>
        <a:p>
          <a:endParaRPr lang="pl-PL"/>
        </a:p>
      </dgm:t>
    </dgm:pt>
    <dgm:pt modelId="{9DA72B0C-6427-4224-95C4-67AE1831F856}">
      <dgm:prSet/>
      <dgm:spPr/>
      <dgm:t>
        <a:bodyPr/>
        <a:lstStyle/>
        <a:p>
          <a:r>
            <a:rPr lang="pl-PL"/>
            <a:t>XmlSchema ComplexContent Restriction</a:t>
          </a:r>
        </a:p>
      </dgm:t>
    </dgm:pt>
    <dgm:pt modelId="{EDD6EF93-B891-45F4-9A68-E419CBCEB083}" type="parTrans" cxnId="{5ED8383C-2950-4A2F-A48D-BBDAC2C20F38}">
      <dgm:prSet/>
      <dgm:spPr/>
      <dgm:t>
        <a:bodyPr/>
        <a:lstStyle/>
        <a:p>
          <a:endParaRPr lang="pl-PL"/>
        </a:p>
      </dgm:t>
    </dgm:pt>
    <dgm:pt modelId="{39EF633A-1429-4A5E-BAFB-8710B76D0879}" type="sibTrans" cxnId="{5ED8383C-2950-4A2F-A48D-BBDAC2C20F38}">
      <dgm:prSet/>
      <dgm:spPr/>
      <dgm:t>
        <a:bodyPr/>
        <a:lstStyle/>
        <a:p>
          <a:endParaRPr lang="pl-PL"/>
        </a:p>
      </dgm:t>
    </dgm:pt>
    <dgm:pt modelId="{57E1EDA1-86C9-4F9B-9159-7E511F4048AF}">
      <dgm:prSet/>
      <dgm:spPr/>
      <dgm:t>
        <a:bodyPr/>
        <a:lstStyle/>
        <a:p>
          <a:r>
            <a:rPr lang="pl-PL"/>
            <a:t>XmlSchema SimpleContent Extension</a:t>
          </a:r>
        </a:p>
      </dgm:t>
    </dgm:pt>
    <dgm:pt modelId="{B330661C-3B48-4831-8A58-D4EABCA0A24B}" type="parTrans" cxnId="{C1930272-26C7-48F6-AD0F-715B874399BB}">
      <dgm:prSet/>
      <dgm:spPr/>
      <dgm:t>
        <a:bodyPr/>
        <a:lstStyle/>
        <a:p>
          <a:endParaRPr lang="pl-PL"/>
        </a:p>
      </dgm:t>
    </dgm:pt>
    <dgm:pt modelId="{4DB4D2BF-E1FA-4215-AE5B-4EE55385A078}" type="sibTrans" cxnId="{C1930272-26C7-48F6-AD0F-715B874399BB}">
      <dgm:prSet/>
      <dgm:spPr/>
      <dgm:t>
        <a:bodyPr/>
        <a:lstStyle/>
        <a:p>
          <a:endParaRPr lang="pl-PL"/>
        </a:p>
      </dgm:t>
    </dgm:pt>
    <dgm:pt modelId="{1C4F2904-BF80-4DA2-B065-4B397EDDBB3B}">
      <dgm:prSet/>
      <dgm:spPr/>
      <dgm:t>
        <a:bodyPr/>
        <a:lstStyle/>
        <a:p>
          <a:r>
            <a:rPr lang="pl-PL"/>
            <a:t>XmlSchema SimpleContent Restriction</a:t>
          </a:r>
        </a:p>
      </dgm:t>
    </dgm:pt>
    <dgm:pt modelId="{0C2ABBE0-390B-4015-9C24-B68234ADC23A}" type="parTrans" cxnId="{7126D458-376F-4817-99CB-03CB6C6B5A5D}">
      <dgm:prSet/>
      <dgm:spPr/>
      <dgm:t>
        <a:bodyPr/>
        <a:lstStyle/>
        <a:p>
          <a:endParaRPr lang="pl-PL"/>
        </a:p>
      </dgm:t>
    </dgm:pt>
    <dgm:pt modelId="{4E7C1B72-4606-4ACE-9E5F-88530C16CFC7}" type="sibTrans" cxnId="{7126D458-376F-4817-99CB-03CB6C6B5A5D}">
      <dgm:prSet/>
      <dgm:spPr/>
      <dgm:t>
        <a:bodyPr/>
        <a:lstStyle/>
        <a:p>
          <a:endParaRPr lang="pl-PL"/>
        </a:p>
      </dgm:t>
    </dgm:pt>
    <dgm:pt modelId="{C74A73E3-5434-48D3-9C80-1DA05E5F37CD}">
      <dgm:prSet/>
      <dgm:spPr/>
      <dgm:t>
        <a:bodyPr/>
        <a:lstStyle/>
        <a:p>
          <a:r>
            <a:rPr lang="pl-PL"/>
            <a:t>XmlSchema ComplexContent</a:t>
          </a:r>
        </a:p>
      </dgm:t>
    </dgm:pt>
    <dgm:pt modelId="{C84E1EC3-553A-4702-9E36-1B773FCBD3AE}" type="parTrans" cxnId="{4406AE1C-232D-4958-9AA2-7CACE441C4E9}">
      <dgm:prSet/>
      <dgm:spPr/>
      <dgm:t>
        <a:bodyPr/>
        <a:lstStyle/>
        <a:p>
          <a:endParaRPr lang="pl-PL"/>
        </a:p>
      </dgm:t>
    </dgm:pt>
    <dgm:pt modelId="{89CCE711-8D3E-4659-A770-3712D72D4B01}" type="sibTrans" cxnId="{4406AE1C-232D-4958-9AA2-7CACE441C4E9}">
      <dgm:prSet/>
      <dgm:spPr/>
      <dgm:t>
        <a:bodyPr/>
        <a:lstStyle/>
        <a:p>
          <a:endParaRPr lang="pl-PL"/>
        </a:p>
      </dgm:t>
    </dgm:pt>
    <dgm:pt modelId="{140E7827-E779-42D2-BA88-A62BFDF4AF55}">
      <dgm:prSet/>
      <dgm:spPr/>
      <dgm:t>
        <a:bodyPr/>
        <a:lstStyle/>
        <a:p>
          <a:r>
            <a:rPr lang="pl-PL"/>
            <a:t>XmlSchema SimpleContent</a:t>
          </a:r>
        </a:p>
      </dgm:t>
    </dgm:pt>
    <dgm:pt modelId="{7E2A463A-D584-417F-A650-9A3D8F6D19A2}" type="parTrans" cxnId="{C56F2B43-51D5-4B53-82B8-98C583C48D65}">
      <dgm:prSet/>
      <dgm:spPr/>
      <dgm:t>
        <a:bodyPr/>
        <a:lstStyle/>
        <a:p>
          <a:endParaRPr lang="pl-PL"/>
        </a:p>
      </dgm:t>
    </dgm:pt>
    <dgm:pt modelId="{7812F37A-205D-4F4C-9A13-3BD92754C3B3}" type="sibTrans" cxnId="{C56F2B43-51D5-4B53-82B8-98C583C48D65}">
      <dgm:prSet/>
      <dgm:spPr/>
      <dgm:t>
        <a:bodyPr/>
        <a:lstStyle/>
        <a:p>
          <a:endParaRPr lang="pl-PL"/>
        </a:p>
      </dgm:t>
    </dgm:pt>
    <dgm:pt modelId="{766E275F-A324-44E9-87EF-C6F8A9DC47BC}">
      <dgm:prSet/>
      <dgm:spPr/>
      <dgm:t>
        <a:bodyPr/>
        <a:lstStyle/>
        <a:p>
          <a:r>
            <a:rPr lang="pl-PL"/>
            <a:t>XmlSchema Enumeration Facet</a:t>
          </a:r>
        </a:p>
      </dgm:t>
    </dgm:pt>
    <dgm:pt modelId="{DEF85B5B-9104-45BB-99B5-F7DCA663716A}" type="parTrans" cxnId="{2E3D8676-BD5E-485A-B028-2070FBD4C400}">
      <dgm:prSet/>
      <dgm:spPr/>
      <dgm:t>
        <a:bodyPr/>
        <a:lstStyle/>
        <a:p>
          <a:endParaRPr lang="pl-PL"/>
        </a:p>
      </dgm:t>
    </dgm:pt>
    <dgm:pt modelId="{A88192A5-B2F9-4CFB-89AB-1234F89FF587}" type="sibTrans" cxnId="{2E3D8676-BD5E-485A-B028-2070FBD4C400}">
      <dgm:prSet/>
      <dgm:spPr/>
      <dgm:t>
        <a:bodyPr/>
        <a:lstStyle/>
        <a:p>
          <a:endParaRPr lang="pl-PL"/>
        </a:p>
      </dgm:t>
    </dgm:pt>
    <dgm:pt modelId="{89A11D6C-D971-4CD8-BDFB-A1A62336F74B}">
      <dgm:prSet/>
      <dgm:spPr/>
      <dgm:t>
        <a:bodyPr/>
        <a:lstStyle/>
        <a:p>
          <a:r>
            <a:rPr lang="pl-PL"/>
            <a:t>XmlSchema MaxExclusive Facet</a:t>
          </a:r>
        </a:p>
      </dgm:t>
    </dgm:pt>
    <dgm:pt modelId="{CA67D2E9-E801-495F-BF27-FA712687C618}" type="parTrans" cxnId="{6E8D0254-09B6-4B14-A926-70AF501645EB}">
      <dgm:prSet/>
      <dgm:spPr/>
      <dgm:t>
        <a:bodyPr/>
        <a:lstStyle/>
        <a:p>
          <a:endParaRPr lang="pl-PL"/>
        </a:p>
      </dgm:t>
    </dgm:pt>
    <dgm:pt modelId="{21295830-EDD2-4F02-9F0C-C527372FD273}" type="sibTrans" cxnId="{6E8D0254-09B6-4B14-A926-70AF501645EB}">
      <dgm:prSet/>
      <dgm:spPr/>
      <dgm:t>
        <a:bodyPr/>
        <a:lstStyle/>
        <a:p>
          <a:endParaRPr lang="pl-PL"/>
        </a:p>
      </dgm:t>
    </dgm:pt>
    <dgm:pt modelId="{077B96B4-5972-42BA-BD4D-74E0C7F08460}">
      <dgm:prSet/>
      <dgm:spPr/>
      <dgm:t>
        <a:bodyPr/>
        <a:lstStyle/>
        <a:p>
          <a:r>
            <a:rPr lang="pl-PL"/>
            <a:t>XmlSchema MaxInclusive Facet</a:t>
          </a:r>
        </a:p>
      </dgm:t>
    </dgm:pt>
    <dgm:pt modelId="{949A0433-BB95-4A4E-B949-295AB54640B8}" type="parTrans" cxnId="{3D2C756F-EA3F-4884-BD8C-43F1277E2629}">
      <dgm:prSet/>
      <dgm:spPr/>
      <dgm:t>
        <a:bodyPr/>
        <a:lstStyle/>
        <a:p>
          <a:endParaRPr lang="pl-PL"/>
        </a:p>
      </dgm:t>
    </dgm:pt>
    <dgm:pt modelId="{331F8441-6243-4E85-9C2C-50FFBF1F9195}" type="sibTrans" cxnId="{3D2C756F-EA3F-4884-BD8C-43F1277E2629}">
      <dgm:prSet/>
      <dgm:spPr/>
      <dgm:t>
        <a:bodyPr/>
        <a:lstStyle/>
        <a:p>
          <a:endParaRPr lang="pl-PL"/>
        </a:p>
      </dgm:t>
    </dgm:pt>
    <dgm:pt modelId="{7E4F559C-AE74-423F-9C01-4893985A3682}">
      <dgm:prSet/>
      <dgm:spPr/>
      <dgm:t>
        <a:bodyPr/>
        <a:lstStyle/>
        <a:p>
          <a:r>
            <a:rPr lang="pl-PL"/>
            <a:t>XmlSchema MinExclusive Facet</a:t>
          </a:r>
        </a:p>
      </dgm:t>
    </dgm:pt>
    <dgm:pt modelId="{B53FCC92-CF93-4F0E-8266-4C490773AFD6}" type="parTrans" cxnId="{61006612-C5C9-4C64-B17B-A112292A28E7}">
      <dgm:prSet/>
      <dgm:spPr/>
      <dgm:t>
        <a:bodyPr/>
        <a:lstStyle/>
        <a:p>
          <a:endParaRPr lang="pl-PL"/>
        </a:p>
      </dgm:t>
    </dgm:pt>
    <dgm:pt modelId="{338BFDBA-332E-4AEA-B5EF-64027A43719A}" type="sibTrans" cxnId="{61006612-C5C9-4C64-B17B-A112292A28E7}">
      <dgm:prSet/>
      <dgm:spPr/>
      <dgm:t>
        <a:bodyPr/>
        <a:lstStyle/>
        <a:p>
          <a:endParaRPr lang="pl-PL"/>
        </a:p>
      </dgm:t>
    </dgm:pt>
    <dgm:pt modelId="{F2B30494-E330-45A0-871C-BCD9283E7054}">
      <dgm:prSet/>
      <dgm:spPr/>
      <dgm:t>
        <a:bodyPr/>
        <a:lstStyle/>
        <a:p>
          <a:r>
            <a:rPr lang="pl-PL"/>
            <a:t>XmlSchema MinInclusive Facet</a:t>
          </a:r>
        </a:p>
      </dgm:t>
    </dgm:pt>
    <dgm:pt modelId="{BD29A9BB-23E5-472A-96C3-BFF25F47526F}" type="parTrans" cxnId="{E224F6A2-9D33-4EC5-8A2F-5BD9F4F6D6A9}">
      <dgm:prSet/>
      <dgm:spPr/>
      <dgm:t>
        <a:bodyPr/>
        <a:lstStyle/>
        <a:p>
          <a:endParaRPr lang="pl-PL"/>
        </a:p>
      </dgm:t>
    </dgm:pt>
    <dgm:pt modelId="{2CB53ABE-6348-4D46-9CC7-F75BA585469A}" type="sibTrans" cxnId="{E224F6A2-9D33-4EC5-8A2F-5BD9F4F6D6A9}">
      <dgm:prSet/>
      <dgm:spPr/>
      <dgm:t>
        <a:bodyPr/>
        <a:lstStyle/>
        <a:p>
          <a:endParaRPr lang="pl-PL"/>
        </a:p>
      </dgm:t>
    </dgm:pt>
    <dgm:pt modelId="{C02F88A9-48CD-4D17-8213-2BE01B40B89E}">
      <dgm:prSet/>
      <dgm:spPr/>
      <dgm:t>
        <a:bodyPr/>
        <a:lstStyle/>
        <a:p>
          <a:r>
            <a:rPr lang="pl-PL"/>
            <a:t>XmlSchema Numeric Facet</a:t>
          </a:r>
        </a:p>
      </dgm:t>
    </dgm:pt>
    <dgm:pt modelId="{54A63E51-B81C-41DE-952F-C4090B698873}" type="parTrans" cxnId="{11ED5187-5D84-4EDE-982A-CA5AB3235C66}">
      <dgm:prSet/>
      <dgm:spPr/>
      <dgm:t>
        <a:bodyPr/>
        <a:lstStyle/>
        <a:p>
          <a:endParaRPr lang="pl-PL"/>
        </a:p>
      </dgm:t>
    </dgm:pt>
    <dgm:pt modelId="{B2BB217F-9156-43DA-84A5-2DA5349B6C22}" type="sibTrans" cxnId="{11ED5187-5D84-4EDE-982A-CA5AB3235C66}">
      <dgm:prSet/>
      <dgm:spPr/>
      <dgm:t>
        <a:bodyPr/>
        <a:lstStyle/>
        <a:p>
          <a:endParaRPr lang="pl-PL"/>
        </a:p>
      </dgm:t>
    </dgm:pt>
    <dgm:pt modelId="{834F6230-F042-4C05-BDC6-DC160747821E}">
      <dgm:prSet/>
      <dgm:spPr/>
      <dgm:t>
        <a:bodyPr/>
        <a:lstStyle/>
        <a:p>
          <a:r>
            <a:rPr lang="pl-PL"/>
            <a:t>XmlSchema Pattern Facet</a:t>
          </a:r>
        </a:p>
      </dgm:t>
    </dgm:pt>
    <dgm:pt modelId="{FBF538AA-313C-448A-8768-F1921973C5BA}" type="parTrans" cxnId="{EF3B0BBB-E84E-4FC6-BFD1-D90A12A84E28}">
      <dgm:prSet/>
      <dgm:spPr/>
      <dgm:t>
        <a:bodyPr/>
        <a:lstStyle/>
        <a:p>
          <a:endParaRPr lang="pl-PL"/>
        </a:p>
      </dgm:t>
    </dgm:pt>
    <dgm:pt modelId="{E2A35347-FD38-4B9D-AF84-8C4A1291FBDD}" type="sibTrans" cxnId="{EF3B0BBB-E84E-4FC6-BFD1-D90A12A84E28}">
      <dgm:prSet/>
      <dgm:spPr/>
      <dgm:t>
        <a:bodyPr/>
        <a:lstStyle/>
        <a:p>
          <a:endParaRPr lang="pl-PL"/>
        </a:p>
      </dgm:t>
    </dgm:pt>
    <dgm:pt modelId="{96FC8610-85CE-45E5-BE2B-3C474FEB36D2}">
      <dgm:prSet/>
      <dgm:spPr/>
      <dgm:t>
        <a:bodyPr/>
        <a:lstStyle/>
        <a:p>
          <a:r>
            <a:rPr lang="pl-PL"/>
            <a:t>XmlSchema WhiteSpace Facet</a:t>
          </a:r>
        </a:p>
      </dgm:t>
    </dgm:pt>
    <dgm:pt modelId="{E3416D30-B974-4394-AAC8-82BB6247191F}" type="parTrans" cxnId="{3CA7A92A-5D11-4105-89E9-21C0273B4573}">
      <dgm:prSet/>
      <dgm:spPr/>
      <dgm:t>
        <a:bodyPr/>
        <a:lstStyle/>
        <a:p>
          <a:endParaRPr lang="pl-PL"/>
        </a:p>
      </dgm:t>
    </dgm:pt>
    <dgm:pt modelId="{CE78892F-D110-4B73-AAD5-A00BBE925051}" type="sibTrans" cxnId="{3CA7A92A-5D11-4105-89E9-21C0273B4573}">
      <dgm:prSet/>
      <dgm:spPr/>
      <dgm:t>
        <a:bodyPr/>
        <a:lstStyle/>
        <a:p>
          <a:endParaRPr lang="pl-PL"/>
        </a:p>
      </dgm:t>
    </dgm:pt>
    <dgm:pt modelId="{781FC705-3B25-49BD-A4F7-35A752DB8EDE}">
      <dgm:prSet/>
      <dgm:spPr/>
      <dgm:t>
        <a:bodyPr/>
        <a:lstStyle/>
        <a:p>
          <a:r>
            <a:rPr lang="pl-PL"/>
            <a:t>XmlSchema Key</a:t>
          </a:r>
        </a:p>
      </dgm:t>
    </dgm:pt>
    <dgm:pt modelId="{3C49F3D0-F7EB-4BBD-BF1C-08C8A5F87703}" type="parTrans" cxnId="{10B5F603-2C09-479C-865B-AE50A010048A}">
      <dgm:prSet/>
      <dgm:spPr/>
      <dgm:t>
        <a:bodyPr/>
        <a:lstStyle/>
        <a:p>
          <a:endParaRPr lang="pl-PL"/>
        </a:p>
      </dgm:t>
    </dgm:pt>
    <dgm:pt modelId="{7605E4E9-43A1-4294-BD8E-C47A51CF3E29}" type="sibTrans" cxnId="{10B5F603-2C09-479C-865B-AE50A010048A}">
      <dgm:prSet/>
      <dgm:spPr/>
      <dgm:t>
        <a:bodyPr/>
        <a:lstStyle/>
        <a:p>
          <a:endParaRPr lang="pl-PL"/>
        </a:p>
      </dgm:t>
    </dgm:pt>
    <dgm:pt modelId="{5D92595C-A6FF-4C49-B169-642771FFFC1C}">
      <dgm:prSet/>
      <dgm:spPr/>
      <dgm:t>
        <a:bodyPr/>
        <a:lstStyle/>
        <a:p>
          <a:r>
            <a:rPr lang="pl-PL"/>
            <a:t>XmlSchema KeyRef</a:t>
          </a:r>
        </a:p>
      </dgm:t>
    </dgm:pt>
    <dgm:pt modelId="{F956350A-25BD-41B0-95D5-C5C504AAE5A8}" type="parTrans" cxnId="{C93DF782-2DD0-4BDF-8A7E-FC21F49858FF}">
      <dgm:prSet/>
      <dgm:spPr/>
      <dgm:t>
        <a:bodyPr/>
        <a:lstStyle/>
        <a:p>
          <a:endParaRPr lang="pl-PL"/>
        </a:p>
      </dgm:t>
    </dgm:pt>
    <dgm:pt modelId="{87737B93-3792-4BAA-AA64-EF41EF721AB0}" type="sibTrans" cxnId="{C93DF782-2DD0-4BDF-8A7E-FC21F49858FF}">
      <dgm:prSet/>
      <dgm:spPr/>
      <dgm:t>
        <a:bodyPr/>
        <a:lstStyle/>
        <a:p>
          <a:endParaRPr lang="pl-PL"/>
        </a:p>
      </dgm:t>
    </dgm:pt>
    <dgm:pt modelId="{FD2FE455-E7A9-4467-94E1-326E2F039FFE}">
      <dgm:prSet/>
      <dgm:spPr/>
      <dgm:t>
        <a:bodyPr/>
        <a:lstStyle/>
        <a:p>
          <a:r>
            <a:rPr lang="pl-PL"/>
            <a:t>XmlSchema Unique</a:t>
          </a:r>
        </a:p>
      </dgm:t>
    </dgm:pt>
    <dgm:pt modelId="{00C1F212-DBF5-49C6-879D-1EBA5627BE39}" type="parTrans" cxnId="{94FB5388-6875-4CD5-9EC1-7C736C9DD213}">
      <dgm:prSet/>
      <dgm:spPr/>
      <dgm:t>
        <a:bodyPr/>
        <a:lstStyle/>
        <a:p>
          <a:endParaRPr lang="pl-PL"/>
        </a:p>
      </dgm:t>
    </dgm:pt>
    <dgm:pt modelId="{194484B6-40C7-42B3-A164-EA7F8EF0A1F3}" type="sibTrans" cxnId="{94FB5388-6875-4CD5-9EC1-7C736C9DD213}">
      <dgm:prSet/>
      <dgm:spPr/>
      <dgm:t>
        <a:bodyPr/>
        <a:lstStyle/>
        <a:p>
          <a:endParaRPr lang="pl-PL"/>
        </a:p>
      </dgm:t>
    </dgm:pt>
    <dgm:pt modelId="{58EB9A48-0D29-41FE-82F8-029509559D31}">
      <dgm:prSet/>
      <dgm:spPr/>
      <dgm:t>
        <a:bodyPr/>
        <a:lstStyle/>
        <a:p>
          <a:r>
            <a:rPr lang="pl-PL"/>
            <a:t>XmlSchema SimpleType List</a:t>
          </a:r>
        </a:p>
      </dgm:t>
    </dgm:pt>
    <dgm:pt modelId="{B0DC4124-9B67-4299-BE3A-69B7E2F1C483}" type="parTrans" cxnId="{DCA94B0B-97A6-4265-B24E-6991B5F2F820}">
      <dgm:prSet/>
      <dgm:spPr/>
      <dgm:t>
        <a:bodyPr/>
        <a:lstStyle/>
        <a:p>
          <a:endParaRPr lang="pl-PL"/>
        </a:p>
      </dgm:t>
    </dgm:pt>
    <dgm:pt modelId="{73360EB4-4357-4E55-9A10-5D41731545E2}" type="sibTrans" cxnId="{DCA94B0B-97A6-4265-B24E-6991B5F2F820}">
      <dgm:prSet/>
      <dgm:spPr/>
      <dgm:t>
        <a:bodyPr/>
        <a:lstStyle/>
        <a:p>
          <a:endParaRPr lang="pl-PL"/>
        </a:p>
      </dgm:t>
    </dgm:pt>
    <dgm:pt modelId="{1E5D736E-505E-461B-98D2-FD601CD0627B}">
      <dgm:prSet/>
      <dgm:spPr/>
      <dgm:t>
        <a:bodyPr/>
        <a:lstStyle/>
        <a:p>
          <a:r>
            <a:rPr lang="pl-PL"/>
            <a:t>XmlSchema SimpleType Restriction</a:t>
          </a:r>
        </a:p>
      </dgm:t>
    </dgm:pt>
    <dgm:pt modelId="{C1A9AE77-FBF1-4040-95B7-245653B7F7AF}" type="parTrans" cxnId="{68FB3CD0-E15D-4E6D-8E47-D3603C2655F8}">
      <dgm:prSet/>
      <dgm:spPr/>
      <dgm:t>
        <a:bodyPr/>
        <a:lstStyle/>
        <a:p>
          <a:endParaRPr lang="pl-PL"/>
        </a:p>
      </dgm:t>
    </dgm:pt>
    <dgm:pt modelId="{5F30E0CD-90D5-4613-B7AA-B6ED6D918339}" type="sibTrans" cxnId="{68FB3CD0-E15D-4E6D-8E47-D3603C2655F8}">
      <dgm:prSet/>
      <dgm:spPr/>
      <dgm:t>
        <a:bodyPr/>
        <a:lstStyle/>
        <a:p>
          <a:endParaRPr lang="pl-PL"/>
        </a:p>
      </dgm:t>
    </dgm:pt>
    <dgm:pt modelId="{87E52314-2BC2-4791-B6F1-87F04AE8A622}">
      <dgm:prSet/>
      <dgm:spPr/>
      <dgm:t>
        <a:bodyPr/>
        <a:lstStyle/>
        <a:p>
          <a:r>
            <a:rPr lang="pl-PL"/>
            <a:t>XmlSchema SimpleType Union</a:t>
          </a:r>
        </a:p>
      </dgm:t>
    </dgm:pt>
    <dgm:pt modelId="{05BA7249-4F7F-47CD-9F17-5AE233F7C3F4}" type="parTrans" cxnId="{5D1782E6-F569-4962-8882-458E8DD87A02}">
      <dgm:prSet/>
      <dgm:spPr/>
      <dgm:t>
        <a:bodyPr/>
        <a:lstStyle/>
        <a:p>
          <a:endParaRPr lang="pl-PL"/>
        </a:p>
      </dgm:t>
    </dgm:pt>
    <dgm:pt modelId="{6ACB1B20-8914-4A71-8507-6A6E6D2C604B}" type="sibTrans" cxnId="{5D1782E6-F569-4962-8882-458E8DD87A02}">
      <dgm:prSet/>
      <dgm:spPr/>
      <dgm:t>
        <a:bodyPr/>
        <a:lstStyle/>
        <a:p>
          <a:endParaRPr lang="pl-PL"/>
        </a:p>
      </dgm:t>
    </dgm:pt>
    <dgm:pt modelId="{1F1B22BE-92AD-468C-B8C4-4330E8CC7155}">
      <dgm:prSet/>
      <dgm:spPr/>
      <dgm:t>
        <a:bodyPr/>
        <a:lstStyle/>
        <a:p>
          <a:r>
            <a:rPr lang="pl-PL"/>
            <a:t>XmlSchemaAny</a:t>
          </a:r>
        </a:p>
      </dgm:t>
    </dgm:pt>
    <dgm:pt modelId="{348FB40C-37F7-43BE-A405-B8C7000AF931}" type="parTrans" cxnId="{0A64F0CC-21BA-4FE1-8CC2-F2E28DA9092D}">
      <dgm:prSet/>
      <dgm:spPr/>
      <dgm:t>
        <a:bodyPr/>
        <a:lstStyle/>
        <a:p>
          <a:endParaRPr lang="pl-PL"/>
        </a:p>
      </dgm:t>
    </dgm:pt>
    <dgm:pt modelId="{51FD748E-A734-46ED-982E-BDC283CA45FE}" type="sibTrans" cxnId="{0A64F0CC-21BA-4FE1-8CC2-F2E28DA9092D}">
      <dgm:prSet/>
      <dgm:spPr/>
      <dgm:t>
        <a:bodyPr/>
        <a:lstStyle/>
        <a:p>
          <a:endParaRPr lang="pl-PL"/>
        </a:p>
      </dgm:t>
    </dgm:pt>
    <dgm:pt modelId="{3DDC6DC6-00E1-4694-A147-1E891B7A62BB}">
      <dgm:prSet/>
      <dgm:spPr/>
      <dgm:t>
        <a:bodyPr/>
        <a:lstStyle/>
        <a:p>
          <a:r>
            <a:rPr lang="pl-PL"/>
            <a:t>XmlSchema Element</a:t>
          </a:r>
        </a:p>
      </dgm:t>
    </dgm:pt>
    <dgm:pt modelId="{61BA16F4-2866-4243-8898-A55A19D23876}" type="parTrans" cxnId="{070F91E9-4C9F-42BE-90CE-F2BC3D932216}">
      <dgm:prSet/>
      <dgm:spPr/>
      <dgm:t>
        <a:bodyPr/>
        <a:lstStyle/>
        <a:p>
          <a:endParaRPr lang="pl-PL"/>
        </a:p>
      </dgm:t>
    </dgm:pt>
    <dgm:pt modelId="{E77A34D5-7049-4772-AC72-46A73E11A5E8}" type="sibTrans" cxnId="{070F91E9-4C9F-42BE-90CE-F2BC3D932216}">
      <dgm:prSet/>
      <dgm:spPr/>
      <dgm:t>
        <a:bodyPr/>
        <a:lstStyle/>
        <a:p>
          <a:endParaRPr lang="pl-PL"/>
        </a:p>
      </dgm:t>
    </dgm:pt>
    <dgm:pt modelId="{94385849-64B2-4C53-A1A9-60F65E94F4BE}">
      <dgm:prSet/>
      <dgm:spPr/>
      <dgm:t>
        <a:bodyPr/>
        <a:lstStyle/>
        <a:p>
          <a:r>
            <a:rPr lang="pl-PL"/>
            <a:t>XmlSchema GroupBase</a:t>
          </a:r>
        </a:p>
      </dgm:t>
    </dgm:pt>
    <dgm:pt modelId="{9FCF424D-0EEF-4825-A5C4-14A74D547ED6}" type="parTrans" cxnId="{05695AF0-BA60-444F-A3B2-487BC4308DC9}">
      <dgm:prSet/>
      <dgm:spPr/>
      <dgm:t>
        <a:bodyPr/>
        <a:lstStyle/>
        <a:p>
          <a:endParaRPr lang="pl-PL"/>
        </a:p>
      </dgm:t>
    </dgm:pt>
    <dgm:pt modelId="{429F089D-AD0B-48EC-8BC2-4F442AC21E55}" type="sibTrans" cxnId="{05695AF0-BA60-444F-A3B2-487BC4308DC9}">
      <dgm:prSet/>
      <dgm:spPr/>
      <dgm:t>
        <a:bodyPr/>
        <a:lstStyle/>
        <a:p>
          <a:endParaRPr lang="pl-PL"/>
        </a:p>
      </dgm:t>
    </dgm:pt>
    <dgm:pt modelId="{90B68791-829F-4F9C-BCD7-E0863CFF4B80}">
      <dgm:prSet/>
      <dgm:spPr/>
      <dgm:t>
        <a:bodyPr/>
        <a:lstStyle/>
        <a:p>
          <a:r>
            <a:rPr lang="pl-PL"/>
            <a:t>XmlSchema GroupRef</a:t>
          </a:r>
        </a:p>
      </dgm:t>
    </dgm:pt>
    <dgm:pt modelId="{9F67881A-C677-489D-AE69-D94DCF34D19E}" type="parTrans" cxnId="{D6DB5C56-1EB5-4102-9AB3-3CE885DE6CF1}">
      <dgm:prSet/>
      <dgm:spPr/>
      <dgm:t>
        <a:bodyPr/>
        <a:lstStyle/>
        <a:p>
          <a:endParaRPr lang="pl-PL"/>
        </a:p>
      </dgm:t>
    </dgm:pt>
    <dgm:pt modelId="{5C22CABF-ECDE-48F1-B662-990037FFC493}" type="sibTrans" cxnId="{D6DB5C56-1EB5-4102-9AB3-3CE885DE6CF1}">
      <dgm:prSet/>
      <dgm:spPr/>
      <dgm:t>
        <a:bodyPr/>
        <a:lstStyle/>
        <a:p>
          <a:endParaRPr lang="pl-PL"/>
        </a:p>
      </dgm:t>
    </dgm:pt>
    <dgm:pt modelId="{7C913795-BB28-45DB-93D5-F5ABEBE7D85B}">
      <dgm:prSet/>
      <dgm:spPr/>
      <dgm:t>
        <a:bodyPr/>
        <a:lstStyle/>
        <a:p>
          <a:r>
            <a:rPr lang="pl-PL"/>
            <a:t>XmlSchema All</a:t>
          </a:r>
        </a:p>
      </dgm:t>
    </dgm:pt>
    <dgm:pt modelId="{A81D3671-C4AD-4A16-A407-B66EB3E51998}" type="parTrans" cxnId="{18402ECB-2A86-484E-B27E-D8FB68E531B9}">
      <dgm:prSet/>
      <dgm:spPr/>
      <dgm:t>
        <a:bodyPr/>
        <a:lstStyle/>
        <a:p>
          <a:endParaRPr lang="pl-PL"/>
        </a:p>
      </dgm:t>
    </dgm:pt>
    <dgm:pt modelId="{F6320923-3ABD-432A-97A6-7A5F537166DD}" type="sibTrans" cxnId="{18402ECB-2A86-484E-B27E-D8FB68E531B9}">
      <dgm:prSet/>
      <dgm:spPr/>
      <dgm:t>
        <a:bodyPr/>
        <a:lstStyle/>
        <a:p>
          <a:endParaRPr lang="pl-PL"/>
        </a:p>
      </dgm:t>
    </dgm:pt>
    <dgm:pt modelId="{62AE3C5E-3E48-4749-B76E-0DE9E4D6F242}">
      <dgm:prSet/>
      <dgm:spPr/>
      <dgm:t>
        <a:bodyPr/>
        <a:lstStyle/>
        <a:p>
          <a:r>
            <a:rPr lang="pl-PL"/>
            <a:t>XmlSchema Choice</a:t>
          </a:r>
        </a:p>
      </dgm:t>
    </dgm:pt>
    <dgm:pt modelId="{B562F4CD-8F76-4D4C-94A8-68C7043DD0EC}" type="parTrans" cxnId="{ADB1DFC1-AA05-41C6-9436-C252F4E2BD38}">
      <dgm:prSet/>
      <dgm:spPr/>
      <dgm:t>
        <a:bodyPr/>
        <a:lstStyle/>
        <a:p>
          <a:endParaRPr lang="pl-PL"/>
        </a:p>
      </dgm:t>
    </dgm:pt>
    <dgm:pt modelId="{E2A054A5-A00C-4C65-B302-5CFD55DB78C2}" type="sibTrans" cxnId="{ADB1DFC1-AA05-41C6-9436-C252F4E2BD38}">
      <dgm:prSet/>
      <dgm:spPr/>
      <dgm:t>
        <a:bodyPr/>
        <a:lstStyle/>
        <a:p>
          <a:endParaRPr lang="pl-PL"/>
        </a:p>
      </dgm:t>
    </dgm:pt>
    <dgm:pt modelId="{A1E6F0A0-5725-445A-9CDD-4F6F4B936507}">
      <dgm:prSet/>
      <dgm:spPr/>
      <dgm:t>
        <a:bodyPr/>
        <a:lstStyle/>
        <a:p>
          <a:r>
            <a:rPr lang="pl-PL"/>
            <a:t>XmlSchema Sequence</a:t>
          </a:r>
        </a:p>
      </dgm:t>
    </dgm:pt>
    <dgm:pt modelId="{80185C58-461B-47EB-9831-466EBCBB3E3B}" type="parTrans" cxnId="{65CAC668-4543-482E-8CD3-472F4D6995AE}">
      <dgm:prSet/>
      <dgm:spPr/>
      <dgm:t>
        <a:bodyPr/>
        <a:lstStyle/>
        <a:p>
          <a:endParaRPr lang="pl-PL"/>
        </a:p>
      </dgm:t>
    </dgm:pt>
    <dgm:pt modelId="{EFA13E74-9DBF-431E-86EB-ACB16B5944DE}" type="sibTrans" cxnId="{65CAC668-4543-482E-8CD3-472F4D6995AE}">
      <dgm:prSet/>
      <dgm:spPr/>
      <dgm:t>
        <a:bodyPr/>
        <a:lstStyle/>
        <a:p>
          <a:endParaRPr lang="pl-PL"/>
        </a:p>
      </dgm:t>
    </dgm:pt>
    <dgm:pt modelId="{9DB6B17B-378E-4FEA-B3C7-100A1BE37AAC}">
      <dgm:prSet/>
      <dgm:spPr/>
      <dgm:t>
        <a:bodyPr/>
        <a:lstStyle/>
        <a:p>
          <a:r>
            <a:rPr lang="pl-PL"/>
            <a:t>XmlSchema ComplexType</a:t>
          </a:r>
        </a:p>
      </dgm:t>
    </dgm:pt>
    <dgm:pt modelId="{E72F8E91-6D43-42D2-86B3-C708A0787084}" type="parTrans" cxnId="{09881379-2C1C-4C1A-86B7-182ED66392F2}">
      <dgm:prSet/>
      <dgm:spPr/>
      <dgm:t>
        <a:bodyPr/>
        <a:lstStyle/>
        <a:p>
          <a:endParaRPr lang="pl-PL"/>
        </a:p>
      </dgm:t>
    </dgm:pt>
    <dgm:pt modelId="{A54B18FE-C93F-446C-BDBB-F0D87265EA93}" type="sibTrans" cxnId="{09881379-2C1C-4C1A-86B7-182ED66392F2}">
      <dgm:prSet/>
      <dgm:spPr/>
      <dgm:t>
        <a:bodyPr/>
        <a:lstStyle/>
        <a:p>
          <a:endParaRPr lang="pl-PL"/>
        </a:p>
      </dgm:t>
    </dgm:pt>
    <dgm:pt modelId="{235CBE3F-48ED-497A-85BD-2050DA623B05}">
      <dgm:prSet/>
      <dgm:spPr/>
      <dgm:t>
        <a:bodyPr/>
        <a:lstStyle/>
        <a:p>
          <a:r>
            <a:rPr lang="pl-PL"/>
            <a:t>XmlSchema SimpleType</a:t>
          </a:r>
        </a:p>
      </dgm:t>
    </dgm:pt>
    <dgm:pt modelId="{A2F2B7E2-A20A-4468-A8A3-7DD750EE8B8A}" type="parTrans" cxnId="{E32216DA-0FC5-4C5B-ADE2-36BE573DDE15}">
      <dgm:prSet/>
      <dgm:spPr/>
      <dgm:t>
        <a:bodyPr/>
        <a:lstStyle/>
        <a:p>
          <a:endParaRPr lang="pl-PL"/>
        </a:p>
      </dgm:t>
    </dgm:pt>
    <dgm:pt modelId="{0AA042F6-93FE-4946-9E45-18B53CBC793A}" type="sibTrans" cxnId="{E32216DA-0FC5-4C5B-ADE2-36BE573DDE15}">
      <dgm:prSet/>
      <dgm:spPr/>
      <dgm:t>
        <a:bodyPr/>
        <a:lstStyle/>
        <a:p>
          <a:endParaRPr lang="pl-PL"/>
        </a:p>
      </dgm:t>
    </dgm:pt>
    <dgm:pt modelId="{C3502BE8-8987-4141-A83C-8FE88A69CB27}">
      <dgm:prSet/>
      <dgm:spPr/>
      <dgm:t>
        <a:bodyPr/>
        <a:lstStyle/>
        <a:p>
          <a:r>
            <a:rPr lang="pl-PL"/>
            <a:t>XmlSchema Import</a:t>
          </a:r>
        </a:p>
      </dgm:t>
    </dgm:pt>
    <dgm:pt modelId="{66BF0ECF-85B3-4631-AA0F-C655A3EE060E}" type="parTrans" cxnId="{48C97A24-2339-4A3A-B8DE-7896EB8C36BC}">
      <dgm:prSet/>
      <dgm:spPr/>
      <dgm:t>
        <a:bodyPr/>
        <a:lstStyle/>
        <a:p>
          <a:endParaRPr lang="pl-PL"/>
        </a:p>
      </dgm:t>
    </dgm:pt>
    <dgm:pt modelId="{84586229-EFFF-44D7-A5AB-B23FE0EDA4D0}" type="sibTrans" cxnId="{48C97A24-2339-4A3A-B8DE-7896EB8C36BC}">
      <dgm:prSet/>
      <dgm:spPr/>
      <dgm:t>
        <a:bodyPr/>
        <a:lstStyle/>
        <a:p>
          <a:endParaRPr lang="pl-PL"/>
        </a:p>
      </dgm:t>
    </dgm:pt>
    <dgm:pt modelId="{B2294E60-9528-4411-A778-EED183FD709B}">
      <dgm:prSet/>
      <dgm:spPr/>
      <dgm:t>
        <a:bodyPr/>
        <a:lstStyle/>
        <a:p>
          <a:r>
            <a:rPr lang="pl-PL"/>
            <a:t>XmlSchema Include</a:t>
          </a:r>
        </a:p>
      </dgm:t>
    </dgm:pt>
    <dgm:pt modelId="{153D6F67-81C1-4863-B911-05D12A439DE6}" type="parTrans" cxnId="{142971E6-8076-4E16-980F-F01A006A70E4}">
      <dgm:prSet/>
      <dgm:spPr/>
      <dgm:t>
        <a:bodyPr/>
        <a:lstStyle/>
        <a:p>
          <a:endParaRPr lang="pl-PL"/>
        </a:p>
      </dgm:t>
    </dgm:pt>
    <dgm:pt modelId="{6B52D720-AFF6-40EE-B6E9-1A77DB589218}" type="sibTrans" cxnId="{142971E6-8076-4E16-980F-F01A006A70E4}">
      <dgm:prSet/>
      <dgm:spPr/>
      <dgm:t>
        <a:bodyPr/>
        <a:lstStyle/>
        <a:p>
          <a:endParaRPr lang="pl-PL"/>
        </a:p>
      </dgm:t>
    </dgm:pt>
    <dgm:pt modelId="{C529756C-5616-412C-85F6-C045C29A7171}">
      <dgm:prSet/>
      <dgm:spPr/>
      <dgm:t>
        <a:bodyPr/>
        <a:lstStyle/>
        <a:p>
          <a:r>
            <a:rPr lang="pl-PL"/>
            <a:t>XmlSchema Redefine</a:t>
          </a:r>
        </a:p>
      </dgm:t>
    </dgm:pt>
    <dgm:pt modelId="{52E8FE7C-839D-468C-A756-1202E4069A5C}" type="parTrans" cxnId="{7E947B27-73F1-4ED5-92DA-F9004DE0F08B}">
      <dgm:prSet/>
      <dgm:spPr/>
      <dgm:t>
        <a:bodyPr/>
        <a:lstStyle/>
        <a:p>
          <a:endParaRPr lang="pl-PL"/>
        </a:p>
      </dgm:t>
    </dgm:pt>
    <dgm:pt modelId="{5FCB720C-83C1-4DC8-98C0-AB80A91FB042}" type="sibTrans" cxnId="{7E947B27-73F1-4ED5-92DA-F9004DE0F08B}">
      <dgm:prSet/>
      <dgm:spPr/>
      <dgm:t>
        <a:bodyPr/>
        <a:lstStyle/>
        <a:p>
          <a:endParaRPr lang="pl-PL"/>
        </a:p>
      </dgm:t>
    </dgm:pt>
    <dgm:pt modelId="{020505BF-8104-4EFE-8170-B4D3FEDE1096}">
      <dgm:prSet/>
      <dgm:spPr/>
      <dgm:t>
        <a:bodyPr/>
        <a:lstStyle/>
        <a:p>
          <a:r>
            <a:rPr lang="pl-PL"/>
            <a:t>XmlSchema TotalDigits Facet</a:t>
          </a:r>
        </a:p>
      </dgm:t>
    </dgm:pt>
    <dgm:pt modelId="{C669DF88-6C09-48DF-8D91-D095E8FE4E3B}" type="parTrans" cxnId="{FB35A542-4F82-4ED4-82CB-3CBE76F2FE3F}">
      <dgm:prSet/>
      <dgm:spPr/>
      <dgm:t>
        <a:bodyPr/>
        <a:lstStyle/>
        <a:p>
          <a:endParaRPr lang="pl-PL"/>
        </a:p>
      </dgm:t>
    </dgm:pt>
    <dgm:pt modelId="{FCFA8B67-0A3B-4804-9507-BAB1D8CF0BB0}" type="sibTrans" cxnId="{FB35A542-4F82-4ED4-82CB-3CBE76F2FE3F}">
      <dgm:prSet/>
      <dgm:spPr/>
      <dgm:t>
        <a:bodyPr/>
        <a:lstStyle/>
        <a:p>
          <a:endParaRPr lang="pl-PL"/>
        </a:p>
      </dgm:t>
    </dgm:pt>
    <dgm:pt modelId="{8D387CAC-64F9-459E-ABFD-2EB77831AEC8}">
      <dgm:prSet/>
      <dgm:spPr/>
      <dgm:t>
        <a:bodyPr/>
        <a:lstStyle/>
        <a:p>
          <a:r>
            <a:rPr lang="pl-PL"/>
            <a:t>XmlSchema FractionDigits Facet</a:t>
          </a:r>
        </a:p>
      </dgm:t>
    </dgm:pt>
    <dgm:pt modelId="{335537D5-1D04-4126-90AA-87BAA343B479}" type="parTrans" cxnId="{499D6330-6F5B-4535-809E-70D336D881BB}">
      <dgm:prSet/>
      <dgm:spPr/>
      <dgm:t>
        <a:bodyPr/>
        <a:lstStyle/>
        <a:p>
          <a:endParaRPr lang="pl-PL"/>
        </a:p>
      </dgm:t>
    </dgm:pt>
    <dgm:pt modelId="{8DC7242D-0364-4E8E-84C1-BC5D58C74C6A}" type="sibTrans" cxnId="{499D6330-6F5B-4535-809E-70D336D881BB}">
      <dgm:prSet/>
      <dgm:spPr/>
      <dgm:t>
        <a:bodyPr/>
        <a:lstStyle/>
        <a:p>
          <a:endParaRPr lang="pl-PL"/>
        </a:p>
      </dgm:t>
    </dgm:pt>
    <dgm:pt modelId="{A260E720-1B58-47A0-AE80-47AC7D615325}">
      <dgm:prSet/>
      <dgm:spPr/>
      <dgm:t>
        <a:bodyPr/>
        <a:lstStyle/>
        <a:p>
          <a:r>
            <a:rPr lang="pl-PL"/>
            <a:t>XmlSchema MaxLength Facet</a:t>
          </a:r>
        </a:p>
      </dgm:t>
    </dgm:pt>
    <dgm:pt modelId="{F9F1E625-90C1-451A-BE69-9A473883F3B9}" type="parTrans" cxnId="{CF0C354B-E2F5-4BA3-BC85-365B196A38D0}">
      <dgm:prSet/>
      <dgm:spPr/>
      <dgm:t>
        <a:bodyPr/>
        <a:lstStyle/>
        <a:p>
          <a:endParaRPr lang="pl-PL"/>
        </a:p>
      </dgm:t>
    </dgm:pt>
    <dgm:pt modelId="{A8EA9710-B8CC-4850-842C-EA8E55B3D90F}" type="sibTrans" cxnId="{CF0C354B-E2F5-4BA3-BC85-365B196A38D0}">
      <dgm:prSet/>
      <dgm:spPr/>
      <dgm:t>
        <a:bodyPr/>
        <a:lstStyle/>
        <a:p>
          <a:endParaRPr lang="pl-PL"/>
        </a:p>
      </dgm:t>
    </dgm:pt>
    <dgm:pt modelId="{CA5EAF16-945E-4B88-9096-9FDB471061FD}">
      <dgm:prSet/>
      <dgm:spPr/>
      <dgm:t>
        <a:bodyPr/>
        <a:lstStyle/>
        <a:p>
          <a:r>
            <a:rPr lang="pl-PL"/>
            <a:t>XmlSchema MinLength Facet</a:t>
          </a:r>
        </a:p>
      </dgm:t>
    </dgm:pt>
    <dgm:pt modelId="{C125BC79-51CA-43CC-846D-1A2ECC63AABE}" type="parTrans" cxnId="{2BA2A147-6FAE-40E0-B617-4D0443AAACA9}">
      <dgm:prSet/>
      <dgm:spPr/>
      <dgm:t>
        <a:bodyPr/>
        <a:lstStyle/>
        <a:p>
          <a:endParaRPr lang="pl-PL"/>
        </a:p>
      </dgm:t>
    </dgm:pt>
    <dgm:pt modelId="{A412D5FE-1E24-4F65-8211-A83B1E475471}" type="sibTrans" cxnId="{2BA2A147-6FAE-40E0-B617-4D0443AAACA9}">
      <dgm:prSet/>
      <dgm:spPr/>
      <dgm:t>
        <a:bodyPr/>
        <a:lstStyle/>
        <a:p>
          <a:endParaRPr lang="pl-PL"/>
        </a:p>
      </dgm:t>
    </dgm:pt>
    <dgm:pt modelId="{C2839CCB-28F8-43B6-AA37-AC8F159792AA}">
      <dgm:prSet/>
      <dgm:spPr/>
      <dgm:t>
        <a:bodyPr/>
        <a:lstStyle/>
        <a:p>
          <a:r>
            <a:rPr lang="pl-PL"/>
            <a:t>XmlSchema LengthFacet</a:t>
          </a:r>
        </a:p>
      </dgm:t>
    </dgm:pt>
    <dgm:pt modelId="{16D2FD6C-401A-463F-A8B3-6A461FC42C24}" type="parTrans" cxnId="{462FA1C6-C5F0-4348-8D5C-FEAFB71DCC6C}">
      <dgm:prSet/>
      <dgm:spPr/>
      <dgm:t>
        <a:bodyPr/>
        <a:lstStyle/>
        <a:p>
          <a:endParaRPr lang="pl-PL"/>
        </a:p>
      </dgm:t>
    </dgm:pt>
    <dgm:pt modelId="{F274BF28-34EA-4CBD-9A14-DFB0C8155A9A}" type="sibTrans" cxnId="{462FA1C6-C5F0-4348-8D5C-FEAFB71DCC6C}">
      <dgm:prSet/>
      <dgm:spPr/>
      <dgm:t>
        <a:bodyPr/>
        <a:lstStyle/>
        <a:p>
          <a:endParaRPr lang="pl-PL"/>
        </a:p>
      </dgm:t>
    </dgm:pt>
    <dgm:pt modelId="{9A454525-1E32-4EC4-BDAF-EC83452931C5}" type="pres">
      <dgm:prSet presAssocID="{92E8CD1A-B7DB-4159-9EFC-A56C6CF997D0}" presName="hierChild1" presStyleCnt="0">
        <dgm:presLayoutVars>
          <dgm:orgChart val="1"/>
          <dgm:chPref val="1"/>
          <dgm:dir/>
          <dgm:animOne val="branch"/>
          <dgm:animLvl val="lvl"/>
          <dgm:resizeHandles/>
        </dgm:presLayoutVars>
      </dgm:prSet>
      <dgm:spPr/>
    </dgm:pt>
    <dgm:pt modelId="{16B8731C-4C45-49F8-AA5C-9887E29A9F4D}" type="pres">
      <dgm:prSet presAssocID="{4444165A-C86C-4B5C-BC77-FB80C45C2B3C}" presName="hierRoot1" presStyleCnt="0">
        <dgm:presLayoutVars>
          <dgm:hierBranch val="init"/>
        </dgm:presLayoutVars>
      </dgm:prSet>
      <dgm:spPr/>
    </dgm:pt>
    <dgm:pt modelId="{7CCD35A6-5864-421C-83F2-FD49505164CD}" type="pres">
      <dgm:prSet presAssocID="{4444165A-C86C-4B5C-BC77-FB80C45C2B3C}" presName="rootComposite1" presStyleCnt="0"/>
      <dgm:spPr/>
    </dgm:pt>
    <dgm:pt modelId="{EA7D5C9F-81B1-4B89-96FF-A38A0F4D7753}" type="pres">
      <dgm:prSet presAssocID="{4444165A-C86C-4B5C-BC77-FB80C45C2B3C}" presName="rootText1" presStyleLbl="node0" presStyleIdx="0" presStyleCnt="1">
        <dgm:presLayoutVars>
          <dgm:chPref val="3"/>
        </dgm:presLayoutVars>
      </dgm:prSet>
      <dgm:spPr/>
    </dgm:pt>
    <dgm:pt modelId="{E8608C55-0942-4CB5-9F01-4BDF7F9F81AF}" type="pres">
      <dgm:prSet presAssocID="{4444165A-C86C-4B5C-BC77-FB80C45C2B3C}" presName="rootConnector1" presStyleLbl="node1" presStyleIdx="0" presStyleCnt="0"/>
      <dgm:spPr/>
    </dgm:pt>
    <dgm:pt modelId="{D3A5C77E-6231-436B-A972-4AB2B569E37B}" type="pres">
      <dgm:prSet presAssocID="{4444165A-C86C-4B5C-BC77-FB80C45C2B3C}" presName="hierChild2" presStyleCnt="0"/>
      <dgm:spPr/>
    </dgm:pt>
    <dgm:pt modelId="{986ECCB1-DF09-4E29-AAF6-09AD866D7B80}" type="pres">
      <dgm:prSet presAssocID="{D4F78BED-13B2-40D6-88C9-31CE4A320E59}" presName="Name37" presStyleLbl="parChTrans1D2" presStyleIdx="0" presStyleCnt="6"/>
      <dgm:spPr/>
    </dgm:pt>
    <dgm:pt modelId="{5C96055D-88F0-4FF0-9D73-23C181349C9D}" type="pres">
      <dgm:prSet presAssocID="{1D9F57F3-2706-4532-949E-3E4E50DCA92B}" presName="hierRoot2" presStyleCnt="0">
        <dgm:presLayoutVars>
          <dgm:hierBranch val="init"/>
        </dgm:presLayoutVars>
      </dgm:prSet>
      <dgm:spPr/>
    </dgm:pt>
    <dgm:pt modelId="{95550A03-3862-494E-8945-43CEACA9928E}" type="pres">
      <dgm:prSet presAssocID="{1D9F57F3-2706-4532-949E-3E4E50DCA92B}" presName="rootComposite" presStyleCnt="0"/>
      <dgm:spPr/>
    </dgm:pt>
    <dgm:pt modelId="{013E6560-89F2-43CF-B3D2-043801AEDA95}" type="pres">
      <dgm:prSet presAssocID="{1D9F57F3-2706-4532-949E-3E4E50DCA92B}" presName="rootText" presStyleLbl="node2" presStyleIdx="0" presStyleCnt="6">
        <dgm:presLayoutVars>
          <dgm:chPref val="3"/>
        </dgm:presLayoutVars>
      </dgm:prSet>
      <dgm:spPr/>
    </dgm:pt>
    <dgm:pt modelId="{AFEFCD19-A652-462E-A50F-2B5BDD2ED5A8}" type="pres">
      <dgm:prSet presAssocID="{1D9F57F3-2706-4532-949E-3E4E50DCA92B}" presName="rootConnector" presStyleLbl="node2" presStyleIdx="0" presStyleCnt="6"/>
      <dgm:spPr/>
    </dgm:pt>
    <dgm:pt modelId="{956C9EBB-9BF5-451A-A81D-7C40CC03D3E7}" type="pres">
      <dgm:prSet presAssocID="{1D9F57F3-2706-4532-949E-3E4E50DCA92B}" presName="hierChild4" presStyleCnt="0"/>
      <dgm:spPr/>
    </dgm:pt>
    <dgm:pt modelId="{B9DFC50F-D152-4E16-9A39-8476BD4646A2}" type="pres">
      <dgm:prSet presAssocID="{1D9F57F3-2706-4532-949E-3E4E50DCA92B}" presName="hierChild5" presStyleCnt="0"/>
      <dgm:spPr/>
    </dgm:pt>
    <dgm:pt modelId="{677B5BF0-22DE-4F93-B86F-D1F778AC0C71}" type="pres">
      <dgm:prSet presAssocID="{078A4F6D-A8D7-4BBE-BDA1-42F8C4569E3E}" presName="Name37" presStyleLbl="parChTrans1D2" presStyleIdx="1" presStyleCnt="6"/>
      <dgm:spPr/>
    </dgm:pt>
    <dgm:pt modelId="{AF0E9955-95EE-42FA-9092-4512DA58CC09}" type="pres">
      <dgm:prSet presAssocID="{1893363D-655C-4F70-B491-6737EB16FE8A}" presName="hierRoot2" presStyleCnt="0">
        <dgm:presLayoutVars>
          <dgm:hierBranch val="hang"/>
        </dgm:presLayoutVars>
      </dgm:prSet>
      <dgm:spPr/>
    </dgm:pt>
    <dgm:pt modelId="{7B546746-BE08-480F-8A71-4C5AF63A1218}" type="pres">
      <dgm:prSet presAssocID="{1893363D-655C-4F70-B491-6737EB16FE8A}" presName="rootComposite" presStyleCnt="0"/>
      <dgm:spPr/>
    </dgm:pt>
    <dgm:pt modelId="{3D0F7ED5-D2CF-49D5-9F9E-3DD9A743A5AB}" type="pres">
      <dgm:prSet presAssocID="{1893363D-655C-4F70-B491-6737EB16FE8A}" presName="rootText" presStyleLbl="node2" presStyleIdx="1" presStyleCnt="6">
        <dgm:presLayoutVars>
          <dgm:chPref val="3"/>
        </dgm:presLayoutVars>
      </dgm:prSet>
      <dgm:spPr/>
    </dgm:pt>
    <dgm:pt modelId="{134FA3D8-3930-403B-B8CC-AC139E3CEF50}" type="pres">
      <dgm:prSet presAssocID="{1893363D-655C-4F70-B491-6737EB16FE8A}" presName="rootConnector" presStyleLbl="node2" presStyleIdx="1" presStyleCnt="6"/>
      <dgm:spPr/>
    </dgm:pt>
    <dgm:pt modelId="{59411CC7-2F76-424C-A01C-0CD7ACFA10EE}" type="pres">
      <dgm:prSet presAssocID="{1893363D-655C-4F70-B491-6737EB16FE8A}" presName="hierChild4" presStyleCnt="0"/>
      <dgm:spPr/>
    </dgm:pt>
    <dgm:pt modelId="{9F61F7D2-E7E1-451E-8CC1-19766FCE8EAE}" type="pres">
      <dgm:prSet presAssocID="{486B1403-EB25-4E58-AFC0-315D828D6A9D}" presName="Name48" presStyleLbl="parChTrans1D3" presStyleIdx="0" presStyleCnt="17"/>
      <dgm:spPr/>
    </dgm:pt>
    <dgm:pt modelId="{FF09EE7E-A37E-449E-A05F-79DB5E06A0EA}" type="pres">
      <dgm:prSet presAssocID="{A74AEC0A-171D-478A-B675-9DB58CA0D826}" presName="hierRoot2" presStyleCnt="0">
        <dgm:presLayoutVars>
          <dgm:hierBranch val="init"/>
        </dgm:presLayoutVars>
      </dgm:prSet>
      <dgm:spPr/>
    </dgm:pt>
    <dgm:pt modelId="{60E2314E-2053-4C89-BD56-04A8F4BA7354}" type="pres">
      <dgm:prSet presAssocID="{A74AEC0A-171D-478A-B675-9DB58CA0D826}" presName="rootComposite" presStyleCnt="0"/>
      <dgm:spPr/>
    </dgm:pt>
    <dgm:pt modelId="{8F22C808-59BE-4360-8BE9-25229ED3DF37}" type="pres">
      <dgm:prSet presAssocID="{A74AEC0A-171D-478A-B675-9DB58CA0D826}" presName="rootText" presStyleLbl="node3" presStyleIdx="0" presStyleCnt="17" custLinFactX="160804" custLinFactNeighborX="200000" custLinFactNeighborY="2004">
        <dgm:presLayoutVars>
          <dgm:chPref val="3"/>
        </dgm:presLayoutVars>
      </dgm:prSet>
      <dgm:spPr/>
    </dgm:pt>
    <dgm:pt modelId="{7D69A2A0-F819-453C-A263-4FCD2FD536B9}" type="pres">
      <dgm:prSet presAssocID="{A74AEC0A-171D-478A-B675-9DB58CA0D826}" presName="rootConnector" presStyleLbl="node3" presStyleIdx="0" presStyleCnt="17"/>
      <dgm:spPr/>
    </dgm:pt>
    <dgm:pt modelId="{8EC3D6BC-2087-437A-9C2D-6A50C6FDA250}" type="pres">
      <dgm:prSet presAssocID="{A74AEC0A-171D-478A-B675-9DB58CA0D826}" presName="hierChild4" presStyleCnt="0"/>
      <dgm:spPr/>
    </dgm:pt>
    <dgm:pt modelId="{D0FDD651-AD55-4670-8E8B-2103753FD49C}" type="pres">
      <dgm:prSet presAssocID="{A74AEC0A-171D-478A-B675-9DB58CA0D826}" presName="hierChild5" presStyleCnt="0"/>
      <dgm:spPr/>
    </dgm:pt>
    <dgm:pt modelId="{647DAD6E-5518-40E5-A396-6207B0C74BA2}" type="pres">
      <dgm:prSet presAssocID="{FB6327DA-31F8-4954-8233-DB8AF94C2296}" presName="Name48" presStyleLbl="parChTrans1D3" presStyleIdx="1" presStyleCnt="17"/>
      <dgm:spPr/>
    </dgm:pt>
    <dgm:pt modelId="{F531B308-CD0A-4768-ADD3-D377B0A9CCBF}" type="pres">
      <dgm:prSet presAssocID="{58CD4490-4712-44C5-9424-44A1436178E1}" presName="hierRoot2" presStyleCnt="0">
        <dgm:presLayoutVars>
          <dgm:hierBranch val="init"/>
        </dgm:presLayoutVars>
      </dgm:prSet>
      <dgm:spPr/>
    </dgm:pt>
    <dgm:pt modelId="{8BDEFBCE-19BA-4C68-862C-EB5B571AA83F}" type="pres">
      <dgm:prSet presAssocID="{58CD4490-4712-44C5-9424-44A1436178E1}" presName="rootComposite" presStyleCnt="0"/>
      <dgm:spPr/>
    </dgm:pt>
    <dgm:pt modelId="{0D6479DB-BB07-4BA8-93FF-0A1294D2DAEC}" type="pres">
      <dgm:prSet presAssocID="{58CD4490-4712-44C5-9424-44A1436178E1}" presName="rootText" presStyleLbl="node3" presStyleIdx="1" presStyleCnt="17">
        <dgm:presLayoutVars>
          <dgm:chPref val="3"/>
        </dgm:presLayoutVars>
      </dgm:prSet>
      <dgm:spPr/>
    </dgm:pt>
    <dgm:pt modelId="{E33FA6B5-1CB0-418D-AF3B-9214977601EE}" type="pres">
      <dgm:prSet presAssocID="{58CD4490-4712-44C5-9424-44A1436178E1}" presName="rootConnector" presStyleLbl="node3" presStyleIdx="1" presStyleCnt="17"/>
      <dgm:spPr/>
    </dgm:pt>
    <dgm:pt modelId="{ADABFACC-31AC-4FED-990D-3134537E6C13}" type="pres">
      <dgm:prSet presAssocID="{58CD4490-4712-44C5-9424-44A1436178E1}" presName="hierChild4" presStyleCnt="0"/>
      <dgm:spPr/>
    </dgm:pt>
    <dgm:pt modelId="{587A6D05-27B4-4B89-8C95-8B2107D26277}" type="pres">
      <dgm:prSet presAssocID="{58CD4490-4712-44C5-9424-44A1436178E1}" presName="hierChild5" presStyleCnt="0"/>
      <dgm:spPr/>
    </dgm:pt>
    <dgm:pt modelId="{A4A2D7AB-0595-4355-AD5D-FCE684DAFF7E}" type="pres">
      <dgm:prSet presAssocID="{26FA609B-D3AC-44EB-9F51-DB8020A052F9}" presName="Name48" presStyleLbl="parChTrans1D3" presStyleIdx="2" presStyleCnt="17"/>
      <dgm:spPr/>
    </dgm:pt>
    <dgm:pt modelId="{6DDC2822-F940-45DB-A7E9-87BA88129A18}" type="pres">
      <dgm:prSet presAssocID="{4DEA06C7-3EDB-462E-9DFB-BC5405D4ED57}" presName="hierRoot2" presStyleCnt="0">
        <dgm:presLayoutVars>
          <dgm:hierBranch val="init"/>
        </dgm:presLayoutVars>
      </dgm:prSet>
      <dgm:spPr/>
    </dgm:pt>
    <dgm:pt modelId="{8F441A18-A36C-4C84-BC95-77E1BE7323A4}" type="pres">
      <dgm:prSet presAssocID="{4DEA06C7-3EDB-462E-9DFB-BC5405D4ED57}" presName="rootComposite" presStyleCnt="0"/>
      <dgm:spPr/>
    </dgm:pt>
    <dgm:pt modelId="{D6173DEA-4271-432D-8C03-28D59D29A56D}" type="pres">
      <dgm:prSet presAssocID="{4DEA06C7-3EDB-462E-9DFB-BC5405D4ED57}" presName="rootText" presStyleLbl="node3" presStyleIdx="2" presStyleCnt="17" custLinFactX="161806" custLinFactNeighborX="200000" custLinFactNeighborY="-4009">
        <dgm:presLayoutVars>
          <dgm:chPref val="3"/>
        </dgm:presLayoutVars>
      </dgm:prSet>
      <dgm:spPr/>
    </dgm:pt>
    <dgm:pt modelId="{ADD137E6-D296-4CC3-8040-6546229DBB75}" type="pres">
      <dgm:prSet presAssocID="{4DEA06C7-3EDB-462E-9DFB-BC5405D4ED57}" presName="rootConnector" presStyleLbl="node3" presStyleIdx="2" presStyleCnt="17"/>
      <dgm:spPr/>
    </dgm:pt>
    <dgm:pt modelId="{E8D513D7-BB02-416F-BFFB-B3E0D77911E0}" type="pres">
      <dgm:prSet presAssocID="{4DEA06C7-3EDB-462E-9DFB-BC5405D4ED57}" presName="hierChild4" presStyleCnt="0"/>
      <dgm:spPr/>
    </dgm:pt>
    <dgm:pt modelId="{4DFF895C-03DC-43FC-B05E-9A05AC19CB4C}" type="pres">
      <dgm:prSet presAssocID="{4DEA06C7-3EDB-462E-9DFB-BC5405D4ED57}" presName="hierChild5" presStyleCnt="0"/>
      <dgm:spPr/>
    </dgm:pt>
    <dgm:pt modelId="{B3ECC292-59C6-4696-B680-A7580A7206E7}" type="pres">
      <dgm:prSet presAssocID="{EEEF28F5-CC80-43B2-B8EF-35ADFEED3E13}" presName="Name48" presStyleLbl="parChTrans1D3" presStyleIdx="3" presStyleCnt="17"/>
      <dgm:spPr/>
    </dgm:pt>
    <dgm:pt modelId="{8E90AED7-D1F9-4BD7-9091-2761CB8DFE76}" type="pres">
      <dgm:prSet presAssocID="{2DDFD31B-677A-4CC9-805E-D9567D52E6EA}" presName="hierRoot2" presStyleCnt="0">
        <dgm:presLayoutVars>
          <dgm:hierBranch val="init"/>
        </dgm:presLayoutVars>
      </dgm:prSet>
      <dgm:spPr/>
    </dgm:pt>
    <dgm:pt modelId="{1E81B01E-7109-4CBC-AC63-EF156F0E84DA}" type="pres">
      <dgm:prSet presAssocID="{2DDFD31B-677A-4CC9-805E-D9567D52E6EA}" presName="rootComposite" presStyleCnt="0"/>
      <dgm:spPr/>
    </dgm:pt>
    <dgm:pt modelId="{016B1A52-B18A-4F1E-98F7-B999341CC60E}" type="pres">
      <dgm:prSet presAssocID="{2DDFD31B-677A-4CC9-805E-D9567D52E6EA}" presName="rootText" presStyleLbl="node3" presStyleIdx="3" presStyleCnt="17" custScaleX="137639">
        <dgm:presLayoutVars>
          <dgm:chPref val="3"/>
        </dgm:presLayoutVars>
      </dgm:prSet>
      <dgm:spPr/>
    </dgm:pt>
    <dgm:pt modelId="{2DC2162F-B9BA-491E-94E4-356079981433}" type="pres">
      <dgm:prSet presAssocID="{2DDFD31B-677A-4CC9-805E-D9567D52E6EA}" presName="rootConnector" presStyleLbl="node3" presStyleIdx="3" presStyleCnt="17"/>
      <dgm:spPr/>
    </dgm:pt>
    <dgm:pt modelId="{E4D5AB3B-201B-4251-A581-CBFA87C2848D}" type="pres">
      <dgm:prSet presAssocID="{2DDFD31B-677A-4CC9-805E-D9567D52E6EA}" presName="hierChild4" presStyleCnt="0"/>
      <dgm:spPr/>
    </dgm:pt>
    <dgm:pt modelId="{EC8B11D4-B273-47BF-AE1B-957FC71084DA}" type="pres">
      <dgm:prSet presAssocID="{2DDFD31B-677A-4CC9-805E-D9567D52E6EA}" presName="hierChild5" presStyleCnt="0"/>
      <dgm:spPr/>
    </dgm:pt>
    <dgm:pt modelId="{20775736-E4D1-4AA5-8E13-2D6B0BAAAC8C}" type="pres">
      <dgm:prSet presAssocID="{F5F6AAAA-9594-49EB-844A-78DA9ADE4515}" presName="Name48" presStyleLbl="parChTrans1D3" presStyleIdx="4" presStyleCnt="17"/>
      <dgm:spPr/>
    </dgm:pt>
    <dgm:pt modelId="{B0C9A245-00D0-4BAB-8AB1-3C43EC914B03}" type="pres">
      <dgm:prSet presAssocID="{D8F10341-BB86-4D4F-92B9-A78C72A57E2E}" presName="hierRoot2" presStyleCnt="0">
        <dgm:presLayoutVars>
          <dgm:hierBranch/>
        </dgm:presLayoutVars>
      </dgm:prSet>
      <dgm:spPr/>
    </dgm:pt>
    <dgm:pt modelId="{3DEC2E1E-E1BC-472A-8CB2-9754AF3367B7}" type="pres">
      <dgm:prSet presAssocID="{D8F10341-BB86-4D4F-92B9-A78C72A57E2E}" presName="rootComposite" presStyleCnt="0"/>
      <dgm:spPr/>
    </dgm:pt>
    <dgm:pt modelId="{12D0EA07-6629-40AB-B646-DF848A042870}" type="pres">
      <dgm:prSet presAssocID="{D8F10341-BB86-4D4F-92B9-A78C72A57E2E}" presName="rootText" presStyleLbl="node3" presStyleIdx="4" presStyleCnt="17">
        <dgm:presLayoutVars>
          <dgm:chPref val="3"/>
        </dgm:presLayoutVars>
      </dgm:prSet>
      <dgm:spPr/>
    </dgm:pt>
    <dgm:pt modelId="{0D58A0FE-0788-4F94-AB5E-D27F96BA0C41}" type="pres">
      <dgm:prSet presAssocID="{D8F10341-BB86-4D4F-92B9-A78C72A57E2E}" presName="rootConnector" presStyleLbl="node3" presStyleIdx="4" presStyleCnt="17"/>
      <dgm:spPr/>
    </dgm:pt>
    <dgm:pt modelId="{669D7C0D-E9EC-4671-A9B9-30AC96AD9A47}" type="pres">
      <dgm:prSet presAssocID="{D8F10341-BB86-4D4F-92B9-A78C72A57E2E}" presName="hierChild4" presStyleCnt="0"/>
      <dgm:spPr/>
    </dgm:pt>
    <dgm:pt modelId="{AF26F1CD-06EA-4BC4-8E66-B7B50B9C3C0B}" type="pres">
      <dgm:prSet presAssocID="{173B821A-BB7A-4E10-8096-61C442A65775}" presName="Name35" presStyleLbl="parChTrans1D4" presStyleIdx="0" presStyleCnt="34"/>
      <dgm:spPr/>
    </dgm:pt>
    <dgm:pt modelId="{3B4F3B58-FC2E-4B09-B009-3B6B32535AB9}" type="pres">
      <dgm:prSet presAssocID="{2A164B8B-054B-4894-91C4-044A284E7484}" presName="hierRoot2" presStyleCnt="0">
        <dgm:presLayoutVars>
          <dgm:hierBranch val="init"/>
        </dgm:presLayoutVars>
      </dgm:prSet>
      <dgm:spPr/>
    </dgm:pt>
    <dgm:pt modelId="{68CBB374-CC90-498C-929C-1FEF8E741CEE}" type="pres">
      <dgm:prSet presAssocID="{2A164B8B-054B-4894-91C4-044A284E7484}" presName="rootComposite" presStyleCnt="0"/>
      <dgm:spPr/>
    </dgm:pt>
    <dgm:pt modelId="{0A07E803-533C-4B12-A0AE-49A6177E0D4B}" type="pres">
      <dgm:prSet presAssocID="{2A164B8B-054B-4894-91C4-044A284E7484}" presName="rootText" presStyleLbl="node4" presStyleIdx="0" presStyleCnt="34">
        <dgm:presLayoutVars>
          <dgm:chPref val="3"/>
        </dgm:presLayoutVars>
      </dgm:prSet>
      <dgm:spPr/>
    </dgm:pt>
    <dgm:pt modelId="{224E2C47-1F28-41FA-9EB3-CA713FDCAE54}" type="pres">
      <dgm:prSet presAssocID="{2A164B8B-054B-4894-91C4-044A284E7484}" presName="rootConnector" presStyleLbl="node4" presStyleIdx="0" presStyleCnt="34"/>
      <dgm:spPr/>
    </dgm:pt>
    <dgm:pt modelId="{64E086C7-769E-43C2-B458-CD2429D14E1C}" type="pres">
      <dgm:prSet presAssocID="{2A164B8B-054B-4894-91C4-044A284E7484}" presName="hierChild4" presStyleCnt="0"/>
      <dgm:spPr/>
    </dgm:pt>
    <dgm:pt modelId="{DE77CD39-59D8-4CC1-B962-320696ED8473}" type="pres">
      <dgm:prSet presAssocID="{2A164B8B-054B-4894-91C4-044A284E7484}" presName="hierChild5" presStyleCnt="0"/>
      <dgm:spPr/>
    </dgm:pt>
    <dgm:pt modelId="{2E17DD5A-74AE-40AD-815C-457A91800E28}" type="pres">
      <dgm:prSet presAssocID="{EDD6EF93-B891-45F4-9A68-E419CBCEB083}" presName="Name35" presStyleLbl="parChTrans1D4" presStyleIdx="1" presStyleCnt="34"/>
      <dgm:spPr/>
    </dgm:pt>
    <dgm:pt modelId="{D6597FF6-2DA3-4338-8973-8E2F1A88027C}" type="pres">
      <dgm:prSet presAssocID="{9DA72B0C-6427-4224-95C4-67AE1831F856}" presName="hierRoot2" presStyleCnt="0">
        <dgm:presLayoutVars>
          <dgm:hierBranch val="init"/>
        </dgm:presLayoutVars>
      </dgm:prSet>
      <dgm:spPr/>
    </dgm:pt>
    <dgm:pt modelId="{47940E15-7E69-4C93-A0DC-BC8D9762196A}" type="pres">
      <dgm:prSet presAssocID="{9DA72B0C-6427-4224-95C4-67AE1831F856}" presName="rootComposite" presStyleCnt="0"/>
      <dgm:spPr/>
    </dgm:pt>
    <dgm:pt modelId="{83D4F36F-1230-441C-89F7-DFFF303E9093}" type="pres">
      <dgm:prSet presAssocID="{9DA72B0C-6427-4224-95C4-67AE1831F856}" presName="rootText" presStyleLbl="node4" presStyleIdx="1" presStyleCnt="34">
        <dgm:presLayoutVars>
          <dgm:chPref val="3"/>
        </dgm:presLayoutVars>
      </dgm:prSet>
      <dgm:spPr/>
    </dgm:pt>
    <dgm:pt modelId="{3EA910A9-7B35-4793-B892-DBD19E4DB608}" type="pres">
      <dgm:prSet presAssocID="{9DA72B0C-6427-4224-95C4-67AE1831F856}" presName="rootConnector" presStyleLbl="node4" presStyleIdx="1" presStyleCnt="34"/>
      <dgm:spPr/>
    </dgm:pt>
    <dgm:pt modelId="{C1022620-48D4-4E2E-9092-9C1D47FDDB3E}" type="pres">
      <dgm:prSet presAssocID="{9DA72B0C-6427-4224-95C4-67AE1831F856}" presName="hierChild4" presStyleCnt="0"/>
      <dgm:spPr/>
    </dgm:pt>
    <dgm:pt modelId="{9D7A0928-55AD-45DB-92EF-C6903C874E14}" type="pres">
      <dgm:prSet presAssocID="{9DA72B0C-6427-4224-95C4-67AE1831F856}" presName="hierChild5" presStyleCnt="0"/>
      <dgm:spPr/>
    </dgm:pt>
    <dgm:pt modelId="{3778F57C-E795-454D-BCAA-1D473C9644F5}" type="pres">
      <dgm:prSet presAssocID="{B330661C-3B48-4831-8A58-D4EABCA0A24B}" presName="Name35" presStyleLbl="parChTrans1D4" presStyleIdx="2" presStyleCnt="34"/>
      <dgm:spPr/>
    </dgm:pt>
    <dgm:pt modelId="{BF2D96CE-0FA8-4ED7-BA8C-5F6FA0A93131}" type="pres">
      <dgm:prSet presAssocID="{57E1EDA1-86C9-4F9B-9159-7E511F4048AF}" presName="hierRoot2" presStyleCnt="0">
        <dgm:presLayoutVars>
          <dgm:hierBranch val="init"/>
        </dgm:presLayoutVars>
      </dgm:prSet>
      <dgm:spPr/>
    </dgm:pt>
    <dgm:pt modelId="{D7A6C2EF-21AA-47E2-9BB7-AA325BCA56CA}" type="pres">
      <dgm:prSet presAssocID="{57E1EDA1-86C9-4F9B-9159-7E511F4048AF}" presName="rootComposite" presStyleCnt="0"/>
      <dgm:spPr/>
    </dgm:pt>
    <dgm:pt modelId="{3366CC46-FC15-4301-BE60-5C5E009B2444}" type="pres">
      <dgm:prSet presAssocID="{57E1EDA1-86C9-4F9B-9159-7E511F4048AF}" presName="rootText" presStyleLbl="node4" presStyleIdx="2" presStyleCnt="34">
        <dgm:presLayoutVars>
          <dgm:chPref val="3"/>
        </dgm:presLayoutVars>
      </dgm:prSet>
      <dgm:spPr/>
    </dgm:pt>
    <dgm:pt modelId="{F8550DB6-F41F-4C86-A322-CB8394451CE1}" type="pres">
      <dgm:prSet presAssocID="{57E1EDA1-86C9-4F9B-9159-7E511F4048AF}" presName="rootConnector" presStyleLbl="node4" presStyleIdx="2" presStyleCnt="34"/>
      <dgm:spPr/>
    </dgm:pt>
    <dgm:pt modelId="{4324C0BF-3A3D-46D1-8E00-0A3A456EEBF6}" type="pres">
      <dgm:prSet presAssocID="{57E1EDA1-86C9-4F9B-9159-7E511F4048AF}" presName="hierChild4" presStyleCnt="0"/>
      <dgm:spPr/>
    </dgm:pt>
    <dgm:pt modelId="{361ECE0D-E3D8-42A2-A981-437A2A76FA89}" type="pres">
      <dgm:prSet presAssocID="{57E1EDA1-86C9-4F9B-9159-7E511F4048AF}" presName="hierChild5" presStyleCnt="0"/>
      <dgm:spPr/>
    </dgm:pt>
    <dgm:pt modelId="{03197660-8FBB-415B-8D7B-CC6B0DB838E2}" type="pres">
      <dgm:prSet presAssocID="{0C2ABBE0-390B-4015-9C24-B68234ADC23A}" presName="Name35" presStyleLbl="parChTrans1D4" presStyleIdx="3" presStyleCnt="34"/>
      <dgm:spPr/>
    </dgm:pt>
    <dgm:pt modelId="{90D9AAF1-07B2-4FE1-90E1-3C09BB7C3C4E}" type="pres">
      <dgm:prSet presAssocID="{1C4F2904-BF80-4DA2-B065-4B397EDDBB3B}" presName="hierRoot2" presStyleCnt="0">
        <dgm:presLayoutVars>
          <dgm:hierBranch val="init"/>
        </dgm:presLayoutVars>
      </dgm:prSet>
      <dgm:spPr/>
    </dgm:pt>
    <dgm:pt modelId="{52E399BB-DDC9-48CA-98F8-E00EA42DC036}" type="pres">
      <dgm:prSet presAssocID="{1C4F2904-BF80-4DA2-B065-4B397EDDBB3B}" presName="rootComposite" presStyleCnt="0"/>
      <dgm:spPr/>
    </dgm:pt>
    <dgm:pt modelId="{AFE0A3B1-A641-4373-B2F9-5357A4EED871}" type="pres">
      <dgm:prSet presAssocID="{1C4F2904-BF80-4DA2-B065-4B397EDDBB3B}" presName="rootText" presStyleLbl="node4" presStyleIdx="3" presStyleCnt="34">
        <dgm:presLayoutVars>
          <dgm:chPref val="3"/>
        </dgm:presLayoutVars>
      </dgm:prSet>
      <dgm:spPr/>
    </dgm:pt>
    <dgm:pt modelId="{CED19BCA-5F17-4289-BF6C-1E022D55893F}" type="pres">
      <dgm:prSet presAssocID="{1C4F2904-BF80-4DA2-B065-4B397EDDBB3B}" presName="rootConnector" presStyleLbl="node4" presStyleIdx="3" presStyleCnt="34"/>
      <dgm:spPr/>
    </dgm:pt>
    <dgm:pt modelId="{97303497-AFA9-424F-AE0D-7C901E53B9EC}" type="pres">
      <dgm:prSet presAssocID="{1C4F2904-BF80-4DA2-B065-4B397EDDBB3B}" presName="hierChild4" presStyleCnt="0"/>
      <dgm:spPr/>
    </dgm:pt>
    <dgm:pt modelId="{40423B85-4881-4802-9161-62E429357669}" type="pres">
      <dgm:prSet presAssocID="{1C4F2904-BF80-4DA2-B065-4B397EDDBB3B}" presName="hierChild5" presStyleCnt="0"/>
      <dgm:spPr/>
    </dgm:pt>
    <dgm:pt modelId="{F7919AB0-1A04-4488-9792-E3246134AE06}" type="pres">
      <dgm:prSet presAssocID="{D8F10341-BB86-4D4F-92B9-A78C72A57E2E}" presName="hierChild5" presStyleCnt="0"/>
      <dgm:spPr/>
    </dgm:pt>
    <dgm:pt modelId="{9D15A024-79B2-4A23-AF0A-D3204D3744F3}" type="pres">
      <dgm:prSet presAssocID="{B74A9465-9C08-48E8-BB95-43FB53F9783E}" presName="Name48" presStyleLbl="parChTrans1D3" presStyleIdx="5" presStyleCnt="17"/>
      <dgm:spPr/>
    </dgm:pt>
    <dgm:pt modelId="{9E32AF92-4446-47EF-86FB-F6B7E8B15141}" type="pres">
      <dgm:prSet presAssocID="{E354CFE7-8E72-46B9-9439-1B6B0B64981E}" presName="hierRoot2" presStyleCnt="0">
        <dgm:presLayoutVars>
          <dgm:hierBranch/>
        </dgm:presLayoutVars>
      </dgm:prSet>
      <dgm:spPr/>
    </dgm:pt>
    <dgm:pt modelId="{F1A1AC6E-7990-4E8F-9B3E-3DAAD20F0E8B}" type="pres">
      <dgm:prSet presAssocID="{E354CFE7-8E72-46B9-9439-1B6B0B64981E}" presName="rootComposite" presStyleCnt="0"/>
      <dgm:spPr/>
    </dgm:pt>
    <dgm:pt modelId="{5419B671-ECE7-4ADB-A9CB-66EAEF5BF677}" type="pres">
      <dgm:prSet presAssocID="{E354CFE7-8E72-46B9-9439-1B6B0B64981E}" presName="rootText" presStyleLbl="node3" presStyleIdx="5" presStyleCnt="17">
        <dgm:presLayoutVars>
          <dgm:chPref val="3"/>
        </dgm:presLayoutVars>
      </dgm:prSet>
      <dgm:spPr/>
    </dgm:pt>
    <dgm:pt modelId="{C267B270-68E2-4BCF-92DC-40C0062153A1}" type="pres">
      <dgm:prSet presAssocID="{E354CFE7-8E72-46B9-9439-1B6B0B64981E}" presName="rootConnector" presStyleLbl="node3" presStyleIdx="5" presStyleCnt="17"/>
      <dgm:spPr/>
    </dgm:pt>
    <dgm:pt modelId="{4922E241-5F40-485E-B48B-CB0A7444ABF3}" type="pres">
      <dgm:prSet presAssocID="{E354CFE7-8E72-46B9-9439-1B6B0B64981E}" presName="hierChild4" presStyleCnt="0"/>
      <dgm:spPr/>
    </dgm:pt>
    <dgm:pt modelId="{A8E30BC0-5D19-4AF9-9415-BFAB9BCC8005}" type="pres">
      <dgm:prSet presAssocID="{C84E1EC3-553A-4702-9E36-1B773FCBD3AE}" presName="Name35" presStyleLbl="parChTrans1D4" presStyleIdx="4" presStyleCnt="34"/>
      <dgm:spPr/>
    </dgm:pt>
    <dgm:pt modelId="{EF1B3FF7-2AC6-4201-A647-E42BC67D3193}" type="pres">
      <dgm:prSet presAssocID="{C74A73E3-5434-48D3-9C80-1DA05E5F37CD}" presName="hierRoot2" presStyleCnt="0">
        <dgm:presLayoutVars>
          <dgm:hierBranch val="init"/>
        </dgm:presLayoutVars>
      </dgm:prSet>
      <dgm:spPr/>
    </dgm:pt>
    <dgm:pt modelId="{1765ABDB-C9A8-42BA-AC0C-F682329CEEBC}" type="pres">
      <dgm:prSet presAssocID="{C74A73E3-5434-48D3-9C80-1DA05E5F37CD}" presName="rootComposite" presStyleCnt="0"/>
      <dgm:spPr/>
    </dgm:pt>
    <dgm:pt modelId="{4A8380F3-7BAA-49C0-8590-EA53FE2767F7}" type="pres">
      <dgm:prSet presAssocID="{C74A73E3-5434-48D3-9C80-1DA05E5F37CD}" presName="rootText" presStyleLbl="node4" presStyleIdx="4" presStyleCnt="34">
        <dgm:presLayoutVars>
          <dgm:chPref val="3"/>
        </dgm:presLayoutVars>
      </dgm:prSet>
      <dgm:spPr/>
    </dgm:pt>
    <dgm:pt modelId="{10CE3945-74E8-4ACA-8E33-79EF3F9E0672}" type="pres">
      <dgm:prSet presAssocID="{C74A73E3-5434-48D3-9C80-1DA05E5F37CD}" presName="rootConnector" presStyleLbl="node4" presStyleIdx="4" presStyleCnt="34"/>
      <dgm:spPr/>
    </dgm:pt>
    <dgm:pt modelId="{FE347449-935B-46D8-834D-C825282111B6}" type="pres">
      <dgm:prSet presAssocID="{C74A73E3-5434-48D3-9C80-1DA05E5F37CD}" presName="hierChild4" presStyleCnt="0"/>
      <dgm:spPr/>
    </dgm:pt>
    <dgm:pt modelId="{3984F403-8F4D-46BA-8AD7-C2F08A5F4C65}" type="pres">
      <dgm:prSet presAssocID="{C74A73E3-5434-48D3-9C80-1DA05E5F37CD}" presName="hierChild5" presStyleCnt="0"/>
      <dgm:spPr/>
    </dgm:pt>
    <dgm:pt modelId="{43C377FA-EC7A-45E4-8FF8-0BDE3BA87F53}" type="pres">
      <dgm:prSet presAssocID="{7E2A463A-D584-417F-A650-9A3D8F6D19A2}" presName="Name35" presStyleLbl="parChTrans1D4" presStyleIdx="5" presStyleCnt="34"/>
      <dgm:spPr/>
    </dgm:pt>
    <dgm:pt modelId="{F966CC8D-05C1-49B9-ABA8-53D6911B4154}" type="pres">
      <dgm:prSet presAssocID="{140E7827-E779-42D2-BA88-A62BFDF4AF55}" presName="hierRoot2" presStyleCnt="0">
        <dgm:presLayoutVars>
          <dgm:hierBranch val="init"/>
        </dgm:presLayoutVars>
      </dgm:prSet>
      <dgm:spPr/>
    </dgm:pt>
    <dgm:pt modelId="{2F88B20C-AFE1-4654-B0E9-41AB192A2E0F}" type="pres">
      <dgm:prSet presAssocID="{140E7827-E779-42D2-BA88-A62BFDF4AF55}" presName="rootComposite" presStyleCnt="0"/>
      <dgm:spPr/>
    </dgm:pt>
    <dgm:pt modelId="{D20A94B8-33AA-4F96-8774-74B566B1619E}" type="pres">
      <dgm:prSet presAssocID="{140E7827-E779-42D2-BA88-A62BFDF4AF55}" presName="rootText" presStyleLbl="node4" presStyleIdx="5" presStyleCnt="34">
        <dgm:presLayoutVars>
          <dgm:chPref val="3"/>
        </dgm:presLayoutVars>
      </dgm:prSet>
      <dgm:spPr/>
    </dgm:pt>
    <dgm:pt modelId="{1E36BC02-BEB8-4785-B8AA-D4F84761BE62}" type="pres">
      <dgm:prSet presAssocID="{140E7827-E779-42D2-BA88-A62BFDF4AF55}" presName="rootConnector" presStyleLbl="node4" presStyleIdx="5" presStyleCnt="34"/>
      <dgm:spPr/>
    </dgm:pt>
    <dgm:pt modelId="{31357477-5F6E-4188-91B6-8D68A54539B3}" type="pres">
      <dgm:prSet presAssocID="{140E7827-E779-42D2-BA88-A62BFDF4AF55}" presName="hierChild4" presStyleCnt="0"/>
      <dgm:spPr/>
    </dgm:pt>
    <dgm:pt modelId="{B7FF90D0-6E4D-48F6-96A9-3C8CDCF95106}" type="pres">
      <dgm:prSet presAssocID="{140E7827-E779-42D2-BA88-A62BFDF4AF55}" presName="hierChild5" presStyleCnt="0"/>
      <dgm:spPr/>
    </dgm:pt>
    <dgm:pt modelId="{3E22B1FF-942C-44E2-9729-21B63561968B}" type="pres">
      <dgm:prSet presAssocID="{E354CFE7-8E72-46B9-9439-1B6B0B64981E}" presName="hierChild5" presStyleCnt="0"/>
      <dgm:spPr/>
    </dgm:pt>
    <dgm:pt modelId="{0EA8030B-DF59-4ECF-A966-DE7000B5451F}" type="pres">
      <dgm:prSet presAssocID="{7D383879-9C01-44C5-BB89-CAA4067E7379}" presName="Name48" presStyleLbl="parChTrans1D3" presStyleIdx="6" presStyleCnt="17"/>
      <dgm:spPr/>
    </dgm:pt>
    <dgm:pt modelId="{9399E62A-A4E9-4C43-BFA9-99EED3EED549}" type="pres">
      <dgm:prSet presAssocID="{A4A56387-A3E8-481A-8615-A8B43CB3DFAA}" presName="hierRoot2" presStyleCnt="0">
        <dgm:presLayoutVars>
          <dgm:hierBranch val="hang"/>
        </dgm:presLayoutVars>
      </dgm:prSet>
      <dgm:spPr/>
    </dgm:pt>
    <dgm:pt modelId="{7B50CB6A-0204-4BC1-AD02-9ED31A2A6744}" type="pres">
      <dgm:prSet presAssocID="{A4A56387-A3E8-481A-8615-A8B43CB3DFAA}" presName="rootComposite" presStyleCnt="0"/>
      <dgm:spPr/>
    </dgm:pt>
    <dgm:pt modelId="{39CC0F22-236C-4186-A5DE-FA2D35311C2B}" type="pres">
      <dgm:prSet presAssocID="{A4A56387-A3E8-481A-8615-A8B43CB3DFAA}" presName="rootText" presStyleLbl="node3" presStyleIdx="6" presStyleCnt="17" custScaleX="135013" custLinFactNeighborX="67255">
        <dgm:presLayoutVars>
          <dgm:chPref val="3"/>
        </dgm:presLayoutVars>
      </dgm:prSet>
      <dgm:spPr/>
    </dgm:pt>
    <dgm:pt modelId="{3BCC8FE6-EBF8-4998-B30E-59633CCEFD8C}" type="pres">
      <dgm:prSet presAssocID="{A4A56387-A3E8-481A-8615-A8B43CB3DFAA}" presName="rootConnector" presStyleLbl="node3" presStyleIdx="6" presStyleCnt="17"/>
      <dgm:spPr/>
    </dgm:pt>
    <dgm:pt modelId="{07725CD7-ADB8-49E9-970C-0F2FE4ADC855}" type="pres">
      <dgm:prSet presAssocID="{A4A56387-A3E8-481A-8615-A8B43CB3DFAA}" presName="hierChild4" presStyleCnt="0"/>
      <dgm:spPr/>
    </dgm:pt>
    <dgm:pt modelId="{62BD152B-9AFE-4506-9C0C-2C54778B09BA}" type="pres">
      <dgm:prSet presAssocID="{DEF85B5B-9104-45BB-99B5-F7DCA663716A}" presName="Name48" presStyleLbl="parChTrans1D4" presStyleIdx="6" presStyleCnt="34"/>
      <dgm:spPr/>
    </dgm:pt>
    <dgm:pt modelId="{45F6D8B4-EFF0-43C5-9DF4-535319F49EB0}" type="pres">
      <dgm:prSet presAssocID="{766E275F-A324-44E9-87EF-C6F8A9DC47BC}" presName="hierRoot2" presStyleCnt="0">
        <dgm:presLayoutVars>
          <dgm:hierBranch val="init"/>
        </dgm:presLayoutVars>
      </dgm:prSet>
      <dgm:spPr/>
    </dgm:pt>
    <dgm:pt modelId="{86235882-9CB8-48CC-85E0-3F3B8FD4ED66}" type="pres">
      <dgm:prSet presAssocID="{766E275F-A324-44E9-87EF-C6F8A9DC47BC}" presName="rootComposite" presStyleCnt="0"/>
      <dgm:spPr/>
    </dgm:pt>
    <dgm:pt modelId="{944EE4E9-6EEE-4EBD-BC8F-765976AF0015}" type="pres">
      <dgm:prSet presAssocID="{766E275F-A324-44E9-87EF-C6F8A9DC47BC}" presName="rootText" presStyleLbl="node4" presStyleIdx="6" presStyleCnt="34" custLinFactX="21257" custLinFactNeighborX="100000">
        <dgm:presLayoutVars>
          <dgm:chPref val="3"/>
        </dgm:presLayoutVars>
      </dgm:prSet>
      <dgm:spPr/>
    </dgm:pt>
    <dgm:pt modelId="{52563921-8EF1-412A-A359-2711B10C46B7}" type="pres">
      <dgm:prSet presAssocID="{766E275F-A324-44E9-87EF-C6F8A9DC47BC}" presName="rootConnector" presStyleLbl="node4" presStyleIdx="6" presStyleCnt="34"/>
      <dgm:spPr/>
    </dgm:pt>
    <dgm:pt modelId="{5BD5A79B-1274-48E5-BE53-CCF36DE2DD01}" type="pres">
      <dgm:prSet presAssocID="{766E275F-A324-44E9-87EF-C6F8A9DC47BC}" presName="hierChild4" presStyleCnt="0"/>
      <dgm:spPr/>
    </dgm:pt>
    <dgm:pt modelId="{81ED3C21-DB38-4A80-B7E9-EEF86C1FFAF8}" type="pres">
      <dgm:prSet presAssocID="{766E275F-A324-44E9-87EF-C6F8A9DC47BC}" presName="hierChild5" presStyleCnt="0"/>
      <dgm:spPr/>
    </dgm:pt>
    <dgm:pt modelId="{34FBAAE4-060C-4927-B1B4-C83624E2890B}" type="pres">
      <dgm:prSet presAssocID="{FBF538AA-313C-448A-8768-F1921973C5BA}" presName="Name48" presStyleLbl="parChTrans1D4" presStyleIdx="7" presStyleCnt="34"/>
      <dgm:spPr/>
    </dgm:pt>
    <dgm:pt modelId="{C0374054-84E6-41F9-928E-B0A73E91662E}" type="pres">
      <dgm:prSet presAssocID="{834F6230-F042-4C05-BDC6-DC160747821E}" presName="hierRoot2" presStyleCnt="0">
        <dgm:presLayoutVars>
          <dgm:hierBranch val="init"/>
        </dgm:presLayoutVars>
      </dgm:prSet>
      <dgm:spPr/>
    </dgm:pt>
    <dgm:pt modelId="{E8D9E0A9-A424-4BD5-83E6-A1239BD14B18}" type="pres">
      <dgm:prSet presAssocID="{834F6230-F042-4C05-BDC6-DC160747821E}" presName="rootComposite" presStyleCnt="0"/>
      <dgm:spPr/>
    </dgm:pt>
    <dgm:pt modelId="{55B8E109-3E96-4875-AA78-C38421D2B014}" type="pres">
      <dgm:prSet presAssocID="{834F6230-F042-4C05-BDC6-DC160747821E}" presName="rootText" presStyleLbl="node4" presStyleIdx="7" presStyleCnt="34" custLinFactX="21257" custLinFactNeighborX="100000">
        <dgm:presLayoutVars>
          <dgm:chPref val="3"/>
        </dgm:presLayoutVars>
      </dgm:prSet>
      <dgm:spPr/>
    </dgm:pt>
    <dgm:pt modelId="{F102E19F-B84F-4DAE-9264-0AFC70F2377C}" type="pres">
      <dgm:prSet presAssocID="{834F6230-F042-4C05-BDC6-DC160747821E}" presName="rootConnector" presStyleLbl="node4" presStyleIdx="7" presStyleCnt="34"/>
      <dgm:spPr/>
    </dgm:pt>
    <dgm:pt modelId="{78045D88-B865-413B-9F10-F6259940F86F}" type="pres">
      <dgm:prSet presAssocID="{834F6230-F042-4C05-BDC6-DC160747821E}" presName="hierChild4" presStyleCnt="0"/>
      <dgm:spPr/>
    </dgm:pt>
    <dgm:pt modelId="{2B8A0C8F-5CDE-4EB7-8F7D-972A4B0BF922}" type="pres">
      <dgm:prSet presAssocID="{834F6230-F042-4C05-BDC6-DC160747821E}" presName="hierChild5" presStyleCnt="0"/>
      <dgm:spPr/>
    </dgm:pt>
    <dgm:pt modelId="{E87CA7D8-E0AD-4D9D-8A61-CE04E44ACD6B}" type="pres">
      <dgm:prSet presAssocID="{CA67D2E9-E801-495F-BF27-FA712687C618}" presName="Name48" presStyleLbl="parChTrans1D4" presStyleIdx="8" presStyleCnt="34"/>
      <dgm:spPr/>
    </dgm:pt>
    <dgm:pt modelId="{8EC3593F-3D09-48F4-8FB1-8D901EF932B7}" type="pres">
      <dgm:prSet presAssocID="{89A11D6C-D971-4CD8-BDFB-A1A62336F74B}" presName="hierRoot2" presStyleCnt="0">
        <dgm:presLayoutVars>
          <dgm:hierBranch val="init"/>
        </dgm:presLayoutVars>
      </dgm:prSet>
      <dgm:spPr/>
    </dgm:pt>
    <dgm:pt modelId="{B5E185BE-24D3-419F-9F4D-89CA534CC785}" type="pres">
      <dgm:prSet presAssocID="{89A11D6C-D971-4CD8-BDFB-A1A62336F74B}" presName="rootComposite" presStyleCnt="0"/>
      <dgm:spPr/>
    </dgm:pt>
    <dgm:pt modelId="{3C7374D4-6935-4794-9F74-B4254DB9AF8A}" type="pres">
      <dgm:prSet presAssocID="{89A11D6C-D971-4CD8-BDFB-A1A62336F74B}" presName="rootText" presStyleLbl="node4" presStyleIdx="8" presStyleCnt="34" custLinFactX="21257" custLinFactNeighborX="100000">
        <dgm:presLayoutVars>
          <dgm:chPref val="3"/>
        </dgm:presLayoutVars>
      </dgm:prSet>
      <dgm:spPr/>
    </dgm:pt>
    <dgm:pt modelId="{B23314B7-3C81-4483-8FDB-50049EE2343D}" type="pres">
      <dgm:prSet presAssocID="{89A11D6C-D971-4CD8-BDFB-A1A62336F74B}" presName="rootConnector" presStyleLbl="node4" presStyleIdx="8" presStyleCnt="34"/>
      <dgm:spPr/>
    </dgm:pt>
    <dgm:pt modelId="{4D217E38-4856-44E7-B6C6-3574A16A9A59}" type="pres">
      <dgm:prSet presAssocID="{89A11D6C-D971-4CD8-BDFB-A1A62336F74B}" presName="hierChild4" presStyleCnt="0"/>
      <dgm:spPr/>
    </dgm:pt>
    <dgm:pt modelId="{E1DB400D-E4F8-487E-84A4-1A2885B6B23F}" type="pres">
      <dgm:prSet presAssocID="{89A11D6C-D971-4CD8-BDFB-A1A62336F74B}" presName="hierChild5" presStyleCnt="0"/>
      <dgm:spPr/>
    </dgm:pt>
    <dgm:pt modelId="{9C4EDA2E-9830-491A-A9A5-69F5C732C396}" type="pres">
      <dgm:prSet presAssocID="{949A0433-BB95-4A4E-B949-295AB54640B8}" presName="Name48" presStyleLbl="parChTrans1D4" presStyleIdx="9" presStyleCnt="34"/>
      <dgm:spPr/>
    </dgm:pt>
    <dgm:pt modelId="{E0F0950B-9229-407C-8143-938AA32FDAA7}" type="pres">
      <dgm:prSet presAssocID="{077B96B4-5972-42BA-BD4D-74E0C7F08460}" presName="hierRoot2" presStyleCnt="0">
        <dgm:presLayoutVars>
          <dgm:hierBranch val="init"/>
        </dgm:presLayoutVars>
      </dgm:prSet>
      <dgm:spPr/>
    </dgm:pt>
    <dgm:pt modelId="{5B50E935-4D7A-4DC3-A284-E98ED6B6D822}" type="pres">
      <dgm:prSet presAssocID="{077B96B4-5972-42BA-BD4D-74E0C7F08460}" presName="rootComposite" presStyleCnt="0"/>
      <dgm:spPr/>
    </dgm:pt>
    <dgm:pt modelId="{56FCCEDC-A961-4DA9-AE03-C96BF491298B}" type="pres">
      <dgm:prSet presAssocID="{077B96B4-5972-42BA-BD4D-74E0C7F08460}" presName="rootText" presStyleLbl="node4" presStyleIdx="9" presStyleCnt="34" custLinFactX="21257" custLinFactNeighborX="100000">
        <dgm:presLayoutVars>
          <dgm:chPref val="3"/>
        </dgm:presLayoutVars>
      </dgm:prSet>
      <dgm:spPr/>
    </dgm:pt>
    <dgm:pt modelId="{CFF12BFF-63C0-4908-B25D-08EB388BFF00}" type="pres">
      <dgm:prSet presAssocID="{077B96B4-5972-42BA-BD4D-74E0C7F08460}" presName="rootConnector" presStyleLbl="node4" presStyleIdx="9" presStyleCnt="34"/>
      <dgm:spPr/>
    </dgm:pt>
    <dgm:pt modelId="{E3F32E86-7522-4492-95A4-F1691C10713E}" type="pres">
      <dgm:prSet presAssocID="{077B96B4-5972-42BA-BD4D-74E0C7F08460}" presName="hierChild4" presStyleCnt="0"/>
      <dgm:spPr/>
    </dgm:pt>
    <dgm:pt modelId="{65B6D16F-70AA-4DCB-BFFF-8432D91B85A6}" type="pres">
      <dgm:prSet presAssocID="{077B96B4-5972-42BA-BD4D-74E0C7F08460}" presName="hierChild5" presStyleCnt="0"/>
      <dgm:spPr/>
    </dgm:pt>
    <dgm:pt modelId="{A59E2255-5137-40FB-B042-4633F7DA462E}" type="pres">
      <dgm:prSet presAssocID="{B53FCC92-CF93-4F0E-8266-4C490773AFD6}" presName="Name48" presStyleLbl="parChTrans1D4" presStyleIdx="10" presStyleCnt="34"/>
      <dgm:spPr/>
    </dgm:pt>
    <dgm:pt modelId="{01B52995-31E2-4AC7-ABEA-35F2364E54BF}" type="pres">
      <dgm:prSet presAssocID="{7E4F559C-AE74-423F-9C01-4893985A3682}" presName="hierRoot2" presStyleCnt="0">
        <dgm:presLayoutVars>
          <dgm:hierBranch val="init"/>
        </dgm:presLayoutVars>
      </dgm:prSet>
      <dgm:spPr/>
    </dgm:pt>
    <dgm:pt modelId="{20A166DE-7E35-410E-ADFC-489592F112C3}" type="pres">
      <dgm:prSet presAssocID="{7E4F559C-AE74-423F-9C01-4893985A3682}" presName="rootComposite" presStyleCnt="0"/>
      <dgm:spPr/>
    </dgm:pt>
    <dgm:pt modelId="{0EE94A1F-E329-4A96-87E9-92397D1FFB89}" type="pres">
      <dgm:prSet presAssocID="{7E4F559C-AE74-423F-9C01-4893985A3682}" presName="rootText" presStyleLbl="node4" presStyleIdx="10" presStyleCnt="34" custLinFactX="21257" custLinFactNeighborX="100000">
        <dgm:presLayoutVars>
          <dgm:chPref val="3"/>
        </dgm:presLayoutVars>
      </dgm:prSet>
      <dgm:spPr/>
    </dgm:pt>
    <dgm:pt modelId="{D1EC2D72-4700-4C34-9B7B-7CAD7E179F4E}" type="pres">
      <dgm:prSet presAssocID="{7E4F559C-AE74-423F-9C01-4893985A3682}" presName="rootConnector" presStyleLbl="node4" presStyleIdx="10" presStyleCnt="34"/>
      <dgm:spPr/>
    </dgm:pt>
    <dgm:pt modelId="{14D83D19-0848-4462-9860-7AD06EEC6B16}" type="pres">
      <dgm:prSet presAssocID="{7E4F559C-AE74-423F-9C01-4893985A3682}" presName="hierChild4" presStyleCnt="0"/>
      <dgm:spPr/>
    </dgm:pt>
    <dgm:pt modelId="{95AA95A9-5649-4B27-A33E-5B42CBE40EAB}" type="pres">
      <dgm:prSet presAssocID="{7E4F559C-AE74-423F-9C01-4893985A3682}" presName="hierChild5" presStyleCnt="0"/>
      <dgm:spPr/>
    </dgm:pt>
    <dgm:pt modelId="{E0404DF6-6B86-449B-A7C5-4FBB875BC633}" type="pres">
      <dgm:prSet presAssocID="{BD29A9BB-23E5-472A-96C3-BFF25F47526F}" presName="Name48" presStyleLbl="parChTrans1D4" presStyleIdx="11" presStyleCnt="34"/>
      <dgm:spPr/>
    </dgm:pt>
    <dgm:pt modelId="{F7B740E1-8A8A-4D9D-8778-3829D486D0F6}" type="pres">
      <dgm:prSet presAssocID="{F2B30494-E330-45A0-871C-BCD9283E7054}" presName="hierRoot2" presStyleCnt="0">
        <dgm:presLayoutVars>
          <dgm:hierBranch val="init"/>
        </dgm:presLayoutVars>
      </dgm:prSet>
      <dgm:spPr/>
    </dgm:pt>
    <dgm:pt modelId="{B02D886E-7E4E-4F8B-80CD-B44470AD5A9C}" type="pres">
      <dgm:prSet presAssocID="{F2B30494-E330-45A0-871C-BCD9283E7054}" presName="rootComposite" presStyleCnt="0"/>
      <dgm:spPr/>
    </dgm:pt>
    <dgm:pt modelId="{0C227558-2203-423E-8C55-F83CC36DFADA}" type="pres">
      <dgm:prSet presAssocID="{F2B30494-E330-45A0-871C-BCD9283E7054}" presName="rootText" presStyleLbl="node4" presStyleIdx="11" presStyleCnt="34" custLinFactX="21257" custLinFactNeighborX="100000">
        <dgm:presLayoutVars>
          <dgm:chPref val="3"/>
        </dgm:presLayoutVars>
      </dgm:prSet>
      <dgm:spPr/>
    </dgm:pt>
    <dgm:pt modelId="{786C548D-06F6-4D89-B9EB-9F00F5C3D319}" type="pres">
      <dgm:prSet presAssocID="{F2B30494-E330-45A0-871C-BCD9283E7054}" presName="rootConnector" presStyleLbl="node4" presStyleIdx="11" presStyleCnt="34"/>
      <dgm:spPr/>
    </dgm:pt>
    <dgm:pt modelId="{B4E86DD9-13A1-4C39-A5AC-D4BAD22B3D19}" type="pres">
      <dgm:prSet presAssocID="{F2B30494-E330-45A0-871C-BCD9283E7054}" presName="hierChild4" presStyleCnt="0"/>
      <dgm:spPr/>
    </dgm:pt>
    <dgm:pt modelId="{A77B438B-81DE-45E0-8185-2D00C3ADCF6A}" type="pres">
      <dgm:prSet presAssocID="{F2B30494-E330-45A0-871C-BCD9283E7054}" presName="hierChild5" presStyleCnt="0"/>
      <dgm:spPr/>
    </dgm:pt>
    <dgm:pt modelId="{B52312E3-CF1E-4DFD-A9B4-D6675547EFFE}" type="pres">
      <dgm:prSet presAssocID="{54A63E51-B81C-41DE-952F-C4090B698873}" presName="Name48" presStyleLbl="parChTrans1D4" presStyleIdx="12" presStyleCnt="34"/>
      <dgm:spPr/>
    </dgm:pt>
    <dgm:pt modelId="{8C9CFA56-41E8-4FF1-969E-31DF2AEFAE84}" type="pres">
      <dgm:prSet presAssocID="{C02F88A9-48CD-4D17-8213-2BE01B40B89E}" presName="hierRoot2" presStyleCnt="0">
        <dgm:presLayoutVars>
          <dgm:hierBranch val="hang"/>
        </dgm:presLayoutVars>
      </dgm:prSet>
      <dgm:spPr/>
    </dgm:pt>
    <dgm:pt modelId="{F778156F-D286-40AB-B277-BE71558FC8D7}" type="pres">
      <dgm:prSet presAssocID="{C02F88A9-48CD-4D17-8213-2BE01B40B89E}" presName="rootComposite" presStyleCnt="0"/>
      <dgm:spPr/>
    </dgm:pt>
    <dgm:pt modelId="{FA9E3C97-151E-48EE-A302-70D770074057}" type="pres">
      <dgm:prSet presAssocID="{C02F88A9-48CD-4D17-8213-2BE01B40B89E}" presName="rootText" presStyleLbl="node4" presStyleIdx="12" presStyleCnt="34" custLinFactNeighborX="63982" custLinFactNeighborY="3273">
        <dgm:presLayoutVars>
          <dgm:chPref val="3"/>
        </dgm:presLayoutVars>
      </dgm:prSet>
      <dgm:spPr/>
    </dgm:pt>
    <dgm:pt modelId="{62F097FE-9AAF-42ED-BB1F-957089F018FC}" type="pres">
      <dgm:prSet presAssocID="{C02F88A9-48CD-4D17-8213-2BE01B40B89E}" presName="rootConnector" presStyleLbl="node4" presStyleIdx="12" presStyleCnt="34"/>
      <dgm:spPr/>
    </dgm:pt>
    <dgm:pt modelId="{33B58EFD-1B46-4F2E-8983-B5F27B2194A7}" type="pres">
      <dgm:prSet presAssocID="{C02F88A9-48CD-4D17-8213-2BE01B40B89E}" presName="hierChild4" presStyleCnt="0"/>
      <dgm:spPr/>
    </dgm:pt>
    <dgm:pt modelId="{F7B9681D-3130-403C-A738-DFBD5D2EEFE6}" type="pres">
      <dgm:prSet presAssocID="{C669DF88-6C09-48DF-8D91-D095E8FE4E3B}" presName="Name48" presStyleLbl="parChTrans1D4" presStyleIdx="13" presStyleCnt="34"/>
      <dgm:spPr/>
    </dgm:pt>
    <dgm:pt modelId="{80F17974-1032-4E86-8893-1D6D7DC42955}" type="pres">
      <dgm:prSet presAssocID="{020505BF-8104-4EFE-8170-B4D3FEDE1096}" presName="hierRoot2" presStyleCnt="0">
        <dgm:presLayoutVars>
          <dgm:hierBranch val="init"/>
        </dgm:presLayoutVars>
      </dgm:prSet>
      <dgm:spPr/>
    </dgm:pt>
    <dgm:pt modelId="{B6D98A39-65A8-4E71-B07B-F8FD985EF40B}" type="pres">
      <dgm:prSet presAssocID="{020505BF-8104-4EFE-8170-B4D3FEDE1096}" presName="rootComposite" presStyleCnt="0"/>
      <dgm:spPr/>
    </dgm:pt>
    <dgm:pt modelId="{8278BBC0-073A-43EA-A377-D9ACD378BCA5}" type="pres">
      <dgm:prSet presAssocID="{020505BF-8104-4EFE-8170-B4D3FEDE1096}" presName="rootText" presStyleLbl="node4" presStyleIdx="13" presStyleCnt="34">
        <dgm:presLayoutVars>
          <dgm:chPref val="3"/>
        </dgm:presLayoutVars>
      </dgm:prSet>
      <dgm:spPr/>
    </dgm:pt>
    <dgm:pt modelId="{769A0C70-63D1-448D-84B5-561ACCFF330A}" type="pres">
      <dgm:prSet presAssocID="{020505BF-8104-4EFE-8170-B4D3FEDE1096}" presName="rootConnector" presStyleLbl="node4" presStyleIdx="13" presStyleCnt="34"/>
      <dgm:spPr/>
    </dgm:pt>
    <dgm:pt modelId="{D23C7E0F-E39B-41AC-85C6-BEEC807C7459}" type="pres">
      <dgm:prSet presAssocID="{020505BF-8104-4EFE-8170-B4D3FEDE1096}" presName="hierChild4" presStyleCnt="0"/>
      <dgm:spPr/>
    </dgm:pt>
    <dgm:pt modelId="{9CD9676B-5493-48E2-8FB2-40801775B0D0}" type="pres">
      <dgm:prSet presAssocID="{020505BF-8104-4EFE-8170-B4D3FEDE1096}" presName="hierChild5" presStyleCnt="0"/>
      <dgm:spPr/>
    </dgm:pt>
    <dgm:pt modelId="{CAEF86BC-FA75-462B-952C-3A60C655F7A9}" type="pres">
      <dgm:prSet presAssocID="{335537D5-1D04-4126-90AA-87BAA343B479}" presName="Name48" presStyleLbl="parChTrans1D4" presStyleIdx="14" presStyleCnt="34"/>
      <dgm:spPr/>
    </dgm:pt>
    <dgm:pt modelId="{04C1C423-CF9B-437C-8DAF-9B3F18B2A510}" type="pres">
      <dgm:prSet presAssocID="{8D387CAC-64F9-459E-ABFD-2EB77831AEC8}" presName="hierRoot2" presStyleCnt="0">
        <dgm:presLayoutVars>
          <dgm:hierBranch val="hang"/>
        </dgm:presLayoutVars>
      </dgm:prSet>
      <dgm:spPr/>
    </dgm:pt>
    <dgm:pt modelId="{E5331100-F04A-4AB2-85CA-CC2A728A9EFE}" type="pres">
      <dgm:prSet presAssocID="{8D387CAC-64F9-459E-ABFD-2EB77831AEC8}" presName="rootComposite" presStyleCnt="0"/>
      <dgm:spPr/>
    </dgm:pt>
    <dgm:pt modelId="{054112EA-31C4-4EF4-A430-C1D1F38AF923}" type="pres">
      <dgm:prSet presAssocID="{8D387CAC-64F9-459E-ABFD-2EB77831AEC8}" presName="rootText" presStyleLbl="node4" presStyleIdx="14" presStyleCnt="34" custLinFactNeighborX="80185" custLinFactNeighborY="0">
        <dgm:presLayoutVars>
          <dgm:chPref val="3"/>
        </dgm:presLayoutVars>
      </dgm:prSet>
      <dgm:spPr/>
    </dgm:pt>
    <dgm:pt modelId="{737C2FA5-6B6E-4CB4-AE63-44483D3EABCF}" type="pres">
      <dgm:prSet presAssocID="{8D387CAC-64F9-459E-ABFD-2EB77831AEC8}" presName="rootConnector" presStyleLbl="node4" presStyleIdx="14" presStyleCnt="34"/>
      <dgm:spPr/>
    </dgm:pt>
    <dgm:pt modelId="{9616318F-6EC3-4F80-8F50-4D4A7F9345BA}" type="pres">
      <dgm:prSet presAssocID="{8D387CAC-64F9-459E-ABFD-2EB77831AEC8}" presName="hierChild4" presStyleCnt="0"/>
      <dgm:spPr/>
    </dgm:pt>
    <dgm:pt modelId="{BA1B5B67-A2A4-417F-AA05-98EB4BF580FA}" type="pres">
      <dgm:prSet presAssocID="{8D387CAC-64F9-459E-ABFD-2EB77831AEC8}" presName="hierChild5" presStyleCnt="0"/>
      <dgm:spPr/>
    </dgm:pt>
    <dgm:pt modelId="{96D454FF-9B11-41A2-B338-5B4B1795F218}" type="pres">
      <dgm:prSet presAssocID="{F9F1E625-90C1-451A-BE69-9A473883F3B9}" presName="Name48" presStyleLbl="parChTrans1D4" presStyleIdx="15" presStyleCnt="34"/>
      <dgm:spPr/>
    </dgm:pt>
    <dgm:pt modelId="{16C74F5F-68D2-4A8E-B494-4225DBD78978}" type="pres">
      <dgm:prSet presAssocID="{A260E720-1B58-47A0-AE80-47AC7D615325}" presName="hierRoot2" presStyleCnt="0">
        <dgm:presLayoutVars>
          <dgm:hierBranch val="init"/>
        </dgm:presLayoutVars>
      </dgm:prSet>
      <dgm:spPr/>
    </dgm:pt>
    <dgm:pt modelId="{78B7D311-0352-4680-99A2-27CCDB5A63B7}" type="pres">
      <dgm:prSet presAssocID="{A260E720-1B58-47A0-AE80-47AC7D615325}" presName="rootComposite" presStyleCnt="0"/>
      <dgm:spPr/>
    </dgm:pt>
    <dgm:pt modelId="{FF6F3DE3-6AB3-47F4-96C2-EEC09E09C517}" type="pres">
      <dgm:prSet presAssocID="{A260E720-1B58-47A0-AE80-47AC7D615325}" presName="rootText" presStyleLbl="node4" presStyleIdx="15" presStyleCnt="34">
        <dgm:presLayoutVars>
          <dgm:chPref val="3"/>
        </dgm:presLayoutVars>
      </dgm:prSet>
      <dgm:spPr/>
    </dgm:pt>
    <dgm:pt modelId="{28D016C5-F024-4267-9309-A08DB00A8066}" type="pres">
      <dgm:prSet presAssocID="{A260E720-1B58-47A0-AE80-47AC7D615325}" presName="rootConnector" presStyleLbl="node4" presStyleIdx="15" presStyleCnt="34"/>
      <dgm:spPr/>
    </dgm:pt>
    <dgm:pt modelId="{5C7E2F95-057F-4626-B746-EC10490BBD23}" type="pres">
      <dgm:prSet presAssocID="{A260E720-1B58-47A0-AE80-47AC7D615325}" presName="hierChild4" presStyleCnt="0"/>
      <dgm:spPr/>
    </dgm:pt>
    <dgm:pt modelId="{BE13D5D8-AF94-4572-A57E-64BB6977221A}" type="pres">
      <dgm:prSet presAssocID="{A260E720-1B58-47A0-AE80-47AC7D615325}" presName="hierChild5" presStyleCnt="0"/>
      <dgm:spPr/>
    </dgm:pt>
    <dgm:pt modelId="{E9E1B8BC-3012-47E8-8DE1-32C500FC1470}" type="pres">
      <dgm:prSet presAssocID="{C125BC79-51CA-43CC-846D-1A2ECC63AABE}" presName="Name48" presStyleLbl="parChTrans1D4" presStyleIdx="16" presStyleCnt="34"/>
      <dgm:spPr/>
    </dgm:pt>
    <dgm:pt modelId="{05C8766B-3AD9-4BF9-B145-A3C363BE40C8}" type="pres">
      <dgm:prSet presAssocID="{CA5EAF16-945E-4B88-9096-9FDB471061FD}" presName="hierRoot2" presStyleCnt="0">
        <dgm:presLayoutVars>
          <dgm:hierBranch val="init"/>
        </dgm:presLayoutVars>
      </dgm:prSet>
      <dgm:spPr/>
    </dgm:pt>
    <dgm:pt modelId="{8DED4C41-6ED6-49D4-8AAB-CBA0517FE790}" type="pres">
      <dgm:prSet presAssocID="{CA5EAF16-945E-4B88-9096-9FDB471061FD}" presName="rootComposite" presStyleCnt="0"/>
      <dgm:spPr/>
    </dgm:pt>
    <dgm:pt modelId="{B871C6E6-A1D4-42A0-BBBF-6623FF4BE96B}" type="pres">
      <dgm:prSet presAssocID="{CA5EAF16-945E-4B88-9096-9FDB471061FD}" presName="rootText" presStyleLbl="node4" presStyleIdx="16" presStyleCnt="34" custLinFactNeighborX="78549">
        <dgm:presLayoutVars>
          <dgm:chPref val="3"/>
        </dgm:presLayoutVars>
      </dgm:prSet>
      <dgm:spPr/>
    </dgm:pt>
    <dgm:pt modelId="{37EA89E5-053E-4112-B03C-D3AF30098064}" type="pres">
      <dgm:prSet presAssocID="{CA5EAF16-945E-4B88-9096-9FDB471061FD}" presName="rootConnector" presStyleLbl="node4" presStyleIdx="16" presStyleCnt="34"/>
      <dgm:spPr/>
    </dgm:pt>
    <dgm:pt modelId="{9216F75B-99FA-4966-A0B6-A9DD8B5BAF5A}" type="pres">
      <dgm:prSet presAssocID="{CA5EAF16-945E-4B88-9096-9FDB471061FD}" presName="hierChild4" presStyleCnt="0"/>
      <dgm:spPr/>
    </dgm:pt>
    <dgm:pt modelId="{CB3FA22F-7319-480B-9DD1-411A33695FAD}" type="pres">
      <dgm:prSet presAssocID="{CA5EAF16-945E-4B88-9096-9FDB471061FD}" presName="hierChild5" presStyleCnt="0"/>
      <dgm:spPr/>
    </dgm:pt>
    <dgm:pt modelId="{81DBACD3-70C6-45FE-8A97-BE6E7B8C781B}" type="pres">
      <dgm:prSet presAssocID="{16D2FD6C-401A-463F-A8B3-6A461FC42C24}" presName="Name48" presStyleLbl="parChTrans1D4" presStyleIdx="17" presStyleCnt="34"/>
      <dgm:spPr/>
    </dgm:pt>
    <dgm:pt modelId="{BC1A326E-5F1E-4B02-BBBF-C4B944A24527}" type="pres">
      <dgm:prSet presAssocID="{C2839CCB-28F8-43B6-AA37-AC8F159792AA}" presName="hierRoot2" presStyleCnt="0">
        <dgm:presLayoutVars>
          <dgm:hierBranch val="init"/>
        </dgm:presLayoutVars>
      </dgm:prSet>
      <dgm:spPr/>
    </dgm:pt>
    <dgm:pt modelId="{B7FF8EA5-EA0C-4BEC-A4AF-E910EEDCDF34}" type="pres">
      <dgm:prSet presAssocID="{C2839CCB-28F8-43B6-AA37-AC8F159792AA}" presName="rootComposite" presStyleCnt="0"/>
      <dgm:spPr/>
    </dgm:pt>
    <dgm:pt modelId="{7E65E976-A6D4-4090-B009-34733B68F5DB}" type="pres">
      <dgm:prSet presAssocID="{C2839CCB-28F8-43B6-AA37-AC8F159792AA}" presName="rootText" presStyleLbl="node4" presStyleIdx="17" presStyleCnt="34">
        <dgm:presLayoutVars>
          <dgm:chPref val="3"/>
        </dgm:presLayoutVars>
      </dgm:prSet>
      <dgm:spPr/>
    </dgm:pt>
    <dgm:pt modelId="{1CC47B03-4267-4EBF-8ED7-8FA4D0C5976D}" type="pres">
      <dgm:prSet presAssocID="{C2839CCB-28F8-43B6-AA37-AC8F159792AA}" presName="rootConnector" presStyleLbl="node4" presStyleIdx="17" presStyleCnt="34"/>
      <dgm:spPr/>
    </dgm:pt>
    <dgm:pt modelId="{3627F8B0-757F-4FFA-B634-C67B854805A1}" type="pres">
      <dgm:prSet presAssocID="{C2839CCB-28F8-43B6-AA37-AC8F159792AA}" presName="hierChild4" presStyleCnt="0"/>
      <dgm:spPr/>
    </dgm:pt>
    <dgm:pt modelId="{8F867DE7-18A2-40AE-A862-B67A56AD40D4}" type="pres">
      <dgm:prSet presAssocID="{C2839CCB-28F8-43B6-AA37-AC8F159792AA}" presName="hierChild5" presStyleCnt="0"/>
      <dgm:spPr/>
    </dgm:pt>
    <dgm:pt modelId="{D2D9CF8D-29D0-4F59-BD2F-05458409C01E}" type="pres">
      <dgm:prSet presAssocID="{C02F88A9-48CD-4D17-8213-2BE01B40B89E}" presName="hierChild5" presStyleCnt="0"/>
      <dgm:spPr/>
    </dgm:pt>
    <dgm:pt modelId="{7F0D7B95-85C0-4E77-A704-132373414924}" type="pres">
      <dgm:prSet presAssocID="{E3416D30-B974-4394-AAC8-82BB6247191F}" presName="Name48" presStyleLbl="parChTrans1D4" presStyleIdx="18" presStyleCnt="34"/>
      <dgm:spPr/>
    </dgm:pt>
    <dgm:pt modelId="{09E9048E-DDD2-4076-B40A-4087EF686495}" type="pres">
      <dgm:prSet presAssocID="{96FC8610-85CE-45E5-BE2B-3C474FEB36D2}" presName="hierRoot2" presStyleCnt="0">
        <dgm:presLayoutVars>
          <dgm:hierBranch val="init"/>
        </dgm:presLayoutVars>
      </dgm:prSet>
      <dgm:spPr/>
    </dgm:pt>
    <dgm:pt modelId="{13A16586-19B9-4214-B645-0AEA45E85E05}" type="pres">
      <dgm:prSet presAssocID="{96FC8610-85CE-45E5-BE2B-3C474FEB36D2}" presName="rootComposite" presStyleCnt="0"/>
      <dgm:spPr/>
    </dgm:pt>
    <dgm:pt modelId="{1E8B2F68-B90C-4831-B7D6-8DF4E874044A}" type="pres">
      <dgm:prSet presAssocID="{96FC8610-85CE-45E5-BE2B-3C474FEB36D2}" presName="rootText" presStyleLbl="node4" presStyleIdx="18" presStyleCnt="34" custScaleX="97461" custLinFactX="21257" custLinFactNeighborX="100000">
        <dgm:presLayoutVars>
          <dgm:chPref val="3"/>
        </dgm:presLayoutVars>
      </dgm:prSet>
      <dgm:spPr/>
    </dgm:pt>
    <dgm:pt modelId="{D5F6479F-322A-4DF4-A3C5-3242481961EF}" type="pres">
      <dgm:prSet presAssocID="{96FC8610-85CE-45E5-BE2B-3C474FEB36D2}" presName="rootConnector" presStyleLbl="node4" presStyleIdx="18" presStyleCnt="34"/>
      <dgm:spPr/>
    </dgm:pt>
    <dgm:pt modelId="{5E5E0BDD-59DE-4AA1-926C-F677389A1874}" type="pres">
      <dgm:prSet presAssocID="{96FC8610-85CE-45E5-BE2B-3C474FEB36D2}" presName="hierChild4" presStyleCnt="0"/>
      <dgm:spPr/>
    </dgm:pt>
    <dgm:pt modelId="{78CF4BDA-3FF3-46D1-9B25-E5AF2DF039B0}" type="pres">
      <dgm:prSet presAssocID="{96FC8610-85CE-45E5-BE2B-3C474FEB36D2}" presName="hierChild5" presStyleCnt="0"/>
      <dgm:spPr/>
    </dgm:pt>
    <dgm:pt modelId="{02C7F8C8-07A4-4229-9577-A213318B9CD1}" type="pres">
      <dgm:prSet presAssocID="{A4A56387-A3E8-481A-8615-A8B43CB3DFAA}" presName="hierChild5" presStyleCnt="0"/>
      <dgm:spPr/>
    </dgm:pt>
    <dgm:pt modelId="{7A19E661-F8B9-4037-88E4-4F8C8889FCDF}" type="pres">
      <dgm:prSet presAssocID="{3BB85C54-9F8C-4826-B83C-0D6B6EF8131C}" presName="Name48" presStyleLbl="parChTrans1D3" presStyleIdx="7" presStyleCnt="17"/>
      <dgm:spPr/>
    </dgm:pt>
    <dgm:pt modelId="{130353A5-AB90-4494-8CA7-AA44A6F25354}" type="pres">
      <dgm:prSet presAssocID="{349A6ED3-A07E-475E-9EB5-62F894446C22}" presName="hierRoot2" presStyleCnt="0">
        <dgm:presLayoutVars>
          <dgm:hierBranch val="init"/>
        </dgm:presLayoutVars>
      </dgm:prSet>
      <dgm:spPr/>
    </dgm:pt>
    <dgm:pt modelId="{3598DE30-DA19-4B1B-88C8-5C403007E501}" type="pres">
      <dgm:prSet presAssocID="{349A6ED3-A07E-475E-9EB5-62F894446C22}" presName="rootComposite" presStyleCnt="0"/>
      <dgm:spPr/>
    </dgm:pt>
    <dgm:pt modelId="{FFB8ED37-75AF-4DCD-9B73-BDD89FFFE60F}" type="pres">
      <dgm:prSet presAssocID="{349A6ED3-A07E-475E-9EB5-62F894446C22}" presName="rootText" presStyleLbl="node3" presStyleIdx="7" presStyleCnt="17">
        <dgm:presLayoutVars>
          <dgm:chPref val="3"/>
        </dgm:presLayoutVars>
      </dgm:prSet>
      <dgm:spPr/>
    </dgm:pt>
    <dgm:pt modelId="{2BA2A24A-F88F-49B9-9985-1AEDCBCA4AD9}" type="pres">
      <dgm:prSet presAssocID="{349A6ED3-A07E-475E-9EB5-62F894446C22}" presName="rootConnector" presStyleLbl="node3" presStyleIdx="7" presStyleCnt="17"/>
      <dgm:spPr/>
    </dgm:pt>
    <dgm:pt modelId="{5797ACCB-9A8B-4B96-A781-413C9F7CDAE4}" type="pres">
      <dgm:prSet presAssocID="{349A6ED3-A07E-475E-9EB5-62F894446C22}" presName="hierChild4" presStyleCnt="0"/>
      <dgm:spPr/>
    </dgm:pt>
    <dgm:pt modelId="{E554DE63-C1A5-4718-8806-01E34A290913}" type="pres">
      <dgm:prSet presAssocID="{3C49F3D0-F7EB-4BBD-BF1C-08C8A5F87703}" presName="Name37" presStyleLbl="parChTrans1D4" presStyleIdx="19" presStyleCnt="34"/>
      <dgm:spPr/>
    </dgm:pt>
    <dgm:pt modelId="{9EC0136E-8B85-416B-A16B-54775F236BC7}" type="pres">
      <dgm:prSet presAssocID="{781FC705-3B25-49BD-A4F7-35A752DB8EDE}" presName="hierRoot2" presStyleCnt="0">
        <dgm:presLayoutVars>
          <dgm:hierBranch val="init"/>
        </dgm:presLayoutVars>
      </dgm:prSet>
      <dgm:spPr/>
    </dgm:pt>
    <dgm:pt modelId="{400877EC-EDDF-4C92-AB31-5CAA114FF4C0}" type="pres">
      <dgm:prSet presAssocID="{781FC705-3B25-49BD-A4F7-35A752DB8EDE}" presName="rootComposite" presStyleCnt="0"/>
      <dgm:spPr/>
    </dgm:pt>
    <dgm:pt modelId="{C9025BC9-3940-4555-8C3D-EE657224682D}" type="pres">
      <dgm:prSet presAssocID="{781FC705-3B25-49BD-A4F7-35A752DB8EDE}" presName="rootText" presStyleLbl="node4" presStyleIdx="19" presStyleCnt="34">
        <dgm:presLayoutVars>
          <dgm:chPref val="3"/>
        </dgm:presLayoutVars>
      </dgm:prSet>
      <dgm:spPr/>
    </dgm:pt>
    <dgm:pt modelId="{CD4F6D07-78A3-47FC-A97B-48F09BC2085F}" type="pres">
      <dgm:prSet presAssocID="{781FC705-3B25-49BD-A4F7-35A752DB8EDE}" presName="rootConnector" presStyleLbl="node4" presStyleIdx="19" presStyleCnt="34"/>
      <dgm:spPr/>
    </dgm:pt>
    <dgm:pt modelId="{26FB6996-D0C4-4C2C-90A0-76E5E4AB3206}" type="pres">
      <dgm:prSet presAssocID="{781FC705-3B25-49BD-A4F7-35A752DB8EDE}" presName="hierChild4" presStyleCnt="0"/>
      <dgm:spPr/>
    </dgm:pt>
    <dgm:pt modelId="{190375F4-1AD0-4286-A2B4-60658FB59465}" type="pres">
      <dgm:prSet presAssocID="{781FC705-3B25-49BD-A4F7-35A752DB8EDE}" presName="hierChild5" presStyleCnt="0"/>
      <dgm:spPr/>
    </dgm:pt>
    <dgm:pt modelId="{A0D68122-3AC2-4E78-B360-0BAE2C0EDC63}" type="pres">
      <dgm:prSet presAssocID="{F956350A-25BD-41B0-95D5-C5C504AAE5A8}" presName="Name37" presStyleLbl="parChTrans1D4" presStyleIdx="20" presStyleCnt="34"/>
      <dgm:spPr/>
    </dgm:pt>
    <dgm:pt modelId="{B76B99AA-2D6F-4FEB-9BAF-DE6C736FEC0D}" type="pres">
      <dgm:prSet presAssocID="{5D92595C-A6FF-4C49-B169-642771FFFC1C}" presName="hierRoot2" presStyleCnt="0">
        <dgm:presLayoutVars>
          <dgm:hierBranch val="init"/>
        </dgm:presLayoutVars>
      </dgm:prSet>
      <dgm:spPr/>
    </dgm:pt>
    <dgm:pt modelId="{3F124149-741A-4B39-8507-CA2336A701A9}" type="pres">
      <dgm:prSet presAssocID="{5D92595C-A6FF-4C49-B169-642771FFFC1C}" presName="rootComposite" presStyleCnt="0"/>
      <dgm:spPr/>
    </dgm:pt>
    <dgm:pt modelId="{07507235-3A7A-4EE1-BD93-8FA8B73F2E33}" type="pres">
      <dgm:prSet presAssocID="{5D92595C-A6FF-4C49-B169-642771FFFC1C}" presName="rootText" presStyleLbl="node4" presStyleIdx="20" presStyleCnt="34">
        <dgm:presLayoutVars>
          <dgm:chPref val="3"/>
        </dgm:presLayoutVars>
      </dgm:prSet>
      <dgm:spPr/>
    </dgm:pt>
    <dgm:pt modelId="{805EE2FC-F986-4087-8B57-F5B54CB54579}" type="pres">
      <dgm:prSet presAssocID="{5D92595C-A6FF-4C49-B169-642771FFFC1C}" presName="rootConnector" presStyleLbl="node4" presStyleIdx="20" presStyleCnt="34"/>
      <dgm:spPr/>
    </dgm:pt>
    <dgm:pt modelId="{3938D63E-4E6B-4969-81CD-A0D6E0F9F3DD}" type="pres">
      <dgm:prSet presAssocID="{5D92595C-A6FF-4C49-B169-642771FFFC1C}" presName="hierChild4" presStyleCnt="0"/>
      <dgm:spPr/>
    </dgm:pt>
    <dgm:pt modelId="{E2593F31-C02B-4061-93DA-84789A2D18F7}" type="pres">
      <dgm:prSet presAssocID="{5D92595C-A6FF-4C49-B169-642771FFFC1C}" presName="hierChild5" presStyleCnt="0"/>
      <dgm:spPr/>
    </dgm:pt>
    <dgm:pt modelId="{7701BC59-7F87-47C7-9BC3-E95041C50402}" type="pres">
      <dgm:prSet presAssocID="{00C1F212-DBF5-49C6-879D-1EBA5627BE39}" presName="Name37" presStyleLbl="parChTrans1D4" presStyleIdx="21" presStyleCnt="34"/>
      <dgm:spPr/>
    </dgm:pt>
    <dgm:pt modelId="{A41F746F-4188-40B4-B518-A859DAA35F86}" type="pres">
      <dgm:prSet presAssocID="{FD2FE455-E7A9-4467-94E1-326E2F039FFE}" presName="hierRoot2" presStyleCnt="0">
        <dgm:presLayoutVars>
          <dgm:hierBranch val="init"/>
        </dgm:presLayoutVars>
      </dgm:prSet>
      <dgm:spPr/>
    </dgm:pt>
    <dgm:pt modelId="{6010798B-BDEC-4D2A-8A5A-F7339F9E2C4C}" type="pres">
      <dgm:prSet presAssocID="{FD2FE455-E7A9-4467-94E1-326E2F039FFE}" presName="rootComposite" presStyleCnt="0"/>
      <dgm:spPr/>
    </dgm:pt>
    <dgm:pt modelId="{A417271C-8DAE-4976-96A8-9790DA25B533}" type="pres">
      <dgm:prSet presAssocID="{FD2FE455-E7A9-4467-94E1-326E2F039FFE}" presName="rootText" presStyleLbl="node4" presStyleIdx="21" presStyleCnt="34">
        <dgm:presLayoutVars>
          <dgm:chPref val="3"/>
        </dgm:presLayoutVars>
      </dgm:prSet>
      <dgm:spPr/>
    </dgm:pt>
    <dgm:pt modelId="{A46BCBE0-0339-4020-8A79-534D55570B61}" type="pres">
      <dgm:prSet presAssocID="{FD2FE455-E7A9-4467-94E1-326E2F039FFE}" presName="rootConnector" presStyleLbl="node4" presStyleIdx="21" presStyleCnt="34"/>
      <dgm:spPr/>
    </dgm:pt>
    <dgm:pt modelId="{39F0EDDD-41EC-4836-B3F2-A8EDE626A14D}" type="pres">
      <dgm:prSet presAssocID="{FD2FE455-E7A9-4467-94E1-326E2F039FFE}" presName="hierChild4" presStyleCnt="0"/>
      <dgm:spPr/>
    </dgm:pt>
    <dgm:pt modelId="{83B5911E-8124-4E21-B34D-4F0765203F59}" type="pres">
      <dgm:prSet presAssocID="{FD2FE455-E7A9-4467-94E1-326E2F039FFE}" presName="hierChild5" presStyleCnt="0"/>
      <dgm:spPr/>
    </dgm:pt>
    <dgm:pt modelId="{90230917-E82D-413D-9DB1-884B0831CECD}" type="pres">
      <dgm:prSet presAssocID="{349A6ED3-A07E-475E-9EB5-62F894446C22}" presName="hierChild5" presStyleCnt="0"/>
      <dgm:spPr/>
    </dgm:pt>
    <dgm:pt modelId="{AFA3DA23-F91E-4E73-9D3F-A2A3F238FB81}" type="pres">
      <dgm:prSet presAssocID="{4702081B-E8C3-4960-BEBB-A0CC418606CA}" presName="Name48" presStyleLbl="parChTrans1D3" presStyleIdx="8" presStyleCnt="17"/>
      <dgm:spPr/>
    </dgm:pt>
    <dgm:pt modelId="{A2455D0C-97AF-4391-925D-3E79D7241F6B}" type="pres">
      <dgm:prSet presAssocID="{56E8105B-E11D-404B-AFCE-90B489041D42}" presName="hierRoot2" presStyleCnt="0">
        <dgm:presLayoutVars>
          <dgm:hierBranch val="init"/>
        </dgm:presLayoutVars>
      </dgm:prSet>
      <dgm:spPr/>
    </dgm:pt>
    <dgm:pt modelId="{B1415279-FAD7-4047-B4BB-38A3AB4F4C19}" type="pres">
      <dgm:prSet presAssocID="{56E8105B-E11D-404B-AFCE-90B489041D42}" presName="rootComposite" presStyleCnt="0"/>
      <dgm:spPr/>
    </dgm:pt>
    <dgm:pt modelId="{AF6CE874-0A09-4FFF-8BF4-F37DF6CD40A1}" type="pres">
      <dgm:prSet presAssocID="{56E8105B-E11D-404B-AFCE-90B489041D42}" presName="rootText" presStyleLbl="node3" presStyleIdx="8" presStyleCnt="17" custLinFactX="154523" custLinFactNeighborX="200000">
        <dgm:presLayoutVars>
          <dgm:chPref val="3"/>
        </dgm:presLayoutVars>
      </dgm:prSet>
      <dgm:spPr/>
    </dgm:pt>
    <dgm:pt modelId="{8B449911-07DF-4184-BFDD-557F3CFCE96F}" type="pres">
      <dgm:prSet presAssocID="{56E8105B-E11D-404B-AFCE-90B489041D42}" presName="rootConnector" presStyleLbl="node3" presStyleIdx="8" presStyleCnt="17"/>
      <dgm:spPr/>
    </dgm:pt>
    <dgm:pt modelId="{95ACD5A9-6232-41F8-80D8-107B51D3E9B5}" type="pres">
      <dgm:prSet presAssocID="{56E8105B-E11D-404B-AFCE-90B489041D42}" presName="hierChild4" presStyleCnt="0"/>
      <dgm:spPr/>
    </dgm:pt>
    <dgm:pt modelId="{80FDCE10-512C-4234-968C-AF57325226E8}" type="pres">
      <dgm:prSet presAssocID="{56E8105B-E11D-404B-AFCE-90B489041D42}" presName="hierChild5" presStyleCnt="0"/>
      <dgm:spPr/>
    </dgm:pt>
    <dgm:pt modelId="{36D4F720-C349-4B54-A0AE-D12243A36F7F}" type="pres">
      <dgm:prSet presAssocID="{EA2BAAF0-3E0C-4557-805E-B38C70973A59}" presName="Name48" presStyleLbl="parChTrans1D3" presStyleIdx="9" presStyleCnt="17"/>
      <dgm:spPr/>
    </dgm:pt>
    <dgm:pt modelId="{4AFE645E-014B-4AB0-808F-F4AEB503EF13}" type="pres">
      <dgm:prSet presAssocID="{7B71C05D-DD90-461E-9BA9-98A55C59D38C}" presName="hierRoot2" presStyleCnt="0">
        <dgm:presLayoutVars>
          <dgm:hierBranch val="init"/>
        </dgm:presLayoutVars>
      </dgm:prSet>
      <dgm:spPr/>
    </dgm:pt>
    <dgm:pt modelId="{B36904C5-C178-466F-BEAE-9A24ED622810}" type="pres">
      <dgm:prSet presAssocID="{7B71C05D-DD90-461E-9BA9-98A55C59D38C}" presName="rootComposite" presStyleCnt="0"/>
      <dgm:spPr/>
    </dgm:pt>
    <dgm:pt modelId="{72BAE891-0DED-46FE-8120-B562FD60B5CB}" type="pres">
      <dgm:prSet presAssocID="{7B71C05D-DD90-461E-9BA9-98A55C59D38C}" presName="rootText" presStyleLbl="node3" presStyleIdx="9" presStyleCnt="17">
        <dgm:presLayoutVars>
          <dgm:chPref val="3"/>
        </dgm:presLayoutVars>
      </dgm:prSet>
      <dgm:spPr/>
    </dgm:pt>
    <dgm:pt modelId="{7AB8F020-ECFE-48DA-829B-A7A9FAC0DCF8}" type="pres">
      <dgm:prSet presAssocID="{7B71C05D-DD90-461E-9BA9-98A55C59D38C}" presName="rootConnector" presStyleLbl="node3" presStyleIdx="9" presStyleCnt="17"/>
      <dgm:spPr/>
    </dgm:pt>
    <dgm:pt modelId="{F43F3E10-5D1C-4256-B2E9-7FB6C95FCD12}" type="pres">
      <dgm:prSet presAssocID="{7B71C05D-DD90-461E-9BA9-98A55C59D38C}" presName="hierChild4" presStyleCnt="0"/>
      <dgm:spPr/>
    </dgm:pt>
    <dgm:pt modelId="{53F4ED03-4F3C-4C84-9181-A1293C201B26}" type="pres">
      <dgm:prSet presAssocID="{7B71C05D-DD90-461E-9BA9-98A55C59D38C}" presName="hierChild5" presStyleCnt="0"/>
      <dgm:spPr/>
    </dgm:pt>
    <dgm:pt modelId="{86FBF494-2AE5-4378-9F3C-86D864705EE9}" type="pres">
      <dgm:prSet presAssocID="{E2036066-B9A7-49DD-ABBE-A26C68C2B919}" presName="Name48" presStyleLbl="parChTrans1D3" presStyleIdx="10" presStyleCnt="17"/>
      <dgm:spPr/>
    </dgm:pt>
    <dgm:pt modelId="{8A90A4F2-9A16-44C0-AA66-D787DD27143B}" type="pres">
      <dgm:prSet presAssocID="{D68FB40D-CEA5-4698-8E27-88E981B760CD}" presName="hierRoot2" presStyleCnt="0">
        <dgm:presLayoutVars>
          <dgm:hierBranch val="init"/>
        </dgm:presLayoutVars>
      </dgm:prSet>
      <dgm:spPr/>
    </dgm:pt>
    <dgm:pt modelId="{C0D79BB5-088B-4F5F-AF7C-57C08F18B047}" type="pres">
      <dgm:prSet presAssocID="{D68FB40D-CEA5-4698-8E27-88E981B760CD}" presName="rootComposite" presStyleCnt="0"/>
      <dgm:spPr/>
    </dgm:pt>
    <dgm:pt modelId="{016ADFD8-0648-433A-AC05-9CC6DC1DF2B8}" type="pres">
      <dgm:prSet presAssocID="{D68FB40D-CEA5-4698-8E27-88E981B760CD}" presName="rootText" presStyleLbl="node3" presStyleIdx="10" presStyleCnt="17">
        <dgm:presLayoutVars>
          <dgm:chPref val="3"/>
        </dgm:presLayoutVars>
      </dgm:prSet>
      <dgm:spPr/>
    </dgm:pt>
    <dgm:pt modelId="{C8EB0AD8-9292-49C6-B4BC-E2DB2B136B02}" type="pres">
      <dgm:prSet presAssocID="{D68FB40D-CEA5-4698-8E27-88E981B760CD}" presName="rootConnector" presStyleLbl="node3" presStyleIdx="10" presStyleCnt="17"/>
      <dgm:spPr/>
    </dgm:pt>
    <dgm:pt modelId="{429EE97B-D3DC-4696-9F8E-3C6CBF4581BE}" type="pres">
      <dgm:prSet presAssocID="{D68FB40D-CEA5-4698-8E27-88E981B760CD}" presName="hierChild4" presStyleCnt="0"/>
      <dgm:spPr/>
    </dgm:pt>
    <dgm:pt modelId="{6A5BB11C-E908-457C-A000-A64575CCA618}" type="pres">
      <dgm:prSet presAssocID="{348FB40C-37F7-43BE-A405-B8C7000AF931}" presName="Name37" presStyleLbl="parChTrans1D4" presStyleIdx="22" presStyleCnt="34"/>
      <dgm:spPr/>
    </dgm:pt>
    <dgm:pt modelId="{CA5A862B-C7F7-4B69-8124-BC06C1D9B352}" type="pres">
      <dgm:prSet presAssocID="{1F1B22BE-92AD-468C-B8C4-4330E8CC7155}" presName="hierRoot2" presStyleCnt="0">
        <dgm:presLayoutVars>
          <dgm:hierBranch val="init"/>
        </dgm:presLayoutVars>
      </dgm:prSet>
      <dgm:spPr/>
    </dgm:pt>
    <dgm:pt modelId="{309BAE07-F4EC-4DED-A2B6-E6ECA30A08C2}" type="pres">
      <dgm:prSet presAssocID="{1F1B22BE-92AD-468C-B8C4-4330E8CC7155}" presName="rootComposite" presStyleCnt="0"/>
      <dgm:spPr/>
    </dgm:pt>
    <dgm:pt modelId="{251DC6F9-FA99-468D-8D86-9F428EE7569E}" type="pres">
      <dgm:prSet presAssocID="{1F1B22BE-92AD-468C-B8C4-4330E8CC7155}" presName="rootText" presStyleLbl="node4" presStyleIdx="22" presStyleCnt="34">
        <dgm:presLayoutVars>
          <dgm:chPref val="3"/>
        </dgm:presLayoutVars>
      </dgm:prSet>
      <dgm:spPr/>
    </dgm:pt>
    <dgm:pt modelId="{B8DD57A2-47BA-48C9-8988-5E8CD8629783}" type="pres">
      <dgm:prSet presAssocID="{1F1B22BE-92AD-468C-B8C4-4330E8CC7155}" presName="rootConnector" presStyleLbl="node4" presStyleIdx="22" presStyleCnt="34"/>
      <dgm:spPr/>
    </dgm:pt>
    <dgm:pt modelId="{626115C8-D927-4B24-B589-7E08018C9340}" type="pres">
      <dgm:prSet presAssocID="{1F1B22BE-92AD-468C-B8C4-4330E8CC7155}" presName="hierChild4" presStyleCnt="0"/>
      <dgm:spPr/>
    </dgm:pt>
    <dgm:pt modelId="{2A0229F0-A034-41E5-B0B5-1B940080E6FF}" type="pres">
      <dgm:prSet presAssocID="{1F1B22BE-92AD-468C-B8C4-4330E8CC7155}" presName="hierChild5" presStyleCnt="0"/>
      <dgm:spPr/>
    </dgm:pt>
    <dgm:pt modelId="{38228B4D-D85D-4779-9CFD-52386E75E3D3}" type="pres">
      <dgm:prSet presAssocID="{61BA16F4-2866-4243-8898-A55A19D23876}" presName="Name37" presStyleLbl="parChTrans1D4" presStyleIdx="23" presStyleCnt="34"/>
      <dgm:spPr/>
    </dgm:pt>
    <dgm:pt modelId="{FE34F082-4209-4064-9DC0-3BFAB5DBF72E}" type="pres">
      <dgm:prSet presAssocID="{3DDC6DC6-00E1-4694-A147-1E891B7A62BB}" presName="hierRoot2" presStyleCnt="0">
        <dgm:presLayoutVars>
          <dgm:hierBranch val="init"/>
        </dgm:presLayoutVars>
      </dgm:prSet>
      <dgm:spPr/>
    </dgm:pt>
    <dgm:pt modelId="{38CC6285-8573-4634-8150-DCEE463250D8}" type="pres">
      <dgm:prSet presAssocID="{3DDC6DC6-00E1-4694-A147-1E891B7A62BB}" presName="rootComposite" presStyleCnt="0"/>
      <dgm:spPr/>
    </dgm:pt>
    <dgm:pt modelId="{F8F04E7E-7FFC-42FA-BFAB-C61D13C092BF}" type="pres">
      <dgm:prSet presAssocID="{3DDC6DC6-00E1-4694-A147-1E891B7A62BB}" presName="rootText" presStyleLbl="node4" presStyleIdx="23" presStyleCnt="34">
        <dgm:presLayoutVars>
          <dgm:chPref val="3"/>
        </dgm:presLayoutVars>
      </dgm:prSet>
      <dgm:spPr/>
    </dgm:pt>
    <dgm:pt modelId="{17E456A6-A502-4AC8-A6BD-6C152EA7D46D}" type="pres">
      <dgm:prSet presAssocID="{3DDC6DC6-00E1-4694-A147-1E891B7A62BB}" presName="rootConnector" presStyleLbl="node4" presStyleIdx="23" presStyleCnt="34"/>
      <dgm:spPr/>
    </dgm:pt>
    <dgm:pt modelId="{16C4356F-7DB1-4486-8F57-D869FE198ADE}" type="pres">
      <dgm:prSet presAssocID="{3DDC6DC6-00E1-4694-A147-1E891B7A62BB}" presName="hierChild4" presStyleCnt="0"/>
      <dgm:spPr/>
    </dgm:pt>
    <dgm:pt modelId="{E519FAB8-576C-494F-A845-4584DE209D66}" type="pres">
      <dgm:prSet presAssocID="{3DDC6DC6-00E1-4694-A147-1E891B7A62BB}" presName="hierChild5" presStyleCnt="0"/>
      <dgm:spPr/>
    </dgm:pt>
    <dgm:pt modelId="{8868EEA4-9507-4D9F-97A3-B0CF91B9B8ED}" type="pres">
      <dgm:prSet presAssocID="{9FCF424D-0EEF-4825-A5C4-14A74D547ED6}" presName="Name37" presStyleLbl="parChTrans1D4" presStyleIdx="24" presStyleCnt="34"/>
      <dgm:spPr/>
    </dgm:pt>
    <dgm:pt modelId="{35D2B461-6AA9-4152-8142-F1E044A81A2E}" type="pres">
      <dgm:prSet presAssocID="{94385849-64B2-4C53-A1A9-60F65E94F4BE}" presName="hierRoot2" presStyleCnt="0">
        <dgm:presLayoutVars>
          <dgm:hierBranch/>
        </dgm:presLayoutVars>
      </dgm:prSet>
      <dgm:spPr/>
    </dgm:pt>
    <dgm:pt modelId="{AEA2E681-D8EC-4E8C-B2B2-6210D73BB1FF}" type="pres">
      <dgm:prSet presAssocID="{94385849-64B2-4C53-A1A9-60F65E94F4BE}" presName="rootComposite" presStyleCnt="0"/>
      <dgm:spPr/>
    </dgm:pt>
    <dgm:pt modelId="{9612A586-9500-49EB-A606-32F885A2F27A}" type="pres">
      <dgm:prSet presAssocID="{94385849-64B2-4C53-A1A9-60F65E94F4BE}" presName="rootText" presStyleLbl="node4" presStyleIdx="24" presStyleCnt="34">
        <dgm:presLayoutVars>
          <dgm:chPref val="3"/>
        </dgm:presLayoutVars>
      </dgm:prSet>
      <dgm:spPr/>
    </dgm:pt>
    <dgm:pt modelId="{EB415173-4BCB-4F37-BAC7-20C2E7DA77AA}" type="pres">
      <dgm:prSet presAssocID="{94385849-64B2-4C53-A1A9-60F65E94F4BE}" presName="rootConnector" presStyleLbl="node4" presStyleIdx="24" presStyleCnt="34"/>
      <dgm:spPr/>
    </dgm:pt>
    <dgm:pt modelId="{76F576C1-9702-4793-9AF0-F9B61E54F937}" type="pres">
      <dgm:prSet presAssocID="{94385849-64B2-4C53-A1A9-60F65E94F4BE}" presName="hierChild4" presStyleCnt="0"/>
      <dgm:spPr/>
    </dgm:pt>
    <dgm:pt modelId="{2BD9FEE3-4863-464E-AA9F-F76647281E3C}" type="pres">
      <dgm:prSet presAssocID="{A81D3671-C4AD-4A16-A407-B66EB3E51998}" presName="Name35" presStyleLbl="parChTrans1D4" presStyleIdx="25" presStyleCnt="34"/>
      <dgm:spPr/>
    </dgm:pt>
    <dgm:pt modelId="{D880197D-DDF5-42EF-A429-3EB3892E10A2}" type="pres">
      <dgm:prSet presAssocID="{7C913795-BB28-45DB-93D5-F5ABEBE7D85B}" presName="hierRoot2" presStyleCnt="0">
        <dgm:presLayoutVars>
          <dgm:hierBranch val="init"/>
        </dgm:presLayoutVars>
      </dgm:prSet>
      <dgm:spPr/>
    </dgm:pt>
    <dgm:pt modelId="{754B872B-CFA3-494C-AA27-0E90BB82E658}" type="pres">
      <dgm:prSet presAssocID="{7C913795-BB28-45DB-93D5-F5ABEBE7D85B}" presName="rootComposite" presStyleCnt="0"/>
      <dgm:spPr/>
    </dgm:pt>
    <dgm:pt modelId="{27964296-D5D9-4824-8E90-3AD9BBFCEB5C}" type="pres">
      <dgm:prSet presAssocID="{7C913795-BB28-45DB-93D5-F5ABEBE7D85B}" presName="rootText" presStyleLbl="node4" presStyleIdx="25" presStyleCnt="34">
        <dgm:presLayoutVars>
          <dgm:chPref val="3"/>
        </dgm:presLayoutVars>
      </dgm:prSet>
      <dgm:spPr/>
    </dgm:pt>
    <dgm:pt modelId="{DF843967-AA6C-4F00-9475-B296EE792FB0}" type="pres">
      <dgm:prSet presAssocID="{7C913795-BB28-45DB-93D5-F5ABEBE7D85B}" presName="rootConnector" presStyleLbl="node4" presStyleIdx="25" presStyleCnt="34"/>
      <dgm:spPr/>
    </dgm:pt>
    <dgm:pt modelId="{8B24A634-0035-4D49-80B3-B2F54D859339}" type="pres">
      <dgm:prSet presAssocID="{7C913795-BB28-45DB-93D5-F5ABEBE7D85B}" presName="hierChild4" presStyleCnt="0"/>
      <dgm:spPr/>
    </dgm:pt>
    <dgm:pt modelId="{C1621165-2DFC-4205-8CB4-D90F295D7E96}" type="pres">
      <dgm:prSet presAssocID="{7C913795-BB28-45DB-93D5-F5ABEBE7D85B}" presName="hierChild5" presStyleCnt="0"/>
      <dgm:spPr/>
    </dgm:pt>
    <dgm:pt modelId="{7C2D5124-E99A-425D-BF0B-A10CF4BC3914}" type="pres">
      <dgm:prSet presAssocID="{B562F4CD-8F76-4D4C-94A8-68C7043DD0EC}" presName="Name35" presStyleLbl="parChTrans1D4" presStyleIdx="26" presStyleCnt="34"/>
      <dgm:spPr/>
    </dgm:pt>
    <dgm:pt modelId="{30C18328-CD2D-4904-AC7B-37197B447355}" type="pres">
      <dgm:prSet presAssocID="{62AE3C5E-3E48-4749-B76E-0DE9E4D6F242}" presName="hierRoot2" presStyleCnt="0">
        <dgm:presLayoutVars>
          <dgm:hierBranch val="init"/>
        </dgm:presLayoutVars>
      </dgm:prSet>
      <dgm:spPr/>
    </dgm:pt>
    <dgm:pt modelId="{13F60E4E-799E-4A71-AF95-3C6848D3F7A7}" type="pres">
      <dgm:prSet presAssocID="{62AE3C5E-3E48-4749-B76E-0DE9E4D6F242}" presName="rootComposite" presStyleCnt="0"/>
      <dgm:spPr/>
    </dgm:pt>
    <dgm:pt modelId="{CB07AFAF-F403-4A60-B9CF-3F64ECC96079}" type="pres">
      <dgm:prSet presAssocID="{62AE3C5E-3E48-4749-B76E-0DE9E4D6F242}" presName="rootText" presStyleLbl="node4" presStyleIdx="26" presStyleCnt="34">
        <dgm:presLayoutVars>
          <dgm:chPref val="3"/>
        </dgm:presLayoutVars>
      </dgm:prSet>
      <dgm:spPr/>
    </dgm:pt>
    <dgm:pt modelId="{0F7A96DF-013A-41B4-9A4D-383371B18CC5}" type="pres">
      <dgm:prSet presAssocID="{62AE3C5E-3E48-4749-B76E-0DE9E4D6F242}" presName="rootConnector" presStyleLbl="node4" presStyleIdx="26" presStyleCnt="34"/>
      <dgm:spPr/>
    </dgm:pt>
    <dgm:pt modelId="{B721D960-1E82-4FC6-8A50-1629493988ED}" type="pres">
      <dgm:prSet presAssocID="{62AE3C5E-3E48-4749-B76E-0DE9E4D6F242}" presName="hierChild4" presStyleCnt="0"/>
      <dgm:spPr/>
    </dgm:pt>
    <dgm:pt modelId="{07B50670-971E-4DF7-846D-41A07282EC9C}" type="pres">
      <dgm:prSet presAssocID="{62AE3C5E-3E48-4749-B76E-0DE9E4D6F242}" presName="hierChild5" presStyleCnt="0"/>
      <dgm:spPr/>
    </dgm:pt>
    <dgm:pt modelId="{12602380-06E2-4CDE-9735-9AD584B66C9B}" type="pres">
      <dgm:prSet presAssocID="{80185C58-461B-47EB-9831-466EBCBB3E3B}" presName="Name35" presStyleLbl="parChTrans1D4" presStyleIdx="27" presStyleCnt="34"/>
      <dgm:spPr/>
    </dgm:pt>
    <dgm:pt modelId="{990FE0D9-0E0C-48D2-973E-8D4611604155}" type="pres">
      <dgm:prSet presAssocID="{A1E6F0A0-5725-445A-9CDD-4F6F4B936507}" presName="hierRoot2" presStyleCnt="0">
        <dgm:presLayoutVars>
          <dgm:hierBranch val="init"/>
        </dgm:presLayoutVars>
      </dgm:prSet>
      <dgm:spPr/>
    </dgm:pt>
    <dgm:pt modelId="{DBE4CC75-A560-4B9E-AADF-DFD42163AE29}" type="pres">
      <dgm:prSet presAssocID="{A1E6F0A0-5725-445A-9CDD-4F6F4B936507}" presName="rootComposite" presStyleCnt="0"/>
      <dgm:spPr/>
    </dgm:pt>
    <dgm:pt modelId="{39A45D1B-34C9-467B-90CB-280B6B994D20}" type="pres">
      <dgm:prSet presAssocID="{A1E6F0A0-5725-445A-9CDD-4F6F4B936507}" presName="rootText" presStyleLbl="node4" presStyleIdx="27" presStyleCnt="34">
        <dgm:presLayoutVars>
          <dgm:chPref val="3"/>
        </dgm:presLayoutVars>
      </dgm:prSet>
      <dgm:spPr/>
    </dgm:pt>
    <dgm:pt modelId="{B8E1AFCC-5A09-4FFF-A8F0-FC10C26F2810}" type="pres">
      <dgm:prSet presAssocID="{A1E6F0A0-5725-445A-9CDD-4F6F4B936507}" presName="rootConnector" presStyleLbl="node4" presStyleIdx="27" presStyleCnt="34"/>
      <dgm:spPr/>
    </dgm:pt>
    <dgm:pt modelId="{9692F252-26FD-436B-9781-36F8AF06D599}" type="pres">
      <dgm:prSet presAssocID="{A1E6F0A0-5725-445A-9CDD-4F6F4B936507}" presName="hierChild4" presStyleCnt="0"/>
      <dgm:spPr/>
    </dgm:pt>
    <dgm:pt modelId="{9D7D5DB3-27B4-4BF2-BED2-E04117770225}" type="pres">
      <dgm:prSet presAssocID="{A1E6F0A0-5725-445A-9CDD-4F6F4B936507}" presName="hierChild5" presStyleCnt="0"/>
      <dgm:spPr/>
    </dgm:pt>
    <dgm:pt modelId="{2103B2E6-61FD-45B3-8967-ECF2CF4EF9B6}" type="pres">
      <dgm:prSet presAssocID="{94385849-64B2-4C53-A1A9-60F65E94F4BE}" presName="hierChild5" presStyleCnt="0"/>
      <dgm:spPr/>
    </dgm:pt>
    <dgm:pt modelId="{DE0E10D0-9DBA-4558-8AFC-D6CF75979B25}" type="pres">
      <dgm:prSet presAssocID="{9F67881A-C677-489D-AE69-D94DCF34D19E}" presName="Name37" presStyleLbl="parChTrans1D4" presStyleIdx="28" presStyleCnt="34"/>
      <dgm:spPr/>
    </dgm:pt>
    <dgm:pt modelId="{A2632C3A-EBA9-4EB3-9540-F5B2DD244C16}" type="pres">
      <dgm:prSet presAssocID="{90B68791-829F-4F9C-BCD7-E0863CFF4B80}" presName="hierRoot2" presStyleCnt="0">
        <dgm:presLayoutVars>
          <dgm:hierBranch val="init"/>
        </dgm:presLayoutVars>
      </dgm:prSet>
      <dgm:spPr/>
    </dgm:pt>
    <dgm:pt modelId="{A90904A1-91E2-411E-A39D-0338B7E01A9C}" type="pres">
      <dgm:prSet presAssocID="{90B68791-829F-4F9C-BCD7-E0863CFF4B80}" presName="rootComposite" presStyleCnt="0"/>
      <dgm:spPr/>
    </dgm:pt>
    <dgm:pt modelId="{5C221830-BDCC-44E5-8095-6B07CE3399CA}" type="pres">
      <dgm:prSet presAssocID="{90B68791-829F-4F9C-BCD7-E0863CFF4B80}" presName="rootText" presStyleLbl="node4" presStyleIdx="28" presStyleCnt="34">
        <dgm:presLayoutVars>
          <dgm:chPref val="3"/>
        </dgm:presLayoutVars>
      </dgm:prSet>
      <dgm:spPr/>
    </dgm:pt>
    <dgm:pt modelId="{E2FCD971-8D06-4C8C-9963-9EB9C5D6A266}" type="pres">
      <dgm:prSet presAssocID="{90B68791-829F-4F9C-BCD7-E0863CFF4B80}" presName="rootConnector" presStyleLbl="node4" presStyleIdx="28" presStyleCnt="34"/>
      <dgm:spPr/>
    </dgm:pt>
    <dgm:pt modelId="{1E6CC062-F52E-4DD9-9AA6-32349AF4F9A6}" type="pres">
      <dgm:prSet presAssocID="{90B68791-829F-4F9C-BCD7-E0863CFF4B80}" presName="hierChild4" presStyleCnt="0"/>
      <dgm:spPr/>
    </dgm:pt>
    <dgm:pt modelId="{F337252D-2A8B-471F-A735-5C6E12E1DF7D}" type="pres">
      <dgm:prSet presAssocID="{90B68791-829F-4F9C-BCD7-E0863CFF4B80}" presName="hierChild5" presStyleCnt="0"/>
      <dgm:spPr/>
    </dgm:pt>
    <dgm:pt modelId="{F19D34B8-CEAB-454E-B42A-E0A0E8D6D4D1}" type="pres">
      <dgm:prSet presAssocID="{D68FB40D-CEA5-4698-8E27-88E981B760CD}" presName="hierChild5" presStyleCnt="0"/>
      <dgm:spPr/>
    </dgm:pt>
    <dgm:pt modelId="{CF01FF43-5007-4B67-90EF-E12179DCA8AB}" type="pres">
      <dgm:prSet presAssocID="{93772F74-19B0-4A23-BE5A-F47D650FB613}" presName="Name48" presStyleLbl="parChTrans1D3" presStyleIdx="11" presStyleCnt="17"/>
      <dgm:spPr/>
    </dgm:pt>
    <dgm:pt modelId="{FC96C8B5-1FB7-41B4-8FB7-5DBB13F5C82D}" type="pres">
      <dgm:prSet presAssocID="{BB99740C-FD7B-4033-9AFA-361240261021}" presName="hierRoot2" presStyleCnt="0">
        <dgm:presLayoutVars>
          <dgm:hierBranch/>
        </dgm:presLayoutVars>
      </dgm:prSet>
      <dgm:spPr/>
    </dgm:pt>
    <dgm:pt modelId="{E29B1AE7-9E76-4736-BA80-16EE707F479B}" type="pres">
      <dgm:prSet presAssocID="{BB99740C-FD7B-4033-9AFA-361240261021}" presName="rootComposite" presStyleCnt="0"/>
      <dgm:spPr/>
    </dgm:pt>
    <dgm:pt modelId="{C0411415-B2AE-4C89-8787-E5B668B214EA}" type="pres">
      <dgm:prSet presAssocID="{BB99740C-FD7B-4033-9AFA-361240261021}" presName="rootText" presStyleLbl="node3" presStyleIdx="11" presStyleCnt="17" custLinFactNeighborX="7194">
        <dgm:presLayoutVars>
          <dgm:chPref val="3"/>
        </dgm:presLayoutVars>
      </dgm:prSet>
      <dgm:spPr/>
    </dgm:pt>
    <dgm:pt modelId="{F30C4394-2431-4976-8DF5-65A5F94F4F82}" type="pres">
      <dgm:prSet presAssocID="{BB99740C-FD7B-4033-9AFA-361240261021}" presName="rootConnector" presStyleLbl="node3" presStyleIdx="11" presStyleCnt="17"/>
      <dgm:spPr/>
    </dgm:pt>
    <dgm:pt modelId="{83997C89-539F-4F70-AB0C-28D80AF6BD04}" type="pres">
      <dgm:prSet presAssocID="{BB99740C-FD7B-4033-9AFA-361240261021}" presName="hierChild4" presStyleCnt="0"/>
      <dgm:spPr/>
    </dgm:pt>
    <dgm:pt modelId="{A02038A2-E4B3-4348-8D96-6656512E5A67}" type="pres">
      <dgm:prSet presAssocID="{B0DC4124-9B67-4299-BE3A-69B7E2F1C483}" presName="Name35" presStyleLbl="parChTrans1D4" presStyleIdx="29" presStyleCnt="34"/>
      <dgm:spPr/>
    </dgm:pt>
    <dgm:pt modelId="{EAE400B6-3CD8-483C-BB91-CBABBCE92374}" type="pres">
      <dgm:prSet presAssocID="{58EB9A48-0D29-41FE-82F8-029509559D31}" presName="hierRoot2" presStyleCnt="0">
        <dgm:presLayoutVars>
          <dgm:hierBranch val="init"/>
        </dgm:presLayoutVars>
      </dgm:prSet>
      <dgm:spPr/>
    </dgm:pt>
    <dgm:pt modelId="{B9BD1954-9CCD-4E2F-ABA0-58EFB6D2F3FD}" type="pres">
      <dgm:prSet presAssocID="{58EB9A48-0D29-41FE-82F8-029509559D31}" presName="rootComposite" presStyleCnt="0"/>
      <dgm:spPr/>
    </dgm:pt>
    <dgm:pt modelId="{46709894-56A8-4277-BD38-E9643BDAF1A1}" type="pres">
      <dgm:prSet presAssocID="{58EB9A48-0D29-41FE-82F8-029509559D31}" presName="rootText" presStyleLbl="node4" presStyleIdx="29" presStyleCnt="34">
        <dgm:presLayoutVars>
          <dgm:chPref val="3"/>
        </dgm:presLayoutVars>
      </dgm:prSet>
      <dgm:spPr/>
    </dgm:pt>
    <dgm:pt modelId="{CBF412EC-EEC3-4408-A727-DDC750F0C2AA}" type="pres">
      <dgm:prSet presAssocID="{58EB9A48-0D29-41FE-82F8-029509559D31}" presName="rootConnector" presStyleLbl="node4" presStyleIdx="29" presStyleCnt="34"/>
      <dgm:spPr/>
    </dgm:pt>
    <dgm:pt modelId="{49119861-B47D-4B75-AC58-EB58EBD1F6E5}" type="pres">
      <dgm:prSet presAssocID="{58EB9A48-0D29-41FE-82F8-029509559D31}" presName="hierChild4" presStyleCnt="0"/>
      <dgm:spPr/>
    </dgm:pt>
    <dgm:pt modelId="{2B6C9BE5-1DDD-4225-AF28-B24D625B378D}" type="pres">
      <dgm:prSet presAssocID="{58EB9A48-0D29-41FE-82F8-029509559D31}" presName="hierChild5" presStyleCnt="0"/>
      <dgm:spPr/>
    </dgm:pt>
    <dgm:pt modelId="{220F9FB0-428E-4AF9-B1FE-C0DA799D2319}" type="pres">
      <dgm:prSet presAssocID="{C1A9AE77-FBF1-4040-95B7-245653B7F7AF}" presName="Name35" presStyleLbl="parChTrans1D4" presStyleIdx="30" presStyleCnt="34"/>
      <dgm:spPr/>
    </dgm:pt>
    <dgm:pt modelId="{5C366EB7-3695-4E60-BD34-E256766B4F07}" type="pres">
      <dgm:prSet presAssocID="{1E5D736E-505E-461B-98D2-FD601CD0627B}" presName="hierRoot2" presStyleCnt="0">
        <dgm:presLayoutVars>
          <dgm:hierBranch val="init"/>
        </dgm:presLayoutVars>
      </dgm:prSet>
      <dgm:spPr/>
    </dgm:pt>
    <dgm:pt modelId="{9E704396-EE4D-4BCC-A8E4-11E9860F81E9}" type="pres">
      <dgm:prSet presAssocID="{1E5D736E-505E-461B-98D2-FD601CD0627B}" presName="rootComposite" presStyleCnt="0"/>
      <dgm:spPr/>
    </dgm:pt>
    <dgm:pt modelId="{1F25D217-A94A-4F3F-AF52-FF7D5ED16E23}" type="pres">
      <dgm:prSet presAssocID="{1E5D736E-505E-461B-98D2-FD601CD0627B}" presName="rootText" presStyleLbl="node4" presStyleIdx="30" presStyleCnt="34">
        <dgm:presLayoutVars>
          <dgm:chPref val="3"/>
        </dgm:presLayoutVars>
      </dgm:prSet>
      <dgm:spPr/>
    </dgm:pt>
    <dgm:pt modelId="{203FB64C-2287-4A8C-AC54-ED67B0B23B55}" type="pres">
      <dgm:prSet presAssocID="{1E5D736E-505E-461B-98D2-FD601CD0627B}" presName="rootConnector" presStyleLbl="node4" presStyleIdx="30" presStyleCnt="34"/>
      <dgm:spPr/>
    </dgm:pt>
    <dgm:pt modelId="{B0D0DED1-38B6-40BD-98E8-D35C4F3649E5}" type="pres">
      <dgm:prSet presAssocID="{1E5D736E-505E-461B-98D2-FD601CD0627B}" presName="hierChild4" presStyleCnt="0"/>
      <dgm:spPr/>
    </dgm:pt>
    <dgm:pt modelId="{71C75E2D-DE70-4164-9B1A-9B8245FF41EE}" type="pres">
      <dgm:prSet presAssocID="{1E5D736E-505E-461B-98D2-FD601CD0627B}" presName="hierChild5" presStyleCnt="0"/>
      <dgm:spPr/>
    </dgm:pt>
    <dgm:pt modelId="{C8EB539F-6E38-4851-B667-DCB2F7E1FCA7}" type="pres">
      <dgm:prSet presAssocID="{05BA7249-4F7F-47CD-9F17-5AE233F7C3F4}" presName="Name35" presStyleLbl="parChTrans1D4" presStyleIdx="31" presStyleCnt="34"/>
      <dgm:spPr/>
    </dgm:pt>
    <dgm:pt modelId="{41C93821-65CE-4302-A862-A48C4CDB3665}" type="pres">
      <dgm:prSet presAssocID="{87E52314-2BC2-4791-B6F1-87F04AE8A622}" presName="hierRoot2" presStyleCnt="0">
        <dgm:presLayoutVars>
          <dgm:hierBranch val="init"/>
        </dgm:presLayoutVars>
      </dgm:prSet>
      <dgm:spPr/>
    </dgm:pt>
    <dgm:pt modelId="{EC43DB0E-D7F6-48BF-AF96-373B2B1EFB9E}" type="pres">
      <dgm:prSet presAssocID="{87E52314-2BC2-4791-B6F1-87F04AE8A622}" presName="rootComposite" presStyleCnt="0"/>
      <dgm:spPr/>
    </dgm:pt>
    <dgm:pt modelId="{15692301-C372-4095-8143-1C34192C6327}" type="pres">
      <dgm:prSet presAssocID="{87E52314-2BC2-4791-B6F1-87F04AE8A622}" presName="rootText" presStyleLbl="node4" presStyleIdx="31" presStyleCnt="34" custScaleX="85742">
        <dgm:presLayoutVars>
          <dgm:chPref val="3"/>
        </dgm:presLayoutVars>
      </dgm:prSet>
      <dgm:spPr/>
    </dgm:pt>
    <dgm:pt modelId="{8784AA71-D25D-41E2-ABE1-A5BF33374AAC}" type="pres">
      <dgm:prSet presAssocID="{87E52314-2BC2-4791-B6F1-87F04AE8A622}" presName="rootConnector" presStyleLbl="node4" presStyleIdx="31" presStyleCnt="34"/>
      <dgm:spPr/>
    </dgm:pt>
    <dgm:pt modelId="{2D55C22B-F00A-40D0-9FCA-4447B206C8C3}" type="pres">
      <dgm:prSet presAssocID="{87E52314-2BC2-4791-B6F1-87F04AE8A622}" presName="hierChild4" presStyleCnt="0"/>
      <dgm:spPr/>
    </dgm:pt>
    <dgm:pt modelId="{4ACA6D47-7718-4A82-8322-326D3A541F8F}" type="pres">
      <dgm:prSet presAssocID="{87E52314-2BC2-4791-B6F1-87F04AE8A622}" presName="hierChild5" presStyleCnt="0"/>
      <dgm:spPr/>
    </dgm:pt>
    <dgm:pt modelId="{ACF84154-DA7C-4276-A173-EAA226598447}" type="pres">
      <dgm:prSet presAssocID="{BB99740C-FD7B-4033-9AFA-361240261021}" presName="hierChild5" presStyleCnt="0"/>
      <dgm:spPr/>
    </dgm:pt>
    <dgm:pt modelId="{2EEA2416-4159-4C2A-827D-28BC3BD78766}" type="pres">
      <dgm:prSet presAssocID="{CECFC093-007E-4DC5-933C-08627CB76F91}" presName="Name48" presStyleLbl="parChTrans1D3" presStyleIdx="12" presStyleCnt="17"/>
      <dgm:spPr/>
    </dgm:pt>
    <dgm:pt modelId="{B58F26C2-2BBF-4C7B-B906-AAB6D7FC9B24}" type="pres">
      <dgm:prSet presAssocID="{AA39CB46-0895-434F-8458-A20ACE452E76}" presName="hierRoot2" presStyleCnt="0">
        <dgm:presLayoutVars>
          <dgm:hierBranch/>
        </dgm:presLayoutVars>
      </dgm:prSet>
      <dgm:spPr/>
    </dgm:pt>
    <dgm:pt modelId="{72E9FC31-37FD-4369-BCFD-8F4BAB419BF0}" type="pres">
      <dgm:prSet presAssocID="{AA39CB46-0895-434F-8458-A20ACE452E76}" presName="rootComposite" presStyleCnt="0"/>
      <dgm:spPr/>
    </dgm:pt>
    <dgm:pt modelId="{37FC2D1A-01D5-4B21-AB06-C7692E317AFD}" type="pres">
      <dgm:prSet presAssocID="{AA39CB46-0895-434F-8458-A20ACE452E76}" presName="rootText" presStyleLbl="node3" presStyleIdx="12" presStyleCnt="17">
        <dgm:presLayoutVars>
          <dgm:chPref val="3"/>
        </dgm:presLayoutVars>
      </dgm:prSet>
      <dgm:spPr/>
    </dgm:pt>
    <dgm:pt modelId="{CD30C142-AFE7-47F0-B2E3-A1518C265090}" type="pres">
      <dgm:prSet presAssocID="{AA39CB46-0895-434F-8458-A20ACE452E76}" presName="rootConnector" presStyleLbl="node3" presStyleIdx="12" presStyleCnt="17"/>
      <dgm:spPr/>
    </dgm:pt>
    <dgm:pt modelId="{C2DF11CA-1BC3-47B5-B02D-D2D74BC73EDE}" type="pres">
      <dgm:prSet presAssocID="{AA39CB46-0895-434F-8458-A20ACE452E76}" presName="hierChild4" presStyleCnt="0"/>
      <dgm:spPr/>
    </dgm:pt>
    <dgm:pt modelId="{DA05FC1F-966C-42A4-82C7-F2E328A4CC3D}" type="pres">
      <dgm:prSet presAssocID="{E72F8E91-6D43-42D2-86B3-C708A0787084}" presName="Name35" presStyleLbl="parChTrans1D4" presStyleIdx="32" presStyleCnt="34"/>
      <dgm:spPr/>
    </dgm:pt>
    <dgm:pt modelId="{442C0493-3302-48EE-84D7-931000BEB4B2}" type="pres">
      <dgm:prSet presAssocID="{9DB6B17B-378E-4FEA-B3C7-100A1BE37AAC}" presName="hierRoot2" presStyleCnt="0">
        <dgm:presLayoutVars>
          <dgm:hierBranch val="init"/>
        </dgm:presLayoutVars>
      </dgm:prSet>
      <dgm:spPr/>
    </dgm:pt>
    <dgm:pt modelId="{F7F522D9-F121-4FAA-A7FA-6549E2D84B26}" type="pres">
      <dgm:prSet presAssocID="{9DB6B17B-378E-4FEA-B3C7-100A1BE37AAC}" presName="rootComposite" presStyleCnt="0"/>
      <dgm:spPr/>
    </dgm:pt>
    <dgm:pt modelId="{963029A0-AC47-4D7B-A16E-AED204D40252}" type="pres">
      <dgm:prSet presAssocID="{9DB6B17B-378E-4FEA-B3C7-100A1BE37AAC}" presName="rootText" presStyleLbl="node4" presStyleIdx="32" presStyleCnt="34">
        <dgm:presLayoutVars>
          <dgm:chPref val="3"/>
        </dgm:presLayoutVars>
      </dgm:prSet>
      <dgm:spPr/>
    </dgm:pt>
    <dgm:pt modelId="{A5971088-EC43-4BD2-AF6A-01106363F749}" type="pres">
      <dgm:prSet presAssocID="{9DB6B17B-378E-4FEA-B3C7-100A1BE37AAC}" presName="rootConnector" presStyleLbl="node4" presStyleIdx="32" presStyleCnt="34"/>
      <dgm:spPr/>
    </dgm:pt>
    <dgm:pt modelId="{8BC07C84-325B-4C7D-A0B0-C381590C0EAE}" type="pres">
      <dgm:prSet presAssocID="{9DB6B17B-378E-4FEA-B3C7-100A1BE37AAC}" presName="hierChild4" presStyleCnt="0"/>
      <dgm:spPr/>
    </dgm:pt>
    <dgm:pt modelId="{798A0D4E-10A5-4653-90DA-689FEC569EEE}" type="pres">
      <dgm:prSet presAssocID="{9DB6B17B-378E-4FEA-B3C7-100A1BE37AAC}" presName="hierChild5" presStyleCnt="0"/>
      <dgm:spPr/>
    </dgm:pt>
    <dgm:pt modelId="{B19EC6B7-4549-445C-9179-F8AB47612216}" type="pres">
      <dgm:prSet presAssocID="{A2F2B7E2-A20A-4468-A8A3-7DD750EE8B8A}" presName="Name35" presStyleLbl="parChTrans1D4" presStyleIdx="33" presStyleCnt="34"/>
      <dgm:spPr/>
    </dgm:pt>
    <dgm:pt modelId="{36C0C3FD-16BA-4B07-BADE-D99E1BA44C10}" type="pres">
      <dgm:prSet presAssocID="{235CBE3F-48ED-497A-85BD-2050DA623B05}" presName="hierRoot2" presStyleCnt="0">
        <dgm:presLayoutVars>
          <dgm:hierBranch val="init"/>
        </dgm:presLayoutVars>
      </dgm:prSet>
      <dgm:spPr/>
    </dgm:pt>
    <dgm:pt modelId="{BE2CA678-BFAD-4560-9C89-9296B493D053}" type="pres">
      <dgm:prSet presAssocID="{235CBE3F-48ED-497A-85BD-2050DA623B05}" presName="rootComposite" presStyleCnt="0"/>
      <dgm:spPr/>
    </dgm:pt>
    <dgm:pt modelId="{8DF3E4DB-255F-4373-82E2-B4CBF0C815A0}" type="pres">
      <dgm:prSet presAssocID="{235CBE3F-48ED-497A-85BD-2050DA623B05}" presName="rootText" presStyleLbl="node4" presStyleIdx="33" presStyleCnt="34">
        <dgm:presLayoutVars>
          <dgm:chPref val="3"/>
        </dgm:presLayoutVars>
      </dgm:prSet>
      <dgm:spPr/>
    </dgm:pt>
    <dgm:pt modelId="{EA409CFC-A894-4A7F-9D2F-F1A8A34D9826}" type="pres">
      <dgm:prSet presAssocID="{235CBE3F-48ED-497A-85BD-2050DA623B05}" presName="rootConnector" presStyleLbl="node4" presStyleIdx="33" presStyleCnt="34"/>
      <dgm:spPr/>
    </dgm:pt>
    <dgm:pt modelId="{A274B631-16BC-4D40-8589-EBD96DF631F4}" type="pres">
      <dgm:prSet presAssocID="{235CBE3F-48ED-497A-85BD-2050DA623B05}" presName="hierChild4" presStyleCnt="0"/>
      <dgm:spPr/>
    </dgm:pt>
    <dgm:pt modelId="{E6C9A3F8-E50C-46D6-AF90-F96D945AEF10}" type="pres">
      <dgm:prSet presAssocID="{235CBE3F-48ED-497A-85BD-2050DA623B05}" presName="hierChild5" presStyleCnt="0"/>
      <dgm:spPr/>
    </dgm:pt>
    <dgm:pt modelId="{FB24960A-58F9-4991-BEE3-6E9DF4F907C6}" type="pres">
      <dgm:prSet presAssocID="{AA39CB46-0895-434F-8458-A20ACE452E76}" presName="hierChild5" presStyleCnt="0"/>
      <dgm:spPr/>
    </dgm:pt>
    <dgm:pt modelId="{FC1D42D4-CC6B-4021-82FD-2530F5982A16}" type="pres">
      <dgm:prSet presAssocID="{AC3C70B5-D5BC-4E3D-A1DE-E885D1C5CEA9}" presName="Name48" presStyleLbl="parChTrans1D3" presStyleIdx="13" presStyleCnt="17"/>
      <dgm:spPr/>
    </dgm:pt>
    <dgm:pt modelId="{271298FA-AEAD-4D5E-A1F1-26CC385FA803}" type="pres">
      <dgm:prSet presAssocID="{0C7032BC-A8A6-4831-B229-DA8C84165E89}" presName="hierRoot2" presStyleCnt="0">
        <dgm:presLayoutVars>
          <dgm:hierBranch val="init"/>
        </dgm:presLayoutVars>
      </dgm:prSet>
      <dgm:spPr/>
    </dgm:pt>
    <dgm:pt modelId="{C51E3447-F81E-44ED-AB9B-B1583D624662}" type="pres">
      <dgm:prSet presAssocID="{0C7032BC-A8A6-4831-B229-DA8C84165E89}" presName="rootComposite" presStyleCnt="0"/>
      <dgm:spPr/>
    </dgm:pt>
    <dgm:pt modelId="{1B9ADAF9-C280-4466-9D1A-A5FF0A02C6D9}" type="pres">
      <dgm:prSet presAssocID="{0C7032BC-A8A6-4831-B229-DA8C84165E89}" presName="rootText" presStyleLbl="node3" presStyleIdx="13" presStyleCnt="17" custScaleX="140986">
        <dgm:presLayoutVars>
          <dgm:chPref val="3"/>
        </dgm:presLayoutVars>
      </dgm:prSet>
      <dgm:spPr/>
    </dgm:pt>
    <dgm:pt modelId="{65FC8F1C-48A8-4240-B6EA-BDA3006C3102}" type="pres">
      <dgm:prSet presAssocID="{0C7032BC-A8A6-4831-B229-DA8C84165E89}" presName="rootConnector" presStyleLbl="node3" presStyleIdx="13" presStyleCnt="17"/>
      <dgm:spPr/>
    </dgm:pt>
    <dgm:pt modelId="{FC93E2CD-07B2-45E7-B758-4B40F3C0F29E}" type="pres">
      <dgm:prSet presAssocID="{0C7032BC-A8A6-4831-B229-DA8C84165E89}" presName="hierChild4" presStyleCnt="0"/>
      <dgm:spPr/>
    </dgm:pt>
    <dgm:pt modelId="{0ABE4FBB-8864-4B30-B2AB-C74450AF61CF}" type="pres">
      <dgm:prSet presAssocID="{0C7032BC-A8A6-4831-B229-DA8C84165E89}" presName="hierChild5" presStyleCnt="0"/>
      <dgm:spPr/>
    </dgm:pt>
    <dgm:pt modelId="{4F44803B-37BE-4D74-BDE1-F70A65EC6FBE}" type="pres">
      <dgm:prSet presAssocID="{1893363D-655C-4F70-B491-6737EB16FE8A}" presName="hierChild5" presStyleCnt="0"/>
      <dgm:spPr/>
    </dgm:pt>
    <dgm:pt modelId="{F6BEFDCE-0254-48A7-936B-D3BAAC6C6071}" type="pres">
      <dgm:prSet presAssocID="{81978CE4-E3CE-42A3-B771-28A7E80FD2E6}" presName="Name37" presStyleLbl="parChTrans1D2" presStyleIdx="2" presStyleCnt="6"/>
      <dgm:spPr/>
    </dgm:pt>
    <dgm:pt modelId="{C1F7DB05-F4FA-4AB3-B051-A6323E5E7F19}" type="pres">
      <dgm:prSet presAssocID="{7B02EF0E-C5F6-46FF-A992-915D84FEE014}" presName="hierRoot2" presStyleCnt="0">
        <dgm:presLayoutVars>
          <dgm:hierBranch val="init"/>
        </dgm:presLayoutVars>
      </dgm:prSet>
      <dgm:spPr/>
    </dgm:pt>
    <dgm:pt modelId="{DFED3C96-0F2E-498A-AC3E-BFFB462FDF13}" type="pres">
      <dgm:prSet presAssocID="{7B02EF0E-C5F6-46FF-A992-915D84FEE014}" presName="rootComposite" presStyleCnt="0"/>
      <dgm:spPr/>
    </dgm:pt>
    <dgm:pt modelId="{89736A9B-EB16-45D1-AD61-2F09C34793DE}" type="pres">
      <dgm:prSet presAssocID="{7B02EF0E-C5F6-46FF-A992-915D84FEE014}" presName="rootText" presStyleLbl="node2" presStyleIdx="2" presStyleCnt="6">
        <dgm:presLayoutVars>
          <dgm:chPref val="3"/>
        </dgm:presLayoutVars>
      </dgm:prSet>
      <dgm:spPr/>
    </dgm:pt>
    <dgm:pt modelId="{5593CC83-FFE5-436F-9D93-1A9713310C7E}" type="pres">
      <dgm:prSet presAssocID="{7B02EF0E-C5F6-46FF-A992-915D84FEE014}" presName="rootConnector" presStyleLbl="node2" presStyleIdx="2" presStyleCnt="6"/>
      <dgm:spPr/>
    </dgm:pt>
    <dgm:pt modelId="{07E2631D-9857-4711-BE95-0C77A5A56FA6}" type="pres">
      <dgm:prSet presAssocID="{7B02EF0E-C5F6-46FF-A992-915D84FEE014}" presName="hierChild4" presStyleCnt="0"/>
      <dgm:spPr/>
    </dgm:pt>
    <dgm:pt modelId="{7499BCD4-8BAC-4696-BC8B-D28BBC547575}" type="pres">
      <dgm:prSet presAssocID="{7B02EF0E-C5F6-46FF-A992-915D84FEE014}" presName="hierChild5" presStyleCnt="0"/>
      <dgm:spPr/>
    </dgm:pt>
    <dgm:pt modelId="{94B2F221-99D8-4F44-BE67-71152971282A}" type="pres">
      <dgm:prSet presAssocID="{7CC0DEA6-B745-469D-A987-9AB0C6954346}" presName="Name37" presStyleLbl="parChTrans1D2" presStyleIdx="3" presStyleCnt="6"/>
      <dgm:spPr/>
    </dgm:pt>
    <dgm:pt modelId="{9E40D989-2602-441C-B28A-430612202374}" type="pres">
      <dgm:prSet presAssocID="{8FD15A78-1545-4ED3-85CD-F6CC09EA6E43}" presName="hierRoot2" presStyleCnt="0">
        <dgm:presLayoutVars>
          <dgm:hierBranch val="init"/>
        </dgm:presLayoutVars>
      </dgm:prSet>
      <dgm:spPr/>
    </dgm:pt>
    <dgm:pt modelId="{2A173B9B-B9CE-48AD-B45E-9D0B65F6F839}" type="pres">
      <dgm:prSet presAssocID="{8FD15A78-1545-4ED3-85CD-F6CC09EA6E43}" presName="rootComposite" presStyleCnt="0"/>
      <dgm:spPr/>
    </dgm:pt>
    <dgm:pt modelId="{E6BF2A56-10BF-48AC-A0A0-CB15AD9EA154}" type="pres">
      <dgm:prSet presAssocID="{8FD15A78-1545-4ED3-85CD-F6CC09EA6E43}" presName="rootText" presStyleLbl="node2" presStyleIdx="3" presStyleCnt="6">
        <dgm:presLayoutVars>
          <dgm:chPref val="3"/>
        </dgm:presLayoutVars>
      </dgm:prSet>
      <dgm:spPr/>
    </dgm:pt>
    <dgm:pt modelId="{856F50F3-B060-400C-9842-9C7AE7610D91}" type="pres">
      <dgm:prSet presAssocID="{8FD15A78-1545-4ED3-85CD-F6CC09EA6E43}" presName="rootConnector" presStyleLbl="node2" presStyleIdx="3" presStyleCnt="6"/>
      <dgm:spPr/>
    </dgm:pt>
    <dgm:pt modelId="{CBE78A74-22A0-43E5-AC02-31592F53E2C6}" type="pres">
      <dgm:prSet presAssocID="{8FD15A78-1545-4ED3-85CD-F6CC09EA6E43}" presName="hierChild4" presStyleCnt="0"/>
      <dgm:spPr/>
    </dgm:pt>
    <dgm:pt modelId="{F2E2D8B9-A71B-437F-A2B1-688F41DF68D2}" type="pres">
      <dgm:prSet presAssocID="{8FD15A78-1545-4ED3-85CD-F6CC09EA6E43}" presName="hierChild5" presStyleCnt="0"/>
      <dgm:spPr/>
    </dgm:pt>
    <dgm:pt modelId="{46B24078-2E47-440A-B980-0473439CB4E8}" type="pres">
      <dgm:prSet presAssocID="{886563BD-3E63-44C1-A41F-2BCE6ACBDE6F}" presName="Name37" presStyleLbl="parChTrans1D2" presStyleIdx="4" presStyleCnt="6"/>
      <dgm:spPr/>
    </dgm:pt>
    <dgm:pt modelId="{E53595E1-85C6-4902-9E4C-4D3AD5BD2A88}" type="pres">
      <dgm:prSet presAssocID="{1EABA9B2-AF76-4531-A7E7-246A512E5E2A}" presName="hierRoot2" presStyleCnt="0">
        <dgm:presLayoutVars>
          <dgm:hierBranch val="init"/>
        </dgm:presLayoutVars>
      </dgm:prSet>
      <dgm:spPr/>
    </dgm:pt>
    <dgm:pt modelId="{2349B18A-7B30-4CFC-8E8F-C63E9EF0F599}" type="pres">
      <dgm:prSet presAssocID="{1EABA9B2-AF76-4531-A7E7-246A512E5E2A}" presName="rootComposite" presStyleCnt="0"/>
      <dgm:spPr/>
    </dgm:pt>
    <dgm:pt modelId="{BB775DF4-D877-4BDD-8689-6263DF6F30E0}" type="pres">
      <dgm:prSet presAssocID="{1EABA9B2-AF76-4531-A7E7-246A512E5E2A}" presName="rootText" presStyleLbl="node2" presStyleIdx="4" presStyleCnt="6">
        <dgm:presLayoutVars>
          <dgm:chPref val="3"/>
        </dgm:presLayoutVars>
      </dgm:prSet>
      <dgm:spPr/>
    </dgm:pt>
    <dgm:pt modelId="{159E57A5-F8D6-4297-83C8-29776D455184}" type="pres">
      <dgm:prSet presAssocID="{1EABA9B2-AF76-4531-A7E7-246A512E5E2A}" presName="rootConnector" presStyleLbl="node2" presStyleIdx="4" presStyleCnt="6"/>
      <dgm:spPr/>
    </dgm:pt>
    <dgm:pt modelId="{A6F11CC9-6377-422B-B7F9-23AAC1D3355A}" type="pres">
      <dgm:prSet presAssocID="{1EABA9B2-AF76-4531-A7E7-246A512E5E2A}" presName="hierChild4" presStyleCnt="0"/>
      <dgm:spPr/>
    </dgm:pt>
    <dgm:pt modelId="{0D323585-D1F1-45F3-A076-5190A820A77D}" type="pres">
      <dgm:prSet presAssocID="{1EABA9B2-AF76-4531-A7E7-246A512E5E2A}" presName="hierChild5" presStyleCnt="0"/>
      <dgm:spPr/>
    </dgm:pt>
    <dgm:pt modelId="{55163116-3536-407B-B78A-336DB9535670}" type="pres">
      <dgm:prSet presAssocID="{17023EBD-D8B4-4E5D-8F55-52ABA6569988}" presName="Name37" presStyleLbl="parChTrans1D2" presStyleIdx="5" presStyleCnt="6"/>
      <dgm:spPr/>
    </dgm:pt>
    <dgm:pt modelId="{BD0790DF-4F87-44DD-B52C-35F237725C8E}" type="pres">
      <dgm:prSet presAssocID="{2361CD92-B7BC-48AC-821D-5F27CAC7878D}" presName="hierRoot2" presStyleCnt="0">
        <dgm:presLayoutVars>
          <dgm:hierBranch val="init"/>
        </dgm:presLayoutVars>
      </dgm:prSet>
      <dgm:spPr/>
    </dgm:pt>
    <dgm:pt modelId="{73534AE8-AEDE-4E60-A713-B16BC70EFCEB}" type="pres">
      <dgm:prSet presAssocID="{2361CD92-B7BC-48AC-821D-5F27CAC7878D}" presName="rootComposite" presStyleCnt="0"/>
      <dgm:spPr/>
    </dgm:pt>
    <dgm:pt modelId="{8B5B7B14-5DD3-46ED-852B-B1D2B5BF7E27}" type="pres">
      <dgm:prSet presAssocID="{2361CD92-B7BC-48AC-821D-5F27CAC7878D}" presName="rootText" presStyleLbl="node2" presStyleIdx="5" presStyleCnt="6">
        <dgm:presLayoutVars>
          <dgm:chPref val="3"/>
        </dgm:presLayoutVars>
      </dgm:prSet>
      <dgm:spPr/>
    </dgm:pt>
    <dgm:pt modelId="{D5B22DCE-86D8-4B22-A7D5-9C330E8E60B6}" type="pres">
      <dgm:prSet presAssocID="{2361CD92-B7BC-48AC-821D-5F27CAC7878D}" presName="rootConnector" presStyleLbl="node2" presStyleIdx="5" presStyleCnt="6"/>
      <dgm:spPr/>
    </dgm:pt>
    <dgm:pt modelId="{93365295-A1A3-41EB-A417-FC73727491D8}" type="pres">
      <dgm:prSet presAssocID="{2361CD92-B7BC-48AC-821D-5F27CAC7878D}" presName="hierChild4" presStyleCnt="0"/>
      <dgm:spPr/>
    </dgm:pt>
    <dgm:pt modelId="{7205A4C9-C741-487D-9C67-A66900DD6EBF}" type="pres">
      <dgm:prSet presAssocID="{66BF0ECF-85B3-4631-AA0F-C655A3EE060E}" presName="Name37" presStyleLbl="parChTrans1D3" presStyleIdx="14" presStyleCnt="17"/>
      <dgm:spPr/>
    </dgm:pt>
    <dgm:pt modelId="{65708CEC-CEFB-43DF-AF24-D4F4230E7D38}" type="pres">
      <dgm:prSet presAssocID="{C3502BE8-8987-4141-A83C-8FE88A69CB27}" presName="hierRoot2" presStyleCnt="0">
        <dgm:presLayoutVars>
          <dgm:hierBranch val="l"/>
        </dgm:presLayoutVars>
      </dgm:prSet>
      <dgm:spPr/>
    </dgm:pt>
    <dgm:pt modelId="{4C2A3339-EDF6-4FC7-9949-0EFB17FD2482}" type="pres">
      <dgm:prSet presAssocID="{C3502BE8-8987-4141-A83C-8FE88A69CB27}" presName="rootComposite" presStyleCnt="0"/>
      <dgm:spPr/>
    </dgm:pt>
    <dgm:pt modelId="{253CCB43-3B70-4BC9-B90A-31DF461CD8ED}" type="pres">
      <dgm:prSet presAssocID="{C3502BE8-8987-4141-A83C-8FE88A69CB27}" presName="rootText" presStyleLbl="node3" presStyleIdx="14" presStyleCnt="17">
        <dgm:presLayoutVars>
          <dgm:chPref val="3"/>
        </dgm:presLayoutVars>
      </dgm:prSet>
      <dgm:spPr/>
    </dgm:pt>
    <dgm:pt modelId="{2A53D557-FDC0-4616-A6F9-A696BA11A830}" type="pres">
      <dgm:prSet presAssocID="{C3502BE8-8987-4141-A83C-8FE88A69CB27}" presName="rootConnector" presStyleLbl="node3" presStyleIdx="14" presStyleCnt="17"/>
      <dgm:spPr/>
    </dgm:pt>
    <dgm:pt modelId="{16B39A88-7731-4EF9-8B08-476757D9BEC7}" type="pres">
      <dgm:prSet presAssocID="{C3502BE8-8987-4141-A83C-8FE88A69CB27}" presName="hierChild4" presStyleCnt="0"/>
      <dgm:spPr/>
    </dgm:pt>
    <dgm:pt modelId="{6A200E00-CED8-4CD1-9368-D9E7F1709BEC}" type="pres">
      <dgm:prSet presAssocID="{C3502BE8-8987-4141-A83C-8FE88A69CB27}" presName="hierChild5" presStyleCnt="0"/>
      <dgm:spPr/>
    </dgm:pt>
    <dgm:pt modelId="{E5C364E7-AB5D-492D-B3A0-FBEF5013DEDD}" type="pres">
      <dgm:prSet presAssocID="{153D6F67-81C1-4863-B911-05D12A439DE6}" presName="Name37" presStyleLbl="parChTrans1D3" presStyleIdx="15" presStyleCnt="17"/>
      <dgm:spPr/>
    </dgm:pt>
    <dgm:pt modelId="{843D22D7-2678-41ED-B1FB-8E4FECACBB0C}" type="pres">
      <dgm:prSet presAssocID="{B2294E60-9528-4411-A778-EED183FD709B}" presName="hierRoot2" presStyleCnt="0">
        <dgm:presLayoutVars>
          <dgm:hierBranch val="init"/>
        </dgm:presLayoutVars>
      </dgm:prSet>
      <dgm:spPr/>
    </dgm:pt>
    <dgm:pt modelId="{C9A17F85-2B7E-472F-978E-530CCDF5D785}" type="pres">
      <dgm:prSet presAssocID="{B2294E60-9528-4411-A778-EED183FD709B}" presName="rootComposite" presStyleCnt="0"/>
      <dgm:spPr/>
    </dgm:pt>
    <dgm:pt modelId="{57B6BDDF-7FCA-427A-830E-AFE0C68E21F2}" type="pres">
      <dgm:prSet presAssocID="{B2294E60-9528-4411-A778-EED183FD709B}" presName="rootText" presStyleLbl="node3" presStyleIdx="15" presStyleCnt="17">
        <dgm:presLayoutVars>
          <dgm:chPref val="3"/>
        </dgm:presLayoutVars>
      </dgm:prSet>
      <dgm:spPr/>
    </dgm:pt>
    <dgm:pt modelId="{3210C5B6-ADEA-49B8-A5A1-06B1F08AA5F8}" type="pres">
      <dgm:prSet presAssocID="{B2294E60-9528-4411-A778-EED183FD709B}" presName="rootConnector" presStyleLbl="node3" presStyleIdx="15" presStyleCnt="17"/>
      <dgm:spPr/>
    </dgm:pt>
    <dgm:pt modelId="{49C0266C-62F3-4669-8F35-F1311DEB73E2}" type="pres">
      <dgm:prSet presAssocID="{B2294E60-9528-4411-A778-EED183FD709B}" presName="hierChild4" presStyleCnt="0"/>
      <dgm:spPr/>
    </dgm:pt>
    <dgm:pt modelId="{3B25900E-47C9-4D47-B4AC-132E43541770}" type="pres">
      <dgm:prSet presAssocID="{B2294E60-9528-4411-A778-EED183FD709B}" presName="hierChild5" presStyleCnt="0"/>
      <dgm:spPr/>
    </dgm:pt>
    <dgm:pt modelId="{2766E36B-67D6-4993-9307-2084F89B0E20}" type="pres">
      <dgm:prSet presAssocID="{52E8FE7C-839D-468C-A756-1202E4069A5C}" presName="Name37" presStyleLbl="parChTrans1D3" presStyleIdx="16" presStyleCnt="17"/>
      <dgm:spPr/>
    </dgm:pt>
    <dgm:pt modelId="{0332F9DA-C821-4581-85C3-312B912244F5}" type="pres">
      <dgm:prSet presAssocID="{C529756C-5616-412C-85F6-C045C29A7171}" presName="hierRoot2" presStyleCnt="0">
        <dgm:presLayoutVars>
          <dgm:hierBranch val="init"/>
        </dgm:presLayoutVars>
      </dgm:prSet>
      <dgm:spPr/>
    </dgm:pt>
    <dgm:pt modelId="{F84287C6-7CCF-4D40-9827-66776613DB12}" type="pres">
      <dgm:prSet presAssocID="{C529756C-5616-412C-85F6-C045C29A7171}" presName="rootComposite" presStyleCnt="0"/>
      <dgm:spPr/>
    </dgm:pt>
    <dgm:pt modelId="{20F6EAEA-9431-4422-A9F9-4A6CB5364EDC}" type="pres">
      <dgm:prSet presAssocID="{C529756C-5616-412C-85F6-C045C29A7171}" presName="rootText" presStyleLbl="node3" presStyleIdx="16" presStyleCnt="17">
        <dgm:presLayoutVars>
          <dgm:chPref val="3"/>
        </dgm:presLayoutVars>
      </dgm:prSet>
      <dgm:spPr/>
    </dgm:pt>
    <dgm:pt modelId="{2E11803D-733B-4F49-B48B-EE9B9CEF5CDF}" type="pres">
      <dgm:prSet presAssocID="{C529756C-5616-412C-85F6-C045C29A7171}" presName="rootConnector" presStyleLbl="node3" presStyleIdx="16" presStyleCnt="17"/>
      <dgm:spPr/>
    </dgm:pt>
    <dgm:pt modelId="{807938CE-26C7-403A-9939-875F4F78DA46}" type="pres">
      <dgm:prSet presAssocID="{C529756C-5616-412C-85F6-C045C29A7171}" presName="hierChild4" presStyleCnt="0"/>
      <dgm:spPr/>
    </dgm:pt>
    <dgm:pt modelId="{A3758E87-664B-44C2-AB4B-8383EAAEEA80}" type="pres">
      <dgm:prSet presAssocID="{C529756C-5616-412C-85F6-C045C29A7171}" presName="hierChild5" presStyleCnt="0"/>
      <dgm:spPr/>
    </dgm:pt>
    <dgm:pt modelId="{500C51EB-8057-4DA2-832F-9504214BD3F8}" type="pres">
      <dgm:prSet presAssocID="{2361CD92-B7BC-48AC-821D-5F27CAC7878D}" presName="hierChild5" presStyleCnt="0"/>
      <dgm:spPr/>
    </dgm:pt>
    <dgm:pt modelId="{7FF5B1FE-9D1E-4D19-86C1-CD2586344D7B}" type="pres">
      <dgm:prSet presAssocID="{4444165A-C86C-4B5C-BC77-FB80C45C2B3C}" presName="hierChild3" presStyleCnt="0"/>
      <dgm:spPr/>
    </dgm:pt>
  </dgm:ptLst>
  <dgm:cxnLst>
    <dgm:cxn modelId="{82676402-DFE3-465E-AF10-370776AE5F7E}" type="presOf" srcId="{D68FB40D-CEA5-4698-8E27-88E981B760CD}" destId="{C8EB0AD8-9292-49C6-B4BC-E2DB2B136B02}" srcOrd="1" destOrd="0" presId="urn:microsoft.com/office/officeart/2005/8/layout/orgChart1"/>
    <dgm:cxn modelId="{54276502-2EAC-4181-8F3E-646C9943AEAD}" type="presOf" srcId="{3C49F3D0-F7EB-4BBD-BF1C-08C8A5F87703}" destId="{E554DE63-C1A5-4718-8806-01E34A290913}" srcOrd="0" destOrd="0" presId="urn:microsoft.com/office/officeart/2005/8/layout/orgChart1"/>
    <dgm:cxn modelId="{10B5F603-2C09-479C-865B-AE50A010048A}" srcId="{349A6ED3-A07E-475E-9EB5-62F894446C22}" destId="{781FC705-3B25-49BD-A4F7-35A752DB8EDE}" srcOrd="0" destOrd="0" parTransId="{3C49F3D0-F7EB-4BBD-BF1C-08C8A5F87703}" sibTransId="{7605E4E9-43A1-4294-BD8E-C47A51CF3E29}"/>
    <dgm:cxn modelId="{324DD304-9F68-4807-BA09-2BEAA01C2D66}" type="presOf" srcId="{4DEA06C7-3EDB-462E-9DFB-BC5405D4ED57}" destId="{D6173DEA-4271-432D-8C03-28D59D29A56D}" srcOrd="0" destOrd="0" presId="urn:microsoft.com/office/officeart/2005/8/layout/orgChart1"/>
    <dgm:cxn modelId="{B04C6808-8E19-4187-AEBB-53A997798368}" type="presOf" srcId="{CECFC093-007E-4DC5-933C-08627CB76F91}" destId="{2EEA2416-4159-4C2A-827D-28BC3BD78766}" srcOrd="0" destOrd="0" presId="urn:microsoft.com/office/officeart/2005/8/layout/orgChart1"/>
    <dgm:cxn modelId="{DCA94B0B-97A6-4265-B24E-6991B5F2F820}" srcId="{BB99740C-FD7B-4033-9AFA-361240261021}" destId="{58EB9A48-0D29-41FE-82F8-029509559D31}" srcOrd="0" destOrd="0" parTransId="{B0DC4124-9B67-4299-BE3A-69B7E2F1C483}" sibTransId="{73360EB4-4357-4E55-9A10-5D41731545E2}"/>
    <dgm:cxn modelId="{3DED380C-3EE8-4CF4-9DA3-B83CA3D5E96F}" type="presOf" srcId="{57E1EDA1-86C9-4F9B-9159-7E511F4048AF}" destId="{F8550DB6-F41F-4C86-A322-CB8394451CE1}" srcOrd="1" destOrd="0" presId="urn:microsoft.com/office/officeart/2005/8/layout/orgChart1"/>
    <dgm:cxn modelId="{4234930C-0BF9-4ED6-8B4C-6C8F18150D6C}" type="presOf" srcId="{A260E720-1B58-47A0-AE80-47AC7D615325}" destId="{28D016C5-F024-4267-9309-A08DB00A8066}" srcOrd="1" destOrd="0" presId="urn:microsoft.com/office/officeart/2005/8/layout/orgChart1"/>
    <dgm:cxn modelId="{B0BD710D-F970-4B2C-B86A-D005A2C52357}" type="presOf" srcId="{834F6230-F042-4C05-BDC6-DC160747821E}" destId="{55B8E109-3E96-4875-AA78-C38421D2B014}" srcOrd="0" destOrd="0" presId="urn:microsoft.com/office/officeart/2005/8/layout/orgChart1"/>
    <dgm:cxn modelId="{61006612-C5C9-4C64-B17B-A112292A28E7}" srcId="{A4A56387-A3E8-481A-8615-A8B43CB3DFAA}" destId="{7E4F559C-AE74-423F-9C01-4893985A3682}" srcOrd="4" destOrd="0" parTransId="{B53FCC92-CF93-4F0E-8266-4C490773AFD6}" sibTransId="{338BFDBA-332E-4AEA-B5EF-64027A43719A}"/>
    <dgm:cxn modelId="{11FC0615-EE1F-4222-856F-FE9D2FECBC34}" type="presOf" srcId="{A1E6F0A0-5725-445A-9CDD-4F6F4B936507}" destId="{39A45D1B-34C9-467B-90CB-280B6B994D20}" srcOrd="0" destOrd="0" presId="urn:microsoft.com/office/officeart/2005/8/layout/orgChart1"/>
    <dgm:cxn modelId="{59664F16-27B3-4001-820E-7354B85B5751}" type="presOf" srcId="{FD2FE455-E7A9-4467-94E1-326E2F039FFE}" destId="{A417271C-8DAE-4976-96A8-9790DA25B533}" srcOrd="0" destOrd="0" presId="urn:microsoft.com/office/officeart/2005/8/layout/orgChart1"/>
    <dgm:cxn modelId="{6FABFF16-49B2-45DF-BFA8-205489722ADB}" type="presOf" srcId="{0C2ABBE0-390B-4015-9C24-B68234ADC23A}" destId="{03197660-8FBB-415B-8D7B-CC6B0DB838E2}" srcOrd="0" destOrd="0" presId="urn:microsoft.com/office/officeart/2005/8/layout/orgChart1"/>
    <dgm:cxn modelId="{9939D617-B286-41B6-873D-6F69B2E5012C}" type="presOf" srcId="{87E52314-2BC2-4791-B6F1-87F04AE8A622}" destId="{8784AA71-D25D-41E2-ABE1-A5BF33374AAC}" srcOrd="1" destOrd="0" presId="urn:microsoft.com/office/officeart/2005/8/layout/orgChart1"/>
    <dgm:cxn modelId="{23BFE317-EA1F-425A-862C-45A79BDCC361}" type="presOf" srcId="{66BF0ECF-85B3-4631-AA0F-C655A3EE060E}" destId="{7205A4C9-C741-487D-9C67-A66900DD6EBF}" srcOrd="0" destOrd="0" presId="urn:microsoft.com/office/officeart/2005/8/layout/orgChart1"/>
    <dgm:cxn modelId="{4406AE1C-232D-4958-9AA2-7CACE441C4E9}" srcId="{E354CFE7-8E72-46B9-9439-1B6B0B64981E}" destId="{C74A73E3-5434-48D3-9C80-1DA05E5F37CD}" srcOrd="0" destOrd="0" parTransId="{C84E1EC3-553A-4702-9E36-1B773FCBD3AE}" sibTransId="{89CCE711-8D3E-4659-A770-3712D72D4B01}"/>
    <dgm:cxn modelId="{58D0EE23-EEB5-427C-9C3A-496CA08FA1FA}" type="presOf" srcId="{2361CD92-B7BC-48AC-821D-5F27CAC7878D}" destId="{8B5B7B14-5DD3-46ED-852B-B1D2B5BF7E27}" srcOrd="0" destOrd="0" presId="urn:microsoft.com/office/officeart/2005/8/layout/orgChart1"/>
    <dgm:cxn modelId="{48C97A24-2339-4A3A-B8DE-7896EB8C36BC}" srcId="{2361CD92-B7BC-48AC-821D-5F27CAC7878D}" destId="{C3502BE8-8987-4141-A83C-8FE88A69CB27}" srcOrd="0" destOrd="0" parTransId="{66BF0ECF-85B3-4631-AA0F-C655A3EE060E}" sibTransId="{84586229-EFFF-44D7-A5AB-B23FE0EDA4D0}"/>
    <dgm:cxn modelId="{E460A725-7053-4654-B30E-FE26D82DA57A}" type="presOf" srcId="{B2294E60-9528-4411-A778-EED183FD709B}" destId="{3210C5B6-ADEA-49B8-A5A1-06B1F08AA5F8}" srcOrd="1" destOrd="0" presId="urn:microsoft.com/office/officeart/2005/8/layout/orgChart1"/>
    <dgm:cxn modelId="{21382A27-3CBA-4337-89E1-1A002C3DA555}" type="presOf" srcId="{486B1403-EB25-4E58-AFC0-315D828D6A9D}" destId="{9F61F7D2-E7E1-451E-8CC1-19766FCE8EAE}" srcOrd="0" destOrd="0" presId="urn:microsoft.com/office/officeart/2005/8/layout/orgChart1"/>
    <dgm:cxn modelId="{7E947B27-73F1-4ED5-92DA-F9004DE0F08B}" srcId="{2361CD92-B7BC-48AC-821D-5F27CAC7878D}" destId="{C529756C-5616-412C-85F6-C045C29A7171}" srcOrd="2" destOrd="0" parTransId="{52E8FE7C-839D-468C-A756-1202E4069A5C}" sibTransId="{5FCB720C-83C1-4DC8-98C0-AB80A91FB042}"/>
    <dgm:cxn modelId="{CCB7A828-9FAA-43EB-B84C-4C0DF2B3008A}" type="presOf" srcId="{F5F6AAAA-9594-49EB-844A-78DA9ADE4515}" destId="{20775736-E4D1-4AA5-8E13-2D6B0BAAAC8C}" srcOrd="0" destOrd="0" presId="urn:microsoft.com/office/officeart/2005/8/layout/orgChart1"/>
    <dgm:cxn modelId="{B3B2A229-EBD8-4A13-959C-DC2FA7970D07}" type="presOf" srcId="{D8F10341-BB86-4D4F-92B9-A78C72A57E2E}" destId="{12D0EA07-6629-40AB-B646-DF848A042870}" srcOrd="0" destOrd="0" presId="urn:microsoft.com/office/officeart/2005/8/layout/orgChart1"/>
    <dgm:cxn modelId="{3CA7A92A-5D11-4105-89E9-21C0273B4573}" srcId="{A4A56387-A3E8-481A-8615-A8B43CB3DFAA}" destId="{96FC8610-85CE-45E5-BE2B-3C474FEB36D2}" srcOrd="7" destOrd="0" parTransId="{E3416D30-B974-4394-AAC8-82BB6247191F}" sibTransId="{CE78892F-D110-4B73-AAD5-A00BBE925051}"/>
    <dgm:cxn modelId="{D36AF22B-A8AF-4139-8C1E-22DC339FD261}" type="presOf" srcId="{1E5D736E-505E-461B-98D2-FD601CD0627B}" destId="{1F25D217-A94A-4F3F-AF52-FF7D5ED16E23}" srcOrd="0" destOrd="0" presId="urn:microsoft.com/office/officeart/2005/8/layout/orgChart1"/>
    <dgm:cxn modelId="{F709742D-B862-4FA0-9CD0-BED18027693C}" type="presOf" srcId="{7B02EF0E-C5F6-46FF-A992-915D84FEE014}" destId="{89736A9B-EB16-45D1-AD61-2F09C34793DE}" srcOrd="0" destOrd="0" presId="urn:microsoft.com/office/officeart/2005/8/layout/orgChart1"/>
    <dgm:cxn modelId="{0610022E-5390-472F-8AE5-1CE4A90BDBE4}" type="presOf" srcId="{7C913795-BB28-45DB-93D5-F5ABEBE7D85B}" destId="{27964296-D5D9-4824-8E90-3AD9BBFCEB5C}" srcOrd="0" destOrd="0" presId="urn:microsoft.com/office/officeart/2005/8/layout/orgChart1"/>
    <dgm:cxn modelId="{215D662E-6406-457E-8DD4-1D3A68120ECE}" type="presOf" srcId="{FB6327DA-31F8-4954-8233-DB8AF94C2296}" destId="{647DAD6E-5518-40E5-A396-6207B0C74BA2}" srcOrd="0" destOrd="0" presId="urn:microsoft.com/office/officeart/2005/8/layout/orgChart1"/>
    <dgm:cxn modelId="{2F42AC2F-9145-42A1-9192-71DEE8927534}" type="presOf" srcId="{90B68791-829F-4F9C-BCD7-E0863CFF4B80}" destId="{E2FCD971-8D06-4C8C-9963-9EB9C5D6A266}" srcOrd="1" destOrd="0" presId="urn:microsoft.com/office/officeart/2005/8/layout/orgChart1"/>
    <dgm:cxn modelId="{499D6330-6F5B-4535-809E-70D336D881BB}" srcId="{C02F88A9-48CD-4D17-8213-2BE01B40B89E}" destId="{8D387CAC-64F9-459E-ABFD-2EB77831AEC8}" srcOrd="1" destOrd="0" parTransId="{335537D5-1D04-4126-90AA-87BAA343B479}" sibTransId="{8DC7242D-0364-4E8E-84C1-BC5D58C74C6A}"/>
    <dgm:cxn modelId="{AC6EB330-7B6F-42A8-B0AD-56B404E9C054}" srcId="{1893363D-655C-4F70-B491-6737EB16FE8A}" destId="{A4A56387-A3E8-481A-8615-A8B43CB3DFAA}" srcOrd="6" destOrd="0" parTransId="{7D383879-9C01-44C5-BB89-CAA4067E7379}" sibTransId="{ACFC27A1-645E-4AB0-96E6-68451B7D5302}"/>
    <dgm:cxn modelId="{E5F77731-6031-4013-8786-2C7E0AF0C4CB}" type="presOf" srcId="{949A0433-BB95-4A4E-B949-295AB54640B8}" destId="{9C4EDA2E-9830-491A-A9A5-69F5C732C396}" srcOrd="0" destOrd="0" presId="urn:microsoft.com/office/officeart/2005/8/layout/orgChart1"/>
    <dgm:cxn modelId="{85F33134-FF50-4A10-8605-300D46A2F88A}" type="presOf" srcId="{F2B30494-E330-45A0-871C-BCD9283E7054}" destId="{0C227558-2203-423E-8C55-F83CC36DFADA}" srcOrd="0" destOrd="0" presId="urn:microsoft.com/office/officeart/2005/8/layout/orgChart1"/>
    <dgm:cxn modelId="{4CF96537-E573-41CE-99C7-FA60E2BAE443}" type="presOf" srcId="{2DDFD31B-677A-4CC9-805E-D9567D52E6EA}" destId="{2DC2162F-B9BA-491E-94E4-356079981433}" srcOrd="1" destOrd="0" presId="urn:microsoft.com/office/officeart/2005/8/layout/orgChart1"/>
    <dgm:cxn modelId="{06F3C237-FC07-419A-ABC0-912B28851524}" type="presOf" srcId="{235CBE3F-48ED-497A-85BD-2050DA623B05}" destId="{EA409CFC-A894-4A7F-9D2F-F1A8A34D9826}" srcOrd="1" destOrd="0" presId="urn:microsoft.com/office/officeart/2005/8/layout/orgChart1"/>
    <dgm:cxn modelId="{37FE5B38-1167-4D27-808D-C77443212D15}" type="presOf" srcId="{020505BF-8104-4EFE-8170-B4D3FEDE1096}" destId="{769A0C70-63D1-448D-84B5-561ACCFF330A}" srcOrd="1" destOrd="0" presId="urn:microsoft.com/office/officeart/2005/8/layout/orgChart1"/>
    <dgm:cxn modelId="{37721D39-9C6C-40B2-89DB-C9A0D6D7BCBD}" type="presOf" srcId="{FBF538AA-313C-448A-8768-F1921973C5BA}" destId="{34FBAAE4-060C-4927-B1B4-C83624E2890B}" srcOrd="0" destOrd="0" presId="urn:microsoft.com/office/officeart/2005/8/layout/orgChart1"/>
    <dgm:cxn modelId="{A3A92B39-38FE-48B3-8E82-1740215D719A}" type="presOf" srcId="{E3416D30-B974-4394-AAC8-82BB6247191F}" destId="{7F0D7B95-85C0-4E77-A704-132373414924}" srcOrd="0" destOrd="0" presId="urn:microsoft.com/office/officeart/2005/8/layout/orgChart1"/>
    <dgm:cxn modelId="{ED2AA939-5B03-41B7-B128-DE87008C1EB3}" type="presOf" srcId="{B330661C-3B48-4831-8A58-D4EABCA0A24B}" destId="{3778F57C-E795-454D-BCAA-1D473C9644F5}" srcOrd="0" destOrd="0" presId="urn:microsoft.com/office/officeart/2005/8/layout/orgChart1"/>
    <dgm:cxn modelId="{57ECC23A-96E3-4650-A968-DA9AC3E2A5F6}" type="presOf" srcId="{AA39CB46-0895-434F-8458-A20ACE452E76}" destId="{37FC2D1A-01D5-4B21-AB06-C7692E317AFD}" srcOrd="0" destOrd="0" presId="urn:microsoft.com/office/officeart/2005/8/layout/orgChart1"/>
    <dgm:cxn modelId="{09C0DB3B-6500-4B4A-99AA-EB7C7E1041C8}" type="presOf" srcId="{96FC8610-85CE-45E5-BE2B-3C474FEB36D2}" destId="{D5F6479F-322A-4DF4-A3C5-3242481961EF}" srcOrd="1" destOrd="0" presId="urn:microsoft.com/office/officeart/2005/8/layout/orgChart1"/>
    <dgm:cxn modelId="{5ED8383C-2950-4A2F-A48D-BBDAC2C20F38}" srcId="{D8F10341-BB86-4D4F-92B9-A78C72A57E2E}" destId="{9DA72B0C-6427-4224-95C4-67AE1831F856}" srcOrd="1" destOrd="0" parTransId="{EDD6EF93-B891-45F4-9A68-E419CBCEB083}" sibTransId="{39EF633A-1429-4A5E-BAFB-8710B76D0879}"/>
    <dgm:cxn modelId="{88A6433C-54BA-4188-8D9D-0A58BB2366DE}" type="presOf" srcId="{EEEF28F5-CC80-43B2-B8EF-35ADFEED3E13}" destId="{B3ECC292-59C6-4696-B680-A7580A7206E7}" srcOrd="0" destOrd="0" presId="urn:microsoft.com/office/officeart/2005/8/layout/orgChart1"/>
    <dgm:cxn modelId="{487E643C-073F-46DA-BFD9-EADD807F560F}" type="presOf" srcId="{EDD6EF93-B891-45F4-9A68-E419CBCEB083}" destId="{2E17DD5A-74AE-40AD-815C-457A91800E28}" srcOrd="0" destOrd="0" presId="urn:microsoft.com/office/officeart/2005/8/layout/orgChart1"/>
    <dgm:cxn modelId="{209CC63E-8EC7-42F4-9320-AB3D7357DF05}" type="presOf" srcId="{BB99740C-FD7B-4033-9AFA-361240261021}" destId="{F30C4394-2431-4976-8DF5-65A5F94F4F82}" srcOrd="1" destOrd="0" presId="urn:microsoft.com/office/officeart/2005/8/layout/orgChart1"/>
    <dgm:cxn modelId="{584DBE40-4EDD-459C-9523-58430ECD2CB9}" type="presOf" srcId="{1F1B22BE-92AD-468C-B8C4-4330E8CC7155}" destId="{251DC6F9-FA99-468D-8D86-9F428EE7569E}" srcOrd="0" destOrd="0" presId="urn:microsoft.com/office/officeart/2005/8/layout/orgChart1"/>
    <dgm:cxn modelId="{69292960-8F51-40E9-A5ED-F6D6076DF999}" type="presOf" srcId="{89A11D6C-D971-4CD8-BDFB-A1A62336F74B}" destId="{3C7374D4-6935-4794-9F74-B4254DB9AF8A}" srcOrd="0" destOrd="0" presId="urn:microsoft.com/office/officeart/2005/8/layout/orgChart1"/>
    <dgm:cxn modelId="{F209A760-EF4F-48F4-AF73-B731D4572478}" type="presOf" srcId="{2361CD92-B7BC-48AC-821D-5F27CAC7878D}" destId="{D5B22DCE-86D8-4B22-A7D5-9C330E8E60B6}" srcOrd="1" destOrd="0" presId="urn:microsoft.com/office/officeart/2005/8/layout/orgChart1"/>
    <dgm:cxn modelId="{C71CC360-415F-4986-BA22-64EEE1951744}" type="presOf" srcId="{C02F88A9-48CD-4D17-8213-2BE01B40B89E}" destId="{FA9E3C97-151E-48EE-A302-70D770074057}" srcOrd="0" destOrd="0" presId="urn:microsoft.com/office/officeart/2005/8/layout/orgChart1"/>
    <dgm:cxn modelId="{D1DCC660-2A8A-4780-B4E0-057B961BD66A}" srcId="{4444165A-C86C-4B5C-BC77-FB80C45C2B3C}" destId="{7B02EF0E-C5F6-46FF-A992-915D84FEE014}" srcOrd="2" destOrd="0" parTransId="{81978CE4-E3CE-42A3-B771-28A7E80FD2E6}" sibTransId="{6AC2ED0B-F531-4396-9633-A32A8C14AF67}"/>
    <dgm:cxn modelId="{2B494F62-7537-417F-BC03-97120203261D}" type="presOf" srcId="{078A4F6D-A8D7-4BBE-BDA1-42F8C4569E3E}" destId="{677B5BF0-22DE-4F93-B86F-D1F778AC0C71}" srcOrd="0" destOrd="0" presId="urn:microsoft.com/office/officeart/2005/8/layout/orgChart1"/>
    <dgm:cxn modelId="{FB35A542-4F82-4ED4-82CB-3CBE76F2FE3F}" srcId="{C02F88A9-48CD-4D17-8213-2BE01B40B89E}" destId="{020505BF-8104-4EFE-8170-B4D3FEDE1096}" srcOrd="0" destOrd="0" parTransId="{C669DF88-6C09-48DF-8D91-D095E8FE4E3B}" sibTransId="{FCFA8B67-0A3B-4804-9507-BAB1D8CF0BB0}"/>
    <dgm:cxn modelId="{8F5C0243-9A01-4019-96F8-150F3E6E282E}" type="presOf" srcId="{140E7827-E779-42D2-BA88-A62BFDF4AF55}" destId="{D20A94B8-33AA-4F96-8774-74B566B1619E}" srcOrd="0" destOrd="0" presId="urn:microsoft.com/office/officeart/2005/8/layout/orgChart1"/>
    <dgm:cxn modelId="{C56F2B43-51D5-4B53-82B8-98C583C48D65}" srcId="{E354CFE7-8E72-46B9-9439-1B6B0B64981E}" destId="{140E7827-E779-42D2-BA88-A62BFDF4AF55}" srcOrd="1" destOrd="0" parTransId="{7E2A463A-D584-417F-A650-9A3D8F6D19A2}" sibTransId="{7812F37A-205D-4F4C-9A13-3BD92754C3B3}"/>
    <dgm:cxn modelId="{83055E63-D6F9-42F8-BA93-6DB857F2B5F7}" type="presOf" srcId="{8D387CAC-64F9-459E-ABFD-2EB77831AEC8}" destId="{054112EA-31C4-4EF4-A430-C1D1F38AF923}" srcOrd="0" destOrd="0" presId="urn:microsoft.com/office/officeart/2005/8/layout/orgChart1"/>
    <dgm:cxn modelId="{87B7A743-700E-42A2-94C8-1ABF426C3F6D}" type="presOf" srcId="{4444165A-C86C-4B5C-BC77-FB80C45C2B3C}" destId="{EA7D5C9F-81B1-4B89-96FF-A38A0F4D7753}" srcOrd="0" destOrd="0" presId="urn:microsoft.com/office/officeart/2005/8/layout/orgChart1"/>
    <dgm:cxn modelId="{3197E163-A529-421F-9D9D-E84D411BAF23}" type="presOf" srcId="{B0DC4124-9B67-4299-BE3A-69B7E2F1C483}" destId="{A02038A2-E4B3-4348-8D96-6656512E5A67}" srcOrd="0" destOrd="0" presId="urn:microsoft.com/office/officeart/2005/8/layout/orgChart1"/>
    <dgm:cxn modelId="{4AAD2E65-5237-45FA-8EDA-B6569753EBB6}" srcId="{4444165A-C86C-4B5C-BC77-FB80C45C2B3C}" destId="{1893363D-655C-4F70-B491-6737EB16FE8A}" srcOrd="1" destOrd="0" parTransId="{078A4F6D-A8D7-4BBE-BDA1-42F8C4569E3E}" sibTransId="{EC32F835-4CB2-4E96-8265-438FCF4A319A}"/>
    <dgm:cxn modelId="{59F63A45-2299-4EBF-9966-3516F407B5C8}" type="presOf" srcId="{B74A9465-9C08-48E8-BB95-43FB53F9783E}" destId="{9D15A024-79B2-4A23-AF0A-D3204D3744F3}" srcOrd="0" destOrd="0" presId="urn:microsoft.com/office/officeart/2005/8/layout/orgChart1"/>
    <dgm:cxn modelId="{DF004365-AB5B-46F6-B477-1B92A0624BAC}" type="presOf" srcId="{94385849-64B2-4C53-A1A9-60F65E94F4BE}" destId="{EB415173-4BCB-4F37-BAC7-20C2E7DA77AA}" srcOrd="1" destOrd="0" presId="urn:microsoft.com/office/officeart/2005/8/layout/orgChart1"/>
    <dgm:cxn modelId="{38EA0346-D992-4EBC-991A-AF1FD622DD5C}" type="presOf" srcId="{1893363D-655C-4F70-B491-6737EB16FE8A}" destId="{134FA3D8-3930-403B-B8CC-AC139E3CEF50}" srcOrd="1" destOrd="0" presId="urn:microsoft.com/office/officeart/2005/8/layout/orgChart1"/>
    <dgm:cxn modelId="{00AA1E66-AF3F-48B5-AD42-FD7DE6B127D6}" type="presOf" srcId="{C02F88A9-48CD-4D17-8213-2BE01B40B89E}" destId="{62F097FE-9AAF-42ED-BB1F-957089F018FC}" srcOrd="1" destOrd="0" presId="urn:microsoft.com/office/officeart/2005/8/layout/orgChart1"/>
    <dgm:cxn modelId="{5F889646-2D34-44B8-9E74-462394D087D3}" type="presOf" srcId="{AC3C70B5-D5BC-4E3D-A1DE-E885D1C5CEA9}" destId="{FC1D42D4-CC6B-4021-82FD-2530F5982A16}" srcOrd="0" destOrd="0" presId="urn:microsoft.com/office/officeart/2005/8/layout/orgChart1"/>
    <dgm:cxn modelId="{F36EC746-1ADA-47BB-9580-A9F45FCF5A1F}" type="presOf" srcId="{E72F8E91-6D43-42D2-86B3-C708A0787084}" destId="{DA05FC1F-966C-42A4-82C7-F2E328A4CC3D}" srcOrd="0" destOrd="0" presId="urn:microsoft.com/office/officeart/2005/8/layout/orgChart1"/>
    <dgm:cxn modelId="{9A5DD866-DA39-45FD-A114-346FF1E61B2A}" type="presOf" srcId="{C2839CCB-28F8-43B6-AA37-AC8F159792AA}" destId="{7E65E976-A6D4-4090-B009-34733B68F5DB}" srcOrd="0" destOrd="0" presId="urn:microsoft.com/office/officeart/2005/8/layout/orgChart1"/>
    <dgm:cxn modelId="{2BA2A147-6FAE-40E0-B617-4D0443AAACA9}" srcId="{C02F88A9-48CD-4D17-8213-2BE01B40B89E}" destId="{CA5EAF16-945E-4B88-9096-9FDB471061FD}" srcOrd="3" destOrd="0" parTransId="{C125BC79-51CA-43CC-846D-1A2ECC63AABE}" sibTransId="{A412D5FE-1E24-4F65-8211-A83B1E475471}"/>
    <dgm:cxn modelId="{C3FCA947-28DD-44F1-B25F-0AE6DA1BB508}" type="presOf" srcId="{C74A73E3-5434-48D3-9C80-1DA05E5F37CD}" destId="{4A8380F3-7BAA-49C0-8590-EA53FE2767F7}" srcOrd="0" destOrd="0" presId="urn:microsoft.com/office/officeart/2005/8/layout/orgChart1"/>
    <dgm:cxn modelId="{C8EFBF67-BA4C-4217-8075-9060C5880DFF}" type="presOf" srcId="{17023EBD-D8B4-4E5D-8F55-52ABA6569988}" destId="{55163116-3536-407B-B78A-336DB9535670}" srcOrd="0" destOrd="0" presId="urn:microsoft.com/office/officeart/2005/8/layout/orgChart1"/>
    <dgm:cxn modelId="{65CAC668-4543-482E-8CD3-472F4D6995AE}" srcId="{94385849-64B2-4C53-A1A9-60F65E94F4BE}" destId="{A1E6F0A0-5725-445A-9CDD-4F6F4B936507}" srcOrd="2" destOrd="0" parTransId="{80185C58-461B-47EB-9831-466EBCBB3E3B}" sibTransId="{EFA13E74-9DBF-431E-86EB-ACB16B5944DE}"/>
    <dgm:cxn modelId="{72AAE748-CE7D-4561-B71E-1088E914FB1E}" type="presOf" srcId="{140E7827-E779-42D2-BA88-A62BFDF4AF55}" destId="{1E36BC02-BEB8-4785-B8AA-D4F84761BE62}" srcOrd="1" destOrd="0" presId="urn:microsoft.com/office/officeart/2005/8/layout/orgChart1"/>
    <dgm:cxn modelId="{730B6069-29F6-4994-B778-3029A01F1EA9}" type="presOf" srcId="{B2294E60-9528-4411-A778-EED183FD709B}" destId="{57B6BDDF-7FCA-427A-830E-AFE0C68E21F2}" srcOrd="0" destOrd="0" presId="urn:microsoft.com/office/officeart/2005/8/layout/orgChart1"/>
    <dgm:cxn modelId="{8C0B9D6A-74B5-40DD-9084-6ABEB5C9C1F5}" type="presOf" srcId="{E2036066-B9A7-49DD-ABBE-A26C68C2B919}" destId="{86FBF494-2AE5-4378-9F3C-86D864705EE9}" srcOrd="0" destOrd="0" presId="urn:microsoft.com/office/officeart/2005/8/layout/orgChart1"/>
    <dgm:cxn modelId="{0365BD6A-863D-4622-8DA5-D4F7F0C2537F}" type="presOf" srcId="{B53FCC92-CF93-4F0E-8266-4C490773AFD6}" destId="{A59E2255-5137-40FB-B042-4633F7DA462E}" srcOrd="0" destOrd="0" presId="urn:microsoft.com/office/officeart/2005/8/layout/orgChart1"/>
    <dgm:cxn modelId="{CF0C354B-E2F5-4BA3-BC85-365B196A38D0}" srcId="{C02F88A9-48CD-4D17-8213-2BE01B40B89E}" destId="{A260E720-1B58-47A0-AE80-47AC7D615325}" srcOrd="2" destOrd="0" parTransId="{F9F1E625-90C1-451A-BE69-9A473883F3B9}" sibTransId="{A8EA9710-B8CC-4850-842C-EA8E55B3D90F}"/>
    <dgm:cxn modelId="{69C9914B-8F74-4C9E-AC45-50F436B7358C}" type="presOf" srcId="{4DEA06C7-3EDB-462E-9DFB-BC5405D4ED57}" destId="{ADD137E6-D296-4CC3-8040-6546229DBB75}" srcOrd="1" destOrd="0" presId="urn:microsoft.com/office/officeart/2005/8/layout/orgChart1"/>
    <dgm:cxn modelId="{EED2F64B-D60C-4AA3-B8CA-24F4A13AE4B1}" type="presOf" srcId="{173B821A-BB7A-4E10-8096-61C442A65775}" destId="{AF26F1CD-06EA-4BC4-8E66-B7B50B9C3C0B}" srcOrd="0" destOrd="0" presId="urn:microsoft.com/office/officeart/2005/8/layout/orgChart1"/>
    <dgm:cxn modelId="{ECED9D4C-02A4-4CDA-A1E8-0F612CF51820}" type="presOf" srcId="{1E5D736E-505E-461B-98D2-FD601CD0627B}" destId="{203FB64C-2287-4A8C-AC54-ED67B0B23B55}" srcOrd="1" destOrd="0" presId="urn:microsoft.com/office/officeart/2005/8/layout/orgChart1"/>
    <dgm:cxn modelId="{ADA7466D-877C-45B9-B5CE-3C1EC7EF72C2}" srcId="{4444165A-C86C-4B5C-BC77-FB80C45C2B3C}" destId="{8FD15A78-1545-4ED3-85CD-F6CC09EA6E43}" srcOrd="3" destOrd="0" parTransId="{7CC0DEA6-B745-469D-A987-9AB0C6954346}" sibTransId="{1B6467A5-98E9-47A7-A797-853F0B4A0FD5}"/>
    <dgm:cxn modelId="{6335A04D-DC96-47B5-9423-E375B96A2F9E}" srcId="{1893363D-655C-4F70-B491-6737EB16FE8A}" destId="{AA39CB46-0895-434F-8458-A20ACE452E76}" srcOrd="12" destOrd="0" parTransId="{CECFC093-007E-4DC5-933C-08627CB76F91}" sibTransId="{9D16FE1F-AF81-47D9-B9C5-22A7F9EE82EC}"/>
    <dgm:cxn modelId="{D3E44A4E-093A-4816-A600-A66C83A56D33}" type="presOf" srcId="{7E4F559C-AE74-423F-9C01-4893985A3682}" destId="{D1EC2D72-4700-4C34-9B7B-7CAD7E179F4E}" srcOrd="1" destOrd="0" presId="urn:microsoft.com/office/officeart/2005/8/layout/orgChart1"/>
    <dgm:cxn modelId="{F30D6E4E-EE14-4C93-B9DF-84BF28BBE2B3}" type="presOf" srcId="{EA2BAAF0-3E0C-4557-805E-B38C70973A59}" destId="{36D4F720-C349-4B54-A0AE-D12243A36F7F}" srcOrd="0" destOrd="0" presId="urn:microsoft.com/office/officeart/2005/8/layout/orgChart1"/>
    <dgm:cxn modelId="{B0E69B4E-62FB-4774-B2CE-54A55939D0D7}" type="presOf" srcId="{4444165A-C86C-4B5C-BC77-FB80C45C2B3C}" destId="{E8608C55-0942-4CB5-9F01-4BDF7F9F81AF}" srcOrd="1" destOrd="0" presId="urn:microsoft.com/office/officeart/2005/8/layout/orgChart1"/>
    <dgm:cxn modelId="{3D2C756F-EA3F-4884-BD8C-43F1277E2629}" srcId="{A4A56387-A3E8-481A-8615-A8B43CB3DFAA}" destId="{077B96B4-5972-42BA-BD4D-74E0C7F08460}" srcOrd="3" destOrd="0" parTransId="{949A0433-BB95-4A4E-B949-295AB54640B8}" sibTransId="{331F8441-6243-4E85-9C2C-50FFBF1F9195}"/>
    <dgm:cxn modelId="{D9E4E64F-E053-476B-A82D-9FD1A66F5A01}" srcId="{4444165A-C86C-4B5C-BC77-FB80C45C2B3C}" destId="{2361CD92-B7BC-48AC-821D-5F27CAC7878D}" srcOrd="5" destOrd="0" parTransId="{17023EBD-D8B4-4E5D-8F55-52ABA6569988}" sibTransId="{752DBB86-6E7C-4488-A1ED-5DCD7FA16A0F}"/>
    <dgm:cxn modelId="{3F197A51-35F2-40BD-97F4-EE2816C1BDF3}" type="presOf" srcId="{335537D5-1D04-4126-90AA-87BAA343B479}" destId="{CAEF86BC-FA75-462B-952C-3A60C655F7A9}" srcOrd="0" destOrd="0" presId="urn:microsoft.com/office/officeart/2005/8/layout/orgChart1"/>
    <dgm:cxn modelId="{C1930272-26C7-48F6-AD0F-715B874399BB}" srcId="{D8F10341-BB86-4D4F-92B9-A78C72A57E2E}" destId="{57E1EDA1-86C9-4F9B-9159-7E511F4048AF}" srcOrd="2" destOrd="0" parTransId="{B330661C-3B48-4831-8A58-D4EABCA0A24B}" sibTransId="{4DB4D2BF-E1FA-4215-AE5B-4EE55385A078}"/>
    <dgm:cxn modelId="{A2E34153-17D8-4259-931B-239D8480ECB1}" type="presOf" srcId="{4702081B-E8C3-4960-BEBB-A0CC418606CA}" destId="{AFA3DA23-F91E-4E73-9D3F-A2A3F238FB81}" srcOrd="0" destOrd="0" presId="urn:microsoft.com/office/officeart/2005/8/layout/orgChart1"/>
    <dgm:cxn modelId="{5477F073-49E1-47B4-B398-0F2A12B3FB5F}" type="presOf" srcId="{C74A73E3-5434-48D3-9C80-1DA05E5F37CD}" destId="{10CE3945-74E8-4ACA-8E33-79EF3F9E0672}" srcOrd="1" destOrd="0" presId="urn:microsoft.com/office/officeart/2005/8/layout/orgChart1"/>
    <dgm:cxn modelId="{6E8D0254-09B6-4B14-A926-70AF501645EB}" srcId="{A4A56387-A3E8-481A-8615-A8B43CB3DFAA}" destId="{89A11D6C-D971-4CD8-BDFB-A1A62336F74B}" srcOrd="2" destOrd="0" parTransId="{CA67D2E9-E801-495F-BF27-FA712687C618}" sibTransId="{21295830-EDD2-4F02-9F0C-C527372FD273}"/>
    <dgm:cxn modelId="{C0717B54-B3D1-402C-ACAD-9D8B37811982}" type="presOf" srcId="{A74AEC0A-171D-478A-B675-9DB58CA0D826}" destId="{8F22C808-59BE-4360-8BE9-25229ED3DF37}" srcOrd="0" destOrd="0" presId="urn:microsoft.com/office/officeart/2005/8/layout/orgChart1"/>
    <dgm:cxn modelId="{2DAB8254-F2C5-4FEA-B277-140921F2FCAF}" type="presOf" srcId="{81978CE4-E3CE-42A3-B771-28A7E80FD2E6}" destId="{F6BEFDCE-0254-48A7-936B-D3BAAC6C6071}" srcOrd="0" destOrd="0" presId="urn:microsoft.com/office/officeart/2005/8/layout/orgChart1"/>
    <dgm:cxn modelId="{72676C75-0B7D-47D3-9861-08DEB8DD9517}" type="presOf" srcId="{89A11D6C-D971-4CD8-BDFB-A1A62336F74B}" destId="{B23314B7-3C81-4483-8FDB-50049EE2343D}" srcOrd="1" destOrd="0" presId="urn:microsoft.com/office/officeart/2005/8/layout/orgChart1"/>
    <dgm:cxn modelId="{50667D55-B094-4A52-98B8-DC33E74433A5}" type="presOf" srcId="{57E1EDA1-86C9-4F9B-9159-7E511F4048AF}" destId="{3366CC46-FC15-4301-BE60-5C5E009B2444}" srcOrd="0" destOrd="0" presId="urn:microsoft.com/office/officeart/2005/8/layout/orgChart1"/>
    <dgm:cxn modelId="{8EFC9C55-BF7B-4F57-BF17-54C4748C2689}" type="presOf" srcId="{077B96B4-5972-42BA-BD4D-74E0C7F08460}" destId="{56FCCEDC-A961-4DA9-AE03-C96BF491298B}" srcOrd="0" destOrd="0" presId="urn:microsoft.com/office/officeart/2005/8/layout/orgChart1"/>
    <dgm:cxn modelId="{D6DB5C56-1EB5-4102-9AB3-3CE885DE6CF1}" srcId="{D68FB40D-CEA5-4698-8E27-88E981B760CD}" destId="{90B68791-829F-4F9C-BCD7-E0863CFF4B80}" srcOrd="3" destOrd="0" parTransId="{9F67881A-C677-489D-AE69-D94DCF34D19E}" sibTransId="{5C22CABF-ECDE-48F1-B662-990037FFC493}"/>
    <dgm:cxn modelId="{2E3D8676-BD5E-485A-B028-2070FBD4C400}" srcId="{A4A56387-A3E8-481A-8615-A8B43CB3DFAA}" destId="{766E275F-A324-44E9-87EF-C6F8A9DC47BC}" srcOrd="0" destOrd="0" parTransId="{DEF85B5B-9104-45BB-99B5-F7DCA663716A}" sibTransId="{A88192A5-B2F9-4CFB-89AB-1234F89FF587}"/>
    <dgm:cxn modelId="{A2871357-53F2-40AA-B608-3439EC904EE4}" type="presOf" srcId="{C125BC79-51CA-43CC-846D-1A2ECC63AABE}" destId="{E9E1B8BC-3012-47E8-8DE1-32C500FC1470}" srcOrd="0" destOrd="0" presId="urn:microsoft.com/office/officeart/2005/8/layout/orgChart1"/>
    <dgm:cxn modelId="{82073758-001C-407D-B4AD-34F39F9542EB}" type="presOf" srcId="{8FD15A78-1545-4ED3-85CD-F6CC09EA6E43}" destId="{856F50F3-B060-400C-9842-9C7AE7610D91}" srcOrd="1" destOrd="0" presId="urn:microsoft.com/office/officeart/2005/8/layout/orgChart1"/>
    <dgm:cxn modelId="{9E127C58-0FE9-4323-8BDC-52CCDC8582B9}" type="presOf" srcId="{8D387CAC-64F9-459E-ABFD-2EB77831AEC8}" destId="{737C2FA5-6B6E-4CB4-AE63-44483D3EABCF}" srcOrd="1" destOrd="0" presId="urn:microsoft.com/office/officeart/2005/8/layout/orgChart1"/>
    <dgm:cxn modelId="{57CB9778-C91D-4C72-B2BB-D7EC26D11813}" type="presOf" srcId="{235CBE3F-48ED-497A-85BD-2050DA623B05}" destId="{8DF3E4DB-255F-4373-82E2-B4CBF0C815A0}" srcOrd="0" destOrd="0" presId="urn:microsoft.com/office/officeart/2005/8/layout/orgChart1"/>
    <dgm:cxn modelId="{4F89A178-A899-48EF-8E50-35B5B5F29900}" type="presOf" srcId="{1EABA9B2-AF76-4531-A7E7-246A512E5E2A}" destId="{BB775DF4-D877-4BDD-8689-6263DF6F30E0}" srcOrd="0" destOrd="0" presId="urn:microsoft.com/office/officeart/2005/8/layout/orgChart1"/>
    <dgm:cxn modelId="{7126D458-376F-4817-99CB-03CB6C6B5A5D}" srcId="{D8F10341-BB86-4D4F-92B9-A78C72A57E2E}" destId="{1C4F2904-BF80-4DA2-B065-4B397EDDBB3B}" srcOrd="3" destOrd="0" parTransId="{0C2ABBE0-390B-4015-9C24-B68234ADC23A}" sibTransId="{4E7C1B72-4606-4ACE-9E5F-88530C16CFC7}"/>
    <dgm:cxn modelId="{FA05FB58-1660-467D-9211-1A7459AE8247}" type="presOf" srcId="{52E8FE7C-839D-468C-A756-1202E4069A5C}" destId="{2766E36B-67D6-4993-9307-2084F89B0E20}" srcOrd="0" destOrd="0" presId="urn:microsoft.com/office/officeart/2005/8/layout/orgChart1"/>
    <dgm:cxn modelId="{09881379-2C1C-4C1A-86B7-182ED66392F2}" srcId="{AA39CB46-0895-434F-8458-A20ACE452E76}" destId="{9DB6B17B-378E-4FEA-B3C7-100A1BE37AAC}" srcOrd="0" destOrd="0" parTransId="{E72F8E91-6D43-42D2-86B3-C708A0787084}" sibTransId="{A54B18FE-C93F-446C-BDBB-F0D87265EA93}"/>
    <dgm:cxn modelId="{3CF4BB5A-B5F3-4DB1-A1CC-1D21A62F6B0C}" type="presOf" srcId="{349A6ED3-A07E-475E-9EB5-62F894446C22}" destId="{2BA2A24A-F88F-49B9-9985-1AEDCBCA4AD9}" srcOrd="1" destOrd="0" presId="urn:microsoft.com/office/officeart/2005/8/layout/orgChart1"/>
    <dgm:cxn modelId="{8D73147B-B092-4422-A382-9272D0666CD8}" type="presOf" srcId="{020505BF-8104-4EFE-8170-B4D3FEDE1096}" destId="{8278BBC0-073A-43EA-A377-D9ACD378BCA5}" srcOrd="0" destOrd="0" presId="urn:microsoft.com/office/officeart/2005/8/layout/orgChart1"/>
    <dgm:cxn modelId="{872F717D-3767-4559-96A3-45A8526C54DF}" type="presOf" srcId="{F9F1E625-90C1-451A-BE69-9A473883F3B9}" destId="{96D454FF-9B11-41A2-B338-5B4B1795F218}" srcOrd="0" destOrd="0" presId="urn:microsoft.com/office/officeart/2005/8/layout/orgChart1"/>
    <dgm:cxn modelId="{B236BC7D-8263-440B-B8D0-6E5C681C3E16}" type="presOf" srcId="{3DDC6DC6-00E1-4694-A147-1E891B7A62BB}" destId="{F8F04E7E-7FFC-42FA-BFAB-C61D13C092BF}" srcOrd="0" destOrd="0" presId="urn:microsoft.com/office/officeart/2005/8/layout/orgChart1"/>
    <dgm:cxn modelId="{41851B80-F9F0-4C48-8DFA-D217541B8424}" type="presOf" srcId="{58EB9A48-0D29-41FE-82F8-029509559D31}" destId="{CBF412EC-EEC3-4408-A727-DDC750F0C2AA}" srcOrd="1" destOrd="0" presId="urn:microsoft.com/office/officeart/2005/8/layout/orgChart1"/>
    <dgm:cxn modelId="{6E3BE781-1B99-4EE4-9CBE-5FD824DD86C5}" type="presOf" srcId="{54A63E51-B81C-41DE-952F-C4090B698873}" destId="{B52312E3-CF1E-4DFD-A9B4-D6675547EFFE}" srcOrd="0" destOrd="0" presId="urn:microsoft.com/office/officeart/2005/8/layout/orgChart1"/>
    <dgm:cxn modelId="{E64D8882-396D-4EDB-B4BE-F5FB30B8DE76}" type="presOf" srcId="{F2B30494-E330-45A0-871C-BCD9283E7054}" destId="{786C548D-06F6-4D89-B9EB-9F00F5C3D319}" srcOrd="1" destOrd="0" presId="urn:microsoft.com/office/officeart/2005/8/layout/orgChart1"/>
    <dgm:cxn modelId="{C93DF782-2DD0-4BDF-8A7E-FC21F49858FF}" srcId="{349A6ED3-A07E-475E-9EB5-62F894446C22}" destId="{5D92595C-A6FF-4C49-B169-642771FFFC1C}" srcOrd="1" destOrd="0" parTransId="{F956350A-25BD-41B0-95D5-C5C504AAE5A8}" sibTransId="{87737B93-3792-4BAA-AA64-EF41EF721AB0}"/>
    <dgm:cxn modelId="{81642C83-D245-4F44-A3B5-49C7E5C73B7D}" type="presOf" srcId="{1D9F57F3-2706-4532-949E-3E4E50DCA92B}" destId="{013E6560-89F2-43CF-B3D2-043801AEDA95}" srcOrd="0" destOrd="0" presId="urn:microsoft.com/office/officeart/2005/8/layout/orgChart1"/>
    <dgm:cxn modelId="{11ED5187-5D84-4EDE-982A-CA5AB3235C66}" srcId="{A4A56387-A3E8-481A-8615-A8B43CB3DFAA}" destId="{C02F88A9-48CD-4D17-8213-2BE01B40B89E}" srcOrd="6" destOrd="0" parTransId="{54A63E51-B81C-41DE-952F-C4090B698873}" sibTransId="{B2BB217F-9156-43DA-84A5-2DA5349B6C22}"/>
    <dgm:cxn modelId="{C2E35388-38C3-4A43-996E-EF3FC5AD3D63}" type="presOf" srcId="{A81D3671-C4AD-4A16-A407-B66EB3E51998}" destId="{2BD9FEE3-4863-464E-AA9F-F76647281E3C}" srcOrd="0" destOrd="0" presId="urn:microsoft.com/office/officeart/2005/8/layout/orgChart1"/>
    <dgm:cxn modelId="{94FB5388-6875-4CD5-9EC1-7C736C9DD213}" srcId="{349A6ED3-A07E-475E-9EB5-62F894446C22}" destId="{FD2FE455-E7A9-4467-94E1-326E2F039FFE}" srcOrd="2" destOrd="0" parTransId="{00C1F212-DBF5-49C6-879D-1EBA5627BE39}" sibTransId="{194484B6-40C7-42B3-A164-EA7F8EF0A1F3}"/>
    <dgm:cxn modelId="{4747BA88-BDBB-4CBC-97C4-8146D73E38FF}" type="presOf" srcId="{C529756C-5616-412C-85F6-C045C29A7171}" destId="{2E11803D-733B-4F49-B48B-EE9B9CEF5CDF}" srcOrd="1" destOrd="0" presId="urn:microsoft.com/office/officeart/2005/8/layout/orgChart1"/>
    <dgm:cxn modelId="{AE1C218A-76E6-445C-B395-C35C50DFF3B0}" type="presOf" srcId="{1EABA9B2-AF76-4531-A7E7-246A512E5E2A}" destId="{159E57A5-F8D6-4297-83C8-29776D455184}" srcOrd="1" destOrd="0" presId="urn:microsoft.com/office/officeart/2005/8/layout/orgChart1"/>
    <dgm:cxn modelId="{A85A3D8A-9867-4703-9CA1-26B204B78FFB}" type="presOf" srcId="{61BA16F4-2866-4243-8898-A55A19D23876}" destId="{38228B4D-D85D-4779-9CFD-52386E75E3D3}" srcOrd="0" destOrd="0" presId="urn:microsoft.com/office/officeart/2005/8/layout/orgChart1"/>
    <dgm:cxn modelId="{22078A8B-D798-47CE-AE53-946DB880F288}" srcId="{1893363D-655C-4F70-B491-6737EB16FE8A}" destId="{4DEA06C7-3EDB-462E-9DFB-BC5405D4ED57}" srcOrd="2" destOrd="0" parTransId="{26FA609B-D3AC-44EB-9F51-DB8020A052F9}" sibTransId="{D759B485-1F71-449A-9641-155C1B82FC57}"/>
    <dgm:cxn modelId="{1185848C-3A49-44A3-AAB5-BF2BCF62826E}" type="presOf" srcId="{62AE3C5E-3E48-4749-B76E-0DE9E4D6F242}" destId="{0F7A96DF-013A-41B4-9A4D-383371B18CC5}" srcOrd="1" destOrd="0" presId="urn:microsoft.com/office/officeart/2005/8/layout/orgChart1"/>
    <dgm:cxn modelId="{D47AA68C-4938-48EA-84DB-AE49B6E0D3CC}" type="presOf" srcId="{94385849-64B2-4C53-A1A9-60F65E94F4BE}" destId="{9612A586-9500-49EB-A606-32F885A2F27A}" srcOrd="0" destOrd="0" presId="urn:microsoft.com/office/officeart/2005/8/layout/orgChart1"/>
    <dgm:cxn modelId="{1698568F-4A54-47B6-A302-8EBDCA44B0F4}" type="presOf" srcId="{9F67881A-C677-489D-AE69-D94DCF34D19E}" destId="{DE0E10D0-9DBA-4558-8AFC-D6CF75979B25}" srcOrd="0" destOrd="0" presId="urn:microsoft.com/office/officeart/2005/8/layout/orgChart1"/>
    <dgm:cxn modelId="{40183A92-3824-40CA-8695-2B42D09EDB58}" type="presOf" srcId="{7D383879-9C01-44C5-BB89-CAA4067E7379}" destId="{0EA8030B-DF59-4ECF-A966-DE7000B5451F}" srcOrd="0" destOrd="0" presId="urn:microsoft.com/office/officeart/2005/8/layout/orgChart1"/>
    <dgm:cxn modelId="{83AE7794-086B-44B8-BA12-16931F9BD53A}" type="presOf" srcId="{C84E1EC3-553A-4702-9E36-1B773FCBD3AE}" destId="{A8E30BC0-5D19-4AF9-9415-BFAB9BCC8005}" srcOrd="0" destOrd="0" presId="urn:microsoft.com/office/officeart/2005/8/layout/orgChart1"/>
    <dgm:cxn modelId="{970AC495-6B86-4EB2-9EEB-9CB44B6DAC37}" type="presOf" srcId="{00C1F212-DBF5-49C6-879D-1EBA5627BE39}" destId="{7701BC59-7F87-47C7-9BC3-E95041C50402}" srcOrd="0" destOrd="0" presId="urn:microsoft.com/office/officeart/2005/8/layout/orgChart1"/>
    <dgm:cxn modelId="{60EBC695-0301-48A2-BF16-E12F87E34140}" type="presOf" srcId="{1D9F57F3-2706-4532-949E-3E4E50DCA92B}" destId="{AFEFCD19-A652-462E-A50F-2B5BDD2ED5A8}" srcOrd="1" destOrd="0" presId="urn:microsoft.com/office/officeart/2005/8/layout/orgChart1"/>
    <dgm:cxn modelId="{BED2AD96-7C7A-454B-AF68-0C42EDA91547}" type="presOf" srcId="{56E8105B-E11D-404B-AFCE-90B489041D42}" destId="{8B449911-07DF-4184-BFDD-557F3CFCE96F}" srcOrd="1" destOrd="0" presId="urn:microsoft.com/office/officeart/2005/8/layout/orgChart1"/>
    <dgm:cxn modelId="{2A6C2897-4889-4431-9170-9AA4F3742D2B}" type="presOf" srcId="{CA67D2E9-E801-495F-BF27-FA712687C618}" destId="{E87CA7D8-E0AD-4D9D-8A61-CE04E44ACD6B}" srcOrd="0" destOrd="0" presId="urn:microsoft.com/office/officeart/2005/8/layout/orgChart1"/>
    <dgm:cxn modelId="{DCD91F98-9078-4237-8918-995394821A51}" type="presOf" srcId="{DEF85B5B-9104-45BB-99B5-F7DCA663716A}" destId="{62BD152B-9AFE-4506-9C0C-2C54778B09BA}" srcOrd="0" destOrd="0" presId="urn:microsoft.com/office/officeart/2005/8/layout/orgChart1"/>
    <dgm:cxn modelId="{26617E98-5BA7-4646-9A48-3C0D7E9CB6EC}" type="presOf" srcId="{F956350A-25BD-41B0-95D5-C5C504AAE5A8}" destId="{A0D68122-3AC2-4E78-B360-0BAE2C0EDC63}" srcOrd="0" destOrd="0" presId="urn:microsoft.com/office/officeart/2005/8/layout/orgChart1"/>
    <dgm:cxn modelId="{81F8AF99-636E-4E1D-9B8D-3D79FCE86FAE}" srcId="{D8F10341-BB86-4D4F-92B9-A78C72A57E2E}" destId="{2A164B8B-054B-4894-91C4-044A284E7484}" srcOrd="0" destOrd="0" parTransId="{173B821A-BB7A-4E10-8096-61C442A65775}" sibTransId="{CC151AB3-2E83-48A4-BB14-241334FB02F4}"/>
    <dgm:cxn modelId="{D43D16A1-7A7A-43DB-B867-315DC9DD1B87}" type="presOf" srcId="{D68FB40D-CEA5-4698-8E27-88E981B760CD}" destId="{016ADFD8-0648-433A-AC05-9CC6DC1DF2B8}" srcOrd="0" destOrd="0" presId="urn:microsoft.com/office/officeart/2005/8/layout/orgChart1"/>
    <dgm:cxn modelId="{C3F1B6A2-83A8-41E5-9383-4FBC191BDBDD}" type="presOf" srcId="{077B96B4-5972-42BA-BD4D-74E0C7F08460}" destId="{CFF12BFF-63C0-4908-B25D-08EB388BFF00}" srcOrd="1" destOrd="0" presId="urn:microsoft.com/office/officeart/2005/8/layout/orgChart1"/>
    <dgm:cxn modelId="{E224F6A2-9D33-4EC5-8A2F-5BD9F4F6D6A9}" srcId="{A4A56387-A3E8-481A-8615-A8B43CB3DFAA}" destId="{F2B30494-E330-45A0-871C-BCD9283E7054}" srcOrd="5" destOrd="0" parTransId="{BD29A9BB-23E5-472A-96C3-BFF25F47526F}" sibTransId="{2CB53ABE-6348-4D46-9CC7-F75BA585469A}"/>
    <dgm:cxn modelId="{2C636BA3-F7E7-4CCE-B55D-CB32C1E1E191}" type="presOf" srcId="{C2839CCB-28F8-43B6-AA37-AC8F159792AA}" destId="{1CC47B03-4267-4EBF-8ED7-8FA4D0C5976D}" srcOrd="1" destOrd="0" presId="urn:microsoft.com/office/officeart/2005/8/layout/orgChart1"/>
    <dgm:cxn modelId="{D07495A4-C73B-4525-98E7-D6B2F16031E9}" type="presOf" srcId="{5D92595C-A6FF-4C49-B169-642771FFFC1C}" destId="{07507235-3A7A-4EE1-BD93-8FA8B73F2E33}" srcOrd="0" destOrd="0" presId="urn:microsoft.com/office/officeart/2005/8/layout/orgChart1"/>
    <dgm:cxn modelId="{422508A6-50E0-448F-9C5B-CC63CD27456B}" type="presOf" srcId="{348FB40C-37F7-43BE-A405-B8C7000AF931}" destId="{6A5BB11C-E908-457C-A000-A64575CCA618}" srcOrd="0" destOrd="0" presId="urn:microsoft.com/office/officeart/2005/8/layout/orgChart1"/>
    <dgm:cxn modelId="{81A2FCA6-2A09-4400-9C14-0DC27BE584D8}" type="presOf" srcId="{A260E720-1B58-47A0-AE80-47AC7D615325}" destId="{FF6F3DE3-6AB3-47F4-96C2-EEC09E09C517}" srcOrd="0" destOrd="0" presId="urn:microsoft.com/office/officeart/2005/8/layout/orgChart1"/>
    <dgm:cxn modelId="{FDF092A9-9CA5-47CF-B4EA-2D3EDCECFF19}" type="presOf" srcId="{5D92595C-A6FF-4C49-B169-642771FFFC1C}" destId="{805EE2FC-F986-4087-8B57-F5B54CB54579}" srcOrd="1" destOrd="0" presId="urn:microsoft.com/office/officeart/2005/8/layout/orgChart1"/>
    <dgm:cxn modelId="{9809E0AB-292A-495C-9F74-0D5ED33DE35D}" type="presOf" srcId="{9DB6B17B-378E-4FEA-B3C7-100A1BE37AAC}" destId="{A5971088-EC43-4BD2-AF6A-01106363F749}" srcOrd="1" destOrd="0" presId="urn:microsoft.com/office/officeart/2005/8/layout/orgChart1"/>
    <dgm:cxn modelId="{A22845AC-319B-4315-9AC1-3017B6688022}" type="presOf" srcId="{16D2FD6C-401A-463F-A8B3-6A461FC42C24}" destId="{81DBACD3-70C6-45FE-8A97-BE6E7B8C781B}" srcOrd="0" destOrd="0" presId="urn:microsoft.com/office/officeart/2005/8/layout/orgChart1"/>
    <dgm:cxn modelId="{3A58DAAC-7C21-4369-B398-B6F42E1C5B3F}" type="presOf" srcId="{7E4F559C-AE74-423F-9C01-4893985A3682}" destId="{0EE94A1F-E329-4A96-87E9-92397D1FFB89}" srcOrd="0" destOrd="0" presId="urn:microsoft.com/office/officeart/2005/8/layout/orgChart1"/>
    <dgm:cxn modelId="{64643EAE-E47F-4267-82EA-D3D5E856AA43}" type="presOf" srcId="{3DDC6DC6-00E1-4694-A147-1E891B7A62BB}" destId="{17E456A6-A502-4AC8-A6BD-6C152EA7D46D}" srcOrd="1" destOrd="0" presId="urn:microsoft.com/office/officeart/2005/8/layout/orgChart1"/>
    <dgm:cxn modelId="{FE3186AE-C334-47B8-9B98-1E12F7BDB3AD}" type="presOf" srcId="{9DB6B17B-378E-4FEA-B3C7-100A1BE37AAC}" destId="{963029A0-AC47-4D7B-A16E-AED204D40252}" srcOrd="0" destOrd="0" presId="urn:microsoft.com/office/officeart/2005/8/layout/orgChart1"/>
    <dgm:cxn modelId="{24660DB1-B055-410F-9B36-77B5B953FB89}" srcId="{1893363D-655C-4F70-B491-6737EB16FE8A}" destId="{7B71C05D-DD90-461E-9BA9-98A55C59D38C}" srcOrd="9" destOrd="0" parTransId="{EA2BAAF0-3E0C-4557-805E-B38C70973A59}" sibTransId="{8F56DD1D-16C0-458A-86A1-A81757DE1B1E}"/>
    <dgm:cxn modelId="{29E7AFB2-743E-4D0B-A788-8D9E4839F27B}" type="presOf" srcId="{26FA609B-D3AC-44EB-9F51-DB8020A052F9}" destId="{A4A2D7AB-0595-4355-AD5D-FCE684DAFF7E}" srcOrd="0" destOrd="0" presId="urn:microsoft.com/office/officeart/2005/8/layout/orgChart1"/>
    <dgm:cxn modelId="{C54B55B3-0CE3-4881-99CE-D6D9C7992D05}" type="presOf" srcId="{62AE3C5E-3E48-4749-B76E-0DE9E4D6F242}" destId="{CB07AFAF-F403-4A60-B9CF-3F64ECC96079}" srcOrd="0" destOrd="0" presId="urn:microsoft.com/office/officeart/2005/8/layout/orgChart1"/>
    <dgm:cxn modelId="{E6D260B4-2F72-41A5-816F-A7085A184585}" type="presOf" srcId="{781FC705-3B25-49BD-A4F7-35A752DB8EDE}" destId="{C9025BC9-3940-4555-8C3D-EE657224682D}" srcOrd="0" destOrd="0" presId="urn:microsoft.com/office/officeart/2005/8/layout/orgChart1"/>
    <dgm:cxn modelId="{CDDBF9B7-428E-498C-ADC4-984095B2FEB6}" srcId="{92E8CD1A-B7DB-4159-9EFC-A56C6CF997D0}" destId="{4444165A-C86C-4B5C-BC77-FB80C45C2B3C}" srcOrd="0" destOrd="0" parTransId="{99ADC75A-4B9B-4DBB-841A-1CB10D9B62E2}" sibTransId="{00356146-442C-425B-AEA2-AA53A7ABC8C2}"/>
    <dgm:cxn modelId="{C8E818B8-D464-4630-AB52-27D91624583A}" type="presOf" srcId="{2DDFD31B-677A-4CC9-805E-D9567D52E6EA}" destId="{016B1A52-B18A-4F1E-98F7-B999341CC60E}" srcOrd="0" destOrd="0" presId="urn:microsoft.com/office/officeart/2005/8/layout/orgChart1"/>
    <dgm:cxn modelId="{D85EEDB8-F8B3-4490-8EA0-0B3526F98F0F}" srcId="{1893363D-655C-4F70-B491-6737EB16FE8A}" destId="{58CD4490-4712-44C5-9424-44A1436178E1}" srcOrd="1" destOrd="0" parTransId="{FB6327DA-31F8-4954-8233-DB8AF94C2296}" sibTransId="{4035AAD6-ED93-452B-884B-CF82416B8659}"/>
    <dgm:cxn modelId="{5C4810BA-C9F2-4C10-837D-2053CDC13165}" type="presOf" srcId="{C1A9AE77-FBF1-4040-95B7-245653B7F7AF}" destId="{220F9FB0-428E-4AF9-B1FE-C0DA799D2319}" srcOrd="0" destOrd="0" presId="urn:microsoft.com/office/officeart/2005/8/layout/orgChart1"/>
    <dgm:cxn modelId="{EF3B0BBB-E84E-4FC6-BFD1-D90A12A84E28}" srcId="{A4A56387-A3E8-481A-8615-A8B43CB3DFAA}" destId="{834F6230-F042-4C05-BDC6-DC160747821E}" srcOrd="1" destOrd="0" parTransId="{FBF538AA-313C-448A-8768-F1921973C5BA}" sibTransId="{E2A35347-FD38-4B9D-AF84-8C4A1291FBDD}"/>
    <dgm:cxn modelId="{F608D5BB-A507-4F2E-9041-A3DE82532D4E}" type="presOf" srcId="{766E275F-A324-44E9-87EF-C6F8A9DC47BC}" destId="{944EE4E9-6EEE-4EBD-BC8F-765976AF0015}" srcOrd="0" destOrd="0" presId="urn:microsoft.com/office/officeart/2005/8/layout/orgChart1"/>
    <dgm:cxn modelId="{8FBDCABC-54A0-4F4A-8BB9-F9677ED37F6F}" type="presOf" srcId="{7B71C05D-DD90-461E-9BA9-98A55C59D38C}" destId="{7AB8F020-ECFE-48DA-829B-A7A9FAC0DCF8}" srcOrd="1" destOrd="0" presId="urn:microsoft.com/office/officeart/2005/8/layout/orgChart1"/>
    <dgm:cxn modelId="{6AEF68BE-C463-404B-8991-0D3322212E16}" type="presOf" srcId="{8FD15A78-1545-4ED3-85CD-F6CC09EA6E43}" destId="{E6BF2A56-10BF-48AC-A0A0-CB15AD9EA154}" srcOrd="0" destOrd="0" presId="urn:microsoft.com/office/officeart/2005/8/layout/orgChart1"/>
    <dgm:cxn modelId="{340D85BE-0ECE-46E8-859D-C38E56720A61}" type="presOf" srcId="{1893363D-655C-4F70-B491-6737EB16FE8A}" destId="{3D0F7ED5-D2CF-49D5-9F9E-3DD9A743A5AB}" srcOrd="0" destOrd="0" presId="urn:microsoft.com/office/officeart/2005/8/layout/orgChart1"/>
    <dgm:cxn modelId="{0E795DBF-E346-4DDE-B016-5B632F38CD42}" type="presOf" srcId="{3BB85C54-9F8C-4826-B83C-0D6B6EF8131C}" destId="{7A19E661-F8B9-4037-88E4-4F8C8889FCDF}" srcOrd="0" destOrd="0" presId="urn:microsoft.com/office/officeart/2005/8/layout/orgChart1"/>
    <dgm:cxn modelId="{3514EFBF-97FF-4CB3-8B56-579D88191413}" type="presOf" srcId="{A74AEC0A-171D-478A-B675-9DB58CA0D826}" destId="{7D69A2A0-F819-453C-A263-4FCD2FD536B9}" srcOrd="1" destOrd="0" presId="urn:microsoft.com/office/officeart/2005/8/layout/orgChart1"/>
    <dgm:cxn modelId="{F6E503C0-C0F6-462C-AB89-04DA84EDA39D}" type="presOf" srcId="{D4F78BED-13B2-40D6-88C9-31CE4A320E59}" destId="{986ECCB1-DF09-4E29-AAF6-09AD866D7B80}" srcOrd="0" destOrd="0" presId="urn:microsoft.com/office/officeart/2005/8/layout/orgChart1"/>
    <dgm:cxn modelId="{ADB1DFC1-AA05-41C6-9436-C252F4E2BD38}" srcId="{94385849-64B2-4C53-A1A9-60F65E94F4BE}" destId="{62AE3C5E-3E48-4749-B76E-0DE9E4D6F242}" srcOrd="1" destOrd="0" parTransId="{B562F4CD-8F76-4D4C-94A8-68C7043DD0EC}" sibTransId="{E2A054A5-A00C-4C65-B302-5CFD55DB78C2}"/>
    <dgm:cxn modelId="{1F17EAC1-9CA6-4B96-BEE7-F93C9DC08889}" type="presOf" srcId="{E354CFE7-8E72-46B9-9439-1B6B0B64981E}" destId="{C267B270-68E2-4BCF-92DC-40C0062153A1}" srcOrd="1" destOrd="0" presId="urn:microsoft.com/office/officeart/2005/8/layout/orgChart1"/>
    <dgm:cxn modelId="{E16775C3-5EF7-4F06-98D8-FDFCD92D4CD4}" type="presOf" srcId="{9FCF424D-0EEF-4825-A5C4-14A74D547ED6}" destId="{8868EEA4-9507-4D9F-97A3-B0CF91B9B8ED}" srcOrd="0" destOrd="0" presId="urn:microsoft.com/office/officeart/2005/8/layout/orgChart1"/>
    <dgm:cxn modelId="{06BA96C4-09CE-43AA-9B88-DC55A9371053}" type="presOf" srcId="{1C4F2904-BF80-4DA2-B065-4B397EDDBB3B}" destId="{AFE0A3B1-A641-4373-B2F9-5357A4EED871}" srcOrd="0" destOrd="0" presId="urn:microsoft.com/office/officeart/2005/8/layout/orgChart1"/>
    <dgm:cxn modelId="{FCC58CC5-C25A-4AD3-941C-16311956748D}" type="presOf" srcId="{9DA72B0C-6427-4224-95C4-67AE1831F856}" destId="{83D4F36F-1230-441C-89F7-DFFF303E9093}" srcOrd="0" destOrd="0" presId="urn:microsoft.com/office/officeart/2005/8/layout/orgChart1"/>
    <dgm:cxn modelId="{97E96CC6-32CF-44DE-9B3B-FF05563B61FD}" type="presOf" srcId="{7E2A463A-D584-417F-A650-9A3D8F6D19A2}" destId="{43C377FA-EC7A-45E4-8FF8-0BDE3BA87F53}" srcOrd="0" destOrd="0" presId="urn:microsoft.com/office/officeart/2005/8/layout/orgChart1"/>
    <dgm:cxn modelId="{462FA1C6-C5F0-4348-8D5C-FEAFB71DCC6C}" srcId="{C02F88A9-48CD-4D17-8213-2BE01B40B89E}" destId="{C2839CCB-28F8-43B6-AA37-AC8F159792AA}" srcOrd="4" destOrd="0" parTransId="{16D2FD6C-401A-463F-A8B3-6A461FC42C24}" sibTransId="{F274BF28-34EA-4CBD-9A14-DFB0C8155A9A}"/>
    <dgm:cxn modelId="{E88E46C7-578C-4C92-8E73-EB8E77706777}" type="presOf" srcId="{0C7032BC-A8A6-4831-B229-DA8C84165E89}" destId="{1B9ADAF9-C280-4466-9D1A-A5FF0A02C6D9}" srcOrd="0" destOrd="0" presId="urn:microsoft.com/office/officeart/2005/8/layout/orgChart1"/>
    <dgm:cxn modelId="{116712C8-3435-4349-9E53-E658F8F7D8B3}" type="presOf" srcId="{C669DF88-6C09-48DF-8D91-D095E8FE4E3B}" destId="{F7B9681D-3130-403C-A738-DFBD5D2EEFE6}" srcOrd="0" destOrd="0" presId="urn:microsoft.com/office/officeart/2005/8/layout/orgChart1"/>
    <dgm:cxn modelId="{EA79D3C8-EB12-4D0B-BBAB-1EB6641C93E7}" type="presOf" srcId="{A1E6F0A0-5725-445A-9CDD-4F6F4B936507}" destId="{B8E1AFCC-5A09-4FFF-A8F0-FC10C26F2810}" srcOrd="1" destOrd="0" presId="urn:microsoft.com/office/officeart/2005/8/layout/orgChart1"/>
    <dgm:cxn modelId="{B4B0E3CA-7190-46BA-A6E1-61BDED2E71F5}" srcId="{1893363D-655C-4F70-B491-6737EB16FE8A}" destId="{D68FB40D-CEA5-4698-8E27-88E981B760CD}" srcOrd="10" destOrd="0" parTransId="{E2036066-B9A7-49DD-ABBE-A26C68C2B919}" sibTransId="{27E122DD-74BA-4239-985F-4AAF26119485}"/>
    <dgm:cxn modelId="{86C715CB-E67A-47F6-BA7C-BBBF01977954}" type="presOf" srcId="{B562F4CD-8F76-4D4C-94A8-68C7043DD0EC}" destId="{7C2D5124-E99A-425D-BF0B-A10CF4BC3914}" srcOrd="0" destOrd="0" presId="urn:microsoft.com/office/officeart/2005/8/layout/orgChart1"/>
    <dgm:cxn modelId="{18402ECB-2A86-484E-B27E-D8FB68E531B9}" srcId="{94385849-64B2-4C53-A1A9-60F65E94F4BE}" destId="{7C913795-BB28-45DB-93D5-F5ABEBE7D85B}" srcOrd="0" destOrd="0" parTransId="{A81D3671-C4AD-4A16-A407-B66EB3E51998}" sibTransId="{F6320923-3ABD-432A-97A6-7A5F537166DD}"/>
    <dgm:cxn modelId="{AEFA3FCB-68B2-4F50-BB85-5875EE73E8C5}" type="presOf" srcId="{7B71C05D-DD90-461E-9BA9-98A55C59D38C}" destId="{72BAE891-0DED-46FE-8120-B562FD60B5CB}" srcOrd="0" destOrd="0" presId="urn:microsoft.com/office/officeart/2005/8/layout/orgChart1"/>
    <dgm:cxn modelId="{81CCD0CB-2817-44D7-B133-B05DC0028619}" type="presOf" srcId="{CA5EAF16-945E-4B88-9096-9FDB471061FD}" destId="{B871C6E6-A1D4-42A0-BBBF-6623FF4BE96B}" srcOrd="0" destOrd="0" presId="urn:microsoft.com/office/officeart/2005/8/layout/orgChart1"/>
    <dgm:cxn modelId="{898865CC-9224-4C31-A29D-30D1F60AE151}" srcId="{1893363D-655C-4F70-B491-6737EB16FE8A}" destId="{BB99740C-FD7B-4033-9AFA-361240261021}" srcOrd="11" destOrd="0" parTransId="{93772F74-19B0-4A23-BE5A-F47D650FB613}" sibTransId="{81D90408-AB67-4C4B-B72A-5EE701E9643E}"/>
    <dgm:cxn modelId="{0A64F0CC-21BA-4FE1-8CC2-F2E28DA9092D}" srcId="{D68FB40D-CEA5-4698-8E27-88E981B760CD}" destId="{1F1B22BE-92AD-468C-B8C4-4330E8CC7155}" srcOrd="0" destOrd="0" parTransId="{348FB40C-37F7-43BE-A405-B8C7000AF931}" sibTransId="{51FD748E-A734-46ED-982E-BDC283CA45FE}"/>
    <dgm:cxn modelId="{C7872ECF-C027-4958-B710-5425DCD8E1DA}" type="presOf" srcId="{1C4F2904-BF80-4DA2-B065-4B397EDDBB3B}" destId="{CED19BCA-5F17-4289-BF6C-1E022D55893F}" srcOrd="1" destOrd="0" presId="urn:microsoft.com/office/officeart/2005/8/layout/orgChart1"/>
    <dgm:cxn modelId="{68FB3CD0-E15D-4E6D-8E47-D3603C2655F8}" srcId="{BB99740C-FD7B-4033-9AFA-361240261021}" destId="{1E5D736E-505E-461B-98D2-FD601CD0627B}" srcOrd="1" destOrd="0" parTransId="{C1A9AE77-FBF1-4040-95B7-245653B7F7AF}" sibTransId="{5F30E0CD-90D5-4613-B7AA-B6ED6D918339}"/>
    <dgm:cxn modelId="{3C3DCDD4-F99C-47D0-98CA-86A663F51DB7}" type="presOf" srcId="{A4A56387-A3E8-481A-8615-A8B43CB3DFAA}" destId="{3BCC8FE6-EBF8-4998-B30E-59633CCEFD8C}" srcOrd="1" destOrd="0" presId="urn:microsoft.com/office/officeart/2005/8/layout/orgChart1"/>
    <dgm:cxn modelId="{2C0CB7D5-4F6D-48FC-8FF8-77B8662953C4}" type="presOf" srcId="{C3502BE8-8987-4141-A83C-8FE88A69CB27}" destId="{253CCB43-3B70-4BC9-B90A-31DF461CD8ED}" srcOrd="0" destOrd="0" presId="urn:microsoft.com/office/officeart/2005/8/layout/orgChart1"/>
    <dgm:cxn modelId="{30F6CCD6-F4EC-4C26-9CE5-85451145C667}" type="presOf" srcId="{87E52314-2BC2-4791-B6F1-87F04AE8A622}" destId="{15692301-C372-4095-8143-1C34192C6327}" srcOrd="0" destOrd="0" presId="urn:microsoft.com/office/officeart/2005/8/layout/orgChart1"/>
    <dgm:cxn modelId="{E1EFA6D8-B03E-426E-818C-A3F04F85FA78}" type="presOf" srcId="{781FC705-3B25-49BD-A4F7-35A752DB8EDE}" destId="{CD4F6D07-78A3-47FC-A97B-48F09BC2085F}" srcOrd="1" destOrd="0" presId="urn:microsoft.com/office/officeart/2005/8/layout/orgChart1"/>
    <dgm:cxn modelId="{8869ECD8-B5DC-4D05-96A5-4C08F76A721F}" type="presOf" srcId="{BB99740C-FD7B-4033-9AFA-361240261021}" destId="{C0411415-B2AE-4C89-8787-E5B668B214EA}" srcOrd="0" destOrd="0" presId="urn:microsoft.com/office/officeart/2005/8/layout/orgChart1"/>
    <dgm:cxn modelId="{363D30D9-EE93-4DF5-A135-41460700F53E}" srcId="{1893363D-655C-4F70-B491-6737EB16FE8A}" destId="{2DDFD31B-677A-4CC9-805E-D9567D52E6EA}" srcOrd="3" destOrd="0" parTransId="{EEEF28F5-CC80-43B2-B8EF-35ADFEED3E13}" sibTransId="{674A9E89-887F-4574-B5A7-904BF6F22EC7}"/>
    <dgm:cxn modelId="{E32216DA-0FC5-4C5B-ADE2-36BE573DDE15}" srcId="{AA39CB46-0895-434F-8458-A20ACE452E76}" destId="{235CBE3F-48ED-497A-85BD-2050DA623B05}" srcOrd="1" destOrd="0" parTransId="{A2F2B7E2-A20A-4468-A8A3-7DD750EE8B8A}" sibTransId="{0AA042F6-93FE-4946-9E45-18B53CBC793A}"/>
    <dgm:cxn modelId="{F98730DB-01C2-4B9C-A18D-39B8FAF22EF8}" type="presOf" srcId="{96FC8610-85CE-45E5-BE2B-3C474FEB36D2}" destId="{1E8B2F68-B90C-4831-B7D6-8DF4E874044A}" srcOrd="0" destOrd="0" presId="urn:microsoft.com/office/officeart/2005/8/layout/orgChart1"/>
    <dgm:cxn modelId="{7564A9DB-6E34-4661-AD64-149619B7A27C}" type="presOf" srcId="{58CD4490-4712-44C5-9424-44A1436178E1}" destId="{E33FA6B5-1CB0-418D-AF3B-9214977601EE}" srcOrd="1" destOrd="0" presId="urn:microsoft.com/office/officeart/2005/8/layout/orgChart1"/>
    <dgm:cxn modelId="{900750DC-8483-4C9C-A99A-B93240D4717E}" type="presOf" srcId="{7C913795-BB28-45DB-93D5-F5ABEBE7D85B}" destId="{DF843967-AA6C-4F00-9475-B296EE792FB0}" srcOrd="1" destOrd="0" presId="urn:microsoft.com/office/officeart/2005/8/layout/orgChart1"/>
    <dgm:cxn modelId="{CA01B4DD-32F6-43DF-B366-F24F1601EBF0}" type="presOf" srcId="{D8F10341-BB86-4D4F-92B9-A78C72A57E2E}" destId="{0D58A0FE-0788-4F94-AB5E-D27F96BA0C41}" srcOrd="1" destOrd="0" presId="urn:microsoft.com/office/officeart/2005/8/layout/orgChart1"/>
    <dgm:cxn modelId="{96460FDE-A283-4F73-9B08-B0788D8958E0}" srcId="{1893363D-655C-4F70-B491-6737EB16FE8A}" destId="{D8F10341-BB86-4D4F-92B9-A78C72A57E2E}" srcOrd="4" destOrd="0" parTransId="{F5F6AAAA-9594-49EB-844A-78DA9ADE4515}" sibTransId="{FBCA22CF-F470-4C7F-AEEC-491B8E1BCD1C}"/>
    <dgm:cxn modelId="{5ABF27DE-6358-4648-AED4-405DE0E1936F}" type="presOf" srcId="{C3502BE8-8987-4141-A83C-8FE88A69CB27}" destId="{2A53D557-FDC0-4616-A6F9-A696BA11A830}" srcOrd="1" destOrd="0" presId="urn:microsoft.com/office/officeart/2005/8/layout/orgChart1"/>
    <dgm:cxn modelId="{95B565DE-C944-4EE9-B660-487340D1DFED}" srcId="{1893363D-655C-4F70-B491-6737EB16FE8A}" destId="{349A6ED3-A07E-475E-9EB5-62F894446C22}" srcOrd="7" destOrd="0" parTransId="{3BB85C54-9F8C-4826-B83C-0D6B6EF8131C}" sibTransId="{DEAFDE05-78DA-42E6-BEC4-C34AC839AC55}"/>
    <dgm:cxn modelId="{D34896DE-7245-4D53-870D-C5402EFCEC6F}" type="presOf" srcId="{90B68791-829F-4F9C-BCD7-E0863CFF4B80}" destId="{5C221830-BDCC-44E5-8095-6B07CE3399CA}" srcOrd="0" destOrd="0" presId="urn:microsoft.com/office/officeart/2005/8/layout/orgChart1"/>
    <dgm:cxn modelId="{1B8B70DF-A060-4A90-93A9-C4C1422E8166}" type="presOf" srcId="{A4A56387-A3E8-481A-8615-A8B43CB3DFAA}" destId="{39CC0F22-236C-4186-A5DE-FA2D35311C2B}" srcOrd="0" destOrd="0" presId="urn:microsoft.com/office/officeart/2005/8/layout/orgChart1"/>
    <dgm:cxn modelId="{C3D680DF-AB60-4A69-8A77-880F1F1FC72B}" type="presOf" srcId="{0C7032BC-A8A6-4831-B229-DA8C84165E89}" destId="{65FC8F1C-48A8-4240-B6EA-BDA3006C3102}" srcOrd="1" destOrd="0" presId="urn:microsoft.com/office/officeart/2005/8/layout/orgChart1"/>
    <dgm:cxn modelId="{2351B4DF-F0F0-4E1C-92A5-74A067797EEA}" type="presOf" srcId="{2A164B8B-054B-4894-91C4-044A284E7484}" destId="{0A07E803-533C-4B12-A0AE-49A6177E0D4B}" srcOrd="0" destOrd="0" presId="urn:microsoft.com/office/officeart/2005/8/layout/orgChart1"/>
    <dgm:cxn modelId="{151F24E1-C08F-4C03-91E2-C9A6E93E6CBB}" type="presOf" srcId="{9DA72B0C-6427-4224-95C4-67AE1831F856}" destId="{3EA910A9-7B35-4793-B892-DBD19E4DB608}" srcOrd="1" destOrd="0" presId="urn:microsoft.com/office/officeart/2005/8/layout/orgChart1"/>
    <dgm:cxn modelId="{AF20B4E1-58DC-4411-8DBC-B650BAB694E4}" type="presOf" srcId="{834F6230-F042-4C05-BDC6-DC160747821E}" destId="{F102E19F-B84F-4DAE-9264-0AFC70F2377C}" srcOrd="1" destOrd="0" presId="urn:microsoft.com/office/officeart/2005/8/layout/orgChart1"/>
    <dgm:cxn modelId="{439FBBE1-49AF-42AC-9418-2D39A2887E82}" type="presOf" srcId="{C529756C-5616-412C-85F6-C045C29A7171}" destId="{20F6EAEA-9431-4422-A9F9-4A6CB5364EDC}" srcOrd="0" destOrd="0" presId="urn:microsoft.com/office/officeart/2005/8/layout/orgChart1"/>
    <dgm:cxn modelId="{54870FE4-92A4-4AFB-9712-68F837587E14}" type="presOf" srcId="{80185C58-461B-47EB-9831-466EBCBB3E3B}" destId="{12602380-06E2-4CDE-9735-9AD584B66C9B}" srcOrd="0" destOrd="0" presId="urn:microsoft.com/office/officeart/2005/8/layout/orgChart1"/>
    <dgm:cxn modelId="{F0A7F8E4-DE20-4653-8A7F-17B824A205AD}" type="presOf" srcId="{7CC0DEA6-B745-469D-A987-9AB0C6954346}" destId="{94B2F221-99D8-4F44-BE67-71152971282A}" srcOrd="0" destOrd="0" presId="urn:microsoft.com/office/officeart/2005/8/layout/orgChart1"/>
    <dgm:cxn modelId="{DBD024E6-884D-46E2-AC5D-2B17F190D5F1}" type="presOf" srcId="{2A164B8B-054B-4894-91C4-044A284E7484}" destId="{224E2C47-1F28-41FA-9EB3-CA713FDCAE54}" srcOrd="1" destOrd="0" presId="urn:microsoft.com/office/officeart/2005/8/layout/orgChart1"/>
    <dgm:cxn modelId="{947D62E6-EA4D-4FE8-AC42-3DE994209394}" type="presOf" srcId="{E354CFE7-8E72-46B9-9439-1B6B0B64981E}" destId="{5419B671-ECE7-4ADB-A9CB-66EAEF5BF677}" srcOrd="0" destOrd="0" presId="urn:microsoft.com/office/officeart/2005/8/layout/orgChart1"/>
    <dgm:cxn modelId="{142971E6-8076-4E16-980F-F01A006A70E4}" srcId="{2361CD92-B7BC-48AC-821D-5F27CAC7878D}" destId="{B2294E60-9528-4411-A778-EED183FD709B}" srcOrd="1" destOrd="0" parTransId="{153D6F67-81C1-4863-B911-05D12A439DE6}" sibTransId="{6B52D720-AFF6-40EE-B6E9-1A77DB589218}"/>
    <dgm:cxn modelId="{5D1782E6-F569-4962-8882-458E8DD87A02}" srcId="{BB99740C-FD7B-4033-9AFA-361240261021}" destId="{87E52314-2BC2-4791-B6F1-87F04AE8A622}" srcOrd="2" destOrd="0" parTransId="{05BA7249-4F7F-47CD-9F17-5AE233F7C3F4}" sibTransId="{6ACB1B20-8914-4A71-8507-6A6E6D2C604B}"/>
    <dgm:cxn modelId="{B37F79E9-142D-481D-AB87-992D6F4D225D}" type="presOf" srcId="{93772F74-19B0-4A23-BE5A-F47D650FB613}" destId="{CF01FF43-5007-4B67-90EF-E12179DCA8AB}" srcOrd="0" destOrd="0" presId="urn:microsoft.com/office/officeart/2005/8/layout/orgChart1"/>
    <dgm:cxn modelId="{070F91E9-4C9F-42BE-90CE-F2BC3D932216}" srcId="{D68FB40D-CEA5-4698-8E27-88E981B760CD}" destId="{3DDC6DC6-00E1-4694-A147-1E891B7A62BB}" srcOrd="1" destOrd="0" parTransId="{61BA16F4-2866-4243-8898-A55A19D23876}" sibTransId="{E77A34D5-7049-4772-AC72-46A73E11A5E8}"/>
    <dgm:cxn modelId="{2D712DEA-B20C-4200-89E8-F1E66964A342}" srcId="{1893363D-655C-4F70-B491-6737EB16FE8A}" destId="{A74AEC0A-171D-478A-B675-9DB58CA0D826}" srcOrd="0" destOrd="0" parTransId="{486B1403-EB25-4E58-AFC0-315D828D6A9D}" sibTransId="{EF89A3A6-D586-4F76-BEAB-3F7A8CF12D70}"/>
    <dgm:cxn modelId="{AD5574EA-3A1B-4BC4-AB07-E802ACC44FEE}" type="presOf" srcId="{886563BD-3E63-44C1-A41F-2BCE6ACBDE6F}" destId="{46B24078-2E47-440A-B980-0473439CB4E8}" srcOrd="0" destOrd="0" presId="urn:microsoft.com/office/officeart/2005/8/layout/orgChart1"/>
    <dgm:cxn modelId="{348DFAEA-3D15-48BD-9053-73CAA068D3D7}" type="presOf" srcId="{CA5EAF16-945E-4B88-9096-9FDB471061FD}" destId="{37EA89E5-053E-4112-B03C-D3AF30098064}" srcOrd="1" destOrd="0" presId="urn:microsoft.com/office/officeart/2005/8/layout/orgChart1"/>
    <dgm:cxn modelId="{53EBF1EB-9798-4BD6-8306-587C80406761}" type="presOf" srcId="{BD29A9BB-23E5-472A-96C3-BFF25F47526F}" destId="{E0404DF6-6B86-449B-A7C5-4FBB875BC633}" srcOrd="0" destOrd="0" presId="urn:microsoft.com/office/officeart/2005/8/layout/orgChart1"/>
    <dgm:cxn modelId="{14AA9FEC-6AA4-407E-96F7-BD51D0C569FB}" type="presOf" srcId="{7B02EF0E-C5F6-46FF-A992-915D84FEE014}" destId="{5593CC83-FFE5-436F-9D93-1A9713310C7E}" srcOrd="1" destOrd="0" presId="urn:microsoft.com/office/officeart/2005/8/layout/orgChart1"/>
    <dgm:cxn modelId="{D149C4EC-95BB-4CE2-9932-15D749357D66}" type="presOf" srcId="{1F1B22BE-92AD-468C-B8C4-4330E8CC7155}" destId="{B8DD57A2-47BA-48C9-8988-5E8CD8629783}" srcOrd="1" destOrd="0" presId="urn:microsoft.com/office/officeart/2005/8/layout/orgChart1"/>
    <dgm:cxn modelId="{05695AF0-BA60-444F-A3B2-487BC4308DC9}" srcId="{D68FB40D-CEA5-4698-8E27-88E981B760CD}" destId="{94385849-64B2-4C53-A1A9-60F65E94F4BE}" srcOrd="2" destOrd="0" parTransId="{9FCF424D-0EEF-4825-A5C4-14A74D547ED6}" sibTransId="{429F089D-AD0B-48EC-8BC2-4F442AC21E55}"/>
    <dgm:cxn modelId="{98008CF0-8512-4ACC-9874-399E8EAF894D}" type="presOf" srcId="{FD2FE455-E7A9-4467-94E1-326E2F039FFE}" destId="{A46BCBE0-0339-4020-8A79-534D55570B61}" srcOrd="1" destOrd="0" presId="urn:microsoft.com/office/officeart/2005/8/layout/orgChart1"/>
    <dgm:cxn modelId="{934501F1-D8EA-4555-AB63-E733D03EABBD}" type="presOf" srcId="{AA39CB46-0895-434F-8458-A20ACE452E76}" destId="{CD30C142-AFE7-47F0-B2E3-A1518C265090}" srcOrd="1" destOrd="0" presId="urn:microsoft.com/office/officeart/2005/8/layout/orgChart1"/>
    <dgm:cxn modelId="{56442DF1-C730-4720-80EC-F033F5C9F3CA}" srcId="{1893363D-655C-4F70-B491-6737EB16FE8A}" destId="{56E8105B-E11D-404B-AFCE-90B489041D42}" srcOrd="8" destOrd="0" parTransId="{4702081B-E8C3-4960-BEBB-A0CC418606CA}" sibTransId="{6C5A2A34-F357-414E-BD0B-DA47F3F59322}"/>
    <dgm:cxn modelId="{729691F4-7F61-4263-AF8E-243B10C5BB01}" type="presOf" srcId="{92E8CD1A-B7DB-4159-9EFC-A56C6CF997D0}" destId="{9A454525-1E32-4EC4-BDAF-EC83452931C5}" srcOrd="0" destOrd="0" presId="urn:microsoft.com/office/officeart/2005/8/layout/orgChart1"/>
    <dgm:cxn modelId="{77BBD2F5-E3FC-46C2-8BF7-D7F43455C503}" type="presOf" srcId="{766E275F-A324-44E9-87EF-C6F8A9DC47BC}" destId="{52563921-8EF1-412A-A359-2711B10C46B7}" srcOrd="1" destOrd="0" presId="urn:microsoft.com/office/officeart/2005/8/layout/orgChart1"/>
    <dgm:cxn modelId="{F0C066F6-7A99-4018-A9DE-65F1FECF9E73}" type="presOf" srcId="{56E8105B-E11D-404B-AFCE-90B489041D42}" destId="{AF6CE874-0A09-4FFF-8BF4-F37DF6CD40A1}" srcOrd="0" destOrd="0" presId="urn:microsoft.com/office/officeart/2005/8/layout/orgChart1"/>
    <dgm:cxn modelId="{0CCAE6F6-2968-42BA-BD43-F5D65B5B6D5F}" type="presOf" srcId="{58EB9A48-0D29-41FE-82F8-029509559D31}" destId="{46709894-56A8-4277-BD38-E9643BDAF1A1}" srcOrd="0" destOrd="0" presId="urn:microsoft.com/office/officeart/2005/8/layout/orgChart1"/>
    <dgm:cxn modelId="{348392F8-AAB0-478F-9EE0-F76D87B5C87A}" type="presOf" srcId="{A2F2B7E2-A20A-4468-A8A3-7DD750EE8B8A}" destId="{B19EC6B7-4549-445C-9179-F8AB47612216}" srcOrd="0" destOrd="0" presId="urn:microsoft.com/office/officeart/2005/8/layout/orgChart1"/>
    <dgm:cxn modelId="{A08D9DF9-22E5-4F0C-BDD7-70879F28BA01}" type="presOf" srcId="{153D6F67-81C1-4863-B911-05D12A439DE6}" destId="{E5C364E7-AB5D-492D-B3A0-FBEF5013DEDD}" srcOrd="0" destOrd="0" presId="urn:microsoft.com/office/officeart/2005/8/layout/orgChart1"/>
    <dgm:cxn modelId="{16C539FB-867D-4260-8447-4C04D144C165}" srcId="{4444165A-C86C-4B5C-BC77-FB80C45C2B3C}" destId="{1D9F57F3-2706-4532-949E-3E4E50DCA92B}" srcOrd="0" destOrd="0" parTransId="{D4F78BED-13B2-40D6-88C9-31CE4A320E59}" sibTransId="{F55A7593-ECFD-4EB5-9EAC-A1867D99C7FD}"/>
    <dgm:cxn modelId="{48F911FC-E6D4-4576-BCF7-141B84C94811}" srcId="{1893363D-655C-4F70-B491-6737EB16FE8A}" destId="{E354CFE7-8E72-46B9-9439-1B6B0B64981E}" srcOrd="5" destOrd="0" parTransId="{B74A9465-9C08-48E8-BB95-43FB53F9783E}" sibTransId="{9DF213BA-2C9E-4256-B671-7C4427482166}"/>
    <dgm:cxn modelId="{B91F58FC-04B3-40AF-88C1-BDCA517FD6F4}" type="presOf" srcId="{05BA7249-4F7F-47CD-9F17-5AE233F7C3F4}" destId="{C8EB539F-6E38-4851-B667-DCB2F7E1FCA7}" srcOrd="0" destOrd="0" presId="urn:microsoft.com/office/officeart/2005/8/layout/orgChart1"/>
    <dgm:cxn modelId="{37FC49FD-D82F-4C63-91F1-2B61E5720C9A}" srcId="{1893363D-655C-4F70-B491-6737EB16FE8A}" destId="{0C7032BC-A8A6-4831-B229-DA8C84165E89}" srcOrd="13" destOrd="0" parTransId="{AC3C70B5-D5BC-4E3D-A1DE-E885D1C5CEA9}" sibTransId="{E89376B7-63AC-490A-9117-F129C6C24674}"/>
    <dgm:cxn modelId="{1EF983FD-8BEC-4F76-A9A6-9147DF0DA278}" type="presOf" srcId="{58CD4490-4712-44C5-9424-44A1436178E1}" destId="{0D6479DB-BB07-4BA8-93FF-0A1294D2DAEC}" srcOrd="0" destOrd="0" presId="urn:microsoft.com/office/officeart/2005/8/layout/orgChart1"/>
    <dgm:cxn modelId="{D66188FD-C160-4ECE-9096-368B592CD2E4}" srcId="{4444165A-C86C-4B5C-BC77-FB80C45C2B3C}" destId="{1EABA9B2-AF76-4531-A7E7-246A512E5E2A}" srcOrd="4" destOrd="0" parTransId="{886563BD-3E63-44C1-A41F-2BCE6ACBDE6F}" sibTransId="{E01C5BF2-BCDF-4001-A680-DB710BE0BA0C}"/>
    <dgm:cxn modelId="{2FDDBEFE-98E9-41F4-AE5F-B41AA546CD12}" type="presOf" srcId="{349A6ED3-A07E-475E-9EB5-62F894446C22}" destId="{FFB8ED37-75AF-4DCD-9B73-BDD89FFFE60F}" srcOrd="0" destOrd="0" presId="urn:microsoft.com/office/officeart/2005/8/layout/orgChart1"/>
    <dgm:cxn modelId="{247C55A5-7765-4F58-B104-ABD7FD28BFAB}" type="presParOf" srcId="{9A454525-1E32-4EC4-BDAF-EC83452931C5}" destId="{16B8731C-4C45-49F8-AA5C-9887E29A9F4D}" srcOrd="0" destOrd="0" presId="urn:microsoft.com/office/officeart/2005/8/layout/orgChart1"/>
    <dgm:cxn modelId="{3D358A44-1CEE-44B7-8589-DEAE8B860C3C}" type="presParOf" srcId="{16B8731C-4C45-49F8-AA5C-9887E29A9F4D}" destId="{7CCD35A6-5864-421C-83F2-FD49505164CD}" srcOrd="0" destOrd="0" presId="urn:microsoft.com/office/officeart/2005/8/layout/orgChart1"/>
    <dgm:cxn modelId="{85BC182D-1362-4521-BC1F-9A65E684E2AC}" type="presParOf" srcId="{7CCD35A6-5864-421C-83F2-FD49505164CD}" destId="{EA7D5C9F-81B1-4B89-96FF-A38A0F4D7753}" srcOrd="0" destOrd="0" presId="urn:microsoft.com/office/officeart/2005/8/layout/orgChart1"/>
    <dgm:cxn modelId="{7AA0E54A-C6FA-48F2-B422-9AF4976DD73D}" type="presParOf" srcId="{7CCD35A6-5864-421C-83F2-FD49505164CD}" destId="{E8608C55-0942-4CB5-9F01-4BDF7F9F81AF}" srcOrd="1" destOrd="0" presId="urn:microsoft.com/office/officeart/2005/8/layout/orgChart1"/>
    <dgm:cxn modelId="{42B8A43B-B829-4E85-B527-1D3DA66F3168}" type="presParOf" srcId="{16B8731C-4C45-49F8-AA5C-9887E29A9F4D}" destId="{D3A5C77E-6231-436B-A972-4AB2B569E37B}" srcOrd="1" destOrd="0" presId="urn:microsoft.com/office/officeart/2005/8/layout/orgChart1"/>
    <dgm:cxn modelId="{7037166E-9FDF-4C82-B8D7-22A5C04B5B0E}" type="presParOf" srcId="{D3A5C77E-6231-436B-A972-4AB2B569E37B}" destId="{986ECCB1-DF09-4E29-AAF6-09AD866D7B80}" srcOrd="0" destOrd="0" presId="urn:microsoft.com/office/officeart/2005/8/layout/orgChart1"/>
    <dgm:cxn modelId="{7F3F48CA-E226-4F99-A4C8-2AB1633E070C}" type="presParOf" srcId="{D3A5C77E-6231-436B-A972-4AB2B569E37B}" destId="{5C96055D-88F0-4FF0-9D73-23C181349C9D}" srcOrd="1" destOrd="0" presId="urn:microsoft.com/office/officeart/2005/8/layout/orgChart1"/>
    <dgm:cxn modelId="{6704C5A5-0C65-4524-A8A7-A57BCA06747E}" type="presParOf" srcId="{5C96055D-88F0-4FF0-9D73-23C181349C9D}" destId="{95550A03-3862-494E-8945-43CEACA9928E}" srcOrd="0" destOrd="0" presId="urn:microsoft.com/office/officeart/2005/8/layout/orgChart1"/>
    <dgm:cxn modelId="{F9FEADEF-E94B-486A-B7F0-8756FC799EFC}" type="presParOf" srcId="{95550A03-3862-494E-8945-43CEACA9928E}" destId="{013E6560-89F2-43CF-B3D2-043801AEDA95}" srcOrd="0" destOrd="0" presId="urn:microsoft.com/office/officeart/2005/8/layout/orgChart1"/>
    <dgm:cxn modelId="{CCB3846E-8923-4234-B1A1-E0AF08CCD2EA}" type="presParOf" srcId="{95550A03-3862-494E-8945-43CEACA9928E}" destId="{AFEFCD19-A652-462E-A50F-2B5BDD2ED5A8}" srcOrd="1" destOrd="0" presId="urn:microsoft.com/office/officeart/2005/8/layout/orgChart1"/>
    <dgm:cxn modelId="{12C95715-99C0-4280-9D61-3826D7C431E1}" type="presParOf" srcId="{5C96055D-88F0-4FF0-9D73-23C181349C9D}" destId="{956C9EBB-9BF5-451A-A81D-7C40CC03D3E7}" srcOrd="1" destOrd="0" presId="urn:microsoft.com/office/officeart/2005/8/layout/orgChart1"/>
    <dgm:cxn modelId="{3EF65B2E-79B4-4767-8F3A-003F4815A677}" type="presParOf" srcId="{5C96055D-88F0-4FF0-9D73-23C181349C9D}" destId="{B9DFC50F-D152-4E16-9A39-8476BD4646A2}" srcOrd="2" destOrd="0" presId="urn:microsoft.com/office/officeart/2005/8/layout/orgChart1"/>
    <dgm:cxn modelId="{24CF67D7-C374-40C8-91CD-BB273D308C1D}" type="presParOf" srcId="{D3A5C77E-6231-436B-A972-4AB2B569E37B}" destId="{677B5BF0-22DE-4F93-B86F-D1F778AC0C71}" srcOrd="2" destOrd="0" presId="urn:microsoft.com/office/officeart/2005/8/layout/orgChart1"/>
    <dgm:cxn modelId="{D97BDA80-7A38-4CF1-A4AD-57A07F9FEF55}" type="presParOf" srcId="{D3A5C77E-6231-436B-A972-4AB2B569E37B}" destId="{AF0E9955-95EE-42FA-9092-4512DA58CC09}" srcOrd="3" destOrd="0" presId="urn:microsoft.com/office/officeart/2005/8/layout/orgChart1"/>
    <dgm:cxn modelId="{011FC202-B08B-47E1-BA00-55E9D6ABA08D}" type="presParOf" srcId="{AF0E9955-95EE-42FA-9092-4512DA58CC09}" destId="{7B546746-BE08-480F-8A71-4C5AF63A1218}" srcOrd="0" destOrd="0" presId="urn:microsoft.com/office/officeart/2005/8/layout/orgChart1"/>
    <dgm:cxn modelId="{03223450-95B8-450B-87CF-4E4D7EDA12AD}" type="presParOf" srcId="{7B546746-BE08-480F-8A71-4C5AF63A1218}" destId="{3D0F7ED5-D2CF-49D5-9F9E-3DD9A743A5AB}" srcOrd="0" destOrd="0" presId="urn:microsoft.com/office/officeart/2005/8/layout/orgChart1"/>
    <dgm:cxn modelId="{C1AB0787-8510-473C-90F0-121A7F761AEF}" type="presParOf" srcId="{7B546746-BE08-480F-8A71-4C5AF63A1218}" destId="{134FA3D8-3930-403B-B8CC-AC139E3CEF50}" srcOrd="1" destOrd="0" presId="urn:microsoft.com/office/officeart/2005/8/layout/orgChart1"/>
    <dgm:cxn modelId="{9AA2BD25-0E6E-467B-91E7-63370038AAC4}" type="presParOf" srcId="{AF0E9955-95EE-42FA-9092-4512DA58CC09}" destId="{59411CC7-2F76-424C-A01C-0CD7ACFA10EE}" srcOrd="1" destOrd="0" presId="urn:microsoft.com/office/officeart/2005/8/layout/orgChart1"/>
    <dgm:cxn modelId="{FA288D5A-1595-45F6-9AC4-1A0CEF33E5AA}" type="presParOf" srcId="{59411CC7-2F76-424C-A01C-0CD7ACFA10EE}" destId="{9F61F7D2-E7E1-451E-8CC1-19766FCE8EAE}" srcOrd="0" destOrd="0" presId="urn:microsoft.com/office/officeart/2005/8/layout/orgChart1"/>
    <dgm:cxn modelId="{6F9DE2E2-A19B-4C63-A551-DD3A5AF72655}" type="presParOf" srcId="{59411CC7-2F76-424C-A01C-0CD7ACFA10EE}" destId="{FF09EE7E-A37E-449E-A05F-79DB5E06A0EA}" srcOrd="1" destOrd="0" presId="urn:microsoft.com/office/officeart/2005/8/layout/orgChart1"/>
    <dgm:cxn modelId="{FF065BB6-3F02-4346-A142-687CDDD28754}" type="presParOf" srcId="{FF09EE7E-A37E-449E-A05F-79DB5E06A0EA}" destId="{60E2314E-2053-4C89-BD56-04A8F4BA7354}" srcOrd="0" destOrd="0" presId="urn:microsoft.com/office/officeart/2005/8/layout/orgChart1"/>
    <dgm:cxn modelId="{799B9AAD-3491-40C4-89F2-6F613665E55C}" type="presParOf" srcId="{60E2314E-2053-4C89-BD56-04A8F4BA7354}" destId="{8F22C808-59BE-4360-8BE9-25229ED3DF37}" srcOrd="0" destOrd="0" presId="urn:microsoft.com/office/officeart/2005/8/layout/orgChart1"/>
    <dgm:cxn modelId="{7C58D3B2-1669-4769-B9E9-F459B70414EA}" type="presParOf" srcId="{60E2314E-2053-4C89-BD56-04A8F4BA7354}" destId="{7D69A2A0-F819-453C-A263-4FCD2FD536B9}" srcOrd="1" destOrd="0" presId="urn:microsoft.com/office/officeart/2005/8/layout/orgChart1"/>
    <dgm:cxn modelId="{CF894763-EDF0-4A25-A405-67270E18C965}" type="presParOf" srcId="{FF09EE7E-A37E-449E-A05F-79DB5E06A0EA}" destId="{8EC3D6BC-2087-437A-9C2D-6A50C6FDA250}" srcOrd="1" destOrd="0" presId="urn:microsoft.com/office/officeart/2005/8/layout/orgChart1"/>
    <dgm:cxn modelId="{6FE6ED92-6892-4459-8868-FD241A0B18F7}" type="presParOf" srcId="{FF09EE7E-A37E-449E-A05F-79DB5E06A0EA}" destId="{D0FDD651-AD55-4670-8E8B-2103753FD49C}" srcOrd="2" destOrd="0" presId="urn:microsoft.com/office/officeart/2005/8/layout/orgChart1"/>
    <dgm:cxn modelId="{29D693A4-092F-4366-A254-C4AD729D1590}" type="presParOf" srcId="{59411CC7-2F76-424C-A01C-0CD7ACFA10EE}" destId="{647DAD6E-5518-40E5-A396-6207B0C74BA2}" srcOrd="2" destOrd="0" presId="urn:microsoft.com/office/officeart/2005/8/layout/orgChart1"/>
    <dgm:cxn modelId="{CD68BD8B-C1B2-489F-8CC6-F4280EEA5A7D}" type="presParOf" srcId="{59411CC7-2F76-424C-A01C-0CD7ACFA10EE}" destId="{F531B308-CD0A-4768-ADD3-D377B0A9CCBF}" srcOrd="3" destOrd="0" presId="urn:microsoft.com/office/officeart/2005/8/layout/orgChart1"/>
    <dgm:cxn modelId="{41DBA472-22E9-4131-A375-F36A1F2168B5}" type="presParOf" srcId="{F531B308-CD0A-4768-ADD3-D377B0A9CCBF}" destId="{8BDEFBCE-19BA-4C68-862C-EB5B571AA83F}" srcOrd="0" destOrd="0" presId="urn:microsoft.com/office/officeart/2005/8/layout/orgChart1"/>
    <dgm:cxn modelId="{F344D711-CDDE-4426-89C9-3CD1677A76CC}" type="presParOf" srcId="{8BDEFBCE-19BA-4C68-862C-EB5B571AA83F}" destId="{0D6479DB-BB07-4BA8-93FF-0A1294D2DAEC}" srcOrd="0" destOrd="0" presId="urn:microsoft.com/office/officeart/2005/8/layout/orgChart1"/>
    <dgm:cxn modelId="{0BFE1723-7BB2-4412-A86A-F95735812764}" type="presParOf" srcId="{8BDEFBCE-19BA-4C68-862C-EB5B571AA83F}" destId="{E33FA6B5-1CB0-418D-AF3B-9214977601EE}" srcOrd="1" destOrd="0" presId="urn:microsoft.com/office/officeart/2005/8/layout/orgChart1"/>
    <dgm:cxn modelId="{746CBAAF-2FEA-4368-8382-0D1B231DC980}" type="presParOf" srcId="{F531B308-CD0A-4768-ADD3-D377B0A9CCBF}" destId="{ADABFACC-31AC-4FED-990D-3134537E6C13}" srcOrd="1" destOrd="0" presId="urn:microsoft.com/office/officeart/2005/8/layout/orgChart1"/>
    <dgm:cxn modelId="{3FFF3EC4-AD07-48CD-A159-0D44994A0262}" type="presParOf" srcId="{F531B308-CD0A-4768-ADD3-D377B0A9CCBF}" destId="{587A6D05-27B4-4B89-8C95-8B2107D26277}" srcOrd="2" destOrd="0" presId="urn:microsoft.com/office/officeart/2005/8/layout/orgChart1"/>
    <dgm:cxn modelId="{7A01CDDE-76C8-49C1-B79E-3A9AAF926641}" type="presParOf" srcId="{59411CC7-2F76-424C-A01C-0CD7ACFA10EE}" destId="{A4A2D7AB-0595-4355-AD5D-FCE684DAFF7E}" srcOrd="4" destOrd="0" presId="urn:microsoft.com/office/officeart/2005/8/layout/orgChart1"/>
    <dgm:cxn modelId="{49F83535-332B-4519-9B25-F2E655DB2E2A}" type="presParOf" srcId="{59411CC7-2F76-424C-A01C-0CD7ACFA10EE}" destId="{6DDC2822-F940-45DB-A7E9-87BA88129A18}" srcOrd="5" destOrd="0" presId="urn:microsoft.com/office/officeart/2005/8/layout/orgChart1"/>
    <dgm:cxn modelId="{B0530B15-065C-48F9-8C18-439BC146D17D}" type="presParOf" srcId="{6DDC2822-F940-45DB-A7E9-87BA88129A18}" destId="{8F441A18-A36C-4C84-BC95-77E1BE7323A4}" srcOrd="0" destOrd="0" presId="urn:microsoft.com/office/officeart/2005/8/layout/orgChart1"/>
    <dgm:cxn modelId="{929F1B3E-AABC-4D33-A8A6-478159CF3097}" type="presParOf" srcId="{8F441A18-A36C-4C84-BC95-77E1BE7323A4}" destId="{D6173DEA-4271-432D-8C03-28D59D29A56D}" srcOrd="0" destOrd="0" presId="urn:microsoft.com/office/officeart/2005/8/layout/orgChart1"/>
    <dgm:cxn modelId="{19DA2B49-450C-403E-ACC4-8FEA6818C4E0}" type="presParOf" srcId="{8F441A18-A36C-4C84-BC95-77E1BE7323A4}" destId="{ADD137E6-D296-4CC3-8040-6546229DBB75}" srcOrd="1" destOrd="0" presId="urn:microsoft.com/office/officeart/2005/8/layout/orgChart1"/>
    <dgm:cxn modelId="{56FF440F-726D-48B0-BE98-6E2485F764B3}" type="presParOf" srcId="{6DDC2822-F940-45DB-A7E9-87BA88129A18}" destId="{E8D513D7-BB02-416F-BFFB-B3E0D77911E0}" srcOrd="1" destOrd="0" presId="urn:microsoft.com/office/officeart/2005/8/layout/orgChart1"/>
    <dgm:cxn modelId="{C8C13B73-DC84-455D-9911-1FD4128DC8B7}" type="presParOf" srcId="{6DDC2822-F940-45DB-A7E9-87BA88129A18}" destId="{4DFF895C-03DC-43FC-B05E-9A05AC19CB4C}" srcOrd="2" destOrd="0" presId="urn:microsoft.com/office/officeart/2005/8/layout/orgChart1"/>
    <dgm:cxn modelId="{CB7E9235-126F-405C-BAE3-B45293BF9983}" type="presParOf" srcId="{59411CC7-2F76-424C-A01C-0CD7ACFA10EE}" destId="{B3ECC292-59C6-4696-B680-A7580A7206E7}" srcOrd="6" destOrd="0" presId="urn:microsoft.com/office/officeart/2005/8/layout/orgChart1"/>
    <dgm:cxn modelId="{8C2C2D6C-D089-4159-B93B-835A80E1A3AB}" type="presParOf" srcId="{59411CC7-2F76-424C-A01C-0CD7ACFA10EE}" destId="{8E90AED7-D1F9-4BD7-9091-2761CB8DFE76}" srcOrd="7" destOrd="0" presId="urn:microsoft.com/office/officeart/2005/8/layout/orgChart1"/>
    <dgm:cxn modelId="{B40F0C1D-DF7F-4DB9-88BB-0D38325E92E7}" type="presParOf" srcId="{8E90AED7-D1F9-4BD7-9091-2761CB8DFE76}" destId="{1E81B01E-7109-4CBC-AC63-EF156F0E84DA}" srcOrd="0" destOrd="0" presId="urn:microsoft.com/office/officeart/2005/8/layout/orgChart1"/>
    <dgm:cxn modelId="{302D9681-A294-43BE-82C2-588078858985}" type="presParOf" srcId="{1E81B01E-7109-4CBC-AC63-EF156F0E84DA}" destId="{016B1A52-B18A-4F1E-98F7-B999341CC60E}" srcOrd="0" destOrd="0" presId="urn:microsoft.com/office/officeart/2005/8/layout/orgChart1"/>
    <dgm:cxn modelId="{D33048FF-F1CF-4FA5-9DA5-97033B79972F}" type="presParOf" srcId="{1E81B01E-7109-4CBC-AC63-EF156F0E84DA}" destId="{2DC2162F-B9BA-491E-94E4-356079981433}" srcOrd="1" destOrd="0" presId="urn:microsoft.com/office/officeart/2005/8/layout/orgChart1"/>
    <dgm:cxn modelId="{B9580FC7-AAC9-4CDC-9502-932D501AB952}" type="presParOf" srcId="{8E90AED7-D1F9-4BD7-9091-2761CB8DFE76}" destId="{E4D5AB3B-201B-4251-A581-CBFA87C2848D}" srcOrd="1" destOrd="0" presId="urn:microsoft.com/office/officeart/2005/8/layout/orgChart1"/>
    <dgm:cxn modelId="{78C47DEC-56A6-43A3-8D0D-0830D36168E0}" type="presParOf" srcId="{8E90AED7-D1F9-4BD7-9091-2761CB8DFE76}" destId="{EC8B11D4-B273-47BF-AE1B-957FC71084DA}" srcOrd="2" destOrd="0" presId="urn:microsoft.com/office/officeart/2005/8/layout/orgChart1"/>
    <dgm:cxn modelId="{E10C20DD-C9F0-40CD-B865-D5DFAD5965D2}" type="presParOf" srcId="{59411CC7-2F76-424C-A01C-0CD7ACFA10EE}" destId="{20775736-E4D1-4AA5-8E13-2D6B0BAAAC8C}" srcOrd="8" destOrd="0" presId="urn:microsoft.com/office/officeart/2005/8/layout/orgChart1"/>
    <dgm:cxn modelId="{AEB6411C-5436-440D-B3A4-D8799A433B25}" type="presParOf" srcId="{59411CC7-2F76-424C-A01C-0CD7ACFA10EE}" destId="{B0C9A245-00D0-4BAB-8AB1-3C43EC914B03}" srcOrd="9" destOrd="0" presId="urn:microsoft.com/office/officeart/2005/8/layout/orgChart1"/>
    <dgm:cxn modelId="{4C31ACDB-0129-4B6F-9907-5AD3A8117EA9}" type="presParOf" srcId="{B0C9A245-00D0-4BAB-8AB1-3C43EC914B03}" destId="{3DEC2E1E-E1BC-472A-8CB2-9754AF3367B7}" srcOrd="0" destOrd="0" presId="urn:microsoft.com/office/officeart/2005/8/layout/orgChart1"/>
    <dgm:cxn modelId="{E4C0D9DD-6875-4FBB-B3D2-779ABBAC345C}" type="presParOf" srcId="{3DEC2E1E-E1BC-472A-8CB2-9754AF3367B7}" destId="{12D0EA07-6629-40AB-B646-DF848A042870}" srcOrd="0" destOrd="0" presId="urn:microsoft.com/office/officeart/2005/8/layout/orgChart1"/>
    <dgm:cxn modelId="{A48752E9-87ED-41AF-AB4A-7F524DEEC170}" type="presParOf" srcId="{3DEC2E1E-E1BC-472A-8CB2-9754AF3367B7}" destId="{0D58A0FE-0788-4F94-AB5E-D27F96BA0C41}" srcOrd="1" destOrd="0" presId="urn:microsoft.com/office/officeart/2005/8/layout/orgChart1"/>
    <dgm:cxn modelId="{C8BB5A36-1B4D-4B22-865D-AE62C572C772}" type="presParOf" srcId="{B0C9A245-00D0-4BAB-8AB1-3C43EC914B03}" destId="{669D7C0D-E9EC-4671-A9B9-30AC96AD9A47}" srcOrd="1" destOrd="0" presId="urn:microsoft.com/office/officeart/2005/8/layout/orgChart1"/>
    <dgm:cxn modelId="{80E244CC-1161-4321-832C-57485234511E}" type="presParOf" srcId="{669D7C0D-E9EC-4671-A9B9-30AC96AD9A47}" destId="{AF26F1CD-06EA-4BC4-8E66-B7B50B9C3C0B}" srcOrd="0" destOrd="0" presId="urn:microsoft.com/office/officeart/2005/8/layout/orgChart1"/>
    <dgm:cxn modelId="{DCD6D644-1700-4F75-9B6F-678140F4DDB7}" type="presParOf" srcId="{669D7C0D-E9EC-4671-A9B9-30AC96AD9A47}" destId="{3B4F3B58-FC2E-4B09-B009-3B6B32535AB9}" srcOrd="1" destOrd="0" presId="urn:microsoft.com/office/officeart/2005/8/layout/orgChart1"/>
    <dgm:cxn modelId="{32770AF8-4B30-490D-9465-075DEE382C78}" type="presParOf" srcId="{3B4F3B58-FC2E-4B09-B009-3B6B32535AB9}" destId="{68CBB374-CC90-498C-929C-1FEF8E741CEE}" srcOrd="0" destOrd="0" presId="urn:microsoft.com/office/officeart/2005/8/layout/orgChart1"/>
    <dgm:cxn modelId="{236FFE79-E8B6-4830-8272-718DBE3941FD}" type="presParOf" srcId="{68CBB374-CC90-498C-929C-1FEF8E741CEE}" destId="{0A07E803-533C-4B12-A0AE-49A6177E0D4B}" srcOrd="0" destOrd="0" presId="urn:microsoft.com/office/officeart/2005/8/layout/orgChart1"/>
    <dgm:cxn modelId="{59A2D3F3-D852-4462-8E9B-873E67BBE78C}" type="presParOf" srcId="{68CBB374-CC90-498C-929C-1FEF8E741CEE}" destId="{224E2C47-1F28-41FA-9EB3-CA713FDCAE54}" srcOrd="1" destOrd="0" presId="urn:microsoft.com/office/officeart/2005/8/layout/orgChart1"/>
    <dgm:cxn modelId="{F8B5ACD9-5E67-40BE-883B-D4DF16B35E03}" type="presParOf" srcId="{3B4F3B58-FC2E-4B09-B009-3B6B32535AB9}" destId="{64E086C7-769E-43C2-B458-CD2429D14E1C}" srcOrd="1" destOrd="0" presId="urn:microsoft.com/office/officeart/2005/8/layout/orgChart1"/>
    <dgm:cxn modelId="{6FE0F2FF-560E-41E9-B6DE-B6BF8CB49959}" type="presParOf" srcId="{3B4F3B58-FC2E-4B09-B009-3B6B32535AB9}" destId="{DE77CD39-59D8-4CC1-B962-320696ED8473}" srcOrd="2" destOrd="0" presId="urn:microsoft.com/office/officeart/2005/8/layout/orgChart1"/>
    <dgm:cxn modelId="{912ABC85-7EDE-48CE-ACB4-9E3DCA630B4A}" type="presParOf" srcId="{669D7C0D-E9EC-4671-A9B9-30AC96AD9A47}" destId="{2E17DD5A-74AE-40AD-815C-457A91800E28}" srcOrd="2" destOrd="0" presId="urn:microsoft.com/office/officeart/2005/8/layout/orgChart1"/>
    <dgm:cxn modelId="{D8F2E980-813A-4CC2-88DE-10F6A70F0728}" type="presParOf" srcId="{669D7C0D-E9EC-4671-A9B9-30AC96AD9A47}" destId="{D6597FF6-2DA3-4338-8973-8E2F1A88027C}" srcOrd="3" destOrd="0" presId="urn:microsoft.com/office/officeart/2005/8/layout/orgChart1"/>
    <dgm:cxn modelId="{1309231C-1C17-4D7C-AABC-F38E2249A202}" type="presParOf" srcId="{D6597FF6-2DA3-4338-8973-8E2F1A88027C}" destId="{47940E15-7E69-4C93-A0DC-BC8D9762196A}" srcOrd="0" destOrd="0" presId="urn:microsoft.com/office/officeart/2005/8/layout/orgChart1"/>
    <dgm:cxn modelId="{461EE9E1-84F5-42BF-99D0-ECE9BF9DC107}" type="presParOf" srcId="{47940E15-7E69-4C93-A0DC-BC8D9762196A}" destId="{83D4F36F-1230-441C-89F7-DFFF303E9093}" srcOrd="0" destOrd="0" presId="urn:microsoft.com/office/officeart/2005/8/layout/orgChart1"/>
    <dgm:cxn modelId="{E0AC2B41-C551-4089-A418-9A65E16AE6DA}" type="presParOf" srcId="{47940E15-7E69-4C93-A0DC-BC8D9762196A}" destId="{3EA910A9-7B35-4793-B892-DBD19E4DB608}" srcOrd="1" destOrd="0" presId="urn:microsoft.com/office/officeart/2005/8/layout/orgChart1"/>
    <dgm:cxn modelId="{A6A46876-E996-45E3-A072-6B8A46D74527}" type="presParOf" srcId="{D6597FF6-2DA3-4338-8973-8E2F1A88027C}" destId="{C1022620-48D4-4E2E-9092-9C1D47FDDB3E}" srcOrd="1" destOrd="0" presId="urn:microsoft.com/office/officeart/2005/8/layout/orgChart1"/>
    <dgm:cxn modelId="{3119F417-0355-4B09-9627-728453C74A1C}" type="presParOf" srcId="{D6597FF6-2DA3-4338-8973-8E2F1A88027C}" destId="{9D7A0928-55AD-45DB-92EF-C6903C874E14}" srcOrd="2" destOrd="0" presId="urn:microsoft.com/office/officeart/2005/8/layout/orgChart1"/>
    <dgm:cxn modelId="{9383D6F5-2489-4E50-9E36-41C2119E2FDD}" type="presParOf" srcId="{669D7C0D-E9EC-4671-A9B9-30AC96AD9A47}" destId="{3778F57C-E795-454D-BCAA-1D473C9644F5}" srcOrd="4" destOrd="0" presId="urn:microsoft.com/office/officeart/2005/8/layout/orgChart1"/>
    <dgm:cxn modelId="{E04F7ABC-B082-4F2A-8843-3E2D8568E21B}" type="presParOf" srcId="{669D7C0D-E9EC-4671-A9B9-30AC96AD9A47}" destId="{BF2D96CE-0FA8-4ED7-BA8C-5F6FA0A93131}" srcOrd="5" destOrd="0" presId="urn:microsoft.com/office/officeart/2005/8/layout/orgChart1"/>
    <dgm:cxn modelId="{7A36A14B-178B-47DF-A8E9-9BD46AA4F282}" type="presParOf" srcId="{BF2D96CE-0FA8-4ED7-BA8C-5F6FA0A93131}" destId="{D7A6C2EF-21AA-47E2-9BB7-AA325BCA56CA}" srcOrd="0" destOrd="0" presId="urn:microsoft.com/office/officeart/2005/8/layout/orgChart1"/>
    <dgm:cxn modelId="{6E463C39-8B3B-4DA4-97F5-9FE5638770F3}" type="presParOf" srcId="{D7A6C2EF-21AA-47E2-9BB7-AA325BCA56CA}" destId="{3366CC46-FC15-4301-BE60-5C5E009B2444}" srcOrd="0" destOrd="0" presId="urn:microsoft.com/office/officeart/2005/8/layout/orgChart1"/>
    <dgm:cxn modelId="{0F80E906-C2F1-48F5-82FE-3B8F8E3AA296}" type="presParOf" srcId="{D7A6C2EF-21AA-47E2-9BB7-AA325BCA56CA}" destId="{F8550DB6-F41F-4C86-A322-CB8394451CE1}" srcOrd="1" destOrd="0" presId="urn:microsoft.com/office/officeart/2005/8/layout/orgChart1"/>
    <dgm:cxn modelId="{DCDBF5F7-D448-4047-B29C-1B9BD2DCE238}" type="presParOf" srcId="{BF2D96CE-0FA8-4ED7-BA8C-5F6FA0A93131}" destId="{4324C0BF-3A3D-46D1-8E00-0A3A456EEBF6}" srcOrd="1" destOrd="0" presId="urn:microsoft.com/office/officeart/2005/8/layout/orgChart1"/>
    <dgm:cxn modelId="{E3B4056A-1D1C-4E45-A632-6F52B0343969}" type="presParOf" srcId="{BF2D96CE-0FA8-4ED7-BA8C-5F6FA0A93131}" destId="{361ECE0D-E3D8-42A2-A981-437A2A76FA89}" srcOrd="2" destOrd="0" presId="urn:microsoft.com/office/officeart/2005/8/layout/orgChart1"/>
    <dgm:cxn modelId="{93A6A955-D5BF-4F15-9103-93423885EA1E}" type="presParOf" srcId="{669D7C0D-E9EC-4671-A9B9-30AC96AD9A47}" destId="{03197660-8FBB-415B-8D7B-CC6B0DB838E2}" srcOrd="6" destOrd="0" presId="urn:microsoft.com/office/officeart/2005/8/layout/orgChart1"/>
    <dgm:cxn modelId="{CE604757-8152-46C2-A510-14F0E4A6ED5C}" type="presParOf" srcId="{669D7C0D-E9EC-4671-A9B9-30AC96AD9A47}" destId="{90D9AAF1-07B2-4FE1-90E1-3C09BB7C3C4E}" srcOrd="7" destOrd="0" presId="urn:microsoft.com/office/officeart/2005/8/layout/orgChart1"/>
    <dgm:cxn modelId="{E602DABB-BE15-4D46-A21C-8BDB556FB045}" type="presParOf" srcId="{90D9AAF1-07B2-4FE1-90E1-3C09BB7C3C4E}" destId="{52E399BB-DDC9-48CA-98F8-E00EA42DC036}" srcOrd="0" destOrd="0" presId="urn:microsoft.com/office/officeart/2005/8/layout/orgChart1"/>
    <dgm:cxn modelId="{68D9E1BA-9253-491C-919A-FAD64B8984E6}" type="presParOf" srcId="{52E399BB-DDC9-48CA-98F8-E00EA42DC036}" destId="{AFE0A3B1-A641-4373-B2F9-5357A4EED871}" srcOrd="0" destOrd="0" presId="urn:microsoft.com/office/officeart/2005/8/layout/orgChart1"/>
    <dgm:cxn modelId="{4B0DEA47-E23E-4DD3-A4EA-7F499F43B266}" type="presParOf" srcId="{52E399BB-DDC9-48CA-98F8-E00EA42DC036}" destId="{CED19BCA-5F17-4289-BF6C-1E022D55893F}" srcOrd="1" destOrd="0" presId="urn:microsoft.com/office/officeart/2005/8/layout/orgChart1"/>
    <dgm:cxn modelId="{4AC8BDD8-C89A-4638-ABCD-4484F1A2E9B8}" type="presParOf" srcId="{90D9AAF1-07B2-4FE1-90E1-3C09BB7C3C4E}" destId="{97303497-AFA9-424F-AE0D-7C901E53B9EC}" srcOrd="1" destOrd="0" presId="urn:microsoft.com/office/officeart/2005/8/layout/orgChart1"/>
    <dgm:cxn modelId="{F1F9EBFE-DAE0-453C-ABC7-BB9C9E6C9ED5}" type="presParOf" srcId="{90D9AAF1-07B2-4FE1-90E1-3C09BB7C3C4E}" destId="{40423B85-4881-4802-9161-62E429357669}" srcOrd="2" destOrd="0" presId="urn:microsoft.com/office/officeart/2005/8/layout/orgChart1"/>
    <dgm:cxn modelId="{0C1024EB-49D4-452C-9656-D66F2EFAE624}" type="presParOf" srcId="{B0C9A245-00D0-4BAB-8AB1-3C43EC914B03}" destId="{F7919AB0-1A04-4488-9792-E3246134AE06}" srcOrd="2" destOrd="0" presId="urn:microsoft.com/office/officeart/2005/8/layout/orgChart1"/>
    <dgm:cxn modelId="{5BFBC928-96D5-40C9-8897-D4D5C0B2370C}" type="presParOf" srcId="{59411CC7-2F76-424C-A01C-0CD7ACFA10EE}" destId="{9D15A024-79B2-4A23-AF0A-D3204D3744F3}" srcOrd="10" destOrd="0" presId="urn:microsoft.com/office/officeart/2005/8/layout/orgChart1"/>
    <dgm:cxn modelId="{E31DD595-0A80-4600-908D-90BE8DD5A7DC}" type="presParOf" srcId="{59411CC7-2F76-424C-A01C-0CD7ACFA10EE}" destId="{9E32AF92-4446-47EF-86FB-F6B7E8B15141}" srcOrd="11" destOrd="0" presId="urn:microsoft.com/office/officeart/2005/8/layout/orgChart1"/>
    <dgm:cxn modelId="{639CAFB2-49C4-42F3-81DA-F92389283199}" type="presParOf" srcId="{9E32AF92-4446-47EF-86FB-F6B7E8B15141}" destId="{F1A1AC6E-7990-4E8F-9B3E-3DAAD20F0E8B}" srcOrd="0" destOrd="0" presId="urn:microsoft.com/office/officeart/2005/8/layout/orgChart1"/>
    <dgm:cxn modelId="{2D2EF950-A9FD-4E05-9ECE-818919551260}" type="presParOf" srcId="{F1A1AC6E-7990-4E8F-9B3E-3DAAD20F0E8B}" destId="{5419B671-ECE7-4ADB-A9CB-66EAEF5BF677}" srcOrd="0" destOrd="0" presId="urn:microsoft.com/office/officeart/2005/8/layout/orgChart1"/>
    <dgm:cxn modelId="{5FFA6B9E-79B8-4AEB-9118-0061EC90A771}" type="presParOf" srcId="{F1A1AC6E-7990-4E8F-9B3E-3DAAD20F0E8B}" destId="{C267B270-68E2-4BCF-92DC-40C0062153A1}" srcOrd="1" destOrd="0" presId="urn:microsoft.com/office/officeart/2005/8/layout/orgChart1"/>
    <dgm:cxn modelId="{67746A62-31D5-4BB6-8A02-98CCF88BFA5B}" type="presParOf" srcId="{9E32AF92-4446-47EF-86FB-F6B7E8B15141}" destId="{4922E241-5F40-485E-B48B-CB0A7444ABF3}" srcOrd="1" destOrd="0" presId="urn:microsoft.com/office/officeart/2005/8/layout/orgChart1"/>
    <dgm:cxn modelId="{E2A5FFD7-C2DF-4463-8228-9BF8093B7880}" type="presParOf" srcId="{4922E241-5F40-485E-B48B-CB0A7444ABF3}" destId="{A8E30BC0-5D19-4AF9-9415-BFAB9BCC8005}" srcOrd="0" destOrd="0" presId="urn:microsoft.com/office/officeart/2005/8/layout/orgChart1"/>
    <dgm:cxn modelId="{4FF98F82-AFD0-4AF3-8BDB-1C429F7883EC}" type="presParOf" srcId="{4922E241-5F40-485E-B48B-CB0A7444ABF3}" destId="{EF1B3FF7-2AC6-4201-A647-E42BC67D3193}" srcOrd="1" destOrd="0" presId="urn:microsoft.com/office/officeart/2005/8/layout/orgChart1"/>
    <dgm:cxn modelId="{1BC74652-B3DF-4121-99F9-257AE46F5D86}" type="presParOf" srcId="{EF1B3FF7-2AC6-4201-A647-E42BC67D3193}" destId="{1765ABDB-C9A8-42BA-AC0C-F682329CEEBC}" srcOrd="0" destOrd="0" presId="urn:microsoft.com/office/officeart/2005/8/layout/orgChart1"/>
    <dgm:cxn modelId="{3E6A65A8-A9CB-409E-8C9D-2544DE412C92}" type="presParOf" srcId="{1765ABDB-C9A8-42BA-AC0C-F682329CEEBC}" destId="{4A8380F3-7BAA-49C0-8590-EA53FE2767F7}" srcOrd="0" destOrd="0" presId="urn:microsoft.com/office/officeart/2005/8/layout/orgChart1"/>
    <dgm:cxn modelId="{A06CBB0F-2834-4616-B8CC-1DA4D713B36E}" type="presParOf" srcId="{1765ABDB-C9A8-42BA-AC0C-F682329CEEBC}" destId="{10CE3945-74E8-4ACA-8E33-79EF3F9E0672}" srcOrd="1" destOrd="0" presId="urn:microsoft.com/office/officeart/2005/8/layout/orgChart1"/>
    <dgm:cxn modelId="{E7B5A806-9B5C-4D71-9607-8DCA953213CB}" type="presParOf" srcId="{EF1B3FF7-2AC6-4201-A647-E42BC67D3193}" destId="{FE347449-935B-46D8-834D-C825282111B6}" srcOrd="1" destOrd="0" presId="urn:microsoft.com/office/officeart/2005/8/layout/orgChart1"/>
    <dgm:cxn modelId="{9E48CE8C-70C9-447F-82BE-58BE5D641311}" type="presParOf" srcId="{EF1B3FF7-2AC6-4201-A647-E42BC67D3193}" destId="{3984F403-8F4D-46BA-8AD7-C2F08A5F4C65}" srcOrd="2" destOrd="0" presId="urn:microsoft.com/office/officeart/2005/8/layout/orgChart1"/>
    <dgm:cxn modelId="{CBDDE7CD-F92F-4079-A6E4-47D6A28FFE6A}" type="presParOf" srcId="{4922E241-5F40-485E-B48B-CB0A7444ABF3}" destId="{43C377FA-EC7A-45E4-8FF8-0BDE3BA87F53}" srcOrd="2" destOrd="0" presId="urn:microsoft.com/office/officeart/2005/8/layout/orgChart1"/>
    <dgm:cxn modelId="{308F1D6A-D0E9-4EA9-B97B-88725BA2373B}" type="presParOf" srcId="{4922E241-5F40-485E-B48B-CB0A7444ABF3}" destId="{F966CC8D-05C1-49B9-ABA8-53D6911B4154}" srcOrd="3" destOrd="0" presId="urn:microsoft.com/office/officeart/2005/8/layout/orgChart1"/>
    <dgm:cxn modelId="{4CA65A34-1F9F-4926-89EB-9A39BE28BBBF}" type="presParOf" srcId="{F966CC8D-05C1-49B9-ABA8-53D6911B4154}" destId="{2F88B20C-AFE1-4654-B0E9-41AB192A2E0F}" srcOrd="0" destOrd="0" presId="urn:microsoft.com/office/officeart/2005/8/layout/orgChart1"/>
    <dgm:cxn modelId="{7CD399A1-F76F-4F08-93AF-7A5122E3D3E0}" type="presParOf" srcId="{2F88B20C-AFE1-4654-B0E9-41AB192A2E0F}" destId="{D20A94B8-33AA-4F96-8774-74B566B1619E}" srcOrd="0" destOrd="0" presId="urn:microsoft.com/office/officeart/2005/8/layout/orgChart1"/>
    <dgm:cxn modelId="{4C0285CE-9620-4598-9587-772D1F659DD9}" type="presParOf" srcId="{2F88B20C-AFE1-4654-B0E9-41AB192A2E0F}" destId="{1E36BC02-BEB8-4785-B8AA-D4F84761BE62}" srcOrd="1" destOrd="0" presId="urn:microsoft.com/office/officeart/2005/8/layout/orgChart1"/>
    <dgm:cxn modelId="{1E0E8C96-E827-4D90-9E30-52B6F4F20A1F}" type="presParOf" srcId="{F966CC8D-05C1-49B9-ABA8-53D6911B4154}" destId="{31357477-5F6E-4188-91B6-8D68A54539B3}" srcOrd="1" destOrd="0" presId="urn:microsoft.com/office/officeart/2005/8/layout/orgChart1"/>
    <dgm:cxn modelId="{3025ACF6-18F9-42B7-8EA7-FF660CF91D36}" type="presParOf" srcId="{F966CC8D-05C1-49B9-ABA8-53D6911B4154}" destId="{B7FF90D0-6E4D-48F6-96A9-3C8CDCF95106}" srcOrd="2" destOrd="0" presId="urn:microsoft.com/office/officeart/2005/8/layout/orgChart1"/>
    <dgm:cxn modelId="{B2D1FD20-9A52-4DDB-846D-2E00623EBA51}" type="presParOf" srcId="{9E32AF92-4446-47EF-86FB-F6B7E8B15141}" destId="{3E22B1FF-942C-44E2-9729-21B63561968B}" srcOrd="2" destOrd="0" presId="urn:microsoft.com/office/officeart/2005/8/layout/orgChart1"/>
    <dgm:cxn modelId="{00094E5C-4945-4121-BEC4-9E19E1EC7C15}" type="presParOf" srcId="{59411CC7-2F76-424C-A01C-0CD7ACFA10EE}" destId="{0EA8030B-DF59-4ECF-A966-DE7000B5451F}" srcOrd="12" destOrd="0" presId="urn:microsoft.com/office/officeart/2005/8/layout/orgChart1"/>
    <dgm:cxn modelId="{31D31454-C3BE-432C-B801-DF38764C7751}" type="presParOf" srcId="{59411CC7-2F76-424C-A01C-0CD7ACFA10EE}" destId="{9399E62A-A4E9-4C43-BFA9-99EED3EED549}" srcOrd="13" destOrd="0" presId="urn:microsoft.com/office/officeart/2005/8/layout/orgChart1"/>
    <dgm:cxn modelId="{9C823FD7-F70D-4820-8899-BC9B2E1FF5FC}" type="presParOf" srcId="{9399E62A-A4E9-4C43-BFA9-99EED3EED549}" destId="{7B50CB6A-0204-4BC1-AD02-9ED31A2A6744}" srcOrd="0" destOrd="0" presId="urn:microsoft.com/office/officeart/2005/8/layout/orgChart1"/>
    <dgm:cxn modelId="{66220E0C-9E0D-4B7B-B898-9E1BC90578D7}" type="presParOf" srcId="{7B50CB6A-0204-4BC1-AD02-9ED31A2A6744}" destId="{39CC0F22-236C-4186-A5DE-FA2D35311C2B}" srcOrd="0" destOrd="0" presId="urn:microsoft.com/office/officeart/2005/8/layout/orgChart1"/>
    <dgm:cxn modelId="{FC43661A-9AE4-406A-953A-780B197A1019}" type="presParOf" srcId="{7B50CB6A-0204-4BC1-AD02-9ED31A2A6744}" destId="{3BCC8FE6-EBF8-4998-B30E-59633CCEFD8C}" srcOrd="1" destOrd="0" presId="urn:microsoft.com/office/officeart/2005/8/layout/orgChart1"/>
    <dgm:cxn modelId="{E111E50B-FFB3-4DA9-8125-6BA60E6E5587}" type="presParOf" srcId="{9399E62A-A4E9-4C43-BFA9-99EED3EED549}" destId="{07725CD7-ADB8-49E9-970C-0F2FE4ADC855}" srcOrd="1" destOrd="0" presId="urn:microsoft.com/office/officeart/2005/8/layout/orgChart1"/>
    <dgm:cxn modelId="{7C7AC3D6-9730-430C-A6F0-B883223902A4}" type="presParOf" srcId="{07725CD7-ADB8-49E9-970C-0F2FE4ADC855}" destId="{62BD152B-9AFE-4506-9C0C-2C54778B09BA}" srcOrd="0" destOrd="0" presId="urn:microsoft.com/office/officeart/2005/8/layout/orgChart1"/>
    <dgm:cxn modelId="{6A8B8C71-D8D1-4DE5-926F-C258CF3AB53A}" type="presParOf" srcId="{07725CD7-ADB8-49E9-970C-0F2FE4ADC855}" destId="{45F6D8B4-EFF0-43C5-9DF4-535319F49EB0}" srcOrd="1" destOrd="0" presId="urn:microsoft.com/office/officeart/2005/8/layout/orgChart1"/>
    <dgm:cxn modelId="{9AE3A81E-C640-4E7C-9B0F-A30E14A15E8F}" type="presParOf" srcId="{45F6D8B4-EFF0-43C5-9DF4-535319F49EB0}" destId="{86235882-9CB8-48CC-85E0-3F3B8FD4ED66}" srcOrd="0" destOrd="0" presId="urn:microsoft.com/office/officeart/2005/8/layout/orgChart1"/>
    <dgm:cxn modelId="{F8F4C103-33BE-42E8-A63C-29E635561309}" type="presParOf" srcId="{86235882-9CB8-48CC-85E0-3F3B8FD4ED66}" destId="{944EE4E9-6EEE-4EBD-BC8F-765976AF0015}" srcOrd="0" destOrd="0" presId="urn:microsoft.com/office/officeart/2005/8/layout/orgChart1"/>
    <dgm:cxn modelId="{75D4267D-4978-45E1-9BD0-C0545474BAFD}" type="presParOf" srcId="{86235882-9CB8-48CC-85E0-3F3B8FD4ED66}" destId="{52563921-8EF1-412A-A359-2711B10C46B7}" srcOrd="1" destOrd="0" presId="urn:microsoft.com/office/officeart/2005/8/layout/orgChart1"/>
    <dgm:cxn modelId="{97DFD0CC-FAC0-4361-84E8-85E34F226EB5}" type="presParOf" srcId="{45F6D8B4-EFF0-43C5-9DF4-535319F49EB0}" destId="{5BD5A79B-1274-48E5-BE53-CCF36DE2DD01}" srcOrd="1" destOrd="0" presId="urn:microsoft.com/office/officeart/2005/8/layout/orgChart1"/>
    <dgm:cxn modelId="{770BBD44-F33D-4CDF-88C9-BEDBC0473DFF}" type="presParOf" srcId="{45F6D8B4-EFF0-43C5-9DF4-535319F49EB0}" destId="{81ED3C21-DB38-4A80-B7E9-EEF86C1FFAF8}" srcOrd="2" destOrd="0" presId="urn:microsoft.com/office/officeart/2005/8/layout/orgChart1"/>
    <dgm:cxn modelId="{DE1B4474-F46E-4D1F-9268-ACDA107C368D}" type="presParOf" srcId="{07725CD7-ADB8-49E9-970C-0F2FE4ADC855}" destId="{34FBAAE4-060C-4927-B1B4-C83624E2890B}" srcOrd="2" destOrd="0" presId="urn:microsoft.com/office/officeart/2005/8/layout/orgChart1"/>
    <dgm:cxn modelId="{60E811F5-4C83-4BC7-961F-B51C87FF68ED}" type="presParOf" srcId="{07725CD7-ADB8-49E9-970C-0F2FE4ADC855}" destId="{C0374054-84E6-41F9-928E-B0A73E91662E}" srcOrd="3" destOrd="0" presId="urn:microsoft.com/office/officeart/2005/8/layout/orgChart1"/>
    <dgm:cxn modelId="{2CC26C92-C4F3-4295-A10E-B7694E160238}" type="presParOf" srcId="{C0374054-84E6-41F9-928E-B0A73E91662E}" destId="{E8D9E0A9-A424-4BD5-83E6-A1239BD14B18}" srcOrd="0" destOrd="0" presId="urn:microsoft.com/office/officeart/2005/8/layout/orgChart1"/>
    <dgm:cxn modelId="{75A70708-FB31-4E8D-B621-21980EC40D79}" type="presParOf" srcId="{E8D9E0A9-A424-4BD5-83E6-A1239BD14B18}" destId="{55B8E109-3E96-4875-AA78-C38421D2B014}" srcOrd="0" destOrd="0" presId="urn:microsoft.com/office/officeart/2005/8/layout/orgChart1"/>
    <dgm:cxn modelId="{94D8624D-5BF0-43CF-9F24-FE8290FA3132}" type="presParOf" srcId="{E8D9E0A9-A424-4BD5-83E6-A1239BD14B18}" destId="{F102E19F-B84F-4DAE-9264-0AFC70F2377C}" srcOrd="1" destOrd="0" presId="urn:microsoft.com/office/officeart/2005/8/layout/orgChart1"/>
    <dgm:cxn modelId="{761C697C-E5D6-4D4F-A310-0D3A85BB136C}" type="presParOf" srcId="{C0374054-84E6-41F9-928E-B0A73E91662E}" destId="{78045D88-B865-413B-9F10-F6259940F86F}" srcOrd="1" destOrd="0" presId="urn:microsoft.com/office/officeart/2005/8/layout/orgChart1"/>
    <dgm:cxn modelId="{5B89A4B2-3BD8-4176-9649-71A8AB3E23BB}" type="presParOf" srcId="{C0374054-84E6-41F9-928E-B0A73E91662E}" destId="{2B8A0C8F-5CDE-4EB7-8F7D-972A4B0BF922}" srcOrd="2" destOrd="0" presId="urn:microsoft.com/office/officeart/2005/8/layout/orgChart1"/>
    <dgm:cxn modelId="{9B3F810B-BC24-4434-8061-A34A43AB4AA2}" type="presParOf" srcId="{07725CD7-ADB8-49E9-970C-0F2FE4ADC855}" destId="{E87CA7D8-E0AD-4D9D-8A61-CE04E44ACD6B}" srcOrd="4" destOrd="0" presId="urn:microsoft.com/office/officeart/2005/8/layout/orgChart1"/>
    <dgm:cxn modelId="{646228CF-B280-44DB-8256-209D44F9AD50}" type="presParOf" srcId="{07725CD7-ADB8-49E9-970C-0F2FE4ADC855}" destId="{8EC3593F-3D09-48F4-8FB1-8D901EF932B7}" srcOrd="5" destOrd="0" presId="urn:microsoft.com/office/officeart/2005/8/layout/orgChart1"/>
    <dgm:cxn modelId="{68CA882C-04F7-49EC-94BA-F54A5A7C5BB6}" type="presParOf" srcId="{8EC3593F-3D09-48F4-8FB1-8D901EF932B7}" destId="{B5E185BE-24D3-419F-9F4D-89CA534CC785}" srcOrd="0" destOrd="0" presId="urn:microsoft.com/office/officeart/2005/8/layout/orgChart1"/>
    <dgm:cxn modelId="{F5CA20A5-63DD-4D42-905E-E22A3EF2D3CD}" type="presParOf" srcId="{B5E185BE-24D3-419F-9F4D-89CA534CC785}" destId="{3C7374D4-6935-4794-9F74-B4254DB9AF8A}" srcOrd="0" destOrd="0" presId="urn:microsoft.com/office/officeart/2005/8/layout/orgChart1"/>
    <dgm:cxn modelId="{8C44E132-67AA-491B-ADEA-5F1304894ED4}" type="presParOf" srcId="{B5E185BE-24D3-419F-9F4D-89CA534CC785}" destId="{B23314B7-3C81-4483-8FDB-50049EE2343D}" srcOrd="1" destOrd="0" presId="urn:microsoft.com/office/officeart/2005/8/layout/orgChart1"/>
    <dgm:cxn modelId="{6721E016-2005-4B12-9EA2-F31192E00B37}" type="presParOf" srcId="{8EC3593F-3D09-48F4-8FB1-8D901EF932B7}" destId="{4D217E38-4856-44E7-B6C6-3574A16A9A59}" srcOrd="1" destOrd="0" presId="urn:microsoft.com/office/officeart/2005/8/layout/orgChart1"/>
    <dgm:cxn modelId="{AF0A9FE4-643D-4C43-87E8-47B731A83CBC}" type="presParOf" srcId="{8EC3593F-3D09-48F4-8FB1-8D901EF932B7}" destId="{E1DB400D-E4F8-487E-84A4-1A2885B6B23F}" srcOrd="2" destOrd="0" presId="urn:microsoft.com/office/officeart/2005/8/layout/orgChart1"/>
    <dgm:cxn modelId="{D1ECF85E-E926-46B5-8ED0-4C2B37A0B56F}" type="presParOf" srcId="{07725CD7-ADB8-49E9-970C-0F2FE4ADC855}" destId="{9C4EDA2E-9830-491A-A9A5-69F5C732C396}" srcOrd="6" destOrd="0" presId="urn:microsoft.com/office/officeart/2005/8/layout/orgChart1"/>
    <dgm:cxn modelId="{6F959C7A-F2B6-422B-BD5B-5869F583BF0F}" type="presParOf" srcId="{07725CD7-ADB8-49E9-970C-0F2FE4ADC855}" destId="{E0F0950B-9229-407C-8143-938AA32FDAA7}" srcOrd="7" destOrd="0" presId="urn:microsoft.com/office/officeart/2005/8/layout/orgChart1"/>
    <dgm:cxn modelId="{68515481-8799-4B57-A3BD-FC9744CD8FEF}" type="presParOf" srcId="{E0F0950B-9229-407C-8143-938AA32FDAA7}" destId="{5B50E935-4D7A-4DC3-A284-E98ED6B6D822}" srcOrd="0" destOrd="0" presId="urn:microsoft.com/office/officeart/2005/8/layout/orgChart1"/>
    <dgm:cxn modelId="{F2018247-C40F-4AA1-AB32-13D03780E331}" type="presParOf" srcId="{5B50E935-4D7A-4DC3-A284-E98ED6B6D822}" destId="{56FCCEDC-A961-4DA9-AE03-C96BF491298B}" srcOrd="0" destOrd="0" presId="urn:microsoft.com/office/officeart/2005/8/layout/orgChart1"/>
    <dgm:cxn modelId="{262ED04F-1AD8-4B37-BBB4-E135EC8ABDD0}" type="presParOf" srcId="{5B50E935-4D7A-4DC3-A284-E98ED6B6D822}" destId="{CFF12BFF-63C0-4908-B25D-08EB388BFF00}" srcOrd="1" destOrd="0" presId="urn:microsoft.com/office/officeart/2005/8/layout/orgChart1"/>
    <dgm:cxn modelId="{C7A29C9A-2BFB-4F78-803C-FBAB43D77335}" type="presParOf" srcId="{E0F0950B-9229-407C-8143-938AA32FDAA7}" destId="{E3F32E86-7522-4492-95A4-F1691C10713E}" srcOrd="1" destOrd="0" presId="urn:microsoft.com/office/officeart/2005/8/layout/orgChart1"/>
    <dgm:cxn modelId="{E589FB58-F466-4F92-B41D-278548976FF0}" type="presParOf" srcId="{E0F0950B-9229-407C-8143-938AA32FDAA7}" destId="{65B6D16F-70AA-4DCB-BFFF-8432D91B85A6}" srcOrd="2" destOrd="0" presId="urn:microsoft.com/office/officeart/2005/8/layout/orgChart1"/>
    <dgm:cxn modelId="{19CC0D87-DDCB-41B5-A424-32DE2BBF9013}" type="presParOf" srcId="{07725CD7-ADB8-49E9-970C-0F2FE4ADC855}" destId="{A59E2255-5137-40FB-B042-4633F7DA462E}" srcOrd="8" destOrd="0" presId="urn:microsoft.com/office/officeart/2005/8/layout/orgChart1"/>
    <dgm:cxn modelId="{43282DD2-31E3-42B6-A8B8-FFA8CD93793E}" type="presParOf" srcId="{07725CD7-ADB8-49E9-970C-0F2FE4ADC855}" destId="{01B52995-31E2-4AC7-ABEA-35F2364E54BF}" srcOrd="9" destOrd="0" presId="urn:microsoft.com/office/officeart/2005/8/layout/orgChart1"/>
    <dgm:cxn modelId="{6F815DD7-F5F6-4D84-AE52-4440BAE4B0BC}" type="presParOf" srcId="{01B52995-31E2-4AC7-ABEA-35F2364E54BF}" destId="{20A166DE-7E35-410E-ADFC-489592F112C3}" srcOrd="0" destOrd="0" presId="urn:microsoft.com/office/officeart/2005/8/layout/orgChart1"/>
    <dgm:cxn modelId="{B20DC35D-7252-4EF6-956A-30B4B0401CCA}" type="presParOf" srcId="{20A166DE-7E35-410E-ADFC-489592F112C3}" destId="{0EE94A1F-E329-4A96-87E9-92397D1FFB89}" srcOrd="0" destOrd="0" presId="urn:microsoft.com/office/officeart/2005/8/layout/orgChart1"/>
    <dgm:cxn modelId="{0A3D80F6-B57D-4ADE-A7FF-B0F1E6262BB7}" type="presParOf" srcId="{20A166DE-7E35-410E-ADFC-489592F112C3}" destId="{D1EC2D72-4700-4C34-9B7B-7CAD7E179F4E}" srcOrd="1" destOrd="0" presId="urn:microsoft.com/office/officeart/2005/8/layout/orgChart1"/>
    <dgm:cxn modelId="{3BF94657-7E9B-49E5-936D-D8A7AA434507}" type="presParOf" srcId="{01B52995-31E2-4AC7-ABEA-35F2364E54BF}" destId="{14D83D19-0848-4462-9860-7AD06EEC6B16}" srcOrd="1" destOrd="0" presId="urn:microsoft.com/office/officeart/2005/8/layout/orgChart1"/>
    <dgm:cxn modelId="{87F8F92D-EC47-4B6A-A341-C851F71D0E4D}" type="presParOf" srcId="{01B52995-31E2-4AC7-ABEA-35F2364E54BF}" destId="{95AA95A9-5649-4B27-A33E-5B42CBE40EAB}" srcOrd="2" destOrd="0" presId="urn:microsoft.com/office/officeart/2005/8/layout/orgChart1"/>
    <dgm:cxn modelId="{A945C60B-5F67-419B-AEBB-922D553D929B}" type="presParOf" srcId="{07725CD7-ADB8-49E9-970C-0F2FE4ADC855}" destId="{E0404DF6-6B86-449B-A7C5-4FBB875BC633}" srcOrd="10" destOrd="0" presId="urn:microsoft.com/office/officeart/2005/8/layout/orgChart1"/>
    <dgm:cxn modelId="{28954818-A7D3-4EA7-A5ED-D54C0D5EF15E}" type="presParOf" srcId="{07725CD7-ADB8-49E9-970C-0F2FE4ADC855}" destId="{F7B740E1-8A8A-4D9D-8778-3829D486D0F6}" srcOrd="11" destOrd="0" presId="urn:microsoft.com/office/officeart/2005/8/layout/orgChart1"/>
    <dgm:cxn modelId="{B3B025DE-B01E-4CF8-ADD3-74A924D2C652}" type="presParOf" srcId="{F7B740E1-8A8A-4D9D-8778-3829D486D0F6}" destId="{B02D886E-7E4E-4F8B-80CD-B44470AD5A9C}" srcOrd="0" destOrd="0" presId="urn:microsoft.com/office/officeart/2005/8/layout/orgChart1"/>
    <dgm:cxn modelId="{63BE72B2-B8AB-45EA-96EA-5CC10CD3D442}" type="presParOf" srcId="{B02D886E-7E4E-4F8B-80CD-B44470AD5A9C}" destId="{0C227558-2203-423E-8C55-F83CC36DFADA}" srcOrd="0" destOrd="0" presId="urn:microsoft.com/office/officeart/2005/8/layout/orgChart1"/>
    <dgm:cxn modelId="{6AF7593F-D1B3-4FF0-B54A-51EE3EF3F051}" type="presParOf" srcId="{B02D886E-7E4E-4F8B-80CD-B44470AD5A9C}" destId="{786C548D-06F6-4D89-B9EB-9F00F5C3D319}" srcOrd="1" destOrd="0" presId="urn:microsoft.com/office/officeart/2005/8/layout/orgChart1"/>
    <dgm:cxn modelId="{10C2B0AB-56D5-4295-8D3D-673FD6A6F95F}" type="presParOf" srcId="{F7B740E1-8A8A-4D9D-8778-3829D486D0F6}" destId="{B4E86DD9-13A1-4C39-A5AC-D4BAD22B3D19}" srcOrd="1" destOrd="0" presId="urn:microsoft.com/office/officeart/2005/8/layout/orgChart1"/>
    <dgm:cxn modelId="{BF00315E-8452-44A6-B0EA-B6D1EFFA3D04}" type="presParOf" srcId="{F7B740E1-8A8A-4D9D-8778-3829D486D0F6}" destId="{A77B438B-81DE-45E0-8185-2D00C3ADCF6A}" srcOrd="2" destOrd="0" presId="urn:microsoft.com/office/officeart/2005/8/layout/orgChart1"/>
    <dgm:cxn modelId="{D6DE63D8-14F3-42EE-A3A4-674D5EB41D9F}" type="presParOf" srcId="{07725CD7-ADB8-49E9-970C-0F2FE4ADC855}" destId="{B52312E3-CF1E-4DFD-A9B4-D6675547EFFE}" srcOrd="12" destOrd="0" presId="urn:microsoft.com/office/officeart/2005/8/layout/orgChart1"/>
    <dgm:cxn modelId="{93F49E02-8104-43B1-9493-F49361224BAD}" type="presParOf" srcId="{07725CD7-ADB8-49E9-970C-0F2FE4ADC855}" destId="{8C9CFA56-41E8-4FF1-969E-31DF2AEFAE84}" srcOrd="13" destOrd="0" presId="urn:microsoft.com/office/officeart/2005/8/layout/orgChart1"/>
    <dgm:cxn modelId="{F56536A9-D3FC-4C8E-A37A-FDA7EE5E1288}" type="presParOf" srcId="{8C9CFA56-41E8-4FF1-969E-31DF2AEFAE84}" destId="{F778156F-D286-40AB-B277-BE71558FC8D7}" srcOrd="0" destOrd="0" presId="urn:microsoft.com/office/officeart/2005/8/layout/orgChart1"/>
    <dgm:cxn modelId="{2FC5CFAA-6406-459C-B44A-AE65E84BDF67}" type="presParOf" srcId="{F778156F-D286-40AB-B277-BE71558FC8D7}" destId="{FA9E3C97-151E-48EE-A302-70D770074057}" srcOrd="0" destOrd="0" presId="urn:microsoft.com/office/officeart/2005/8/layout/orgChart1"/>
    <dgm:cxn modelId="{9DCBBAB1-E3BA-4617-A4B8-B972F1009097}" type="presParOf" srcId="{F778156F-D286-40AB-B277-BE71558FC8D7}" destId="{62F097FE-9AAF-42ED-BB1F-957089F018FC}" srcOrd="1" destOrd="0" presId="urn:microsoft.com/office/officeart/2005/8/layout/orgChart1"/>
    <dgm:cxn modelId="{5B96790B-BED7-4D37-BC8B-60E11E61EFF1}" type="presParOf" srcId="{8C9CFA56-41E8-4FF1-969E-31DF2AEFAE84}" destId="{33B58EFD-1B46-4F2E-8983-B5F27B2194A7}" srcOrd="1" destOrd="0" presId="urn:microsoft.com/office/officeart/2005/8/layout/orgChart1"/>
    <dgm:cxn modelId="{4096B815-207B-4E44-A6D5-74AA8D675992}" type="presParOf" srcId="{33B58EFD-1B46-4F2E-8983-B5F27B2194A7}" destId="{F7B9681D-3130-403C-A738-DFBD5D2EEFE6}" srcOrd="0" destOrd="0" presId="urn:microsoft.com/office/officeart/2005/8/layout/orgChart1"/>
    <dgm:cxn modelId="{5C119A5F-5E0A-4E76-9A44-20551709FC2D}" type="presParOf" srcId="{33B58EFD-1B46-4F2E-8983-B5F27B2194A7}" destId="{80F17974-1032-4E86-8893-1D6D7DC42955}" srcOrd="1" destOrd="0" presId="urn:microsoft.com/office/officeart/2005/8/layout/orgChart1"/>
    <dgm:cxn modelId="{5E7EE69A-931C-428A-8236-0A7317C131AE}" type="presParOf" srcId="{80F17974-1032-4E86-8893-1D6D7DC42955}" destId="{B6D98A39-65A8-4E71-B07B-F8FD985EF40B}" srcOrd="0" destOrd="0" presId="urn:microsoft.com/office/officeart/2005/8/layout/orgChart1"/>
    <dgm:cxn modelId="{0EE4A4AF-64F5-44D3-8E42-25BD3371E47F}" type="presParOf" srcId="{B6D98A39-65A8-4E71-B07B-F8FD985EF40B}" destId="{8278BBC0-073A-43EA-A377-D9ACD378BCA5}" srcOrd="0" destOrd="0" presId="urn:microsoft.com/office/officeart/2005/8/layout/orgChart1"/>
    <dgm:cxn modelId="{0EB69C53-5A1F-4676-A39E-59B93904F50B}" type="presParOf" srcId="{B6D98A39-65A8-4E71-B07B-F8FD985EF40B}" destId="{769A0C70-63D1-448D-84B5-561ACCFF330A}" srcOrd="1" destOrd="0" presId="urn:microsoft.com/office/officeart/2005/8/layout/orgChart1"/>
    <dgm:cxn modelId="{4839DD1E-067F-4DED-AB09-861BCCED7966}" type="presParOf" srcId="{80F17974-1032-4E86-8893-1D6D7DC42955}" destId="{D23C7E0F-E39B-41AC-85C6-BEEC807C7459}" srcOrd="1" destOrd="0" presId="urn:microsoft.com/office/officeart/2005/8/layout/orgChart1"/>
    <dgm:cxn modelId="{825D38A0-710A-4B4A-9D56-BCAFEEBD770D}" type="presParOf" srcId="{80F17974-1032-4E86-8893-1D6D7DC42955}" destId="{9CD9676B-5493-48E2-8FB2-40801775B0D0}" srcOrd="2" destOrd="0" presId="urn:microsoft.com/office/officeart/2005/8/layout/orgChart1"/>
    <dgm:cxn modelId="{EB7BBF8E-0B06-4ADA-A8F9-78F3740AD5F5}" type="presParOf" srcId="{33B58EFD-1B46-4F2E-8983-B5F27B2194A7}" destId="{CAEF86BC-FA75-462B-952C-3A60C655F7A9}" srcOrd="2" destOrd="0" presId="urn:microsoft.com/office/officeart/2005/8/layout/orgChart1"/>
    <dgm:cxn modelId="{6066C8C6-26BA-4A55-A87E-FB951FC864A9}" type="presParOf" srcId="{33B58EFD-1B46-4F2E-8983-B5F27B2194A7}" destId="{04C1C423-CF9B-437C-8DAF-9B3F18B2A510}" srcOrd="3" destOrd="0" presId="urn:microsoft.com/office/officeart/2005/8/layout/orgChart1"/>
    <dgm:cxn modelId="{DF8D505C-D1D2-4837-B189-99151325E2EF}" type="presParOf" srcId="{04C1C423-CF9B-437C-8DAF-9B3F18B2A510}" destId="{E5331100-F04A-4AB2-85CA-CC2A728A9EFE}" srcOrd="0" destOrd="0" presId="urn:microsoft.com/office/officeart/2005/8/layout/orgChart1"/>
    <dgm:cxn modelId="{85123706-EC30-4797-9DFA-458AC29C19FD}" type="presParOf" srcId="{E5331100-F04A-4AB2-85CA-CC2A728A9EFE}" destId="{054112EA-31C4-4EF4-A430-C1D1F38AF923}" srcOrd="0" destOrd="0" presId="urn:microsoft.com/office/officeart/2005/8/layout/orgChart1"/>
    <dgm:cxn modelId="{124BABC5-D154-4229-A290-816DB7DF0031}" type="presParOf" srcId="{E5331100-F04A-4AB2-85CA-CC2A728A9EFE}" destId="{737C2FA5-6B6E-4CB4-AE63-44483D3EABCF}" srcOrd="1" destOrd="0" presId="urn:microsoft.com/office/officeart/2005/8/layout/orgChart1"/>
    <dgm:cxn modelId="{7FF46BCB-74D0-4A68-89EA-49D357086B70}" type="presParOf" srcId="{04C1C423-CF9B-437C-8DAF-9B3F18B2A510}" destId="{9616318F-6EC3-4F80-8F50-4D4A7F9345BA}" srcOrd="1" destOrd="0" presId="urn:microsoft.com/office/officeart/2005/8/layout/orgChart1"/>
    <dgm:cxn modelId="{3AFE2618-D64E-4A40-9989-61A94EC1603B}" type="presParOf" srcId="{04C1C423-CF9B-437C-8DAF-9B3F18B2A510}" destId="{BA1B5B67-A2A4-417F-AA05-98EB4BF580FA}" srcOrd="2" destOrd="0" presId="urn:microsoft.com/office/officeart/2005/8/layout/orgChart1"/>
    <dgm:cxn modelId="{BEDCD0A3-4DAE-4BCC-9D33-30D2BEA1742A}" type="presParOf" srcId="{33B58EFD-1B46-4F2E-8983-B5F27B2194A7}" destId="{96D454FF-9B11-41A2-B338-5B4B1795F218}" srcOrd="4" destOrd="0" presId="urn:microsoft.com/office/officeart/2005/8/layout/orgChart1"/>
    <dgm:cxn modelId="{46DD889D-2BAA-4A65-8E1A-BDA4F3EA4FA1}" type="presParOf" srcId="{33B58EFD-1B46-4F2E-8983-B5F27B2194A7}" destId="{16C74F5F-68D2-4A8E-B494-4225DBD78978}" srcOrd="5" destOrd="0" presId="urn:microsoft.com/office/officeart/2005/8/layout/orgChart1"/>
    <dgm:cxn modelId="{7FBDE5E8-9865-4215-8661-40AF32B0577D}" type="presParOf" srcId="{16C74F5F-68D2-4A8E-B494-4225DBD78978}" destId="{78B7D311-0352-4680-99A2-27CCDB5A63B7}" srcOrd="0" destOrd="0" presId="urn:microsoft.com/office/officeart/2005/8/layout/orgChart1"/>
    <dgm:cxn modelId="{008E57B8-214A-4723-81D6-2E47FDEAE876}" type="presParOf" srcId="{78B7D311-0352-4680-99A2-27CCDB5A63B7}" destId="{FF6F3DE3-6AB3-47F4-96C2-EEC09E09C517}" srcOrd="0" destOrd="0" presId="urn:microsoft.com/office/officeart/2005/8/layout/orgChart1"/>
    <dgm:cxn modelId="{F4EDE838-1BFF-43AB-97BF-6430E75B40DB}" type="presParOf" srcId="{78B7D311-0352-4680-99A2-27CCDB5A63B7}" destId="{28D016C5-F024-4267-9309-A08DB00A8066}" srcOrd="1" destOrd="0" presId="urn:microsoft.com/office/officeart/2005/8/layout/orgChart1"/>
    <dgm:cxn modelId="{7B7114EB-64A7-4A2A-B353-E145A80FA616}" type="presParOf" srcId="{16C74F5F-68D2-4A8E-B494-4225DBD78978}" destId="{5C7E2F95-057F-4626-B746-EC10490BBD23}" srcOrd="1" destOrd="0" presId="urn:microsoft.com/office/officeart/2005/8/layout/orgChart1"/>
    <dgm:cxn modelId="{E90922FD-4130-4191-A791-28002ACE1532}" type="presParOf" srcId="{16C74F5F-68D2-4A8E-B494-4225DBD78978}" destId="{BE13D5D8-AF94-4572-A57E-64BB6977221A}" srcOrd="2" destOrd="0" presId="urn:microsoft.com/office/officeart/2005/8/layout/orgChart1"/>
    <dgm:cxn modelId="{1B3FF9DE-0FFD-4626-A7B5-EED12656BC01}" type="presParOf" srcId="{33B58EFD-1B46-4F2E-8983-B5F27B2194A7}" destId="{E9E1B8BC-3012-47E8-8DE1-32C500FC1470}" srcOrd="6" destOrd="0" presId="urn:microsoft.com/office/officeart/2005/8/layout/orgChart1"/>
    <dgm:cxn modelId="{A4118BCC-7782-4B97-A795-A6449DF1EFB0}" type="presParOf" srcId="{33B58EFD-1B46-4F2E-8983-B5F27B2194A7}" destId="{05C8766B-3AD9-4BF9-B145-A3C363BE40C8}" srcOrd="7" destOrd="0" presId="urn:microsoft.com/office/officeart/2005/8/layout/orgChart1"/>
    <dgm:cxn modelId="{12B8121D-E0F0-4DBB-BFB7-6F5BE5148A49}" type="presParOf" srcId="{05C8766B-3AD9-4BF9-B145-A3C363BE40C8}" destId="{8DED4C41-6ED6-49D4-8AAB-CBA0517FE790}" srcOrd="0" destOrd="0" presId="urn:microsoft.com/office/officeart/2005/8/layout/orgChart1"/>
    <dgm:cxn modelId="{57978D30-B84B-46B0-893A-47FFA77BEBEB}" type="presParOf" srcId="{8DED4C41-6ED6-49D4-8AAB-CBA0517FE790}" destId="{B871C6E6-A1D4-42A0-BBBF-6623FF4BE96B}" srcOrd="0" destOrd="0" presId="urn:microsoft.com/office/officeart/2005/8/layout/orgChart1"/>
    <dgm:cxn modelId="{CB9613AC-D606-4AA6-8668-A80723748B08}" type="presParOf" srcId="{8DED4C41-6ED6-49D4-8AAB-CBA0517FE790}" destId="{37EA89E5-053E-4112-B03C-D3AF30098064}" srcOrd="1" destOrd="0" presId="urn:microsoft.com/office/officeart/2005/8/layout/orgChart1"/>
    <dgm:cxn modelId="{E62C17D1-7511-4FE6-A5E0-A1662207C6C2}" type="presParOf" srcId="{05C8766B-3AD9-4BF9-B145-A3C363BE40C8}" destId="{9216F75B-99FA-4966-A0B6-A9DD8B5BAF5A}" srcOrd="1" destOrd="0" presId="urn:microsoft.com/office/officeart/2005/8/layout/orgChart1"/>
    <dgm:cxn modelId="{AB1322CB-650C-4B9F-998E-D07657F92A3B}" type="presParOf" srcId="{05C8766B-3AD9-4BF9-B145-A3C363BE40C8}" destId="{CB3FA22F-7319-480B-9DD1-411A33695FAD}" srcOrd="2" destOrd="0" presId="urn:microsoft.com/office/officeart/2005/8/layout/orgChart1"/>
    <dgm:cxn modelId="{C69D3CEC-04DA-4CC6-A260-21F686218489}" type="presParOf" srcId="{33B58EFD-1B46-4F2E-8983-B5F27B2194A7}" destId="{81DBACD3-70C6-45FE-8A97-BE6E7B8C781B}" srcOrd="8" destOrd="0" presId="urn:microsoft.com/office/officeart/2005/8/layout/orgChart1"/>
    <dgm:cxn modelId="{2CFEB4B6-A6D8-4982-875F-290B246A2FF9}" type="presParOf" srcId="{33B58EFD-1B46-4F2E-8983-B5F27B2194A7}" destId="{BC1A326E-5F1E-4B02-BBBF-C4B944A24527}" srcOrd="9" destOrd="0" presId="urn:microsoft.com/office/officeart/2005/8/layout/orgChart1"/>
    <dgm:cxn modelId="{B446ED4F-BCCA-4A68-8A29-951C9EB765D9}" type="presParOf" srcId="{BC1A326E-5F1E-4B02-BBBF-C4B944A24527}" destId="{B7FF8EA5-EA0C-4BEC-A4AF-E910EEDCDF34}" srcOrd="0" destOrd="0" presId="urn:microsoft.com/office/officeart/2005/8/layout/orgChart1"/>
    <dgm:cxn modelId="{DE5F8304-FD78-4613-AF86-F952867B9B55}" type="presParOf" srcId="{B7FF8EA5-EA0C-4BEC-A4AF-E910EEDCDF34}" destId="{7E65E976-A6D4-4090-B009-34733B68F5DB}" srcOrd="0" destOrd="0" presId="urn:microsoft.com/office/officeart/2005/8/layout/orgChart1"/>
    <dgm:cxn modelId="{CA164A58-64CA-493F-9806-E4B3CEA610FE}" type="presParOf" srcId="{B7FF8EA5-EA0C-4BEC-A4AF-E910EEDCDF34}" destId="{1CC47B03-4267-4EBF-8ED7-8FA4D0C5976D}" srcOrd="1" destOrd="0" presId="urn:microsoft.com/office/officeart/2005/8/layout/orgChart1"/>
    <dgm:cxn modelId="{9EAD1A3E-ABAA-4C56-84A8-4AFECA682483}" type="presParOf" srcId="{BC1A326E-5F1E-4B02-BBBF-C4B944A24527}" destId="{3627F8B0-757F-4FFA-B634-C67B854805A1}" srcOrd="1" destOrd="0" presId="urn:microsoft.com/office/officeart/2005/8/layout/orgChart1"/>
    <dgm:cxn modelId="{21B900BC-F291-40EF-BD4C-E1A7BE0F77BA}" type="presParOf" srcId="{BC1A326E-5F1E-4B02-BBBF-C4B944A24527}" destId="{8F867DE7-18A2-40AE-A862-B67A56AD40D4}" srcOrd="2" destOrd="0" presId="urn:microsoft.com/office/officeart/2005/8/layout/orgChart1"/>
    <dgm:cxn modelId="{6FD9FC9B-9C29-4202-B069-58D08001DD45}" type="presParOf" srcId="{8C9CFA56-41E8-4FF1-969E-31DF2AEFAE84}" destId="{D2D9CF8D-29D0-4F59-BD2F-05458409C01E}" srcOrd="2" destOrd="0" presId="urn:microsoft.com/office/officeart/2005/8/layout/orgChart1"/>
    <dgm:cxn modelId="{56DFE7AB-73B0-4F0B-922E-EB212F5EC642}" type="presParOf" srcId="{07725CD7-ADB8-49E9-970C-0F2FE4ADC855}" destId="{7F0D7B95-85C0-4E77-A704-132373414924}" srcOrd="14" destOrd="0" presId="urn:microsoft.com/office/officeart/2005/8/layout/orgChart1"/>
    <dgm:cxn modelId="{6E185D27-9D14-4579-AC98-AA422EF78024}" type="presParOf" srcId="{07725CD7-ADB8-49E9-970C-0F2FE4ADC855}" destId="{09E9048E-DDD2-4076-B40A-4087EF686495}" srcOrd="15" destOrd="0" presId="urn:microsoft.com/office/officeart/2005/8/layout/orgChart1"/>
    <dgm:cxn modelId="{E49668BA-335E-41BB-8935-021B17867C24}" type="presParOf" srcId="{09E9048E-DDD2-4076-B40A-4087EF686495}" destId="{13A16586-19B9-4214-B645-0AEA45E85E05}" srcOrd="0" destOrd="0" presId="urn:microsoft.com/office/officeart/2005/8/layout/orgChart1"/>
    <dgm:cxn modelId="{14C384B2-BD86-4290-89F7-28961FE76CD8}" type="presParOf" srcId="{13A16586-19B9-4214-B645-0AEA45E85E05}" destId="{1E8B2F68-B90C-4831-B7D6-8DF4E874044A}" srcOrd="0" destOrd="0" presId="urn:microsoft.com/office/officeart/2005/8/layout/orgChart1"/>
    <dgm:cxn modelId="{47313246-E248-400D-8C61-3D01A59B2D18}" type="presParOf" srcId="{13A16586-19B9-4214-B645-0AEA45E85E05}" destId="{D5F6479F-322A-4DF4-A3C5-3242481961EF}" srcOrd="1" destOrd="0" presId="urn:microsoft.com/office/officeart/2005/8/layout/orgChart1"/>
    <dgm:cxn modelId="{DF5DCCAE-D469-4D40-BF22-E5A9ACDBAD90}" type="presParOf" srcId="{09E9048E-DDD2-4076-B40A-4087EF686495}" destId="{5E5E0BDD-59DE-4AA1-926C-F677389A1874}" srcOrd="1" destOrd="0" presId="urn:microsoft.com/office/officeart/2005/8/layout/orgChart1"/>
    <dgm:cxn modelId="{0C104529-E653-4601-9A07-00E1F1DCFA6A}" type="presParOf" srcId="{09E9048E-DDD2-4076-B40A-4087EF686495}" destId="{78CF4BDA-3FF3-46D1-9B25-E5AF2DF039B0}" srcOrd="2" destOrd="0" presId="urn:microsoft.com/office/officeart/2005/8/layout/orgChart1"/>
    <dgm:cxn modelId="{53BCA7A8-2297-4DE6-8CDC-97CC5A3F9875}" type="presParOf" srcId="{9399E62A-A4E9-4C43-BFA9-99EED3EED549}" destId="{02C7F8C8-07A4-4229-9577-A213318B9CD1}" srcOrd="2" destOrd="0" presId="urn:microsoft.com/office/officeart/2005/8/layout/orgChart1"/>
    <dgm:cxn modelId="{C2F71952-8933-49EE-8CC8-49B1645A2F6C}" type="presParOf" srcId="{59411CC7-2F76-424C-A01C-0CD7ACFA10EE}" destId="{7A19E661-F8B9-4037-88E4-4F8C8889FCDF}" srcOrd="14" destOrd="0" presId="urn:microsoft.com/office/officeart/2005/8/layout/orgChart1"/>
    <dgm:cxn modelId="{4FA63BA4-69C6-47BB-94E2-125885714C0C}" type="presParOf" srcId="{59411CC7-2F76-424C-A01C-0CD7ACFA10EE}" destId="{130353A5-AB90-4494-8CA7-AA44A6F25354}" srcOrd="15" destOrd="0" presId="urn:microsoft.com/office/officeart/2005/8/layout/orgChart1"/>
    <dgm:cxn modelId="{28967B67-9DDD-4B03-9CFB-8231DC17A2EA}" type="presParOf" srcId="{130353A5-AB90-4494-8CA7-AA44A6F25354}" destId="{3598DE30-DA19-4B1B-88C8-5C403007E501}" srcOrd="0" destOrd="0" presId="urn:microsoft.com/office/officeart/2005/8/layout/orgChart1"/>
    <dgm:cxn modelId="{12F3D7F4-C018-44ED-A438-D7BBCE2118EA}" type="presParOf" srcId="{3598DE30-DA19-4B1B-88C8-5C403007E501}" destId="{FFB8ED37-75AF-4DCD-9B73-BDD89FFFE60F}" srcOrd="0" destOrd="0" presId="urn:microsoft.com/office/officeart/2005/8/layout/orgChart1"/>
    <dgm:cxn modelId="{60DCF7AE-357D-4F9B-8EA7-1A693D70D4D9}" type="presParOf" srcId="{3598DE30-DA19-4B1B-88C8-5C403007E501}" destId="{2BA2A24A-F88F-49B9-9985-1AEDCBCA4AD9}" srcOrd="1" destOrd="0" presId="urn:microsoft.com/office/officeart/2005/8/layout/orgChart1"/>
    <dgm:cxn modelId="{50E5C8BD-E84B-4ABE-87EE-D2DFFCE6727E}" type="presParOf" srcId="{130353A5-AB90-4494-8CA7-AA44A6F25354}" destId="{5797ACCB-9A8B-4B96-A781-413C9F7CDAE4}" srcOrd="1" destOrd="0" presId="urn:microsoft.com/office/officeart/2005/8/layout/orgChart1"/>
    <dgm:cxn modelId="{EDE410C9-8623-471D-A7C9-3CE7476CBF72}" type="presParOf" srcId="{5797ACCB-9A8B-4B96-A781-413C9F7CDAE4}" destId="{E554DE63-C1A5-4718-8806-01E34A290913}" srcOrd="0" destOrd="0" presId="urn:microsoft.com/office/officeart/2005/8/layout/orgChart1"/>
    <dgm:cxn modelId="{EA9DFB53-102B-4CBA-A206-C9805171F784}" type="presParOf" srcId="{5797ACCB-9A8B-4B96-A781-413C9F7CDAE4}" destId="{9EC0136E-8B85-416B-A16B-54775F236BC7}" srcOrd="1" destOrd="0" presId="urn:microsoft.com/office/officeart/2005/8/layout/orgChart1"/>
    <dgm:cxn modelId="{3337FCAD-1F41-4DD2-BEEF-06F375A1C0A7}" type="presParOf" srcId="{9EC0136E-8B85-416B-A16B-54775F236BC7}" destId="{400877EC-EDDF-4C92-AB31-5CAA114FF4C0}" srcOrd="0" destOrd="0" presId="urn:microsoft.com/office/officeart/2005/8/layout/orgChart1"/>
    <dgm:cxn modelId="{99282473-C615-4E6E-A073-2F1C2E0F165F}" type="presParOf" srcId="{400877EC-EDDF-4C92-AB31-5CAA114FF4C0}" destId="{C9025BC9-3940-4555-8C3D-EE657224682D}" srcOrd="0" destOrd="0" presId="urn:microsoft.com/office/officeart/2005/8/layout/orgChart1"/>
    <dgm:cxn modelId="{C8C0DFD9-43E9-437E-BAAA-E09F0951BA65}" type="presParOf" srcId="{400877EC-EDDF-4C92-AB31-5CAA114FF4C0}" destId="{CD4F6D07-78A3-47FC-A97B-48F09BC2085F}" srcOrd="1" destOrd="0" presId="urn:microsoft.com/office/officeart/2005/8/layout/orgChart1"/>
    <dgm:cxn modelId="{49DA3083-4423-413B-88D9-1463AA65CDFB}" type="presParOf" srcId="{9EC0136E-8B85-416B-A16B-54775F236BC7}" destId="{26FB6996-D0C4-4C2C-90A0-76E5E4AB3206}" srcOrd="1" destOrd="0" presId="urn:microsoft.com/office/officeart/2005/8/layout/orgChart1"/>
    <dgm:cxn modelId="{F9EAA10E-6C09-4C3D-A4BD-180A7A1258D4}" type="presParOf" srcId="{9EC0136E-8B85-416B-A16B-54775F236BC7}" destId="{190375F4-1AD0-4286-A2B4-60658FB59465}" srcOrd="2" destOrd="0" presId="urn:microsoft.com/office/officeart/2005/8/layout/orgChart1"/>
    <dgm:cxn modelId="{EAE903D9-E2B2-4C09-A333-1C3943BD5505}" type="presParOf" srcId="{5797ACCB-9A8B-4B96-A781-413C9F7CDAE4}" destId="{A0D68122-3AC2-4E78-B360-0BAE2C0EDC63}" srcOrd="2" destOrd="0" presId="urn:microsoft.com/office/officeart/2005/8/layout/orgChart1"/>
    <dgm:cxn modelId="{B2595EB0-9E16-4C3C-8472-0BB54143D601}" type="presParOf" srcId="{5797ACCB-9A8B-4B96-A781-413C9F7CDAE4}" destId="{B76B99AA-2D6F-4FEB-9BAF-DE6C736FEC0D}" srcOrd="3" destOrd="0" presId="urn:microsoft.com/office/officeart/2005/8/layout/orgChart1"/>
    <dgm:cxn modelId="{498B9267-2FEB-421F-91D7-62EF257CA2C1}" type="presParOf" srcId="{B76B99AA-2D6F-4FEB-9BAF-DE6C736FEC0D}" destId="{3F124149-741A-4B39-8507-CA2336A701A9}" srcOrd="0" destOrd="0" presId="urn:microsoft.com/office/officeart/2005/8/layout/orgChart1"/>
    <dgm:cxn modelId="{BB08150C-C66E-4F36-B3EA-9BE74AE81B5F}" type="presParOf" srcId="{3F124149-741A-4B39-8507-CA2336A701A9}" destId="{07507235-3A7A-4EE1-BD93-8FA8B73F2E33}" srcOrd="0" destOrd="0" presId="urn:microsoft.com/office/officeart/2005/8/layout/orgChart1"/>
    <dgm:cxn modelId="{25F098E0-8D20-431E-961C-32DDE7342EAA}" type="presParOf" srcId="{3F124149-741A-4B39-8507-CA2336A701A9}" destId="{805EE2FC-F986-4087-8B57-F5B54CB54579}" srcOrd="1" destOrd="0" presId="urn:microsoft.com/office/officeart/2005/8/layout/orgChart1"/>
    <dgm:cxn modelId="{CAC3A12C-4BEA-424D-95CB-9F45BDB31881}" type="presParOf" srcId="{B76B99AA-2D6F-4FEB-9BAF-DE6C736FEC0D}" destId="{3938D63E-4E6B-4969-81CD-A0D6E0F9F3DD}" srcOrd="1" destOrd="0" presId="urn:microsoft.com/office/officeart/2005/8/layout/orgChart1"/>
    <dgm:cxn modelId="{1D949EE6-8482-4D88-A17E-AE6C7E8E19B1}" type="presParOf" srcId="{B76B99AA-2D6F-4FEB-9BAF-DE6C736FEC0D}" destId="{E2593F31-C02B-4061-93DA-84789A2D18F7}" srcOrd="2" destOrd="0" presId="urn:microsoft.com/office/officeart/2005/8/layout/orgChart1"/>
    <dgm:cxn modelId="{5504818F-D490-4D9D-ADB2-69B3D2F327F1}" type="presParOf" srcId="{5797ACCB-9A8B-4B96-A781-413C9F7CDAE4}" destId="{7701BC59-7F87-47C7-9BC3-E95041C50402}" srcOrd="4" destOrd="0" presId="urn:microsoft.com/office/officeart/2005/8/layout/orgChart1"/>
    <dgm:cxn modelId="{8588E54D-8233-440F-BAEC-4895E01E1C48}" type="presParOf" srcId="{5797ACCB-9A8B-4B96-A781-413C9F7CDAE4}" destId="{A41F746F-4188-40B4-B518-A859DAA35F86}" srcOrd="5" destOrd="0" presId="urn:microsoft.com/office/officeart/2005/8/layout/orgChart1"/>
    <dgm:cxn modelId="{63096FC3-4EBD-4B9C-922A-32156B0A37F2}" type="presParOf" srcId="{A41F746F-4188-40B4-B518-A859DAA35F86}" destId="{6010798B-BDEC-4D2A-8A5A-F7339F9E2C4C}" srcOrd="0" destOrd="0" presId="urn:microsoft.com/office/officeart/2005/8/layout/orgChart1"/>
    <dgm:cxn modelId="{1AB46D46-BC64-4BC3-A356-F85A528EC8C9}" type="presParOf" srcId="{6010798B-BDEC-4D2A-8A5A-F7339F9E2C4C}" destId="{A417271C-8DAE-4976-96A8-9790DA25B533}" srcOrd="0" destOrd="0" presId="urn:microsoft.com/office/officeart/2005/8/layout/orgChart1"/>
    <dgm:cxn modelId="{965F216F-5898-4848-8620-69A4157F32F0}" type="presParOf" srcId="{6010798B-BDEC-4D2A-8A5A-F7339F9E2C4C}" destId="{A46BCBE0-0339-4020-8A79-534D55570B61}" srcOrd="1" destOrd="0" presId="urn:microsoft.com/office/officeart/2005/8/layout/orgChart1"/>
    <dgm:cxn modelId="{1E231248-BB8F-49E4-AAE4-C9165B642F05}" type="presParOf" srcId="{A41F746F-4188-40B4-B518-A859DAA35F86}" destId="{39F0EDDD-41EC-4836-B3F2-A8EDE626A14D}" srcOrd="1" destOrd="0" presId="urn:microsoft.com/office/officeart/2005/8/layout/orgChart1"/>
    <dgm:cxn modelId="{EE045A4E-55B6-4F7A-8AFC-3A3FEE1E2793}" type="presParOf" srcId="{A41F746F-4188-40B4-B518-A859DAA35F86}" destId="{83B5911E-8124-4E21-B34D-4F0765203F59}" srcOrd="2" destOrd="0" presId="urn:microsoft.com/office/officeart/2005/8/layout/orgChart1"/>
    <dgm:cxn modelId="{2D4D54A7-6B86-4871-9975-0D1EDF733FE1}" type="presParOf" srcId="{130353A5-AB90-4494-8CA7-AA44A6F25354}" destId="{90230917-E82D-413D-9DB1-884B0831CECD}" srcOrd="2" destOrd="0" presId="urn:microsoft.com/office/officeart/2005/8/layout/orgChart1"/>
    <dgm:cxn modelId="{D5E78A44-55FC-4878-B641-C73E062D3612}" type="presParOf" srcId="{59411CC7-2F76-424C-A01C-0CD7ACFA10EE}" destId="{AFA3DA23-F91E-4E73-9D3F-A2A3F238FB81}" srcOrd="16" destOrd="0" presId="urn:microsoft.com/office/officeart/2005/8/layout/orgChart1"/>
    <dgm:cxn modelId="{86799C0B-9E6D-4287-AEC6-A4936CD65D95}" type="presParOf" srcId="{59411CC7-2F76-424C-A01C-0CD7ACFA10EE}" destId="{A2455D0C-97AF-4391-925D-3E79D7241F6B}" srcOrd="17" destOrd="0" presId="urn:microsoft.com/office/officeart/2005/8/layout/orgChart1"/>
    <dgm:cxn modelId="{BF977358-E0A8-4934-BB5F-DE149B93C110}" type="presParOf" srcId="{A2455D0C-97AF-4391-925D-3E79D7241F6B}" destId="{B1415279-FAD7-4047-B4BB-38A3AB4F4C19}" srcOrd="0" destOrd="0" presId="urn:microsoft.com/office/officeart/2005/8/layout/orgChart1"/>
    <dgm:cxn modelId="{3C36B208-A6E4-48B5-8313-DE7A7B82ED65}" type="presParOf" srcId="{B1415279-FAD7-4047-B4BB-38A3AB4F4C19}" destId="{AF6CE874-0A09-4FFF-8BF4-F37DF6CD40A1}" srcOrd="0" destOrd="0" presId="urn:microsoft.com/office/officeart/2005/8/layout/orgChart1"/>
    <dgm:cxn modelId="{F139FABF-9A33-4E4C-B930-CC2358BBF8C7}" type="presParOf" srcId="{B1415279-FAD7-4047-B4BB-38A3AB4F4C19}" destId="{8B449911-07DF-4184-BFDD-557F3CFCE96F}" srcOrd="1" destOrd="0" presId="urn:microsoft.com/office/officeart/2005/8/layout/orgChart1"/>
    <dgm:cxn modelId="{BC825D0A-D4D5-481E-8EF7-C54C96753F49}" type="presParOf" srcId="{A2455D0C-97AF-4391-925D-3E79D7241F6B}" destId="{95ACD5A9-6232-41F8-80D8-107B51D3E9B5}" srcOrd="1" destOrd="0" presId="urn:microsoft.com/office/officeart/2005/8/layout/orgChart1"/>
    <dgm:cxn modelId="{71496F37-3B9C-44DB-B065-1DFB047D8D50}" type="presParOf" srcId="{A2455D0C-97AF-4391-925D-3E79D7241F6B}" destId="{80FDCE10-512C-4234-968C-AF57325226E8}" srcOrd="2" destOrd="0" presId="urn:microsoft.com/office/officeart/2005/8/layout/orgChart1"/>
    <dgm:cxn modelId="{8D232B33-CEAE-4567-87EE-DAE695FD71AF}" type="presParOf" srcId="{59411CC7-2F76-424C-A01C-0CD7ACFA10EE}" destId="{36D4F720-C349-4B54-A0AE-D12243A36F7F}" srcOrd="18" destOrd="0" presId="urn:microsoft.com/office/officeart/2005/8/layout/orgChart1"/>
    <dgm:cxn modelId="{D9C422D4-9D90-4E08-BBCB-60D6D4A9B892}" type="presParOf" srcId="{59411CC7-2F76-424C-A01C-0CD7ACFA10EE}" destId="{4AFE645E-014B-4AB0-808F-F4AEB503EF13}" srcOrd="19" destOrd="0" presId="urn:microsoft.com/office/officeart/2005/8/layout/orgChart1"/>
    <dgm:cxn modelId="{7D4516B0-C90E-451D-BC4B-8E9C94B1038B}" type="presParOf" srcId="{4AFE645E-014B-4AB0-808F-F4AEB503EF13}" destId="{B36904C5-C178-466F-BEAE-9A24ED622810}" srcOrd="0" destOrd="0" presId="urn:microsoft.com/office/officeart/2005/8/layout/orgChart1"/>
    <dgm:cxn modelId="{65DEBC8C-B6DD-4F9F-AF90-32EFD8B8E92F}" type="presParOf" srcId="{B36904C5-C178-466F-BEAE-9A24ED622810}" destId="{72BAE891-0DED-46FE-8120-B562FD60B5CB}" srcOrd="0" destOrd="0" presId="urn:microsoft.com/office/officeart/2005/8/layout/orgChart1"/>
    <dgm:cxn modelId="{520A74E7-FE6A-41EE-B3A2-D1DE29D636C6}" type="presParOf" srcId="{B36904C5-C178-466F-BEAE-9A24ED622810}" destId="{7AB8F020-ECFE-48DA-829B-A7A9FAC0DCF8}" srcOrd="1" destOrd="0" presId="urn:microsoft.com/office/officeart/2005/8/layout/orgChart1"/>
    <dgm:cxn modelId="{F647B884-C51C-4E38-AE75-325E711AC069}" type="presParOf" srcId="{4AFE645E-014B-4AB0-808F-F4AEB503EF13}" destId="{F43F3E10-5D1C-4256-B2E9-7FB6C95FCD12}" srcOrd="1" destOrd="0" presId="urn:microsoft.com/office/officeart/2005/8/layout/orgChart1"/>
    <dgm:cxn modelId="{E9E1EAAC-2415-4311-A264-21F3ABF4D7D4}" type="presParOf" srcId="{4AFE645E-014B-4AB0-808F-F4AEB503EF13}" destId="{53F4ED03-4F3C-4C84-9181-A1293C201B26}" srcOrd="2" destOrd="0" presId="urn:microsoft.com/office/officeart/2005/8/layout/orgChart1"/>
    <dgm:cxn modelId="{2E2B7F3E-3D35-41F5-9768-010E57822A7F}" type="presParOf" srcId="{59411CC7-2F76-424C-A01C-0CD7ACFA10EE}" destId="{86FBF494-2AE5-4378-9F3C-86D864705EE9}" srcOrd="20" destOrd="0" presId="urn:microsoft.com/office/officeart/2005/8/layout/orgChart1"/>
    <dgm:cxn modelId="{DC6E5B4F-3544-4FB8-9E09-D9D27D106A3D}" type="presParOf" srcId="{59411CC7-2F76-424C-A01C-0CD7ACFA10EE}" destId="{8A90A4F2-9A16-44C0-AA66-D787DD27143B}" srcOrd="21" destOrd="0" presId="urn:microsoft.com/office/officeart/2005/8/layout/orgChart1"/>
    <dgm:cxn modelId="{48E95D2C-5759-47A7-A200-3F7E1A3E1EA2}" type="presParOf" srcId="{8A90A4F2-9A16-44C0-AA66-D787DD27143B}" destId="{C0D79BB5-088B-4F5F-AF7C-57C08F18B047}" srcOrd="0" destOrd="0" presId="urn:microsoft.com/office/officeart/2005/8/layout/orgChart1"/>
    <dgm:cxn modelId="{B83F3767-F7F7-451C-A4BD-9C3A7F9E1216}" type="presParOf" srcId="{C0D79BB5-088B-4F5F-AF7C-57C08F18B047}" destId="{016ADFD8-0648-433A-AC05-9CC6DC1DF2B8}" srcOrd="0" destOrd="0" presId="urn:microsoft.com/office/officeart/2005/8/layout/orgChart1"/>
    <dgm:cxn modelId="{E2C7EA75-5322-4F53-8D65-9DB8E7EC53D1}" type="presParOf" srcId="{C0D79BB5-088B-4F5F-AF7C-57C08F18B047}" destId="{C8EB0AD8-9292-49C6-B4BC-E2DB2B136B02}" srcOrd="1" destOrd="0" presId="urn:microsoft.com/office/officeart/2005/8/layout/orgChart1"/>
    <dgm:cxn modelId="{B2832FE7-7D14-496D-905E-9B00B7BE2AAA}" type="presParOf" srcId="{8A90A4F2-9A16-44C0-AA66-D787DD27143B}" destId="{429EE97B-D3DC-4696-9F8E-3C6CBF4581BE}" srcOrd="1" destOrd="0" presId="urn:microsoft.com/office/officeart/2005/8/layout/orgChart1"/>
    <dgm:cxn modelId="{8F91C66E-F312-49FC-8F69-F0DACC53FA18}" type="presParOf" srcId="{429EE97B-D3DC-4696-9F8E-3C6CBF4581BE}" destId="{6A5BB11C-E908-457C-A000-A64575CCA618}" srcOrd="0" destOrd="0" presId="urn:microsoft.com/office/officeart/2005/8/layout/orgChart1"/>
    <dgm:cxn modelId="{2A004BB5-9B53-4C50-A125-F9F9EA64FB30}" type="presParOf" srcId="{429EE97B-D3DC-4696-9F8E-3C6CBF4581BE}" destId="{CA5A862B-C7F7-4B69-8124-BC06C1D9B352}" srcOrd="1" destOrd="0" presId="urn:microsoft.com/office/officeart/2005/8/layout/orgChart1"/>
    <dgm:cxn modelId="{0600170B-88AE-496B-8232-2F0F728FF58E}" type="presParOf" srcId="{CA5A862B-C7F7-4B69-8124-BC06C1D9B352}" destId="{309BAE07-F4EC-4DED-A2B6-E6ECA30A08C2}" srcOrd="0" destOrd="0" presId="urn:microsoft.com/office/officeart/2005/8/layout/orgChart1"/>
    <dgm:cxn modelId="{BED5653A-8A78-448D-A555-A8EE7846D80A}" type="presParOf" srcId="{309BAE07-F4EC-4DED-A2B6-E6ECA30A08C2}" destId="{251DC6F9-FA99-468D-8D86-9F428EE7569E}" srcOrd="0" destOrd="0" presId="urn:microsoft.com/office/officeart/2005/8/layout/orgChart1"/>
    <dgm:cxn modelId="{E1E649AE-4230-46E9-9BCD-B5E768621A27}" type="presParOf" srcId="{309BAE07-F4EC-4DED-A2B6-E6ECA30A08C2}" destId="{B8DD57A2-47BA-48C9-8988-5E8CD8629783}" srcOrd="1" destOrd="0" presId="urn:microsoft.com/office/officeart/2005/8/layout/orgChart1"/>
    <dgm:cxn modelId="{B4CBE2E9-54E9-4428-A599-28E699989DC2}" type="presParOf" srcId="{CA5A862B-C7F7-4B69-8124-BC06C1D9B352}" destId="{626115C8-D927-4B24-B589-7E08018C9340}" srcOrd="1" destOrd="0" presId="urn:microsoft.com/office/officeart/2005/8/layout/orgChart1"/>
    <dgm:cxn modelId="{D19518D7-7B01-4EAF-8D43-8700FD009503}" type="presParOf" srcId="{CA5A862B-C7F7-4B69-8124-BC06C1D9B352}" destId="{2A0229F0-A034-41E5-B0B5-1B940080E6FF}" srcOrd="2" destOrd="0" presId="urn:microsoft.com/office/officeart/2005/8/layout/orgChart1"/>
    <dgm:cxn modelId="{D122FE4F-F5CC-4DC2-9FB9-108CABECDB00}" type="presParOf" srcId="{429EE97B-D3DC-4696-9F8E-3C6CBF4581BE}" destId="{38228B4D-D85D-4779-9CFD-52386E75E3D3}" srcOrd="2" destOrd="0" presId="urn:microsoft.com/office/officeart/2005/8/layout/orgChart1"/>
    <dgm:cxn modelId="{38DF9EC2-036E-4DEF-8AD2-C8F9A8C3DCE9}" type="presParOf" srcId="{429EE97B-D3DC-4696-9F8E-3C6CBF4581BE}" destId="{FE34F082-4209-4064-9DC0-3BFAB5DBF72E}" srcOrd="3" destOrd="0" presId="urn:microsoft.com/office/officeart/2005/8/layout/orgChart1"/>
    <dgm:cxn modelId="{992745D2-FC77-4558-88B2-AC40066DAB2E}" type="presParOf" srcId="{FE34F082-4209-4064-9DC0-3BFAB5DBF72E}" destId="{38CC6285-8573-4634-8150-DCEE463250D8}" srcOrd="0" destOrd="0" presId="urn:microsoft.com/office/officeart/2005/8/layout/orgChart1"/>
    <dgm:cxn modelId="{FFDD1BCF-7CF5-4CA6-9111-23CBD3247198}" type="presParOf" srcId="{38CC6285-8573-4634-8150-DCEE463250D8}" destId="{F8F04E7E-7FFC-42FA-BFAB-C61D13C092BF}" srcOrd="0" destOrd="0" presId="urn:microsoft.com/office/officeart/2005/8/layout/orgChart1"/>
    <dgm:cxn modelId="{703956C0-D32C-406D-8D51-506C10090784}" type="presParOf" srcId="{38CC6285-8573-4634-8150-DCEE463250D8}" destId="{17E456A6-A502-4AC8-A6BD-6C152EA7D46D}" srcOrd="1" destOrd="0" presId="urn:microsoft.com/office/officeart/2005/8/layout/orgChart1"/>
    <dgm:cxn modelId="{F42D6DF5-F738-4A13-A059-2789DDE1BF15}" type="presParOf" srcId="{FE34F082-4209-4064-9DC0-3BFAB5DBF72E}" destId="{16C4356F-7DB1-4486-8F57-D869FE198ADE}" srcOrd="1" destOrd="0" presId="urn:microsoft.com/office/officeart/2005/8/layout/orgChart1"/>
    <dgm:cxn modelId="{58198242-E6F6-49EC-8945-E590F3F3C4BC}" type="presParOf" srcId="{FE34F082-4209-4064-9DC0-3BFAB5DBF72E}" destId="{E519FAB8-576C-494F-A845-4584DE209D66}" srcOrd="2" destOrd="0" presId="urn:microsoft.com/office/officeart/2005/8/layout/orgChart1"/>
    <dgm:cxn modelId="{52567A4B-0DCE-46B1-8D19-890A95F04C96}" type="presParOf" srcId="{429EE97B-D3DC-4696-9F8E-3C6CBF4581BE}" destId="{8868EEA4-9507-4D9F-97A3-B0CF91B9B8ED}" srcOrd="4" destOrd="0" presId="urn:microsoft.com/office/officeart/2005/8/layout/orgChart1"/>
    <dgm:cxn modelId="{0F15B86A-138A-41B3-876D-B64E09B4042F}" type="presParOf" srcId="{429EE97B-D3DC-4696-9F8E-3C6CBF4581BE}" destId="{35D2B461-6AA9-4152-8142-F1E044A81A2E}" srcOrd="5" destOrd="0" presId="urn:microsoft.com/office/officeart/2005/8/layout/orgChart1"/>
    <dgm:cxn modelId="{5101D035-082A-4892-A43F-F4A9FE7850EE}" type="presParOf" srcId="{35D2B461-6AA9-4152-8142-F1E044A81A2E}" destId="{AEA2E681-D8EC-4E8C-B2B2-6210D73BB1FF}" srcOrd="0" destOrd="0" presId="urn:microsoft.com/office/officeart/2005/8/layout/orgChart1"/>
    <dgm:cxn modelId="{BB4C82D6-5A17-4592-A1FD-0627F78DBD9E}" type="presParOf" srcId="{AEA2E681-D8EC-4E8C-B2B2-6210D73BB1FF}" destId="{9612A586-9500-49EB-A606-32F885A2F27A}" srcOrd="0" destOrd="0" presId="urn:microsoft.com/office/officeart/2005/8/layout/orgChart1"/>
    <dgm:cxn modelId="{FD452574-2F6A-4638-9516-8A574210727D}" type="presParOf" srcId="{AEA2E681-D8EC-4E8C-B2B2-6210D73BB1FF}" destId="{EB415173-4BCB-4F37-BAC7-20C2E7DA77AA}" srcOrd="1" destOrd="0" presId="urn:microsoft.com/office/officeart/2005/8/layout/orgChart1"/>
    <dgm:cxn modelId="{1462CF99-2615-48C6-B392-35E6BBF0D1F6}" type="presParOf" srcId="{35D2B461-6AA9-4152-8142-F1E044A81A2E}" destId="{76F576C1-9702-4793-9AF0-F9B61E54F937}" srcOrd="1" destOrd="0" presId="urn:microsoft.com/office/officeart/2005/8/layout/orgChart1"/>
    <dgm:cxn modelId="{98774200-F0F9-4AA0-8229-1B05F943199C}" type="presParOf" srcId="{76F576C1-9702-4793-9AF0-F9B61E54F937}" destId="{2BD9FEE3-4863-464E-AA9F-F76647281E3C}" srcOrd="0" destOrd="0" presId="urn:microsoft.com/office/officeart/2005/8/layout/orgChart1"/>
    <dgm:cxn modelId="{F1380132-5434-4C6C-A14F-8DE359D9FD8A}" type="presParOf" srcId="{76F576C1-9702-4793-9AF0-F9B61E54F937}" destId="{D880197D-DDF5-42EF-A429-3EB3892E10A2}" srcOrd="1" destOrd="0" presId="urn:microsoft.com/office/officeart/2005/8/layout/orgChart1"/>
    <dgm:cxn modelId="{8F3C99E3-8F30-40D1-8AAA-CBB1D2916C66}" type="presParOf" srcId="{D880197D-DDF5-42EF-A429-3EB3892E10A2}" destId="{754B872B-CFA3-494C-AA27-0E90BB82E658}" srcOrd="0" destOrd="0" presId="urn:microsoft.com/office/officeart/2005/8/layout/orgChart1"/>
    <dgm:cxn modelId="{093D7158-2B51-4B3E-86A6-29AE8880B1FD}" type="presParOf" srcId="{754B872B-CFA3-494C-AA27-0E90BB82E658}" destId="{27964296-D5D9-4824-8E90-3AD9BBFCEB5C}" srcOrd="0" destOrd="0" presId="urn:microsoft.com/office/officeart/2005/8/layout/orgChart1"/>
    <dgm:cxn modelId="{0ED53982-E61D-4F9F-95C0-BB98C85A3AB2}" type="presParOf" srcId="{754B872B-CFA3-494C-AA27-0E90BB82E658}" destId="{DF843967-AA6C-4F00-9475-B296EE792FB0}" srcOrd="1" destOrd="0" presId="urn:microsoft.com/office/officeart/2005/8/layout/orgChart1"/>
    <dgm:cxn modelId="{2A0BB85D-B3F5-49E8-9DF1-FDE52FFBDCAC}" type="presParOf" srcId="{D880197D-DDF5-42EF-A429-3EB3892E10A2}" destId="{8B24A634-0035-4D49-80B3-B2F54D859339}" srcOrd="1" destOrd="0" presId="urn:microsoft.com/office/officeart/2005/8/layout/orgChart1"/>
    <dgm:cxn modelId="{FBE23BCD-A03A-4C9D-80F3-16DE06A0B15B}" type="presParOf" srcId="{D880197D-DDF5-42EF-A429-3EB3892E10A2}" destId="{C1621165-2DFC-4205-8CB4-D90F295D7E96}" srcOrd="2" destOrd="0" presId="urn:microsoft.com/office/officeart/2005/8/layout/orgChart1"/>
    <dgm:cxn modelId="{DD68440C-F6BD-4628-ADD1-36DF008D1378}" type="presParOf" srcId="{76F576C1-9702-4793-9AF0-F9B61E54F937}" destId="{7C2D5124-E99A-425D-BF0B-A10CF4BC3914}" srcOrd="2" destOrd="0" presId="urn:microsoft.com/office/officeart/2005/8/layout/orgChart1"/>
    <dgm:cxn modelId="{445725D9-4B16-42A9-AACE-B331A3326E76}" type="presParOf" srcId="{76F576C1-9702-4793-9AF0-F9B61E54F937}" destId="{30C18328-CD2D-4904-AC7B-37197B447355}" srcOrd="3" destOrd="0" presId="urn:microsoft.com/office/officeart/2005/8/layout/orgChart1"/>
    <dgm:cxn modelId="{F45F301C-C39C-4AC1-BA04-D40B85398168}" type="presParOf" srcId="{30C18328-CD2D-4904-AC7B-37197B447355}" destId="{13F60E4E-799E-4A71-AF95-3C6848D3F7A7}" srcOrd="0" destOrd="0" presId="urn:microsoft.com/office/officeart/2005/8/layout/orgChart1"/>
    <dgm:cxn modelId="{7817C489-8EF0-4ED0-B84A-69D08B14F0DC}" type="presParOf" srcId="{13F60E4E-799E-4A71-AF95-3C6848D3F7A7}" destId="{CB07AFAF-F403-4A60-B9CF-3F64ECC96079}" srcOrd="0" destOrd="0" presId="urn:microsoft.com/office/officeart/2005/8/layout/orgChart1"/>
    <dgm:cxn modelId="{5D8B0924-B212-445B-9EB1-7615E6B35E5E}" type="presParOf" srcId="{13F60E4E-799E-4A71-AF95-3C6848D3F7A7}" destId="{0F7A96DF-013A-41B4-9A4D-383371B18CC5}" srcOrd="1" destOrd="0" presId="urn:microsoft.com/office/officeart/2005/8/layout/orgChart1"/>
    <dgm:cxn modelId="{5F91C1B4-8CB3-49EE-A41D-4F765B87AE1B}" type="presParOf" srcId="{30C18328-CD2D-4904-AC7B-37197B447355}" destId="{B721D960-1E82-4FC6-8A50-1629493988ED}" srcOrd="1" destOrd="0" presId="urn:microsoft.com/office/officeart/2005/8/layout/orgChart1"/>
    <dgm:cxn modelId="{8AFC0261-240A-43B3-B203-EB0D8237069C}" type="presParOf" srcId="{30C18328-CD2D-4904-AC7B-37197B447355}" destId="{07B50670-971E-4DF7-846D-41A07282EC9C}" srcOrd="2" destOrd="0" presId="urn:microsoft.com/office/officeart/2005/8/layout/orgChart1"/>
    <dgm:cxn modelId="{2CA22C74-7817-48FD-8173-84BA20AE5166}" type="presParOf" srcId="{76F576C1-9702-4793-9AF0-F9B61E54F937}" destId="{12602380-06E2-4CDE-9735-9AD584B66C9B}" srcOrd="4" destOrd="0" presId="urn:microsoft.com/office/officeart/2005/8/layout/orgChart1"/>
    <dgm:cxn modelId="{BA85ED83-3D55-467E-A677-6480EA9548E0}" type="presParOf" srcId="{76F576C1-9702-4793-9AF0-F9B61E54F937}" destId="{990FE0D9-0E0C-48D2-973E-8D4611604155}" srcOrd="5" destOrd="0" presId="urn:microsoft.com/office/officeart/2005/8/layout/orgChart1"/>
    <dgm:cxn modelId="{34BCD5A2-276E-4CBA-A49E-DE2E5BBB2DC2}" type="presParOf" srcId="{990FE0D9-0E0C-48D2-973E-8D4611604155}" destId="{DBE4CC75-A560-4B9E-AADF-DFD42163AE29}" srcOrd="0" destOrd="0" presId="urn:microsoft.com/office/officeart/2005/8/layout/orgChart1"/>
    <dgm:cxn modelId="{8D57BF51-111C-41ED-AD03-615CC35A98A7}" type="presParOf" srcId="{DBE4CC75-A560-4B9E-AADF-DFD42163AE29}" destId="{39A45D1B-34C9-467B-90CB-280B6B994D20}" srcOrd="0" destOrd="0" presId="urn:microsoft.com/office/officeart/2005/8/layout/orgChart1"/>
    <dgm:cxn modelId="{BDCB73A6-B3A9-4EC7-9A00-6E0D469ADB34}" type="presParOf" srcId="{DBE4CC75-A560-4B9E-AADF-DFD42163AE29}" destId="{B8E1AFCC-5A09-4FFF-A8F0-FC10C26F2810}" srcOrd="1" destOrd="0" presId="urn:microsoft.com/office/officeart/2005/8/layout/orgChart1"/>
    <dgm:cxn modelId="{3C423113-E06E-4200-94B5-2EC6C771A415}" type="presParOf" srcId="{990FE0D9-0E0C-48D2-973E-8D4611604155}" destId="{9692F252-26FD-436B-9781-36F8AF06D599}" srcOrd="1" destOrd="0" presId="urn:microsoft.com/office/officeart/2005/8/layout/orgChart1"/>
    <dgm:cxn modelId="{FBDD698D-C973-4E6D-AF9C-3DFE11280FA2}" type="presParOf" srcId="{990FE0D9-0E0C-48D2-973E-8D4611604155}" destId="{9D7D5DB3-27B4-4BF2-BED2-E04117770225}" srcOrd="2" destOrd="0" presId="urn:microsoft.com/office/officeart/2005/8/layout/orgChart1"/>
    <dgm:cxn modelId="{ED9D11DD-F437-4F4D-8EF4-61E173C5F2D4}" type="presParOf" srcId="{35D2B461-6AA9-4152-8142-F1E044A81A2E}" destId="{2103B2E6-61FD-45B3-8967-ECF2CF4EF9B6}" srcOrd="2" destOrd="0" presId="urn:microsoft.com/office/officeart/2005/8/layout/orgChart1"/>
    <dgm:cxn modelId="{23ABC1E9-C3AD-4A20-BCDA-CA50BA0CB8B2}" type="presParOf" srcId="{429EE97B-D3DC-4696-9F8E-3C6CBF4581BE}" destId="{DE0E10D0-9DBA-4558-8AFC-D6CF75979B25}" srcOrd="6" destOrd="0" presId="urn:microsoft.com/office/officeart/2005/8/layout/orgChart1"/>
    <dgm:cxn modelId="{846F4B58-9678-4D7E-B52D-5853B7444B50}" type="presParOf" srcId="{429EE97B-D3DC-4696-9F8E-3C6CBF4581BE}" destId="{A2632C3A-EBA9-4EB3-9540-F5B2DD244C16}" srcOrd="7" destOrd="0" presId="urn:microsoft.com/office/officeart/2005/8/layout/orgChart1"/>
    <dgm:cxn modelId="{9F91F6D3-14E6-4919-8E1D-019C632E3DDB}" type="presParOf" srcId="{A2632C3A-EBA9-4EB3-9540-F5B2DD244C16}" destId="{A90904A1-91E2-411E-A39D-0338B7E01A9C}" srcOrd="0" destOrd="0" presId="urn:microsoft.com/office/officeart/2005/8/layout/orgChart1"/>
    <dgm:cxn modelId="{17711627-4AC9-4C44-B97E-A911D1D22C36}" type="presParOf" srcId="{A90904A1-91E2-411E-A39D-0338B7E01A9C}" destId="{5C221830-BDCC-44E5-8095-6B07CE3399CA}" srcOrd="0" destOrd="0" presId="urn:microsoft.com/office/officeart/2005/8/layout/orgChart1"/>
    <dgm:cxn modelId="{2F48DF8D-F6BE-4CE3-A234-8F5114C8E98A}" type="presParOf" srcId="{A90904A1-91E2-411E-A39D-0338B7E01A9C}" destId="{E2FCD971-8D06-4C8C-9963-9EB9C5D6A266}" srcOrd="1" destOrd="0" presId="urn:microsoft.com/office/officeart/2005/8/layout/orgChart1"/>
    <dgm:cxn modelId="{D45AF161-DD91-4CD3-BEE0-9A5AD9D25EED}" type="presParOf" srcId="{A2632C3A-EBA9-4EB3-9540-F5B2DD244C16}" destId="{1E6CC062-F52E-4DD9-9AA6-32349AF4F9A6}" srcOrd="1" destOrd="0" presId="urn:microsoft.com/office/officeart/2005/8/layout/orgChart1"/>
    <dgm:cxn modelId="{282FFF62-786B-4741-9F52-9D26419A0E7A}" type="presParOf" srcId="{A2632C3A-EBA9-4EB3-9540-F5B2DD244C16}" destId="{F337252D-2A8B-471F-A735-5C6E12E1DF7D}" srcOrd="2" destOrd="0" presId="urn:microsoft.com/office/officeart/2005/8/layout/orgChart1"/>
    <dgm:cxn modelId="{66C30538-2597-4627-B674-E8BCE261D490}" type="presParOf" srcId="{8A90A4F2-9A16-44C0-AA66-D787DD27143B}" destId="{F19D34B8-CEAB-454E-B42A-E0A0E8D6D4D1}" srcOrd="2" destOrd="0" presId="urn:microsoft.com/office/officeart/2005/8/layout/orgChart1"/>
    <dgm:cxn modelId="{1EB41B16-AFBC-4148-A7A8-A6F263BAAB39}" type="presParOf" srcId="{59411CC7-2F76-424C-A01C-0CD7ACFA10EE}" destId="{CF01FF43-5007-4B67-90EF-E12179DCA8AB}" srcOrd="22" destOrd="0" presId="urn:microsoft.com/office/officeart/2005/8/layout/orgChart1"/>
    <dgm:cxn modelId="{D75F4F4F-FE1B-47FC-B204-7DB065BA6B97}" type="presParOf" srcId="{59411CC7-2F76-424C-A01C-0CD7ACFA10EE}" destId="{FC96C8B5-1FB7-41B4-8FB7-5DBB13F5C82D}" srcOrd="23" destOrd="0" presId="urn:microsoft.com/office/officeart/2005/8/layout/orgChart1"/>
    <dgm:cxn modelId="{328C730B-FABD-4174-B7B2-3DF28B810AF7}" type="presParOf" srcId="{FC96C8B5-1FB7-41B4-8FB7-5DBB13F5C82D}" destId="{E29B1AE7-9E76-4736-BA80-16EE707F479B}" srcOrd="0" destOrd="0" presId="urn:microsoft.com/office/officeart/2005/8/layout/orgChart1"/>
    <dgm:cxn modelId="{C43A1FB2-7FDD-4F56-ABAF-44045E5D7341}" type="presParOf" srcId="{E29B1AE7-9E76-4736-BA80-16EE707F479B}" destId="{C0411415-B2AE-4C89-8787-E5B668B214EA}" srcOrd="0" destOrd="0" presId="urn:microsoft.com/office/officeart/2005/8/layout/orgChart1"/>
    <dgm:cxn modelId="{3EE414E8-BE9C-4EF1-B00C-7075D3BF70F2}" type="presParOf" srcId="{E29B1AE7-9E76-4736-BA80-16EE707F479B}" destId="{F30C4394-2431-4976-8DF5-65A5F94F4F82}" srcOrd="1" destOrd="0" presId="urn:microsoft.com/office/officeart/2005/8/layout/orgChart1"/>
    <dgm:cxn modelId="{4A6162EF-D203-4499-85BC-D0A725807BF0}" type="presParOf" srcId="{FC96C8B5-1FB7-41B4-8FB7-5DBB13F5C82D}" destId="{83997C89-539F-4F70-AB0C-28D80AF6BD04}" srcOrd="1" destOrd="0" presId="urn:microsoft.com/office/officeart/2005/8/layout/orgChart1"/>
    <dgm:cxn modelId="{2C7E70CE-78F6-4E20-AC89-878A38D579F9}" type="presParOf" srcId="{83997C89-539F-4F70-AB0C-28D80AF6BD04}" destId="{A02038A2-E4B3-4348-8D96-6656512E5A67}" srcOrd="0" destOrd="0" presId="urn:microsoft.com/office/officeart/2005/8/layout/orgChart1"/>
    <dgm:cxn modelId="{97D36B77-5880-4FEE-8C58-1FB01806A9DE}" type="presParOf" srcId="{83997C89-539F-4F70-AB0C-28D80AF6BD04}" destId="{EAE400B6-3CD8-483C-BB91-CBABBCE92374}" srcOrd="1" destOrd="0" presId="urn:microsoft.com/office/officeart/2005/8/layout/orgChart1"/>
    <dgm:cxn modelId="{947A9940-C2D3-4AFC-9643-59681098CF1D}" type="presParOf" srcId="{EAE400B6-3CD8-483C-BB91-CBABBCE92374}" destId="{B9BD1954-9CCD-4E2F-ABA0-58EFB6D2F3FD}" srcOrd="0" destOrd="0" presId="urn:microsoft.com/office/officeart/2005/8/layout/orgChart1"/>
    <dgm:cxn modelId="{17DDB9B9-5A87-492B-BF36-CD0F6C6A6FFC}" type="presParOf" srcId="{B9BD1954-9CCD-4E2F-ABA0-58EFB6D2F3FD}" destId="{46709894-56A8-4277-BD38-E9643BDAF1A1}" srcOrd="0" destOrd="0" presId="urn:microsoft.com/office/officeart/2005/8/layout/orgChart1"/>
    <dgm:cxn modelId="{E6CDA3A2-BCA9-403A-97CE-7EC1A9BD184F}" type="presParOf" srcId="{B9BD1954-9CCD-4E2F-ABA0-58EFB6D2F3FD}" destId="{CBF412EC-EEC3-4408-A727-DDC750F0C2AA}" srcOrd="1" destOrd="0" presId="urn:microsoft.com/office/officeart/2005/8/layout/orgChart1"/>
    <dgm:cxn modelId="{64D88376-ABA2-4A37-AF9C-452769DB6032}" type="presParOf" srcId="{EAE400B6-3CD8-483C-BB91-CBABBCE92374}" destId="{49119861-B47D-4B75-AC58-EB58EBD1F6E5}" srcOrd="1" destOrd="0" presId="urn:microsoft.com/office/officeart/2005/8/layout/orgChart1"/>
    <dgm:cxn modelId="{7C2B3E80-C0CF-4A6E-84D7-555A07D8B981}" type="presParOf" srcId="{EAE400B6-3CD8-483C-BB91-CBABBCE92374}" destId="{2B6C9BE5-1DDD-4225-AF28-B24D625B378D}" srcOrd="2" destOrd="0" presId="urn:microsoft.com/office/officeart/2005/8/layout/orgChart1"/>
    <dgm:cxn modelId="{993BF44C-F3FE-4EFA-9210-F0A3831D7D32}" type="presParOf" srcId="{83997C89-539F-4F70-AB0C-28D80AF6BD04}" destId="{220F9FB0-428E-4AF9-B1FE-C0DA799D2319}" srcOrd="2" destOrd="0" presId="urn:microsoft.com/office/officeart/2005/8/layout/orgChart1"/>
    <dgm:cxn modelId="{E98259D0-405D-4B90-A6FF-C8528936FC10}" type="presParOf" srcId="{83997C89-539F-4F70-AB0C-28D80AF6BD04}" destId="{5C366EB7-3695-4E60-BD34-E256766B4F07}" srcOrd="3" destOrd="0" presId="urn:microsoft.com/office/officeart/2005/8/layout/orgChart1"/>
    <dgm:cxn modelId="{F3630786-FB86-4266-84C6-21974865DEC4}" type="presParOf" srcId="{5C366EB7-3695-4E60-BD34-E256766B4F07}" destId="{9E704396-EE4D-4BCC-A8E4-11E9860F81E9}" srcOrd="0" destOrd="0" presId="urn:microsoft.com/office/officeart/2005/8/layout/orgChart1"/>
    <dgm:cxn modelId="{4585A404-F751-40FC-A6C9-B280F78B03DD}" type="presParOf" srcId="{9E704396-EE4D-4BCC-A8E4-11E9860F81E9}" destId="{1F25D217-A94A-4F3F-AF52-FF7D5ED16E23}" srcOrd="0" destOrd="0" presId="urn:microsoft.com/office/officeart/2005/8/layout/orgChart1"/>
    <dgm:cxn modelId="{C7510E9A-B9DC-45C1-9FB7-72C2351C6ADC}" type="presParOf" srcId="{9E704396-EE4D-4BCC-A8E4-11E9860F81E9}" destId="{203FB64C-2287-4A8C-AC54-ED67B0B23B55}" srcOrd="1" destOrd="0" presId="urn:microsoft.com/office/officeart/2005/8/layout/orgChart1"/>
    <dgm:cxn modelId="{D4F5C2F0-18DA-40D4-BBBE-CACB0396ACEC}" type="presParOf" srcId="{5C366EB7-3695-4E60-BD34-E256766B4F07}" destId="{B0D0DED1-38B6-40BD-98E8-D35C4F3649E5}" srcOrd="1" destOrd="0" presId="urn:microsoft.com/office/officeart/2005/8/layout/orgChart1"/>
    <dgm:cxn modelId="{32EF6016-B93E-4D94-A8C6-3C040E862DEF}" type="presParOf" srcId="{5C366EB7-3695-4E60-BD34-E256766B4F07}" destId="{71C75E2D-DE70-4164-9B1A-9B8245FF41EE}" srcOrd="2" destOrd="0" presId="urn:microsoft.com/office/officeart/2005/8/layout/orgChart1"/>
    <dgm:cxn modelId="{9F31C271-9CB7-438D-98AE-28DE8C7C6449}" type="presParOf" srcId="{83997C89-539F-4F70-AB0C-28D80AF6BD04}" destId="{C8EB539F-6E38-4851-B667-DCB2F7E1FCA7}" srcOrd="4" destOrd="0" presId="urn:microsoft.com/office/officeart/2005/8/layout/orgChart1"/>
    <dgm:cxn modelId="{3346E3E9-2CF6-4064-8614-D8109524CD27}" type="presParOf" srcId="{83997C89-539F-4F70-AB0C-28D80AF6BD04}" destId="{41C93821-65CE-4302-A862-A48C4CDB3665}" srcOrd="5" destOrd="0" presId="urn:microsoft.com/office/officeart/2005/8/layout/orgChart1"/>
    <dgm:cxn modelId="{45DAACE6-309D-4826-B5EE-E8051BDFE82F}" type="presParOf" srcId="{41C93821-65CE-4302-A862-A48C4CDB3665}" destId="{EC43DB0E-D7F6-48BF-AF96-373B2B1EFB9E}" srcOrd="0" destOrd="0" presId="urn:microsoft.com/office/officeart/2005/8/layout/orgChart1"/>
    <dgm:cxn modelId="{E7D29DB4-478F-4DEB-B6A1-F2A74DCE4BC2}" type="presParOf" srcId="{EC43DB0E-D7F6-48BF-AF96-373B2B1EFB9E}" destId="{15692301-C372-4095-8143-1C34192C6327}" srcOrd="0" destOrd="0" presId="urn:microsoft.com/office/officeart/2005/8/layout/orgChart1"/>
    <dgm:cxn modelId="{A4F97076-37D9-4804-986B-E210DD90F1A8}" type="presParOf" srcId="{EC43DB0E-D7F6-48BF-AF96-373B2B1EFB9E}" destId="{8784AA71-D25D-41E2-ABE1-A5BF33374AAC}" srcOrd="1" destOrd="0" presId="urn:microsoft.com/office/officeart/2005/8/layout/orgChart1"/>
    <dgm:cxn modelId="{7D13DA2A-E9AD-4E80-BB8D-F60FB92441DE}" type="presParOf" srcId="{41C93821-65CE-4302-A862-A48C4CDB3665}" destId="{2D55C22B-F00A-40D0-9FCA-4447B206C8C3}" srcOrd="1" destOrd="0" presId="urn:microsoft.com/office/officeart/2005/8/layout/orgChart1"/>
    <dgm:cxn modelId="{32A905DE-1301-49C1-A10B-744A1A0D6DE3}" type="presParOf" srcId="{41C93821-65CE-4302-A862-A48C4CDB3665}" destId="{4ACA6D47-7718-4A82-8322-326D3A541F8F}" srcOrd="2" destOrd="0" presId="urn:microsoft.com/office/officeart/2005/8/layout/orgChart1"/>
    <dgm:cxn modelId="{659C30B5-0D9A-4951-89F0-12231415A67C}" type="presParOf" srcId="{FC96C8B5-1FB7-41B4-8FB7-5DBB13F5C82D}" destId="{ACF84154-DA7C-4276-A173-EAA226598447}" srcOrd="2" destOrd="0" presId="urn:microsoft.com/office/officeart/2005/8/layout/orgChart1"/>
    <dgm:cxn modelId="{D627405D-E617-45E3-A2CC-A58F76E28D08}" type="presParOf" srcId="{59411CC7-2F76-424C-A01C-0CD7ACFA10EE}" destId="{2EEA2416-4159-4C2A-827D-28BC3BD78766}" srcOrd="24" destOrd="0" presId="urn:microsoft.com/office/officeart/2005/8/layout/orgChart1"/>
    <dgm:cxn modelId="{4325B6F6-64EE-4463-A48E-1B0C063F85E4}" type="presParOf" srcId="{59411CC7-2F76-424C-A01C-0CD7ACFA10EE}" destId="{B58F26C2-2BBF-4C7B-B906-AAB6D7FC9B24}" srcOrd="25" destOrd="0" presId="urn:microsoft.com/office/officeart/2005/8/layout/orgChart1"/>
    <dgm:cxn modelId="{FC7E70D2-33AD-4008-885B-F29564CE79C3}" type="presParOf" srcId="{B58F26C2-2BBF-4C7B-B906-AAB6D7FC9B24}" destId="{72E9FC31-37FD-4369-BCFD-8F4BAB419BF0}" srcOrd="0" destOrd="0" presId="urn:microsoft.com/office/officeart/2005/8/layout/orgChart1"/>
    <dgm:cxn modelId="{6D26846D-1B7C-4022-B919-07A1BD5D31D1}" type="presParOf" srcId="{72E9FC31-37FD-4369-BCFD-8F4BAB419BF0}" destId="{37FC2D1A-01D5-4B21-AB06-C7692E317AFD}" srcOrd="0" destOrd="0" presId="urn:microsoft.com/office/officeart/2005/8/layout/orgChart1"/>
    <dgm:cxn modelId="{50ACB224-AE08-4E5F-AB8A-2D351BD0840F}" type="presParOf" srcId="{72E9FC31-37FD-4369-BCFD-8F4BAB419BF0}" destId="{CD30C142-AFE7-47F0-B2E3-A1518C265090}" srcOrd="1" destOrd="0" presId="urn:microsoft.com/office/officeart/2005/8/layout/orgChart1"/>
    <dgm:cxn modelId="{5A41CE4C-1556-4341-A394-96AE85C795D6}" type="presParOf" srcId="{B58F26C2-2BBF-4C7B-B906-AAB6D7FC9B24}" destId="{C2DF11CA-1BC3-47B5-B02D-D2D74BC73EDE}" srcOrd="1" destOrd="0" presId="urn:microsoft.com/office/officeart/2005/8/layout/orgChart1"/>
    <dgm:cxn modelId="{742B356E-5894-42BA-A225-99C231A771E2}" type="presParOf" srcId="{C2DF11CA-1BC3-47B5-B02D-D2D74BC73EDE}" destId="{DA05FC1F-966C-42A4-82C7-F2E328A4CC3D}" srcOrd="0" destOrd="0" presId="urn:microsoft.com/office/officeart/2005/8/layout/orgChart1"/>
    <dgm:cxn modelId="{5F26CA05-7268-4AFA-9008-61D9F0E908B0}" type="presParOf" srcId="{C2DF11CA-1BC3-47B5-B02D-D2D74BC73EDE}" destId="{442C0493-3302-48EE-84D7-931000BEB4B2}" srcOrd="1" destOrd="0" presId="urn:microsoft.com/office/officeart/2005/8/layout/orgChart1"/>
    <dgm:cxn modelId="{EEF5CD1A-9F9C-45CA-A722-1510662200AC}" type="presParOf" srcId="{442C0493-3302-48EE-84D7-931000BEB4B2}" destId="{F7F522D9-F121-4FAA-A7FA-6549E2D84B26}" srcOrd="0" destOrd="0" presId="urn:microsoft.com/office/officeart/2005/8/layout/orgChart1"/>
    <dgm:cxn modelId="{39C1C6E6-EEDF-4A3C-9537-176FFEC7DD31}" type="presParOf" srcId="{F7F522D9-F121-4FAA-A7FA-6549E2D84B26}" destId="{963029A0-AC47-4D7B-A16E-AED204D40252}" srcOrd="0" destOrd="0" presId="urn:microsoft.com/office/officeart/2005/8/layout/orgChart1"/>
    <dgm:cxn modelId="{1471D5A8-7849-439E-968C-E931149B0A4C}" type="presParOf" srcId="{F7F522D9-F121-4FAA-A7FA-6549E2D84B26}" destId="{A5971088-EC43-4BD2-AF6A-01106363F749}" srcOrd="1" destOrd="0" presId="urn:microsoft.com/office/officeart/2005/8/layout/orgChart1"/>
    <dgm:cxn modelId="{A0270204-4789-4172-948A-4859AF535E36}" type="presParOf" srcId="{442C0493-3302-48EE-84D7-931000BEB4B2}" destId="{8BC07C84-325B-4C7D-A0B0-C381590C0EAE}" srcOrd="1" destOrd="0" presId="urn:microsoft.com/office/officeart/2005/8/layout/orgChart1"/>
    <dgm:cxn modelId="{3FA40725-C4E2-46C1-8970-8868C1C5CF74}" type="presParOf" srcId="{442C0493-3302-48EE-84D7-931000BEB4B2}" destId="{798A0D4E-10A5-4653-90DA-689FEC569EEE}" srcOrd="2" destOrd="0" presId="urn:microsoft.com/office/officeart/2005/8/layout/orgChart1"/>
    <dgm:cxn modelId="{3E291BF9-65FB-4CED-A5E0-9FB915A57A87}" type="presParOf" srcId="{C2DF11CA-1BC3-47B5-B02D-D2D74BC73EDE}" destId="{B19EC6B7-4549-445C-9179-F8AB47612216}" srcOrd="2" destOrd="0" presId="urn:microsoft.com/office/officeart/2005/8/layout/orgChart1"/>
    <dgm:cxn modelId="{18691BFC-E173-40BF-9AFF-15EAA61C7066}" type="presParOf" srcId="{C2DF11CA-1BC3-47B5-B02D-D2D74BC73EDE}" destId="{36C0C3FD-16BA-4B07-BADE-D99E1BA44C10}" srcOrd="3" destOrd="0" presId="urn:microsoft.com/office/officeart/2005/8/layout/orgChart1"/>
    <dgm:cxn modelId="{2B3F0204-7BD3-4524-A74B-96144B3C906B}" type="presParOf" srcId="{36C0C3FD-16BA-4B07-BADE-D99E1BA44C10}" destId="{BE2CA678-BFAD-4560-9C89-9296B493D053}" srcOrd="0" destOrd="0" presId="urn:microsoft.com/office/officeart/2005/8/layout/orgChart1"/>
    <dgm:cxn modelId="{98E8FEC2-0C96-45EB-8F9D-B3DE6ACB021F}" type="presParOf" srcId="{BE2CA678-BFAD-4560-9C89-9296B493D053}" destId="{8DF3E4DB-255F-4373-82E2-B4CBF0C815A0}" srcOrd="0" destOrd="0" presId="urn:microsoft.com/office/officeart/2005/8/layout/orgChart1"/>
    <dgm:cxn modelId="{DA8F8349-18BD-4875-A07D-4810EF7DCD04}" type="presParOf" srcId="{BE2CA678-BFAD-4560-9C89-9296B493D053}" destId="{EA409CFC-A894-4A7F-9D2F-F1A8A34D9826}" srcOrd="1" destOrd="0" presId="urn:microsoft.com/office/officeart/2005/8/layout/orgChart1"/>
    <dgm:cxn modelId="{4615B577-ECBD-4F60-8960-5F9F9985A8A9}" type="presParOf" srcId="{36C0C3FD-16BA-4B07-BADE-D99E1BA44C10}" destId="{A274B631-16BC-4D40-8589-EBD96DF631F4}" srcOrd="1" destOrd="0" presId="urn:microsoft.com/office/officeart/2005/8/layout/orgChart1"/>
    <dgm:cxn modelId="{ECBD6DEE-D77B-497D-827C-A9767E12691B}" type="presParOf" srcId="{36C0C3FD-16BA-4B07-BADE-D99E1BA44C10}" destId="{E6C9A3F8-E50C-46D6-AF90-F96D945AEF10}" srcOrd="2" destOrd="0" presId="urn:microsoft.com/office/officeart/2005/8/layout/orgChart1"/>
    <dgm:cxn modelId="{CB9DD7D4-D9A0-41B3-B270-E8962CE85EFF}" type="presParOf" srcId="{B58F26C2-2BBF-4C7B-B906-AAB6D7FC9B24}" destId="{FB24960A-58F9-4991-BEE3-6E9DF4F907C6}" srcOrd="2" destOrd="0" presId="urn:microsoft.com/office/officeart/2005/8/layout/orgChart1"/>
    <dgm:cxn modelId="{FAAEFD7A-6ACB-4359-BA1D-FCAE5531C4B2}" type="presParOf" srcId="{59411CC7-2F76-424C-A01C-0CD7ACFA10EE}" destId="{FC1D42D4-CC6B-4021-82FD-2530F5982A16}" srcOrd="26" destOrd="0" presId="urn:microsoft.com/office/officeart/2005/8/layout/orgChart1"/>
    <dgm:cxn modelId="{7E177842-F08F-4244-B52A-183F4F2EFAFD}" type="presParOf" srcId="{59411CC7-2F76-424C-A01C-0CD7ACFA10EE}" destId="{271298FA-AEAD-4D5E-A1F1-26CC385FA803}" srcOrd="27" destOrd="0" presId="urn:microsoft.com/office/officeart/2005/8/layout/orgChart1"/>
    <dgm:cxn modelId="{00C8D762-B914-4CC5-96C2-36694D4818B0}" type="presParOf" srcId="{271298FA-AEAD-4D5E-A1F1-26CC385FA803}" destId="{C51E3447-F81E-44ED-AB9B-B1583D624662}" srcOrd="0" destOrd="0" presId="urn:microsoft.com/office/officeart/2005/8/layout/orgChart1"/>
    <dgm:cxn modelId="{F7FB8D24-F0BD-4293-9AC7-53E67814373F}" type="presParOf" srcId="{C51E3447-F81E-44ED-AB9B-B1583D624662}" destId="{1B9ADAF9-C280-4466-9D1A-A5FF0A02C6D9}" srcOrd="0" destOrd="0" presId="urn:microsoft.com/office/officeart/2005/8/layout/orgChart1"/>
    <dgm:cxn modelId="{87BDE359-73EA-4ABE-9BB0-8F3D2EE90138}" type="presParOf" srcId="{C51E3447-F81E-44ED-AB9B-B1583D624662}" destId="{65FC8F1C-48A8-4240-B6EA-BDA3006C3102}" srcOrd="1" destOrd="0" presId="urn:microsoft.com/office/officeart/2005/8/layout/orgChart1"/>
    <dgm:cxn modelId="{06DA9974-B195-4D5A-935C-C6EDD57F905F}" type="presParOf" srcId="{271298FA-AEAD-4D5E-A1F1-26CC385FA803}" destId="{FC93E2CD-07B2-45E7-B758-4B40F3C0F29E}" srcOrd="1" destOrd="0" presId="urn:microsoft.com/office/officeart/2005/8/layout/orgChart1"/>
    <dgm:cxn modelId="{5F1F8428-63FC-436D-9E53-8C25A916279A}" type="presParOf" srcId="{271298FA-AEAD-4D5E-A1F1-26CC385FA803}" destId="{0ABE4FBB-8864-4B30-B2AB-C74450AF61CF}" srcOrd="2" destOrd="0" presId="urn:microsoft.com/office/officeart/2005/8/layout/orgChart1"/>
    <dgm:cxn modelId="{4F87AA45-92F8-4281-BB5D-1B76F426984E}" type="presParOf" srcId="{AF0E9955-95EE-42FA-9092-4512DA58CC09}" destId="{4F44803B-37BE-4D74-BDE1-F70A65EC6FBE}" srcOrd="2" destOrd="0" presId="urn:microsoft.com/office/officeart/2005/8/layout/orgChart1"/>
    <dgm:cxn modelId="{256D11DE-68F0-4D8A-831E-9A6A6335C0CF}" type="presParOf" srcId="{D3A5C77E-6231-436B-A972-4AB2B569E37B}" destId="{F6BEFDCE-0254-48A7-936B-D3BAAC6C6071}" srcOrd="4" destOrd="0" presId="urn:microsoft.com/office/officeart/2005/8/layout/orgChart1"/>
    <dgm:cxn modelId="{4A5F6A6C-C970-4F98-A360-9BD19971646B}" type="presParOf" srcId="{D3A5C77E-6231-436B-A972-4AB2B569E37B}" destId="{C1F7DB05-F4FA-4AB3-B051-A6323E5E7F19}" srcOrd="5" destOrd="0" presId="urn:microsoft.com/office/officeart/2005/8/layout/orgChart1"/>
    <dgm:cxn modelId="{3172B5BD-342C-474A-8F87-6D12125FCD70}" type="presParOf" srcId="{C1F7DB05-F4FA-4AB3-B051-A6323E5E7F19}" destId="{DFED3C96-0F2E-498A-AC3E-BFFB462FDF13}" srcOrd="0" destOrd="0" presId="urn:microsoft.com/office/officeart/2005/8/layout/orgChart1"/>
    <dgm:cxn modelId="{A6BDB746-1E05-4BDA-B350-1EE5C272C358}" type="presParOf" srcId="{DFED3C96-0F2E-498A-AC3E-BFFB462FDF13}" destId="{89736A9B-EB16-45D1-AD61-2F09C34793DE}" srcOrd="0" destOrd="0" presId="urn:microsoft.com/office/officeart/2005/8/layout/orgChart1"/>
    <dgm:cxn modelId="{05CAE9D5-A360-478C-AE49-1F4A980EE9C9}" type="presParOf" srcId="{DFED3C96-0F2E-498A-AC3E-BFFB462FDF13}" destId="{5593CC83-FFE5-436F-9D93-1A9713310C7E}" srcOrd="1" destOrd="0" presId="urn:microsoft.com/office/officeart/2005/8/layout/orgChart1"/>
    <dgm:cxn modelId="{FC883FEB-4E3B-403A-AE6A-9C58AE013DAA}" type="presParOf" srcId="{C1F7DB05-F4FA-4AB3-B051-A6323E5E7F19}" destId="{07E2631D-9857-4711-BE95-0C77A5A56FA6}" srcOrd="1" destOrd="0" presId="urn:microsoft.com/office/officeart/2005/8/layout/orgChart1"/>
    <dgm:cxn modelId="{E6544919-A7DF-4AC0-9CBD-B5C64D5EBA7B}" type="presParOf" srcId="{C1F7DB05-F4FA-4AB3-B051-A6323E5E7F19}" destId="{7499BCD4-8BAC-4696-BC8B-D28BBC547575}" srcOrd="2" destOrd="0" presId="urn:microsoft.com/office/officeart/2005/8/layout/orgChart1"/>
    <dgm:cxn modelId="{6AAA1060-1F91-4FBE-BB06-9ED7D3A260F8}" type="presParOf" srcId="{D3A5C77E-6231-436B-A972-4AB2B569E37B}" destId="{94B2F221-99D8-4F44-BE67-71152971282A}" srcOrd="6" destOrd="0" presId="urn:microsoft.com/office/officeart/2005/8/layout/orgChart1"/>
    <dgm:cxn modelId="{C0768A2B-557A-4E04-936C-E3478CE5B5AD}" type="presParOf" srcId="{D3A5C77E-6231-436B-A972-4AB2B569E37B}" destId="{9E40D989-2602-441C-B28A-430612202374}" srcOrd="7" destOrd="0" presId="urn:microsoft.com/office/officeart/2005/8/layout/orgChart1"/>
    <dgm:cxn modelId="{4BD8438C-5BF0-40C0-9B46-34810235BDD0}" type="presParOf" srcId="{9E40D989-2602-441C-B28A-430612202374}" destId="{2A173B9B-B9CE-48AD-B45E-9D0B65F6F839}" srcOrd="0" destOrd="0" presId="urn:microsoft.com/office/officeart/2005/8/layout/orgChart1"/>
    <dgm:cxn modelId="{AA34AC0F-B769-4081-BEDD-3B33A4327DDE}" type="presParOf" srcId="{2A173B9B-B9CE-48AD-B45E-9D0B65F6F839}" destId="{E6BF2A56-10BF-48AC-A0A0-CB15AD9EA154}" srcOrd="0" destOrd="0" presId="urn:microsoft.com/office/officeart/2005/8/layout/orgChart1"/>
    <dgm:cxn modelId="{6F80A84A-6700-4281-8FA6-AFDF81296EE7}" type="presParOf" srcId="{2A173B9B-B9CE-48AD-B45E-9D0B65F6F839}" destId="{856F50F3-B060-400C-9842-9C7AE7610D91}" srcOrd="1" destOrd="0" presId="urn:microsoft.com/office/officeart/2005/8/layout/orgChart1"/>
    <dgm:cxn modelId="{D4643E5A-2E04-4BAD-87EB-868F346D07F5}" type="presParOf" srcId="{9E40D989-2602-441C-B28A-430612202374}" destId="{CBE78A74-22A0-43E5-AC02-31592F53E2C6}" srcOrd="1" destOrd="0" presId="urn:microsoft.com/office/officeart/2005/8/layout/orgChart1"/>
    <dgm:cxn modelId="{B89018DC-D0EC-4767-A327-3F648F74DF70}" type="presParOf" srcId="{9E40D989-2602-441C-B28A-430612202374}" destId="{F2E2D8B9-A71B-437F-A2B1-688F41DF68D2}" srcOrd="2" destOrd="0" presId="urn:microsoft.com/office/officeart/2005/8/layout/orgChart1"/>
    <dgm:cxn modelId="{B7FCA432-8E19-45E4-91FD-E286FE1793EE}" type="presParOf" srcId="{D3A5C77E-6231-436B-A972-4AB2B569E37B}" destId="{46B24078-2E47-440A-B980-0473439CB4E8}" srcOrd="8" destOrd="0" presId="urn:microsoft.com/office/officeart/2005/8/layout/orgChart1"/>
    <dgm:cxn modelId="{BC13D03A-3D10-4BC3-BB43-4049E391545B}" type="presParOf" srcId="{D3A5C77E-6231-436B-A972-4AB2B569E37B}" destId="{E53595E1-85C6-4902-9E4C-4D3AD5BD2A88}" srcOrd="9" destOrd="0" presId="urn:microsoft.com/office/officeart/2005/8/layout/orgChart1"/>
    <dgm:cxn modelId="{4EF45E19-B67E-426E-AB14-AD4D1EDA7870}" type="presParOf" srcId="{E53595E1-85C6-4902-9E4C-4D3AD5BD2A88}" destId="{2349B18A-7B30-4CFC-8E8F-C63E9EF0F599}" srcOrd="0" destOrd="0" presId="urn:microsoft.com/office/officeart/2005/8/layout/orgChart1"/>
    <dgm:cxn modelId="{F5D67199-4EFF-4062-92F5-EC1F1AB7BCA2}" type="presParOf" srcId="{2349B18A-7B30-4CFC-8E8F-C63E9EF0F599}" destId="{BB775DF4-D877-4BDD-8689-6263DF6F30E0}" srcOrd="0" destOrd="0" presId="urn:microsoft.com/office/officeart/2005/8/layout/orgChart1"/>
    <dgm:cxn modelId="{9B30D32B-108E-4C2D-9FDC-76437CBB569B}" type="presParOf" srcId="{2349B18A-7B30-4CFC-8E8F-C63E9EF0F599}" destId="{159E57A5-F8D6-4297-83C8-29776D455184}" srcOrd="1" destOrd="0" presId="urn:microsoft.com/office/officeart/2005/8/layout/orgChart1"/>
    <dgm:cxn modelId="{F647708E-A272-41F8-9A73-90D4DA7B3891}" type="presParOf" srcId="{E53595E1-85C6-4902-9E4C-4D3AD5BD2A88}" destId="{A6F11CC9-6377-422B-B7F9-23AAC1D3355A}" srcOrd="1" destOrd="0" presId="urn:microsoft.com/office/officeart/2005/8/layout/orgChart1"/>
    <dgm:cxn modelId="{A4B195C4-0093-4EA1-B8A7-FB5872EA5BC0}" type="presParOf" srcId="{E53595E1-85C6-4902-9E4C-4D3AD5BD2A88}" destId="{0D323585-D1F1-45F3-A076-5190A820A77D}" srcOrd="2" destOrd="0" presId="urn:microsoft.com/office/officeart/2005/8/layout/orgChart1"/>
    <dgm:cxn modelId="{5FE20E1A-BF7C-43F4-A27F-41B736193227}" type="presParOf" srcId="{D3A5C77E-6231-436B-A972-4AB2B569E37B}" destId="{55163116-3536-407B-B78A-336DB9535670}" srcOrd="10" destOrd="0" presId="urn:microsoft.com/office/officeart/2005/8/layout/orgChart1"/>
    <dgm:cxn modelId="{CD35ABCF-E90D-47EC-BCB1-12BFCA81F9E6}" type="presParOf" srcId="{D3A5C77E-6231-436B-A972-4AB2B569E37B}" destId="{BD0790DF-4F87-44DD-B52C-35F237725C8E}" srcOrd="11" destOrd="0" presId="urn:microsoft.com/office/officeart/2005/8/layout/orgChart1"/>
    <dgm:cxn modelId="{DB783DAE-CDBC-4D56-9CB7-0E7B6807561A}" type="presParOf" srcId="{BD0790DF-4F87-44DD-B52C-35F237725C8E}" destId="{73534AE8-AEDE-4E60-A713-B16BC70EFCEB}" srcOrd="0" destOrd="0" presId="urn:microsoft.com/office/officeart/2005/8/layout/orgChart1"/>
    <dgm:cxn modelId="{42D283EB-1D02-464E-92B0-C86D295FFBE6}" type="presParOf" srcId="{73534AE8-AEDE-4E60-A713-B16BC70EFCEB}" destId="{8B5B7B14-5DD3-46ED-852B-B1D2B5BF7E27}" srcOrd="0" destOrd="0" presId="urn:microsoft.com/office/officeart/2005/8/layout/orgChart1"/>
    <dgm:cxn modelId="{AD58A102-055B-412B-AF7A-3D926FEF6CE8}" type="presParOf" srcId="{73534AE8-AEDE-4E60-A713-B16BC70EFCEB}" destId="{D5B22DCE-86D8-4B22-A7D5-9C330E8E60B6}" srcOrd="1" destOrd="0" presId="urn:microsoft.com/office/officeart/2005/8/layout/orgChart1"/>
    <dgm:cxn modelId="{51BF1AE3-7FB3-4663-A6FC-E391D6911383}" type="presParOf" srcId="{BD0790DF-4F87-44DD-B52C-35F237725C8E}" destId="{93365295-A1A3-41EB-A417-FC73727491D8}" srcOrd="1" destOrd="0" presId="urn:microsoft.com/office/officeart/2005/8/layout/orgChart1"/>
    <dgm:cxn modelId="{4B292CF0-D244-471F-A994-6E1BB3CEB2BF}" type="presParOf" srcId="{93365295-A1A3-41EB-A417-FC73727491D8}" destId="{7205A4C9-C741-487D-9C67-A66900DD6EBF}" srcOrd="0" destOrd="0" presId="urn:microsoft.com/office/officeart/2005/8/layout/orgChart1"/>
    <dgm:cxn modelId="{AF3C237F-67D7-466B-BA89-73A88BCD17E1}" type="presParOf" srcId="{93365295-A1A3-41EB-A417-FC73727491D8}" destId="{65708CEC-CEFB-43DF-AF24-D4F4230E7D38}" srcOrd="1" destOrd="0" presId="urn:microsoft.com/office/officeart/2005/8/layout/orgChart1"/>
    <dgm:cxn modelId="{A043842E-7BDA-4C78-AFEA-FB9DFC99B564}" type="presParOf" srcId="{65708CEC-CEFB-43DF-AF24-D4F4230E7D38}" destId="{4C2A3339-EDF6-4FC7-9949-0EFB17FD2482}" srcOrd="0" destOrd="0" presId="urn:microsoft.com/office/officeart/2005/8/layout/orgChart1"/>
    <dgm:cxn modelId="{A1A05FDF-D749-4ACC-809D-A70BBDB2E8FD}" type="presParOf" srcId="{4C2A3339-EDF6-4FC7-9949-0EFB17FD2482}" destId="{253CCB43-3B70-4BC9-B90A-31DF461CD8ED}" srcOrd="0" destOrd="0" presId="urn:microsoft.com/office/officeart/2005/8/layout/orgChart1"/>
    <dgm:cxn modelId="{3A99E0A4-D53B-4FD5-9E14-3E70BEB8D947}" type="presParOf" srcId="{4C2A3339-EDF6-4FC7-9949-0EFB17FD2482}" destId="{2A53D557-FDC0-4616-A6F9-A696BA11A830}" srcOrd="1" destOrd="0" presId="urn:microsoft.com/office/officeart/2005/8/layout/orgChart1"/>
    <dgm:cxn modelId="{01B45658-7597-4792-AD67-C4AFE7E37635}" type="presParOf" srcId="{65708CEC-CEFB-43DF-AF24-D4F4230E7D38}" destId="{16B39A88-7731-4EF9-8B08-476757D9BEC7}" srcOrd="1" destOrd="0" presId="urn:microsoft.com/office/officeart/2005/8/layout/orgChart1"/>
    <dgm:cxn modelId="{C26DE3D9-1742-44D7-A81F-98C54C72710B}" type="presParOf" srcId="{65708CEC-CEFB-43DF-AF24-D4F4230E7D38}" destId="{6A200E00-CED8-4CD1-9368-D9E7F1709BEC}" srcOrd="2" destOrd="0" presId="urn:microsoft.com/office/officeart/2005/8/layout/orgChart1"/>
    <dgm:cxn modelId="{C718FBF5-796C-44FC-8F58-C898CBEDE98A}" type="presParOf" srcId="{93365295-A1A3-41EB-A417-FC73727491D8}" destId="{E5C364E7-AB5D-492D-B3A0-FBEF5013DEDD}" srcOrd="2" destOrd="0" presId="urn:microsoft.com/office/officeart/2005/8/layout/orgChart1"/>
    <dgm:cxn modelId="{BC034DBB-7211-49DB-AC90-5C7C5B710A0A}" type="presParOf" srcId="{93365295-A1A3-41EB-A417-FC73727491D8}" destId="{843D22D7-2678-41ED-B1FB-8E4FECACBB0C}" srcOrd="3" destOrd="0" presId="urn:microsoft.com/office/officeart/2005/8/layout/orgChart1"/>
    <dgm:cxn modelId="{91FB6CBB-AE48-4978-8425-AB3A36DAFE2D}" type="presParOf" srcId="{843D22D7-2678-41ED-B1FB-8E4FECACBB0C}" destId="{C9A17F85-2B7E-472F-978E-530CCDF5D785}" srcOrd="0" destOrd="0" presId="urn:microsoft.com/office/officeart/2005/8/layout/orgChart1"/>
    <dgm:cxn modelId="{C133A4CE-C8BA-4D40-964D-280E7EDFBAD5}" type="presParOf" srcId="{C9A17F85-2B7E-472F-978E-530CCDF5D785}" destId="{57B6BDDF-7FCA-427A-830E-AFE0C68E21F2}" srcOrd="0" destOrd="0" presId="urn:microsoft.com/office/officeart/2005/8/layout/orgChart1"/>
    <dgm:cxn modelId="{4B907813-99F4-49C8-BB95-B30BB537EFDE}" type="presParOf" srcId="{C9A17F85-2B7E-472F-978E-530CCDF5D785}" destId="{3210C5B6-ADEA-49B8-A5A1-06B1F08AA5F8}" srcOrd="1" destOrd="0" presId="urn:microsoft.com/office/officeart/2005/8/layout/orgChart1"/>
    <dgm:cxn modelId="{81E80B86-B934-4D5A-A18A-9D27C15DF6DB}" type="presParOf" srcId="{843D22D7-2678-41ED-B1FB-8E4FECACBB0C}" destId="{49C0266C-62F3-4669-8F35-F1311DEB73E2}" srcOrd="1" destOrd="0" presId="urn:microsoft.com/office/officeart/2005/8/layout/orgChart1"/>
    <dgm:cxn modelId="{4AE1EE4C-C5E7-48B1-8B15-D0D2FD41A4B7}" type="presParOf" srcId="{843D22D7-2678-41ED-B1FB-8E4FECACBB0C}" destId="{3B25900E-47C9-4D47-B4AC-132E43541770}" srcOrd="2" destOrd="0" presId="urn:microsoft.com/office/officeart/2005/8/layout/orgChart1"/>
    <dgm:cxn modelId="{EDE98974-0F7A-4766-BF02-47B4FB19FB98}" type="presParOf" srcId="{93365295-A1A3-41EB-A417-FC73727491D8}" destId="{2766E36B-67D6-4993-9307-2084F89B0E20}" srcOrd="4" destOrd="0" presId="urn:microsoft.com/office/officeart/2005/8/layout/orgChart1"/>
    <dgm:cxn modelId="{36D27D5E-9068-4AF9-AF4D-FF0FC0B7B731}" type="presParOf" srcId="{93365295-A1A3-41EB-A417-FC73727491D8}" destId="{0332F9DA-C821-4581-85C3-312B912244F5}" srcOrd="5" destOrd="0" presId="urn:microsoft.com/office/officeart/2005/8/layout/orgChart1"/>
    <dgm:cxn modelId="{83DB9764-D2D9-4A51-8443-CF973E8D4A85}" type="presParOf" srcId="{0332F9DA-C821-4581-85C3-312B912244F5}" destId="{F84287C6-7CCF-4D40-9827-66776613DB12}" srcOrd="0" destOrd="0" presId="urn:microsoft.com/office/officeart/2005/8/layout/orgChart1"/>
    <dgm:cxn modelId="{87BE2DAC-C73C-4C8E-84F7-E60E1FFA74CE}" type="presParOf" srcId="{F84287C6-7CCF-4D40-9827-66776613DB12}" destId="{20F6EAEA-9431-4422-A9F9-4A6CB5364EDC}" srcOrd="0" destOrd="0" presId="urn:microsoft.com/office/officeart/2005/8/layout/orgChart1"/>
    <dgm:cxn modelId="{F0BE192E-B16C-4BBD-960F-C4CAD1CF9F32}" type="presParOf" srcId="{F84287C6-7CCF-4D40-9827-66776613DB12}" destId="{2E11803D-733B-4F49-B48B-EE9B9CEF5CDF}" srcOrd="1" destOrd="0" presId="urn:microsoft.com/office/officeart/2005/8/layout/orgChart1"/>
    <dgm:cxn modelId="{ECA1D193-4E31-49DE-86DB-E90789932EF6}" type="presParOf" srcId="{0332F9DA-C821-4581-85C3-312B912244F5}" destId="{807938CE-26C7-403A-9939-875F4F78DA46}" srcOrd="1" destOrd="0" presId="urn:microsoft.com/office/officeart/2005/8/layout/orgChart1"/>
    <dgm:cxn modelId="{486A4B81-9ED6-4F18-8E6E-315DC54F9C38}" type="presParOf" srcId="{0332F9DA-C821-4581-85C3-312B912244F5}" destId="{A3758E87-664B-44C2-AB4B-8383EAAEEA80}" srcOrd="2" destOrd="0" presId="urn:microsoft.com/office/officeart/2005/8/layout/orgChart1"/>
    <dgm:cxn modelId="{970F03DA-DF68-4560-9EB2-F948F9CE7C5B}" type="presParOf" srcId="{BD0790DF-4F87-44DD-B52C-35F237725C8E}" destId="{500C51EB-8057-4DA2-832F-9504214BD3F8}" srcOrd="2" destOrd="0" presId="urn:microsoft.com/office/officeart/2005/8/layout/orgChart1"/>
    <dgm:cxn modelId="{E244CF06-037A-4CE0-92CF-D1AAD582B23B}" type="presParOf" srcId="{16B8731C-4C45-49F8-AA5C-9887E29A9F4D}" destId="{7FF5B1FE-9D1E-4D19-86C1-CD2586344D7B}" srcOrd="2" destOrd="0" presId="urn:microsoft.com/office/officeart/2005/8/layout/orgChart1"/>
  </dgm:cxnLst>
  <dgm:bg/>
  <dgm:whole/>
  <dgm:extLst>
    <a:ext uri="http://schemas.microsoft.com/office/drawing/2008/diagram">
      <dsp:dataModelExt xmlns:dsp="http://schemas.microsoft.com/office/drawing/2008/diagram" relId="rId10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2766E36B-67D6-4993-9307-2084F89B0E20}">
      <dsp:nvSpPr>
        <dsp:cNvPr id="0" name=""/>
        <dsp:cNvSpPr/>
      </dsp:nvSpPr>
      <dsp:spPr>
        <a:xfrm>
          <a:off x="4624477" y="606963"/>
          <a:ext cx="91440" cy="942586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942586"/>
              </a:lnTo>
              <a:lnTo>
                <a:pt x="120926" y="942586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E5C364E7-AB5D-492D-B3A0-FBEF5013DEDD}">
      <dsp:nvSpPr>
        <dsp:cNvPr id="0" name=""/>
        <dsp:cNvSpPr/>
      </dsp:nvSpPr>
      <dsp:spPr>
        <a:xfrm>
          <a:off x="4624477" y="606963"/>
          <a:ext cx="91440" cy="586609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586609"/>
              </a:lnTo>
              <a:lnTo>
                <a:pt x="120926" y="586609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7205A4C9-C741-487D-9C67-A66900DD6EBF}">
      <dsp:nvSpPr>
        <dsp:cNvPr id="0" name=""/>
        <dsp:cNvSpPr/>
      </dsp:nvSpPr>
      <dsp:spPr>
        <a:xfrm>
          <a:off x="4624477" y="606963"/>
          <a:ext cx="91440" cy="230632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230632"/>
              </a:lnTo>
              <a:lnTo>
                <a:pt x="120926" y="230632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55163116-3536-407B-B78A-336DB9535670}">
      <dsp:nvSpPr>
        <dsp:cNvPr id="0" name=""/>
        <dsp:cNvSpPr/>
      </dsp:nvSpPr>
      <dsp:spPr>
        <a:xfrm>
          <a:off x="3354086" y="250986"/>
          <a:ext cx="1516661" cy="105288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52644"/>
              </a:lnTo>
              <a:lnTo>
                <a:pt x="1516661" y="52644"/>
              </a:lnTo>
              <a:lnTo>
                <a:pt x="1516661" y="105288"/>
              </a:lnTo>
            </a:path>
          </a:pathLst>
        </a:custGeom>
        <a:noFill/>
        <a:ln w="12700" cap="flat" cmpd="sng" algn="ctr">
          <a:solidFill>
            <a:schemeClr val="dk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46B24078-2E47-440A-B980-0473439CB4E8}">
      <dsp:nvSpPr>
        <dsp:cNvPr id="0" name=""/>
        <dsp:cNvSpPr/>
      </dsp:nvSpPr>
      <dsp:spPr>
        <a:xfrm>
          <a:off x="3354086" y="250986"/>
          <a:ext cx="909997" cy="105288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52644"/>
              </a:lnTo>
              <a:lnTo>
                <a:pt x="909997" y="52644"/>
              </a:lnTo>
              <a:lnTo>
                <a:pt x="909997" y="105288"/>
              </a:lnTo>
            </a:path>
          </a:pathLst>
        </a:custGeom>
        <a:noFill/>
        <a:ln w="12700" cap="flat" cmpd="sng" algn="ctr">
          <a:solidFill>
            <a:schemeClr val="dk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94B2F221-99D8-4F44-BE67-71152971282A}">
      <dsp:nvSpPr>
        <dsp:cNvPr id="0" name=""/>
        <dsp:cNvSpPr/>
      </dsp:nvSpPr>
      <dsp:spPr>
        <a:xfrm>
          <a:off x="3354086" y="250986"/>
          <a:ext cx="303332" cy="105288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52644"/>
              </a:lnTo>
              <a:lnTo>
                <a:pt x="303332" y="52644"/>
              </a:lnTo>
              <a:lnTo>
                <a:pt x="303332" y="105288"/>
              </a:lnTo>
            </a:path>
          </a:pathLst>
        </a:custGeom>
        <a:noFill/>
        <a:ln w="12700" cap="flat" cmpd="sng" algn="ctr">
          <a:solidFill>
            <a:schemeClr val="dk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F6BEFDCE-0254-48A7-936B-D3BAAC6C6071}">
      <dsp:nvSpPr>
        <dsp:cNvPr id="0" name=""/>
        <dsp:cNvSpPr/>
      </dsp:nvSpPr>
      <dsp:spPr>
        <a:xfrm>
          <a:off x="3050754" y="250986"/>
          <a:ext cx="303332" cy="105288"/>
        </a:xfrm>
        <a:custGeom>
          <a:avLst/>
          <a:gdLst/>
          <a:ahLst/>
          <a:cxnLst/>
          <a:rect l="0" t="0" r="0" b="0"/>
          <a:pathLst>
            <a:path>
              <a:moveTo>
                <a:pt x="303332" y="0"/>
              </a:moveTo>
              <a:lnTo>
                <a:pt x="303332" y="52644"/>
              </a:lnTo>
              <a:lnTo>
                <a:pt x="0" y="52644"/>
              </a:lnTo>
              <a:lnTo>
                <a:pt x="0" y="105288"/>
              </a:lnTo>
            </a:path>
          </a:pathLst>
        </a:custGeom>
        <a:noFill/>
        <a:ln w="12700" cap="flat" cmpd="sng" algn="ctr">
          <a:solidFill>
            <a:schemeClr val="dk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FC1D42D4-CC6B-4021-82FD-2530F5982A16}">
      <dsp:nvSpPr>
        <dsp:cNvPr id="0" name=""/>
        <dsp:cNvSpPr/>
      </dsp:nvSpPr>
      <dsp:spPr>
        <a:xfrm>
          <a:off x="2398369" y="606963"/>
          <a:ext cx="91440" cy="5926261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5926261"/>
              </a:lnTo>
              <a:lnTo>
                <a:pt x="98364" y="5926261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B19EC6B7-4549-445C-9179-F8AB47612216}">
      <dsp:nvSpPr>
        <dsp:cNvPr id="0" name=""/>
        <dsp:cNvSpPr/>
      </dsp:nvSpPr>
      <dsp:spPr>
        <a:xfrm>
          <a:off x="624095" y="6658569"/>
          <a:ext cx="303332" cy="105288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52644"/>
              </a:lnTo>
              <a:lnTo>
                <a:pt x="303332" y="52644"/>
              </a:lnTo>
              <a:lnTo>
                <a:pt x="303332" y="105288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DA05FC1F-966C-42A4-82C7-F2E328A4CC3D}">
      <dsp:nvSpPr>
        <dsp:cNvPr id="0" name=""/>
        <dsp:cNvSpPr/>
      </dsp:nvSpPr>
      <dsp:spPr>
        <a:xfrm>
          <a:off x="320762" y="6658569"/>
          <a:ext cx="303332" cy="105288"/>
        </a:xfrm>
        <a:custGeom>
          <a:avLst/>
          <a:gdLst/>
          <a:ahLst/>
          <a:cxnLst/>
          <a:rect l="0" t="0" r="0" b="0"/>
          <a:pathLst>
            <a:path>
              <a:moveTo>
                <a:pt x="303332" y="0"/>
              </a:moveTo>
              <a:lnTo>
                <a:pt x="303332" y="52644"/>
              </a:lnTo>
              <a:lnTo>
                <a:pt x="0" y="52644"/>
              </a:lnTo>
              <a:lnTo>
                <a:pt x="0" y="105288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2EEA2416-4159-4C2A-827D-28BC3BD78766}">
      <dsp:nvSpPr>
        <dsp:cNvPr id="0" name=""/>
        <dsp:cNvSpPr/>
      </dsp:nvSpPr>
      <dsp:spPr>
        <a:xfrm>
          <a:off x="874783" y="606963"/>
          <a:ext cx="1569306" cy="5926261"/>
        </a:xfrm>
        <a:custGeom>
          <a:avLst/>
          <a:gdLst/>
          <a:ahLst/>
          <a:cxnLst/>
          <a:rect l="0" t="0" r="0" b="0"/>
          <a:pathLst>
            <a:path>
              <a:moveTo>
                <a:pt x="1569306" y="0"/>
              </a:moveTo>
              <a:lnTo>
                <a:pt x="1569306" y="5926261"/>
              </a:lnTo>
              <a:lnTo>
                <a:pt x="0" y="5926261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C8EB539F-6E38-4851-B667-DCB2F7E1FCA7}">
      <dsp:nvSpPr>
        <dsp:cNvPr id="0" name=""/>
        <dsp:cNvSpPr/>
      </dsp:nvSpPr>
      <dsp:spPr>
        <a:xfrm>
          <a:off x="3354412" y="5590638"/>
          <a:ext cx="570595" cy="105288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52644"/>
              </a:lnTo>
              <a:lnTo>
                <a:pt x="570595" y="52644"/>
              </a:lnTo>
              <a:lnTo>
                <a:pt x="570595" y="105288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220F9FB0-428E-4AF9-B1FE-C0DA799D2319}">
      <dsp:nvSpPr>
        <dsp:cNvPr id="0" name=""/>
        <dsp:cNvSpPr/>
      </dsp:nvSpPr>
      <dsp:spPr>
        <a:xfrm>
          <a:off x="3308366" y="5590638"/>
          <a:ext cx="91440" cy="105288"/>
        </a:xfrm>
        <a:custGeom>
          <a:avLst/>
          <a:gdLst/>
          <a:ahLst/>
          <a:cxnLst/>
          <a:rect l="0" t="0" r="0" b="0"/>
          <a:pathLst>
            <a:path>
              <a:moveTo>
                <a:pt x="46045" y="0"/>
              </a:moveTo>
              <a:lnTo>
                <a:pt x="46045" y="52644"/>
              </a:lnTo>
              <a:lnTo>
                <a:pt x="45720" y="52644"/>
              </a:lnTo>
              <a:lnTo>
                <a:pt x="45720" y="105288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A02038A2-E4B3-4348-8D96-6656512E5A67}">
      <dsp:nvSpPr>
        <dsp:cNvPr id="0" name=""/>
        <dsp:cNvSpPr/>
      </dsp:nvSpPr>
      <dsp:spPr>
        <a:xfrm>
          <a:off x="2747421" y="5590638"/>
          <a:ext cx="606990" cy="105288"/>
        </a:xfrm>
        <a:custGeom>
          <a:avLst/>
          <a:gdLst/>
          <a:ahLst/>
          <a:cxnLst/>
          <a:rect l="0" t="0" r="0" b="0"/>
          <a:pathLst>
            <a:path>
              <a:moveTo>
                <a:pt x="606990" y="0"/>
              </a:moveTo>
              <a:lnTo>
                <a:pt x="606990" y="52644"/>
              </a:lnTo>
              <a:lnTo>
                <a:pt x="0" y="52644"/>
              </a:lnTo>
              <a:lnTo>
                <a:pt x="0" y="105288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CF01FF43-5007-4B67-90EF-E12179DCA8AB}">
      <dsp:nvSpPr>
        <dsp:cNvPr id="0" name=""/>
        <dsp:cNvSpPr/>
      </dsp:nvSpPr>
      <dsp:spPr>
        <a:xfrm>
          <a:off x="2444089" y="606963"/>
          <a:ext cx="659635" cy="4858331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4858331"/>
              </a:lnTo>
              <a:lnTo>
                <a:pt x="659635" y="4858331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DE0E10D0-9DBA-4558-8AFC-D6CF75979B25}">
      <dsp:nvSpPr>
        <dsp:cNvPr id="0" name=""/>
        <dsp:cNvSpPr/>
      </dsp:nvSpPr>
      <dsp:spPr>
        <a:xfrm>
          <a:off x="1230759" y="5590638"/>
          <a:ext cx="909997" cy="105288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52644"/>
              </a:lnTo>
              <a:lnTo>
                <a:pt x="909997" y="52644"/>
              </a:lnTo>
              <a:lnTo>
                <a:pt x="909997" y="105288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12602380-06E2-4CDE-9735-9AD584B66C9B}">
      <dsp:nvSpPr>
        <dsp:cNvPr id="0" name=""/>
        <dsp:cNvSpPr/>
      </dsp:nvSpPr>
      <dsp:spPr>
        <a:xfrm>
          <a:off x="1534092" y="5946615"/>
          <a:ext cx="606664" cy="105288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52644"/>
              </a:lnTo>
              <a:lnTo>
                <a:pt x="606664" y="52644"/>
              </a:lnTo>
              <a:lnTo>
                <a:pt x="606664" y="105288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7C2D5124-E99A-425D-BF0B-A10CF4BC3914}">
      <dsp:nvSpPr>
        <dsp:cNvPr id="0" name=""/>
        <dsp:cNvSpPr/>
      </dsp:nvSpPr>
      <dsp:spPr>
        <a:xfrm>
          <a:off x="1488372" y="5946615"/>
          <a:ext cx="91440" cy="105288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105288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2BD9FEE3-4863-464E-AA9F-F76647281E3C}">
      <dsp:nvSpPr>
        <dsp:cNvPr id="0" name=""/>
        <dsp:cNvSpPr/>
      </dsp:nvSpPr>
      <dsp:spPr>
        <a:xfrm>
          <a:off x="927427" y="5946615"/>
          <a:ext cx="606664" cy="105288"/>
        </a:xfrm>
        <a:custGeom>
          <a:avLst/>
          <a:gdLst/>
          <a:ahLst/>
          <a:cxnLst/>
          <a:rect l="0" t="0" r="0" b="0"/>
          <a:pathLst>
            <a:path>
              <a:moveTo>
                <a:pt x="606664" y="0"/>
              </a:moveTo>
              <a:lnTo>
                <a:pt x="606664" y="52644"/>
              </a:lnTo>
              <a:lnTo>
                <a:pt x="0" y="52644"/>
              </a:lnTo>
              <a:lnTo>
                <a:pt x="0" y="105288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8868EEA4-9507-4D9F-97A3-B0CF91B9B8ED}">
      <dsp:nvSpPr>
        <dsp:cNvPr id="0" name=""/>
        <dsp:cNvSpPr/>
      </dsp:nvSpPr>
      <dsp:spPr>
        <a:xfrm>
          <a:off x="1230759" y="5590638"/>
          <a:ext cx="303332" cy="105288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52644"/>
              </a:lnTo>
              <a:lnTo>
                <a:pt x="303332" y="52644"/>
              </a:lnTo>
              <a:lnTo>
                <a:pt x="303332" y="105288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38228B4D-D85D-4779-9CFD-52386E75E3D3}">
      <dsp:nvSpPr>
        <dsp:cNvPr id="0" name=""/>
        <dsp:cNvSpPr/>
      </dsp:nvSpPr>
      <dsp:spPr>
        <a:xfrm>
          <a:off x="927427" y="5590638"/>
          <a:ext cx="303332" cy="105288"/>
        </a:xfrm>
        <a:custGeom>
          <a:avLst/>
          <a:gdLst/>
          <a:ahLst/>
          <a:cxnLst/>
          <a:rect l="0" t="0" r="0" b="0"/>
          <a:pathLst>
            <a:path>
              <a:moveTo>
                <a:pt x="303332" y="0"/>
              </a:moveTo>
              <a:lnTo>
                <a:pt x="303332" y="52644"/>
              </a:lnTo>
              <a:lnTo>
                <a:pt x="0" y="52644"/>
              </a:lnTo>
              <a:lnTo>
                <a:pt x="0" y="105288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6A5BB11C-E908-457C-A000-A64575CCA618}">
      <dsp:nvSpPr>
        <dsp:cNvPr id="0" name=""/>
        <dsp:cNvSpPr/>
      </dsp:nvSpPr>
      <dsp:spPr>
        <a:xfrm>
          <a:off x="320762" y="5590638"/>
          <a:ext cx="909997" cy="105288"/>
        </a:xfrm>
        <a:custGeom>
          <a:avLst/>
          <a:gdLst/>
          <a:ahLst/>
          <a:cxnLst/>
          <a:rect l="0" t="0" r="0" b="0"/>
          <a:pathLst>
            <a:path>
              <a:moveTo>
                <a:pt x="909997" y="0"/>
              </a:moveTo>
              <a:lnTo>
                <a:pt x="909997" y="52644"/>
              </a:lnTo>
              <a:lnTo>
                <a:pt x="0" y="52644"/>
              </a:lnTo>
              <a:lnTo>
                <a:pt x="0" y="105288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86FBF494-2AE5-4378-9F3C-86D864705EE9}">
      <dsp:nvSpPr>
        <dsp:cNvPr id="0" name=""/>
        <dsp:cNvSpPr/>
      </dsp:nvSpPr>
      <dsp:spPr>
        <a:xfrm>
          <a:off x="1481447" y="606963"/>
          <a:ext cx="962641" cy="4858331"/>
        </a:xfrm>
        <a:custGeom>
          <a:avLst/>
          <a:gdLst/>
          <a:ahLst/>
          <a:cxnLst/>
          <a:rect l="0" t="0" r="0" b="0"/>
          <a:pathLst>
            <a:path>
              <a:moveTo>
                <a:pt x="962641" y="0"/>
              </a:moveTo>
              <a:lnTo>
                <a:pt x="962641" y="4858331"/>
              </a:lnTo>
              <a:lnTo>
                <a:pt x="0" y="4858331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36D4F720-C349-4B54-A0AE-D12243A36F7F}">
      <dsp:nvSpPr>
        <dsp:cNvPr id="0" name=""/>
        <dsp:cNvSpPr/>
      </dsp:nvSpPr>
      <dsp:spPr>
        <a:xfrm>
          <a:off x="2398369" y="606963"/>
          <a:ext cx="91440" cy="4502354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4502354"/>
              </a:lnTo>
              <a:lnTo>
                <a:pt x="98364" y="4502354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AFA3DA23-F91E-4E73-9D3F-A2A3F238FB81}">
      <dsp:nvSpPr>
        <dsp:cNvPr id="0" name=""/>
        <dsp:cNvSpPr/>
      </dsp:nvSpPr>
      <dsp:spPr>
        <a:xfrm>
          <a:off x="2348943" y="606963"/>
          <a:ext cx="95146" cy="4502354"/>
        </a:xfrm>
        <a:custGeom>
          <a:avLst/>
          <a:gdLst/>
          <a:ahLst/>
          <a:cxnLst/>
          <a:rect l="0" t="0" r="0" b="0"/>
          <a:pathLst>
            <a:path>
              <a:moveTo>
                <a:pt x="95146" y="0"/>
              </a:moveTo>
              <a:lnTo>
                <a:pt x="95146" y="4502354"/>
              </a:lnTo>
              <a:lnTo>
                <a:pt x="0" y="4502354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7701BC59-7F87-47C7-9BC3-E95041C50402}">
      <dsp:nvSpPr>
        <dsp:cNvPr id="0" name=""/>
        <dsp:cNvSpPr/>
      </dsp:nvSpPr>
      <dsp:spPr>
        <a:xfrm>
          <a:off x="2501151" y="2386847"/>
          <a:ext cx="91440" cy="942586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942586"/>
              </a:lnTo>
              <a:lnTo>
                <a:pt x="120926" y="942586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A0D68122-3AC2-4E78-B360-0BAE2C0EDC63}">
      <dsp:nvSpPr>
        <dsp:cNvPr id="0" name=""/>
        <dsp:cNvSpPr/>
      </dsp:nvSpPr>
      <dsp:spPr>
        <a:xfrm>
          <a:off x="2501151" y="2386847"/>
          <a:ext cx="91440" cy="586609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586609"/>
              </a:lnTo>
              <a:lnTo>
                <a:pt x="120926" y="586609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E554DE63-C1A5-4718-8806-01E34A290913}">
      <dsp:nvSpPr>
        <dsp:cNvPr id="0" name=""/>
        <dsp:cNvSpPr/>
      </dsp:nvSpPr>
      <dsp:spPr>
        <a:xfrm>
          <a:off x="2501151" y="2386847"/>
          <a:ext cx="91440" cy="230632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230632"/>
              </a:lnTo>
              <a:lnTo>
                <a:pt x="120926" y="230632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7A19E661-F8B9-4037-88E4-4F8C8889FCDF}">
      <dsp:nvSpPr>
        <dsp:cNvPr id="0" name=""/>
        <dsp:cNvSpPr/>
      </dsp:nvSpPr>
      <dsp:spPr>
        <a:xfrm>
          <a:off x="2398369" y="606963"/>
          <a:ext cx="91440" cy="1654540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1654540"/>
              </a:lnTo>
              <a:lnTo>
                <a:pt x="98364" y="1654540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7F0D7B95-85C0-4E77-A704-132373414924}">
      <dsp:nvSpPr>
        <dsp:cNvPr id="0" name=""/>
        <dsp:cNvSpPr/>
      </dsp:nvSpPr>
      <dsp:spPr>
        <a:xfrm>
          <a:off x="1567960" y="2386847"/>
          <a:ext cx="323397" cy="1298563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1298563"/>
              </a:lnTo>
              <a:lnTo>
                <a:pt x="323397" y="1298563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81DBACD3-70C6-45FE-8A97-BE6E7B8C781B}">
      <dsp:nvSpPr>
        <dsp:cNvPr id="0" name=""/>
        <dsp:cNvSpPr/>
      </dsp:nvSpPr>
      <dsp:spPr>
        <a:xfrm>
          <a:off x="571450" y="3818959"/>
          <a:ext cx="373434" cy="934381"/>
        </a:xfrm>
        <a:custGeom>
          <a:avLst/>
          <a:gdLst/>
          <a:ahLst/>
          <a:cxnLst/>
          <a:rect l="0" t="0" r="0" b="0"/>
          <a:pathLst>
            <a:path>
              <a:moveTo>
                <a:pt x="373434" y="0"/>
              </a:moveTo>
              <a:lnTo>
                <a:pt x="373434" y="934381"/>
              </a:lnTo>
              <a:lnTo>
                <a:pt x="0" y="934381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E9E1B8BC-3012-47E8-8DE1-32C500FC1470}">
      <dsp:nvSpPr>
        <dsp:cNvPr id="0" name=""/>
        <dsp:cNvSpPr/>
      </dsp:nvSpPr>
      <dsp:spPr>
        <a:xfrm>
          <a:off x="944885" y="3818959"/>
          <a:ext cx="125679" cy="578404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578404"/>
              </a:lnTo>
              <a:lnTo>
                <a:pt x="125679" y="578404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96D454FF-9B11-41A2-B338-5B4B1795F218}">
      <dsp:nvSpPr>
        <dsp:cNvPr id="0" name=""/>
        <dsp:cNvSpPr/>
      </dsp:nvSpPr>
      <dsp:spPr>
        <a:xfrm>
          <a:off x="571450" y="3818959"/>
          <a:ext cx="373434" cy="578404"/>
        </a:xfrm>
        <a:custGeom>
          <a:avLst/>
          <a:gdLst/>
          <a:ahLst/>
          <a:cxnLst/>
          <a:rect l="0" t="0" r="0" b="0"/>
          <a:pathLst>
            <a:path>
              <a:moveTo>
                <a:pt x="373434" y="0"/>
              </a:moveTo>
              <a:lnTo>
                <a:pt x="373434" y="578404"/>
              </a:lnTo>
              <a:lnTo>
                <a:pt x="0" y="578404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CAEF86BC-FA75-462B-952C-3A60C655F7A9}">
      <dsp:nvSpPr>
        <dsp:cNvPr id="0" name=""/>
        <dsp:cNvSpPr/>
      </dsp:nvSpPr>
      <dsp:spPr>
        <a:xfrm>
          <a:off x="944885" y="3818959"/>
          <a:ext cx="133882" cy="222427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222427"/>
              </a:lnTo>
              <a:lnTo>
                <a:pt x="133882" y="222427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F7B9681D-3130-403C-A738-DFBD5D2EEFE6}">
      <dsp:nvSpPr>
        <dsp:cNvPr id="0" name=""/>
        <dsp:cNvSpPr/>
      </dsp:nvSpPr>
      <dsp:spPr>
        <a:xfrm>
          <a:off x="571450" y="3818959"/>
          <a:ext cx="373434" cy="222427"/>
        </a:xfrm>
        <a:custGeom>
          <a:avLst/>
          <a:gdLst/>
          <a:ahLst/>
          <a:cxnLst/>
          <a:rect l="0" t="0" r="0" b="0"/>
          <a:pathLst>
            <a:path>
              <a:moveTo>
                <a:pt x="373434" y="0"/>
              </a:moveTo>
              <a:lnTo>
                <a:pt x="373434" y="222427"/>
              </a:lnTo>
              <a:lnTo>
                <a:pt x="0" y="222427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B52312E3-CF1E-4DFD-A9B4-D6675547EFFE}">
      <dsp:nvSpPr>
        <dsp:cNvPr id="0" name=""/>
        <dsp:cNvSpPr/>
      </dsp:nvSpPr>
      <dsp:spPr>
        <a:xfrm>
          <a:off x="1195573" y="2386847"/>
          <a:ext cx="372386" cy="1306768"/>
        </a:xfrm>
        <a:custGeom>
          <a:avLst/>
          <a:gdLst/>
          <a:ahLst/>
          <a:cxnLst/>
          <a:rect l="0" t="0" r="0" b="0"/>
          <a:pathLst>
            <a:path>
              <a:moveTo>
                <a:pt x="372386" y="0"/>
              </a:moveTo>
              <a:lnTo>
                <a:pt x="372386" y="1306768"/>
              </a:lnTo>
              <a:lnTo>
                <a:pt x="0" y="1306768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E0404DF6-6B86-449B-A7C5-4FBB875BC633}">
      <dsp:nvSpPr>
        <dsp:cNvPr id="0" name=""/>
        <dsp:cNvSpPr/>
      </dsp:nvSpPr>
      <dsp:spPr>
        <a:xfrm>
          <a:off x="1567960" y="2386847"/>
          <a:ext cx="323397" cy="942586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942586"/>
              </a:lnTo>
              <a:lnTo>
                <a:pt x="323397" y="942586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A59E2255-5137-40FB-B042-4633F7DA462E}">
      <dsp:nvSpPr>
        <dsp:cNvPr id="0" name=""/>
        <dsp:cNvSpPr/>
      </dsp:nvSpPr>
      <dsp:spPr>
        <a:xfrm>
          <a:off x="1179404" y="2386847"/>
          <a:ext cx="388556" cy="942586"/>
        </a:xfrm>
        <a:custGeom>
          <a:avLst/>
          <a:gdLst/>
          <a:ahLst/>
          <a:cxnLst/>
          <a:rect l="0" t="0" r="0" b="0"/>
          <a:pathLst>
            <a:path>
              <a:moveTo>
                <a:pt x="388556" y="0"/>
              </a:moveTo>
              <a:lnTo>
                <a:pt x="388556" y="942586"/>
              </a:lnTo>
              <a:lnTo>
                <a:pt x="0" y="942586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9C4EDA2E-9830-491A-A9A5-69F5C732C396}">
      <dsp:nvSpPr>
        <dsp:cNvPr id="0" name=""/>
        <dsp:cNvSpPr/>
      </dsp:nvSpPr>
      <dsp:spPr>
        <a:xfrm>
          <a:off x="1567960" y="2386847"/>
          <a:ext cx="323397" cy="586609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586609"/>
              </a:lnTo>
              <a:lnTo>
                <a:pt x="323397" y="586609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E87CA7D8-E0AD-4D9D-8A61-CE04E44ACD6B}">
      <dsp:nvSpPr>
        <dsp:cNvPr id="0" name=""/>
        <dsp:cNvSpPr/>
      </dsp:nvSpPr>
      <dsp:spPr>
        <a:xfrm>
          <a:off x="1179404" y="2386847"/>
          <a:ext cx="388556" cy="586609"/>
        </a:xfrm>
        <a:custGeom>
          <a:avLst/>
          <a:gdLst/>
          <a:ahLst/>
          <a:cxnLst/>
          <a:rect l="0" t="0" r="0" b="0"/>
          <a:pathLst>
            <a:path>
              <a:moveTo>
                <a:pt x="388556" y="0"/>
              </a:moveTo>
              <a:lnTo>
                <a:pt x="388556" y="586609"/>
              </a:lnTo>
              <a:lnTo>
                <a:pt x="0" y="586609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34FBAAE4-060C-4927-B1B4-C83624E2890B}">
      <dsp:nvSpPr>
        <dsp:cNvPr id="0" name=""/>
        <dsp:cNvSpPr/>
      </dsp:nvSpPr>
      <dsp:spPr>
        <a:xfrm>
          <a:off x="1567960" y="2386847"/>
          <a:ext cx="323397" cy="230632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230632"/>
              </a:lnTo>
              <a:lnTo>
                <a:pt x="323397" y="230632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62BD152B-9AFE-4506-9C0C-2C54778B09BA}">
      <dsp:nvSpPr>
        <dsp:cNvPr id="0" name=""/>
        <dsp:cNvSpPr/>
      </dsp:nvSpPr>
      <dsp:spPr>
        <a:xfrm>
          <a:off x="1179404" y="2386847"/>
          <a:ext cx="388556" cy="230632"/>
        </a:xfrm>
        <a:custGeom>
          <a:avLst/>
          <a:gdLst/>
          <a:ahLst/>
          <a:cxnLst/>
          <a:rect l="0" t="0" r="0" b="0"/>
          <a:pathLst>
            <a:path>
              <a:moveTo>
                <a:pt x="388556" y="0"/>
              </a:moveTo>
              <a:lnTo>
                <a:pt x="388556" y="230632"/>
              </a:lnTo>
              <a:lnTo>
                <a:pt x="0" y="230632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0EA8030B-DF59-4ECF-A966-DE7000B5451F}">
      <dsp:nvSpPr>
        <dsp:cNvPr id="0" name=""/>
        <dsp:cNvSpPr/>
      </dsp:nvSpPr>
      <dsp:spPr>
        <a:xfrm>
          <a:off x="1906421" y="606963"/>
          <a:ext cx="537667" cy="1654540"/>
        </a:xfrm>
        <a:custGeom>
          <a:avLst/>
          <a:gdLst/>
          <a:ahLst/>
          <a:cxnLst/>
          <a:rect l="0" t="0" r="0" b="0"/>
          <a:pathLst>
            <a:path>
              <a:moveTo>
                <a:pt x="537667" y="0"/>
              </a:moveTo>
              <a:lnTo>
                <a:pt x="537667" y="1654540"/>
              </a:lnTo>
              <a:lnTo>
                <a:pt x="0" y="1654540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43C377FA-EC7A-45E4-8FF8-0BDE3BA87F53}">
      <dsp:nvSpPr>
        <dsp:cNvPr id="0" name=""/>
        <dsp:cNvSpPr/>
      </dsp:nvSpPr>
      <dsp:spPr>
        <a:xfrm>
          <a:off x="3050754" y="1674893"/>
          <a:ext cx="303332" cy="105288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52644"/>
              </a:lnTo>
              <a:lnTo>
                <a:pt x="303332" y="52644"/>
              </a:lnTo>
              <a:lnTo>
                <a:pt x="303332" y="105288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A8E30BC0-5D19-4AF9-9415-BFAB9BCC8005}">
      <dsp:nvSpPr>
        <dsp:cNvPr id="0" name=""/>
        <dsp:cNvSpPr/>
      </dsp:nvSpPr>
      <dsp:spPr>
        <a:xfrm>
          <a:off x="2747421" y="1674893"/>
          <a:ext cx="303332" cy="105288"/>
        </a:xfrm>
        <a:custGeom>
          <a:avLst/>
          <a:gdLst/>
          <a:ahLst/>
          <a:cxnLst/>
          <a:rect l="0" t="0" r="0" b="0"/>
          <a:pathLst>
            <a:path>
              <a:moveTo>
                <a:pt x="303332" y="0"/>
              </a:moveTo>
              <a:lnTo>
                <a:pt x="303332" y="52644"/>
              </a:lnTo>
              <a:lnTo>
                <a:pt x="0" y="52644"/>
              </a:lnTo>
              <a:lnTo>
                <a:pt x="0" y="105288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9D15A024-79B2-4A23-AF0A-D3204D3744F3}">
      <dsp:nvSpPr>
        <dsp:cNvPr id="0" name=""/>
        <dsp:cNvSpPr/>
      </dsp:nvSpPr>
      <dsp:spPr>
        <a:xfrm>
          <a:off x="2444089" y="606963"/>
          <a:ext cx="355976" cy="942586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942586"/>
              </a:lnTo>
              <a:lnTo>
                <a:pt x="355976" y="942586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03197660-8FBB-415B-8D7B-CC6B0DB838E2}">
      <dsp:nvSpPr>
        <dsp:cNvPr id="0" name=""/>
        <dsp:cNvSpPr/>
      </dsp:nvSpPr>
      <dsp:spPr>
        <a:xfrm>
          <a:off x="1230759" y="1674893"/>
          <a:ext cx="909997" cy="105288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52644"/>
              </a:lnTo>
              <a:lnTo>
                <a:pt x="909997" y="52644"/>
              </a:lnTo>
              <a:lnTo>
                <a:pt x="909997" y="105288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3778F57C-E795-454D-BCAA-1D473C9644F5}">
      <dsp:nvSpPr>
        <dsp:cNvPr id="0" name=""/>
        <dsp:cNvSpPr/>
      </dsp:nvSpPr>
      <dsp:spPr>
        <a:xfrm>
          <a:off x="1230759" y="1674893"/>
          <a:ext cx="303332" cy="105288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52644"/>
              </a:lnTo>
              <a:lnTo>
                <a:pt x="303332" y="52644"/>
              </a:lnTo>
              <a:lnTo>
                <a:pt x="303332" y="105288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2E17DD5A-74AE-40AD-815C-457A91800E28}">
      <dsp:nvSpPr>
        <dsp:cNvPr id="0" name=""/>
        <dsp:cNvSpPr/>
      </dsp:nvSpPr>
      <dsp:spPr>
        <a:xfrm>
          <a:off x="927427" y="1674893"/>
          <a:ext cx="303332" cy="105288"/>
        </a:xfrm>
        <a:custGeom>
          <a:avLst/>
          <a:gdLst/>
          <a:ahLst/>
          <a:cxnLst/>
          <a:rect l="0" t="0" r="0" b="0"/>
          <a:pathLst>
            <a:path>
              <a:moveTo>
                <a:pt x="303332" y="0"/>
              </a:moveTo>
              <a:lnTo>
                <a:pt x="303332" y="52644"/>
              </a:lnTo>
              <a:lnTo>
                <a:pt x="0" y="52644"/>
              </a:lnTo>
              <a:lnTo>
                <a:pt x="0" y="105288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AF26F1CD-06EA-4BC4-8E66-B7B50B9C3C0B}">
      <dsp:nvSpPr>
        <dsp:cNvPr id="0" name=""/>
        <dsp:cNvSpPr/>
      </dsp:nvSpPr>
      <dsp:spPr>
        <a:xfrm>
          <a:off x="320762" y="1674893"/>
          <a:ext cx="909997" cy="105288"/>
        </a:xfrm>
        <a:custGeom>
          <a:avLst/>
          <a:gdLst/>
          <a:ahLst/>
          <a:cxnLst/>
          <a:rect l="0" t="0" r="0" b="0"/>
          <a:pathLst>
            <a:path>
              <a:moveTo>
                <a:pt x="909997" y="0"/>
              </a:moveTo>
              <a:lnTo>
                <a:pt x="909997" y="52644"/>
              </a:lnTo>
              <a:lnTo>
                <a:pt x="0" y="52644"/>
              </a:lnTo>
              <a:lnTo>
                <a:pt x="0" y="105288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20775736-E4D1-4AA5-8E13-2D6B0BAAAC8C}">
      <dsp:nvSpPr>
        <dsp:cNvPr id="0" name=""/>
        <dsp:cNvSpPr/>
      </dsp:nvSpPr>
      <dsp:spPr>
        <a:xfrm>
          <a:off x="1481447" y="606963"/>
          <a:ext cx="962641" cy="942586"/>
        </a:xfrm>
        <a:custGeom>
          <a:avLst/>
          <a:gdLst/>
          <a:ahLst/>
          <a:cxnLst/>
          <a:rect l="0" t="0" r="0" b="0"/>
          <a:pathLst>
            <a:path>
              <a:moveTo>
                <a:pt x="962641" y="0"/>
              </a:moveTo>
              <a:lnTo>
                <a:pt x="962641" y="942586"/>
              </a:lnTo>
              <a:lnTo>
                <a:pt x="0" y="942586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B3ECC292-59C6-4696-B680-A7580A7206E7}">
      <dsp:nvSpPr>
        <dsp:cNvPr id="0" name=""/>
        <dsp:cNvSpPr/>
      </dsp:nvSpPr>
      <dsp:spPr>
        <a:xfrm>
          <a:off x="2398369" y="606963"/>
          <a:ext cx="91440" cy="586609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586609"/>
              </a:lnTo>
              <a:lnTo>
                <a:pt x="98364" y="586609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A4A2D7AB-0595-4355-AD5D-FCE684DAFF7E}">
      <dsp:nvSpPr>
        <dsp:cNvPr id="0" name=""/>
        <dsp:cNvSpPr/>
      </dsp:nvSpPr>
      <dsp:spPr>
        <a:xfrm>
          <a:off x="2339738" y="606963"/>
          <a:ext cx="91440" cy="576559"/>
        </a:xfrm>
        <a:custGeom>
          <a:avLst/>
          <a:gdLst/>
          <a:ahLst/>
          <a:cxnLst/>
          <a:rect l="0" t="0" r="0" b="0"/>
          <a:pathLst>
            <a:path>
              <a:moveTo>
                <a:pt x="104350" y="0"/>
              </a:moveTo>
              <a:lnTo>
                <a:pt x="104350" y="576559"/>
              </a:lnTo>
              <a:lnTo>
                <a:pt x="45720" y="576559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647DAD6E-5518-40E5-A396-6207B0C74BA2}">
      <dsp:nvSpPr>
        <dsp:cNvPr id="0" name=""/>
        <dsp:cNvSpPr/>
      </dsp:nvSpPr>
      <dsp:spPr>
        <a:xfrm>
          <a:off x="2398369" y="606963"/>
          <a:ext cx="91440" cy="230632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230632"/>
              </a:lnTo>
              <a:lnTo>
                <a:pt x="98364" y="230632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9F61F7D2-E7E1-451E-8CC1-19766FCE8EAE}">
      <dsp:nvSpPr>
        <dsp:cNvPr id="0" name=""/>
        <dsp:cNvSpPr/>
      </dsp:nvSpPr>
      <dsp:spPr>
        <a:xfrm>
          <a:off x="2334714" y="606963"/>
          <a:ext cx="91440" cy="235656"/>
        </a:xfrm>
        <a:custGeom>
          <a:avLst/>
          <a:gdLst/>
          <a:ahLst/>
          <a:cxnLst/>
          <a:rect l="0" t="0" r="0" b="0"/>
          <a:pathLst>
            <a:path>
              <a:moveTo>
                <a:pt x="109374" y="0"/>
              </a:moveTo>
              <a:lnTo>
                <a:pt x="109374" y="235656"/>
              </a:lnTo>
              <a:lnTo>
                <a:pt x="45720" y="235656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677B5BF0-22DE-4F93-B86F-D1F778AC0C71}">
      <dsp:nvSpPr>
        <dsp:cNvPr id="0" name=""/>
        <dsp:cNvSpPr/>
      </dsp:nvSpPr>
      <dsp:spPr>
        <a:xfrm>
          <a:off x="2444089" y="250986"/>
          <a:ext cx="909997" cy="105288"/>
        </a:xfrm>
        <a:custGeom>
          <a:avLst/>
          <a:gdLst/>
          <a:ahLst/>
          <a:cxnLst/>
          <a:rect l="0" t="0" r="0" b="0"/>
          <a:pathLst>
            <a:path>
              <a:moveTo>
                <a:pt x="909997" y="0"/>
              </a:moveTo>
              <a:lnTo>
                <a:pt x="909997" y="52644"/>
              </a:lnTo>
              <a:lnTo>
                <a:pt x="0" y="52644"/>
              </a:lnTo>
              <a:lnTo>
                <a:pt x="0" y="105288"/>
              </a:lnTo>
            </a:path>
          </a:pathLst>
        </a:custGeom>
        <a:noFill/>
        <a:ln w="12700" cap="flat" cmpd="sng" algn="ctr">
          <a:solidFill>
            <a:schemeClr val="dk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986ECCB1-DF09-4E29-AAF6-09AD866D7B80}">
      <dsp:nvSpPr>
        <dsp:cNvPr id="0" name=""/>
        <dsp:cNvSpPr/>
      </dsp:nvSpPr>
      <dsp:spPr>
        <a:xfrm>
          <a:off x="1837424" y="250986"/>
          <a:ext cx="1516661" cy="105288"/>
        </a:xfrm>
        <a:custGeom>
          <a:avLst/>
          <a:gdLst/>
          <a:ahLst/>
          <a:cxnLst/>
          <a:rect l="0" t="0" r="0" b="0"/>
          <a:pathLst>
            <a:path>
              <a:moveTo>
                <a:pt x="1516661" y="0"/>
              </a:moveTo>
              <a:lnTo>
                <a:pt x="1516661" y="52644"/>
              </a:lnTo>
              <a:lnTo>
                <a:pt x="0" y="52644"/>
              </a:lnTo>
              <a:lnTo>
                <a:pt x="0" y="105288"/>
              </a:lnTo>
            </a:path>
          </a:pathLst>
        </a:custGeom>
        <a:noFill/>
        <a:ln w="12700" cap="flat" cmpd="sng" algn="ctr">
          <a:solidFill>
            <a:schemeClr val="dk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EA7D5C9F-81B1-4B89-96FF-A38A0F4D7753}">
      <dsp:nvSpPr>
        <dsp:cNvPr id="0" name=""/>
        <dsp:cNvSpPr/>
      </dsp:nvSpPr>
      <dsp:spPr>
        <a:xfrm>
          <a:off x="3103398" y="298"/>
          <a:ext cx="501375" cy="250687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Object</a:t>
          </a:r>
        </a:p>
      </dsp:txBody>
      <dsp:txXfrm>
        <a:off x="3103398" y="298"/>
        <a:ext cx="501375" cy="250687"/>
      </dsp:txXfrm>
    </dsp:sp>
    <dsp:sp modelId="{013E6560-89F2-43CF-B3D2-043801AEDA95}">
      <dsp:nvSpPr>
        <dsp:cNvPr id="0" name=""/>
        <dsp:cNvSpPr/>
      </dsp:nvSpPr>
      <dsp:spPr>
        <a:xfrm>
          <a:off x="1586736" y="356275"/>
          <a:ext cx="501375" cy="250687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</a:t>
          </a:r>
        </a:p>
      </dsp:txBody>
      <dsp:txXfrm>
        <a:off x="1586736" y="356275"/>
        <a:ext cx="501375" cy="250687"/>
      </dsp:txXfrm>
    </dsp:sp>
    <dsp:sp modelId="{3D0F7ED5-D2CF-49D5-9F9E-3DD9A743A5AB}">
      <dsp:nvSpPr>
        <dsp:cNvPr id="0" name=""/>
        <dsp:cNvSpPr/>
      </dsp:nvSpPr>
      <dsp:spPr>
        <a:xfrm>
          <a:off x="2193401" y="356275"/>
          <a:ext cx="501375" cy="250687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Annotated</a:t>
          </a:r>
        </a:p>
      </dsp:txBody>
      <dsp:txXfrm>
        <a:off x="2193401" y="356275"/>
        <a:ext cx="501375" cy="250687"/>
      </dsp:txXfrm>
    </dsp:sp>
    <dsp:sp modelId="{8F22C808-59BE-4360-8BE9-25229ED3DF37}">
      <dsp:nvSpPr>
        <dsp:cNvPr id="0" name=""/>
        <dsp:cNvSpPr/>
      </dsp:nvSpPr>
      <dsp:spPr>
        <a:xfrm>
          <a:off x="1879058" y="717276"/>
          <a:ext cx="501375" cy="250687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AnyAttribute</a:t>
          </a:r>
        </a:p>
      </dsp:txBody>
      <dsp:txXfrm>
        <a:off x="1879058" y="717276"/>
        <a:ext cx="501375" cy="250687"/>
      </dsp:txXfrm>
    </dsp:sp>
    <dsp:sp modelId="{0D6479DB-BB07-4BA8-93FF-0A1294D2DAEC}">
      <dsp:nvSpPr>
        <dsp:cNvPr id="0" name=""/>
        <dsp:cNvSpPr/>
      </dsp:nvSpPr>
      <dsp:spPr>
        <a:xfrm>
          <a:off x="2496733" y="712252"/>
          <a:ext cx="501375" cy="250687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Attribute</a:t>
          </a:r>
        </a:p>
      </dsp:txBody>
      <dsp:txXfrm>
        <a:off x="2496733" y="712252"/>
        <a:ext cx="501375" cy="250687"/>
      </dsp:txXfrm>
    </dsp:sp>
    <dsp:sp modelId="{D6173DEA-4271-432D-8C03-28D59D29A56D}">
      <dsp:nvSpPr>
        <dsp:cNvPr id="0" name=""/>
        <dsp:cNvSpPr/>
      </dsp:nvSpPr>
      <dsp:spPr>
        <a:xfrm>
          <a:off x="1884082" y="1058179"/>
          <a:ext cx="501375" cy="250687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Attribute Group</a:t>
          </a:r>
        </a:p>
      </dsp:txBody>
      <dsp:txXfrm>
        <a:off x="1884082" y="1058179"/>
        <a:ext cx="501375" cy="250687"/>
      </dsp:txXfrm>
    </dsp:sp>
    <dsp:sp modelId="{016B1A52-B18A-4F1E-98F7-B999341CC60E}">
      <dsp:nvSpPr>
        <dsp:cNvPr id="0" name=""/>
        <dsp:cNvSpPr/>
      </dsp:nvSpPr>
      <dsp:spPr>
        <a:xfrm>
          <a:off x="2496733" y="1068229"/>
          <a:ext cx="690088" cy="250687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AttributeGroupRef</a:t>
          </a:r>
        </a:p>
      </dsp:txBody>
      <dsp:txXfrm>
        <a:off x="2496733" y="1068229"/>
        <a:ext cx="690088" cy="250687"/>
      </dsp:txXfrm>
    </dsp:sp>
    <dsp:sp modelId="{12D0EA07-6629-40AB-B646-DF848A042870}">
      <dsp:nvSpPr>
        <dsp:cNvPr id="0" name=""/>
        <dsp:cNvSpPr/>
      </dsp:nvSpPr>
      <dsp:spPr>
        <a:xfrm>
          <a:off x="980072" y="1424206"/>
          <a:ext cx="501375" cy="250687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Content</a:t>
          </a:r>
        </a:p>
      </dsp:txBody>
      <dsp:txXfrm>
        <a:off x="980072" y="1424206"/>
        <a:ext cx="501375" cy="250687"/>
      </dsp:txXfrm>
    </dsp:sp>
    <dsp:sp modelId="{0A07E803-533C-4B12-A0AE-49A6177E0D4B}">
      <dsp:nvSpPr>
        <dsp:cNvPr id="0" name=""/>
        <dsp:cNvSpPr/>
      </dsp:nvSpPr>
      <dsp:spPr>
        <a:xfrm>
          <a:off x="70074" y="1780182"/>
          <a:ext cx="501375" cy="250687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Complex ontent Extension</a:t>
          </a:r>
        </a:p>
      </dsp:txBody>
      <dsp:txXfrm>
        <a:off x="70074" y="1780182"/>
        <a:ext cx="501375" cy="250687"/>
      </dsp:txXfrm>
    </dsp:sp>
    <dsp:sp modelId="{83D4F36F-1230-441C-89F7-DFFF303E9093}">
      <dsp:nvSpPr>
        <dsp:cNvPr id="0" name=""/>
        <dsp:cNvSpPr/>
      </dsp:nvSpPr>
      <dsp:spPr>
        <a:xfrm>
          <a:off x="676739" y="1780182"/>
          <a:ext cx="501375" cy="250687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ComplexContent Restriction</a:t>
          </a:r>
        </a:p>
      </dsp:txBody>
      <dsp:txXfrm>
        <a:off x="676739" y="1780182"/>
        <a:ext cx="501375" cy="250687"/>
      </dsp:txXfrm>
    </dsp:sp>
    <dsp:sp modelId="{3366CC46-FC15-4301-BE60-5C5E009B2444}">
      <dsp:nvSpPr>
        <dsp:cNvPr id="0" name=""/>
        <dsp:cNvSpPr/>
      </dsp:nvSpPr>
      <dsp:spPr>
        <a:xfrm>
          <a:off x="1283404" y="1780182"/>
          <a:ext cx="501375" cy="250687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SimpleContent Extension</a:t>
          </a:r>
        </a:p>
      </dsp:txBody>
      <dsp:txXfrm>
        <a:off x="1283404" y="1780182"/>
        <a:ext cx="501375" cy="250687"/>
      </dsp:txXfrm>
    </dsp:sp>
    <dsp:sp modelId="{AFE0A3B1-A641-4373-B2F9-5357A4EED871}">
      <dsp:nvSpPr>
        <dsp:cNvPr id="0" name=""/>
        <dsp:cNvSpPr/>
      </dsp:nvSpPr>
      <dsp:spPr>
        <a:xfrm>
          <a:off x="1890069" y="1780182"/>
          <a:ext cx="501375" cy="250687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SimpleContent Restriction</a:t>
          </a:r>
        </a:p>
      </dsp:txBody>
      <dsp:txXfrm>
        <a:off x="1890069" y="1780182"/>
        <a:ext cx="501375" cy="250687"/>
      </dsp:txXfrm>
    </dsp:sp>
    <dsp:sp modelId="{5419B671-ECE7-4ADB-A9CB-66EAEF5BF677}">
      <dsp:nvSpPr>
        <dsp:cNvPr id="0" name=""/>
        <dsp:cNvSpPr/>
      </dsp:nvSpPr>
      <dsp:spPr>
        <a:xfrm>
          <a:off x="2800066" y="1424206"/>
          <a:ext cx="501375" cy="250687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ContentModel</a:t>
          </a:r>
        </a:p>
      </dsp:txBody>
      <dsp:txXfrm>
        <a:off x="2800066" y="1424206"/>
        <a:ext cx="501375" cy="250687"/>
      </dsp:txXfrm>
    </dsp:sp>
    <dsp:sp modelId="{4A8380F3-7BAA-49C0-8590-EA53FE2767F7}">
      <dsp:nvSpPr>
        <dsp:cNvPr id="0" name=""/>
        <dsp:cNvSpPr/>
      </dsp:nvSpPr>
      <dsp:spPr>
        <a:xfrm>
          <a:off x="2496733" y="1780182"/>
          <a:ext cx="501375" cy="250687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ComplexContent</a:t>
          </a:r>
        </a:p>
      </dsp:txBody>
      <dsp:txXfrm>
        <a:off x="2496733" y="1780182"/>
        <a:ext cx="501375" cy="250687"/>
      </dsp:txXfrm>
    </dsp:sp>
    <dsp:sp modelId="{D20A94B8-33AA-4F96-8774-74B566B1619E}">
      <dsp:nvSpPr>
        <dsp:cNvPr id="0" name=""/>
        <dsp:cNvSpPr/>
      </dsp:nvSpPr>
      <dsp:spPr>
        <a:xfrm>
          <a:off x="3103398" y="1780182"/>
          <a:ext cx="501375" cy="250687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SimpleContent</a:t>
          </a:r>
        </a:p>
      </dsp:txBody>
      <dsp:txXfrm>
        <a:off x="3103398" y="1780182"/>
        <a:ext cx="501375" cy="250687"/>
      </dsp:txXfrm>
    </dsp:sp>
    <dsp:sp modelId="{39CC0F22-236C-4186-A5DE-FA2D35311C2B}">
      <dsp:nvSpPr>
        <dsp:cNvPr id="0" name=""/>
        <dsp:cNvSpPr/>
      </dsp:nvSpPr>
      <dsp:spPr>
        <a:xfrm>
          <a:off x="1229498" y="2136159"/>
          <a:ext cx="676922" cy="250687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Facet</a:t>
          </a:r>
        </a:p>
      </dsp:txBody>
      <dsp:txXfrm>
        <a:off x="1229498" y="2136159"/>
        <a:ext cx="676922" cy="250687"/>
      </dsp:txXfrm>
    </dsp:sp>
    <dsp:sp modelId="{944EE4E9-6EEE-4EBD-BC8F-765976AF0015}">
      <dsp:nvSpPr>
        <dsp:cNvPr id="0" name=""/>
        <dsp:cNvSpPr/>
      </dsp:nvSpPr>
      <dsp:spPr>
        <a:xfrm>
          <a:off x="678028" y="2492136"/>
          <a:ext cx="501375" cy="250687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Enumeration Facet</a:t>
          </a:r>
        </a:p>
      </dsp:txBody>
      <dsp:txXfrm>
        <a:off x="678028" y="2492136"/>
        <a:ext cx="501375" cy="250687"/>
      </dsp:txXfrm>
    </dsp:sp>
    <dsp:sp modelId="{55B8E109-3E96-4875-AA78-C38421D2B014}">
      <dsp:nvSpPr>
        <dsp:cNvPr id="0" name=""/>
        <dsp:cNvSpPr/>
      </dsp:nvSpPr>
      <dsp:spPr>
        <a:xfrm>
          <a:off x="1891357" y="2492136"/>
          <a:ext cx="501375" cy="250687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Pattern Facet</a:t>
          </a:r>
        </a:p>
      </dsp:txBody>
      <dsp:txXfrm>
        <a:off x="1891357" y="2492136"/>
        <a:ext cx="501375" cy="250687"/>
      </dsp:txXfrm>
    </dsp:sp>
    <dsp:sp modelId="{3C7374D4-6935-4794-9F74-B4254DB9AF8A}">
      <dsp:nvSpPr>
        <dsp:cNvPr id="0" name=""/>
        <dsp:cNvSpPr/>
      </dsp:nvSpPr>
      <dsp:spPr>
        <a:xfrm>
          <a:off x="678028" y="2848113"/>
          <a:ext cx="501375" cy="250687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MaxExclusive Facet</a:t>
          </a:r>
        </a:p>
      </dsp:txBody>
      <dsp:txXfrm>
        <a:off x="678028" y="2848113"/>
        <a:ext cx="501375" cy="250687"/>
      </dsp:txXfrm>
    </dsp:sp>
    <dsp:sp modelId="{56FCCEDC-A961-4DA9-AE03-C96BF491298B}">
      <dsp:nvSpPr>
        <dsp:cNvPr id="0" name=""/>
        <dsp:cNvSpPr/>
      </dsp:nvSpPr>
      <dsp:spPr>
        <a:xfrm>
          <a:off x="1891357" y="2848113"/>
          <a:ext cx="501375" cy="250687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MaxInclusive Facet</a:t>
          </a:r>
        </a:p>
      </dsp:txBody>
      <dsp:txXfrm>
        <a:off x="1891357" y="2848113"/>
        <a:ext cx="501375" cy="250687"/>
      </dsp:txXfrm>
    </dsp:sp>
    <dsp:sp modelId="{0EE94A1F-E329-4A96-87E9-92397D1FFB89}">
      <dsp:nvSpPr>
        <dsp:cNvPr id="0" name=""/>
        <dsp:cNvSpPr/>
      </dsp:nvSpPr>
      <dsp:spPr>
        <a:xfrm>
          <a:off x="678028" y="3204090"/>
          <a:ext cx="501375" cy="250687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MinExclusive Facet</a:t>
          </a:r>
        </a:p>
      </dsp:txBody>
      <dsp:txXfrm>
        <a:off x="678028" y="3204090"/>
        <a:ext cx="501375" cy="250687"/>
      </dsp:txXfrm>
    </dsp:sp>
    <dsp:sp modelId="{0C227558-2203-423E-8C55-F83CC36DFADA}">
      <dsp:nvSpPr>
        <dsp:cNvPr id="0" name=""/>
        <dsp:cNvSpPr/>
      </dsp:nvSpPr>
      <dsp:spPr>
        <a:xfrm>
          <a:off x="1891357" y="3204090"/>
          <a:ext cx="501375" cy="250687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MinInclusive Facet</a:t>
          </a:r>
        </a:p>
      </dsp:txBody>
      <dsp:txXfrm>
        <a:off x="1891357" y="3204090"/>
        <a:ext cx="501375" cy="250687"/>
      </dsp:txXfrm>
    </dsp:sp>
    <dsp:sp modelId="{FA9E3C97-151E-48EE-A302-70D770074057}">
      <dsp:nvSpPr>
        <dsp:cNvPr id="0" name=""/>
        <dsp:cNvSpPr/>
      </dsp:nvSpPr>
      <dsp:spPr>
        <a:xfrm>
          <a:off x="694197" y="3568271"/>
          <a:ext cx="501375" cy="250687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Numeric Facet</a:t>
          </a:r>
        </a:p>
      </dsp:txBody>
      <dsp:txXfrm>
        <a:off x="694197" y="3568271"/>
        <a:ext cx="501375" cy="250687"/>
      </dsp:txXfrm>
    </dsp:sp>
    <dsp:sp modelId="{8278BBC0-073A-43EA-A377-D9ACD378BCA5}">
      <dsp:nvSpPr>
        <dsp:cNvPr id="0" name=""/>
        <dsp:cNvSpPr/>
      </dsp:nvSpPr>
      <dsp:spPr>
        <a:xfrm>
          <a:off x="70074" y="3916043"/>
          <a:ext cx="501375" cy="250687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TotalDigits Facet</a:t>
          </a:r>
        </a:p>
      </dsp:txBody>
      <dsp:txXfrm>
        <a:off x="70074" y="3916043"/>
        <a:ext cx="501375" cy="250687"/>
      </dsp:txXfrm>
    </dsp:sp>
    <dsp:sp modelId="{054112EA-31C4-4EF4-A430-C1D1F38AF923}">
      <dsp:nvSpPr>
        <dsp:cNvPr id="0" name=""/>
        <dsp:cNvSpPr/>
      </dsp:nvSpPr>
      <dsp:spPr>
        <a:xfrm>
          <a:off x="1078767" y="3916043"/>
          <a:ext cx="501375" cy="250687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FractionDigits Facet</a:t>
          </a:r>
        </a:p>
      </dsp:txBody>
      <dsp:txXfrm>
        <a:off x="1078767" y="3916043"/>
        <a:ext cx="501375" cy="250687"/>
      </dsp:txXfrm>
    </dsp:sp>
    <dsp:sp modelId="{FF6F3DE3-6AB3-47F4-96C2-EEC09E09C517}">
      <dsp:nvSpPr>
        <dsp:cNvPr id="0" name=""/>
        <dsp:cNvSpPr/>
      </dsp:nvSpPr>
      <dsp:spPr>
        <a:xfrm>
          <a:off x="70074" y="4272020"/>
          <a:ext cx="501375" cy="250687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MaxLength Facet</a:t>
          </a:r>
        </a:p>
      </dsp:txBody>
      <dsp:txXfrm>
        <a:off x="70074" y="4272020"/>
        <a:ext cx="501375" cy="250687"/>
      </dsp:txXfrm>
    </dsp:sp>
    <dsp:sp modelId="{B871C6E6-A1D4-42A0-BBBF-6623FF4BE96B}">
      <dsp:nvSpPr>
        <dsp:cNvPr id="0" name=""/>
        <dsp:cNvSpPr/>
      </dsp:nvSpPr>
      <dsp:spPr>
        <a:xfrm>
          <a:off x="1070565" y="4272020"/>
          <a:ext cx="501375" cy="250687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MinLength Facet</a:t>
          </a:r>
        </a:p>
      </dsp:txBody>
      <dsp:txXfrm>
        <a:off x="1070565" y="4272020"/>
        <a:ext cx="501375" cy="250687"/>
      </dsp:txXfrm>
    </dsp:sp>
    <dsp:sp modelId="{7E65E976-A6D4-4090-B009-34733B68F5DB}">
      <dsp:nvSpPr>
        <dsp:cNvPr id="0" name=""/>
        <dsp:cNvSpPr/>
      </dsp:nvSpPr>
      <dsp:spPr>
        <a:xfrm>
          <a:off x="70074" y="4627997"/>
          <a:ext cx="501375" cy="250687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LengthFacet</a:t>
          </a:r>
        </a:p>
      </dsp:txBody>
      <dsp:txXfrm>
        <a:off x="70074" y="4627997"/>
        <a:ext cx="501375" cy="250687"/>
      </dsp:txXfrm>
    </dsp:sp>
    <dsp:sp modelId="{1E8B2F68-B90C-4831-B7D6-8DF4E874044A}">
      <dsp:nvSpPr>
        <dsp:cNvPr id="0" name=""/>
        <dsp:cNvSpPr/>
      </dsp:nvSpPr>
      <dsp:spPr>
        <a:xfrm>
          <a:off x="1891357" y="3560066"/>
          <a:ext cx="488645" cy="250687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WhiteSpace Facet</a:t>
          </a:r>
        </a:p>
      </dsp:txBody>
      <dsp:txXfrm>
        <a:off x="1891357" y="3560066"/>
        <a:ext cx="488645" cy="250687"/>
      </dsp:txXfrm>
    </dsp:sp>
    <dsp:sp modelId="{FFB8ED37-75AF-4DCD-9B73-BDD89FFFE60F}">
      <dsp:nvSpPr>
        <dsp:cNvPr id="0" name=""/>
        <dsp:cNvSpPr/>
      </dsp:nvSpPr>
      <dsp:spPr>
        <a:xfrm>
          <a:off x="2496733" y="2136159"/>
          <a:ext cx="501375" cy="250687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IdentityContraint</a:t>
          </a:r>
        </a:p>
      </dsp:txBody>
      <dsp:txXfrm>
        <a:off x="2496733" y="2136159"/>
        <a:ext cx="501375" cy="250687"/>
      </dsp:txXfrm>
    </dsp:sp>
    <dsp:sp modelId="{C9025BC9-3940-4555-8C3D-EE657224682D}">
      <dsp:nvSpPr>
        <dsp:cNvPr id="0" name=""/>
        <dsp:cNvSpPr/>
      </dsp:nvSpPr>
      <dsp:spPr>
        <a:xfrm>
          <a:off x="2622077" y="2492136"/>
          <a:ext cx="501375" cy="250687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Key</a:t>
          </a:r>
        </a:p>
      </dsp:txBody>
      <dsp:txXfrm>
        <a:off x="2622077" y="2492136"/>
        <a:ext cx="501375" cy="250687"/>
      </dsp:txXfrm>
    </dsp:sp>
    <dsp:sp modelId="{07507235-3A7A-4EE1-BD93-8FA8B73F2E33}">
      <dsp:nvSpPr>
        <dsp:cNvPr id="0" name=""/>
        <dsp:cNvSpPr/>
      </dsp:nvSpPr>
      <dsp:spPr>
        <a:xfrm>
          <a:off x="2622077" y="2848113"/>
          <a:ext cx="501375" cy="250687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KeyRef</a:t>
          </a:r>
        </a:p>
      </dsp:txBody>
      <dsp:txXfrm>
        <a:off x="2622077" y="2848113"/>
        <a:ext cx="501375" cy="250687"/>
      </dsp:txXfrm>
    </dsp:sp>
    <dsp:sp modelId="{A417271C-8DAE-4976-96A8-9790DA25B533}">
      <dsp:nvSpPr>
        <dsp:cNvPr id="0" name=""/>
        <dsp:cNvSpPr/>
      </dsp:nvSpPr>
      <dsp:spPr>
        <a:xfrm>
          <a:off x="2622077" y="3204090"/>
          <a:ext cx="501375" cy="250687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Unique</a:t>
          </a:r>
        </a:p>
      </dsp:txBody>
      <dsp:txXfrm>
        <a:off x="2622077" y="3204090"/>
        <a:ext cx="501375" cy="250687"/>
      </dsp:txXfrm>
    </dsp:sp>
    <dsp:sp modelId="{AF6CE874-0A09-4FFF-8BF4-F37DF6CD40A1}">
      <dsp:nvSpPr>
        <dsp:cNvPr id="0" name=""/>
        <dsp:cNvSpPr/>
      </dsp:nvSpPr>
      <dsp:spPr>
        <a:xfrm>
          <a:off x="1847567" y="4983974"/>
          <a:ext cx="501375" cy="250687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Group</a:t>
          </a:r>
        </a:p>
      </dsp:txBody>
      <dsp:txXfrm>
        <a:off x="1847567" y="4983974"/>
        <a:ext cx="501375" cy="250687"/>
      </dsp:txXfrm>
    </dsp:sp>
    <dsp:sp modelId="{72BAE891-0DED-46FE-8120-B562FD60B5CB}">
      <dsp:nvSpPr>
        <dsp:cNvPr id="0" name=""/>
        <dsp:cNvSpPr/>
      </dsp:nvSpPr>
      <dsp:spPr>
        <a:xfrm>
          <a:off x="2496733" y="4983974"/>
          <a:ext cx="501375" cy="250687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Notation</a:t>
          </a:r>
        </a:p>
      </dsp:txBody>
      <dsp:txXfrm>
        <a:off x="2496733" y="4983974"/>
        <a:ext cx="501375" cy="250687"/>
      </dsp:txXfrm>
    </dsp:sp>
    <dsp:sp modelId="{016ADFD8-0648-433A-AC05-9CC6DC1DF2B8}">
      <dsp:nvSpPr>
        <dsp:cNvPr id="0" name=""/>
        <dsp:cNvSpPr/>
      </dsp:nvSpPr>
      <dsp:spPr>
        <a:xfrm>
          <a:off x="980072" y="5339951"/>
          <a:ext cx="501375" cy="250687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Particle</a:t>
          </a:r>
        </a:p>
      </dsp:txBody>
      <dsp:txXfrm>
        <a:off x="980072" y="5339951"/>
        <a:ext cx="501375" cy="250687"/>
      </dsp:txXfrm>
    </dsp:sp>
    <dsp:sp modelId="{251DC6F9-FA99-468D-8D86-9F428EE7569E}">
      <dsp:nvSpPr>
        <dsp:cNvPr id="0" name=""/>
        <dsp:cNvSpPr/>
      </dsp:nvSpPr>
      <dsp:spPr>
        <a:xfrm>
          <a:off x="70074" y="5695927"/>
          <a:ext cx="501375" cy="250687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Any</a:t>
          </a:r>
        </a:p>
      </dsp:txBody>
      <dsp:txXfrm>
        <a:off x="70074" y="5695927"/>
        <a:ext cx="501375" cy="250687"/>
      </dsp:txXfrm>
    </dsp:sp>
    <dsp:sp modelId="{F8F04E7E-7FFC-42FA-BFAB-C61D13C092BF}">
      <dsp:nvSpPr>
        <dsp:cNvPr id="0" name=""/>
        <dsp:cNvSpPr/>
      </dsp:nvSpPr>
      <dsp:spPr>
        <a:xfrm>
          <a:off x="676739" y="5695927"/>
          <a:ext cx="501375" cy="250687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Element</a:t>
          </a:r>
        </a:p>
      </dsp:txBody>
      <dsp:txXfrm>
        <a:off x="676739" y="5695927"/>
        <a:ext cx="501375" cy="250687"/>
      </dsp:txXfrm>
    </dsp:sp>
    <dsp:sp modelId="{9612A586-9500-49EB-A606-32F885A2F27A}">
      <dsp:nvSpPr>
        <dsp:cNvPr id="0" name=""/>
        <dsp:cNvSpPr/>
      </dsp:nvSpPr>
      <dsp:spPr>
        <a:xfrm>
          <a:off x="1283404" y="5695927"/>
          <a:ext cx="501375" cy="250687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GroupBase</a:t>
          </a:r>
        </a:p>
      </dsp:txBody>
      <dsp:txXfrm>
        <a:off x="1283404" y="5695927"/>
        <a:ext cx="501375" cy="250687"/>
      </dsp:txXfrm>
    </dsp:sp>
    <dsp:sp modelId="{27964296-D5D9-4824-8E90-3AD9BBFCEB5C}">
      <dsp:nvSpPr>
        <dsp:cNvPr id="0" name=""/>
        <dsp:cNvSpPr/>
      </dsp:nvSpPr>
      <dsp:spPr>
        <a:xfrm>
          <a:off x="676739" y="6051904"/>
          <a:ext cx="501375" cy="250687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All</a:t>
          </a:r>
        </a:p>
      </dsp:txBody>
      <dsp:txXfrm>
        <a:off x="676739" y="6051904"/>
        <a:ext cx="501375" cy="250687"/>
      </dsp:txXfrm>
    </dsp:sp>
    <dsp:sp modelId="{CB07AFAF-F403-4A60-B9CF-3F64ECC96079}">
      <dsp:nvSpPr>
        <dsp:cNvPr id="0" name=""/>
        <dsp:cNvSpPr/>
      </dsp:nvSpPr>
      <dsp:spPr>
        <a:xfrm>
          <a:off x="1283404" y="6051904"/>
          <a:ext cx="501375" cy="250687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Choice</a:t>
          </a:r>
        </a:p>
      </dsp:txBody>
      <dsp:txXfrm>
        <a:off x="1283404" y="6051904"/>
        <a:ext cx="501375" cy="250687"/>
      </dsp:txXfrm>
    </dsp:sp>
    <dsp:sp modelId="{39A45D1B-34C9-467B-90CB-280B6B994D20}">
      <dsp:nvSpPr>
        <dsp:cNvPr id="0" name=""/>
        <dsp:cNvSpPr/>
      </dsp:nvSpPr>
      <dsp:spPr>
        <a:xfrm>
          <a:off x="1890069" y="6051904"/>
          <a:ext cx="501375" cy="250687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Sequence</a:t>
          </a:r>
        </a:p>
      </dsp:txBody>
      <dsp:txXfrm>
        <a:off x="1890069" y="6051904"/>
        <a:ext cx="501375" cy="250687"/>
      </dsp:txXfrm>
    </dsp:sp>
    <dsp:sp modelId="{5C221830-BDCC-44E5-8095-6B07CE3399CA}">
      <dsp:nvSpPr>
        <dsp:cNvPr id="0" name=""/>
        <dsp:cNvSpPr/>
      </dsp:nvSpPr>
      <dsp:spPr>
        <a:xfrm>
          <a:off x="1890069" y="5695927"/>
          <a:ext cx="501375" cy="250687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GroupRef</a:t>
          </a:r>
        </a:p>
      </dsp:txBody>
      <dsp:txXfrm>
        <a:off x="1890069" y="5695927"/>
        <a:ext cx="501375" cy="250687"/>
      </dsp:txXfrm>
    </dsp:sp>
    <dsp:sp modelId="{C0411415-B2AE-4C89-8787-E5B668B214EA}">
      <dsp:nvSpPr>
        <dsp:cNvPr id="0" name=""/>
        <dsp:cNvSpPr/>
      </dsp:nvSpPr>
      <dsp:spPr>
        <a:xfrm>
          <a:off x="3103724" y="5339951"/>
          <a:ext cx="501375" cy="250687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SimpleType Content</a:t>
          </a:r>
        </a:p>
      </dsp:txBody>
      <dsp:txXfrm>
        <a:off x="3103724" y="5339951"/>
        <a:ext cx="501375" cy="250687"/>
      </dsp:txXfrm>
    </dsp:sp>
    <dsp:sp modelId="{46709894-56A8-4277-BD38-E9643BDAF1A1}">
      <dsp:nvSpPr>
        <dsp:cNvPr id="0" name=""/>
        <dsp:cNvSpPr/>
      </dsp:nvSpPr>
      <dsp:spPr>
        <a:xfrm>
          <a:off x="2496733" y="5695927"/>
          <a:ext cx="501375" cy="250687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SimpleType List</a:t>
          </a:r>
        </a:p>
      </dsp:txBody>
      <dsp:txXfrm>
        <a:off x="2496733" y="5695927"/>
        <a:ext cx="501375" cy="250687"/>
      </dsp:txXfrm>
    </dsp:sp>
    <dsp:sp modelId="{1F25D217-A94A-4F3F-AF52-FF7D5ED16E23}">
      <dsp:nvSpPr>
        <dsp:cNvPr id="0" name=""/>
        <dsp:cNvSpPr/>
      </dsp:nvSpPr>
      <dsp:spPr>
        <a:xfrm>
          <a:off x="3103398" y="5695927"/>
          <a:ext cx="501375" cy="250687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SimpleType Restriction</a:t>
          </a:r>
        </a:p>
      </dsp:txBody>
      <dsp:txXfrm>
        <a:off x="3103398" y="5695927"/>
        <a:ext cx="501375" cy="250687"/>
      </dsp:txXfrm>
    </dsp:sp>
    <dsp:sp modelId="{15692301-C372-4095-8143-1C34192C6327}">
      <dsp:nvSpPr>
        <dsp:cNvPr id="0" name=""/>
        <dsp:cNvSpPr/>
      </dsp:nvSpPr>
      <dsp:spPr>
        <a:xfrm>
          <a:off x="3710063" y="5695927"/>
          <a:ext cx="429889" cy="250687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SimpleType Union</a:t>
          </a:r>
        </a:p>
      </dsp:txBody>
      <dsp:txXfrm>
        <a:off x="3710063" y="5695927"/>
        <a:ext cx="429889" cy="250687"/>
      </dsp:txXfrm>
    </dsp:sp>
    <dsp:sp modelId="{37FC2D1A-01D5-4B21-AB06-C7692E317AFD}">
      <dsp:nvSpPr>
        <dsp:cNvPr id="0" name=""/>
        <dsp:cNvSpPr/>
      </dsp:nvSpPr>
      <dsp:spPr>
        <a:xfrm>
          <a:off x="373407" y="6407881"/>
          <a:ext cx="501375" cy="250687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Type</a:t>
          </a:r>
        </a:p>
      </dsp:txBody>
      <dsp:txXfrm>
        <a:off x="373407" y="6407881"/>
        <a:ext cx="501375" cy="250687"/>
      </dsp:txXfrm>
    </dsp:sp>
    <dsp:sp modelId="{963029A0-AC47-4D7B-A16E-AED204D40252}">
      <dsp:nvSpPr>
        <dsp:cNvPr id="0" name=""/>
        <dsp:cNvSpPr/>
      </dsp:nvSpPr>
      <dsp:spPr>
        <a:xfrm>
          <a:off x="70074" y="6763858"/>
          <a:ext cx="501375" cy="250687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ComplexType</a:t>
          </a:r>
        </a:p>
      </dsp:txBody>
      <dsp:txXfrm>
        <a:off x="70074" y="6763858"/>
        <a:ext cx="501375" cy="250687"/>
      </dsp:txXfrm>
    </dsp:sp>
    <dsp:sp modelId="{8DF3E4DB-255F-4373-82E2-B4CBF0C815A0}">
      <dsp:nvSpPr>
        <dsp:cNvPr id="0" name=""/>
        <dsp:cNvSpPr/>
      </dsp:nvSpPr>
      <dsp:spPr>
        <a:xfrm>
          <a:off x="676739" y="6763858"/>
          <a:ext cx="501375" cy="250687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SimpleType</a:t>
          </a:r>
        </a:p>
      </dsp:txBody>
      <dsp:txXfrm>
        <a:off x="676739" y="6763858"/>
        <a:ext cx="501375" cy="250687"/>
      </dsp:txXfrm>
    </dsp:sp>
    <dsp:sp modelId="{1B9ADAF9-C280-4466-9D1A-A5FF0A02C6D9}">
      <dsp:nvSpPr>
        <dsp:cNvPr id="0" name=""/>
        <dsp:cNvSpPr/>
      </dsp:nvSpPr>
      <dsp:spPr>
        <a:xfrm>
          <a:off x="2496733" y="6407881"/>
          <a:ext cx="706869" cy="250687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XPath</a:t>
          </a:r>
        </a:p>
      </dsp:txBody>
      <dsp:txXfrm>
        <a:off x="2496733" y="6407881"/>
        <a:ext cx="706869" cy="250687"/>
      </dsp:txXfrm>
    </dsp:sp>
    <dsp:sp modelId="{89736A9B-EB16-45D1-AD61-2F09C34793DE}">
      <dsp:nvSpPr>
        <dsp:cNvPr id="0" name=""/>
        <dsp:cNvSpPr/>
      </dsp:nvSpPr>
      <dsp:spPr>
        <a:xfrm>
          <a:off x="2800066" y="356275"/>
          <a:ext cx="501375" cy="250687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Schema Annotation</a:t>
          </a:r>
        </a:p>
      </dsp:txBody>
      <dsp:txXfrm>
        <a:off x="2800066" y="356275"/>
        <a:ext cx="501375" cy="250687"/>
      </dsp:txXfrm>
    </dsp:sp>
    <dsp:sp modelId="{E6BF2A56-10BF-48AC-A0A0-CB15AD9EA154}">
      <dsp:nvSpPr>
        <dsp:cNvPr id="0" name=""/>
        <dsp:cNvSpPr/>
      </dsp:nvSpPr>
      <dsp:spPr>
        <a:xfrm>
          <a:off x="3406730" y="356275"/>
          <a:ext cx="501375" cy="250687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AppInfo</a:t>
          </a:r>
        </a:p>
      </dsp:txBody>
      <dsp:txXfrm>
        <a:off x="3406730" y="356275"/>
        <a:ext cx="501375" cy="250687"/>
      </dsp:txXfrm>
    </dsp:sp>
    <dsp:sp modelId="{BB775DF4-D877-4BDD-8689-6263DF6F30E0}">
      <dsp:nvSpPr>
        <dsp:cNvPr id="0" name=""/>
        <dsp:cNvSpPr/>
      </dsp:nvSpPr>
      <dsp:spPr>
        <a:xfrm>
          <a:off x="4013395" y="356275"/>
          <a:ext cx="501375" cy="250687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Documentation</a:t>
          </a:r>
        </a:p>
      </dsp:txBody>
      <dsp:txXfrm>
        <a:off x="4013395" y="356275"/>
        <a:ext cx="501375" cy="250687"/>
      </dsp:txXfrm>
    </dsp:sp>
    <dsp:sp modelId="{8B5B7B14-5DD3-46ED-852B-B1D2B5BF7E27}">
      <dsp:nvSpPr>
        <dsp:cNvPr id="0" name=""/>
        <dsp:cNvSpPr/>
      </dsp:nvSpPr>
      <dsp:spPr>
        <a:xfrm>
          <a:off x="4620060" y="356275"/>
          <a:ext cx="501375" cy="250687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External</a:t>
          </a:r>
        </a:p>
      </dsp:txBody>
      <dsp:txXfrm>
        <a:off x="4620060" y="356275"/>
        <a:ext cx="501375" cy="250687"/>
      </dsp:txXfrm>
    </dsp:sp>
    <dsp:sp modelId="{253CCB43-3B70-4BC9-B90A-31DF461CD8ED}">
      <dsp:nvSpPr>
        <dsp:cNvPr id="0" name=""/>
        <dsp:cNvSpPr/>
      </dsp:nvSpPr>
      <dsp:spPr>
        <a:xfrm>
          <a:off x="4745404" y="712252"/>
          <a:ext cx="501375" cy="250687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Import</a:t>
          </a:r>
        </a:p>
      </dsp:txBody>
      <dsp:txXfrm>
        <a:off x="4745404" y="712252"/>
        <a:ext cx="501375" cy="250687"/>
      </dsp:txXfrm>
    </dsp:sp>
    <dsp:sp modelId="{57B6BDDF-7FCA-427A-830E-AFE0C68E21F2}">
      <dsp:nvSpPr>
        <dsp:cNvPr id="0" name=""/>
        <dsp:cNvSpPr/>
      </dsp:nvSpPr>
      <dsp:spPr>
        <a:xfrm>
          <a:off x="4745404" y="1068229"/>
          <a:ext cx="501375" cy="250687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Include</a:t>
          </a:r>
        </a:p>
      </dsp:txBody>
      <dsp:txXfrm>
        <a:off x="4745404" y="1068229"/>
        <a:ext cx="501375" cy="250687"/>
      </dsp:txXfrm>
    </dsp:sp>
    <dsp:sp modelId="{20F6EAEA-9431-4422-A9F9-4A6CB5364EDC}">
      <dsp:nvSpPr>
        <dsp:cNvPr id="0" name=""/>
        <dsp:cNvSpPr/>
      </dsp:nvSpPr>
      <dsp:spPr>
        <a:xfrm>
          <a:off x="4745404" y="1424206"/>
          <a:ext cx="501375" cy="250687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Redefine</a:t>
          </a:r>
        </a:p>
      </dsp:txBody>
      <dsp:txXfrm>
        <a:off x="4745404" y="1424206"/>
        <a:ext cx="501375" cy="250687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orgChart1">
  <dgm:title val=""/>
  <dgm:desc val=""/>
  <dgm:catLst>
    <dgm:cat type="hierarchy" pri="1000"/>
    <dgm:cat type="convert" pri="6000"/>
  </dgm:catLst>
  <dgm:sampData>
    <dgm:dataModel>
      <dgm:ptLst>
        <dgm:pt modelId="0" type="doc"/>
        <dgm:pt modelId="1">
          <dgm:prSet phldr="1"/>
        </dgm:pt>
        <dgm:pt modelId="2" type="asst">
          <dgm:prSet phldr="1"/>
        </dgm:pt>
        <dgm:pt modelId="3">
          <dgm:prSet phldr="1"/>
        </dgm:pt>
        <dgm:pt modelId="4">
          <dgm:prSet phldr="1"/>
        </dgm:pt>
        <dgm:pt modelId="5">
          <dgm:prSet phldr="1"/>
        </dgm:pt>
      </dgm:ptLst>
      <dgm:cxnLst>
        <dgm:cxn modelId="5" srcId="0" destId="1" srcOrd="0" destOrd="0"/>
        <dgm:cxn modelId="6" srcId="1" destId="2" srcOrd="0" destOrd="0"/>
        <dgm:cxn modelId="7" srcId="1" destId="3" srcOrd="1" destOrd="0"/>
        <dgm:cxn modelId="8" srcId="1" destId="4" srcOrd="2" destOrd="0"/>
        <dgm:cxn modelId="9" srcId="1" destId="5" srcOrd="3" destOrd="0"/>
      </dgm:cxnLst>
      <dgm:bg/>
      <dgm:whole/>
    </dgm:dataModel>
  </dgm:sampData>
  <dgm:styleData>
    <dgm:dataModel>
      <dgm:ptLst>
        <dgm:pt modelId="0" type="doc"/>
        <dgm:pt modelId="1"/>
        <dgm:pt modelId="12"/>
        <dgm:pt modelId="13"/>
      </dgm:ptLst>
      <dgm:cxnLst>
        <dgm:cxn modelId="2" srcId="0" destId="1" srcOrd="0" destOrd="0"/>
        <dgm:cxn modelId="16" srcId="1" destId="12" srcOrd="1" destOrd="0"/>
        <dgm:cxn modelId="17" srcId="1" destId="13" srcOrd="2" destOrd="0"/>
      </dgm:cxnLst>
      <dgm:bg/>
      <dgm:whole/>
    </dgm:dataModel>
  </dgm:styleData>
  <dgm:clrData>
    <dgm:dataModel>
      <dgm:ptLst>
        <dgm:pt modelId="0" type="doc"/>
        <dgm:pt modelId="1"/>
        <dgm:pt modelId="11" type="asst"/>
        <dgm:pt modelId="12"/>
        <dgm:pt modelId="13"/>
        <dgm:pt modelId="14"/>
      </dgm:ptLst>
      <dgm:cxnLst>
        <dgm:cxn modelId="2" srcId="0" destId="1" srcOrd="0" destOrd="0"/>
        <dgm:cxn modelId="15" srcId="1" destId="11" srcOrd="0" destOrd="0"/>
        <dgm:cxn modelId="16" srcId="1" destId="12" srcOrd="1" destOrd="0"/>
        <dgm:cxn modelId="17" srcId="1" destId="13" srcOrd="2" destOrd="0"/>
        <dgm:cxn modelId="18" srcId="1" destId="14" srcOrd="2" destOrd="0"/>
      </dgm:cxnLst>
      <dgm:bg/>
      <dgm:whole/>
    </dgm:dataModel>
  </dgm:clrData>
  <dgm:layoutNode name="hierChild1">
    <dgm:varLst>
      <dgm:orgChart val="1"/>
      <dgm:chPref val="1"/>
      <dgm:dir/>
      <dgm:animOne val="branch"/>
      <dgm:animLvl val="lvl"/>
      <dgm:resizeHandles/>
    </dgm:varLst>
    <dgm:choose name="Name0">
      <dgm:if name="Name1" func="var" arg="dir" op="equ" val="norm">
        <dgm:alg type="hierChild">
          <dgm:param type="linDir" val="fromL"/>
        </dgm:alg>
      </dgm:if>
      <dgm:else name="Name2">
        <dgm:alg type="hierChild">
          <dgm:param type="linDir" val="fromR"/>
        </dgm:alg>
      </dgm:else>
    </dgm:choose>
    <dgm:shape xmlns:r="http://schemas.openxmlformats.org/officeDocument/2006/relationships" r:blip="">
      <dgm:adjLst/>
    </dgm:shape>
    <dgm:presOf/>
    <dgm:constrLst>
      <dgm:constr type="w" for="des" forName="rootComposite1" refType="w" fact="10"/>
      <dgm:constr type="h" for="des" forName="rootComposite1" refType="w" refFor="des" refForName="rootComposite1" fact="0.5"/>
      <dgm:constr type="w" for="des" forName="rootComposite" refType="w" fact="10"/>
      <dgm:constr type="h" for="des" forName="rootComposite" refType="w" refFor="des" refForName="rootComposite1" fact="0.5"/>
      <dgm:constr type="w" for="des" forName="rootComposite3" refType="w" fact="10"/>
      <dgm:constr type="h" for="des" forName="rootComposite3" refType="w" refFor="des" refForName="rootComposite1" fact="0.5"/>
      <dgm:constr type="primFontSz" for="des" ptType="node" op="equ"/>
      <dgm:constr type="sp" for="des" op="equ"/>
      <dgm:constr type="sp" for="des" forName="hierRoot1" refType="w" refFor="des" refForName="rootComposite1" fact="0.21"/>
      <dgm:constr type="sp" for="des" forName="hierRoot2" refType="sp" refFor="des" refForName="hierRoot1"/>
      <dgm:constr type="sp" for="des" forName="hierRoot3" refType="sp" refFor="des" refForName="hierRoot1"/>
      <dgm:constr type="sibSp" refType="w" refFor="des" refForName="rootComposite1" fact="0.21"/>
      <dgm:constr type="sibSp" for="des" forName="hierChild2" refType="sibSp"/>
      <dgm:constr type="sibSp" for="des" forName="hierChild3" refType="sibSp"/>
      <dgm:constr type="sibSp" for="des" forName="hierChild4" refType="sibSp"/>
      <dgm:constr type="sibSp" for="des" forName="hierChild5" refType="sibSp"/>
      <dgm:constr type="sibSp" for="des" forName="hierChild6" refType="sibSp"/>
      <dgm:constr type="sibSp" for="des" forName="hierChild7" refType="sibSp"/>
      <dgm:constr type="secSibSp" refType="w" refFor="des" refForName="rootComposite1" fact="0.21"/>
      <dgm:constr type="secSibSp" for="des" forName="hierChild2" refType="secSibSp"/>
      <dgm:constr type="secSibSp" for="des" forName="hierChild3" refType="secSibSp"/>
      <dgm:constr type="secSibSp" for="des" forName="hierChild4" refType="secSibSp"/>
      <dgm:constr type="secSibSp" for="des" forName="hierChild5" refType="secSibSp"/>
      <dgm:constr type="secSibSp" for="des" forName="hierChild6" refType="secSibSp"/>
      <dgm:constr type="secSibSp" for="des" forName="hierChild7" refType="secSibSp"/>
    </dgm:constrLst>
    <dgm:ruleLst/>
    <dgm:forEach name="Name3" axis="ch">
      <dgm:forEach name="Name4" axis="self" ptType="node">
        <dgm:layoutNode name="hierRoot1">
          <dgm:varLst>
            <dgm:hierBranch val="init"/>
          </dgm:varLst>
          <dgm:choose name="Name5">
            <dgm:if name="Name6" func="var" arg="hierBranch" op="equ" val="l">
              <dgm:choose name="Name7">
                <dgm:if name="Name8" axis="ch" ptType="asst" func="cnt" op="gte" val="1">
                  <dgm:alg type="hierRoot">
                    <dgm:param type="hierAlign" val="tR"/>
                  </dgm:alg>
                  <dgm:constrLst>
                    <dgm:constr type="alignOff" val="0.65"/>
                  </dgm:constrLst>
                </dgm:if>
                <dgm:else name="Name9">
                  <dgm:alg type="hierRoot">
                    <dgm:param type="hierAlign" val="tR"/>
                  </dgm:alg>
                  <dgm:constrLst>
                    <dgm:constr type="alignOff" val="0.25"/>
                  </dgm:constrLst>
                </dgm:else>
              </dgm:choose>
            </dgm:if>
            <dgm:if name="Name10" func="var" arg="hierBranch" op="equ" val="r">
              <dgm:choose name="Name11">
                <dgm:if name="Name12" axis="ch" ptType="asst" func="cnt" op="gte" val="1">
                  <dgm:alg type="hierRoot">
                    <dgm:param type="hierAlign" val="tL"/>
                  </dgm:alg>
                  <dgm:constrLst>
                    <dgm:constr type="alignOff" val="0.65"/>
                  </dgm:constrLst>
                </dgm:if>
                <dgm:else name="Name13">
                  <dgm:alg type="hierRoot">
                    <dgm:param type="hierAlign" val="tL"/>
                  </dgm:alg>
                  <dgm:constrLst>
                    <dgm:constr type="alignOff" val="0.25"/>
                  </dgm:constrLst>
                </dgm:else>
              </dgm:choose>
            </dgm:if>
            <dgm:if name="Name14" func="var" arg="hierBranch" op="equ" val="hang">
              <dgm:alg type="hierRoot"/>
              <dgm:constrLst>
                <dgm:constr type="alignOff" val="0.65"/>
              </dgm:constrLst>
            </dgm:if>
            <dgm:else name="Name15">
              <dgm:alg type="hierRoot"/>
              <dgm:constrLst>
                <dgm:constr type="alignOff"/>
                <dgm:constr type="bendDist" for="des" ptType="parTrans" refType="sp" fact="0.5"/>
              </dgm:constrLst>
            </dgm:else>
          </dgm:choose>
          <dgm:shape xmlns:r="http://schemas.openxmlformats.org/officeDocument/2006/relationships" r:blip="">
            <dgm:adjLst/>
          </dgm:shape>
          <dgm:presOf/>
          <dgm:ruleLst/>
          <dgm:layoutNode name="rootComposite1">
            <dgm:alg type="composite"/>
            <dgm:shape xmlns:r="http://schemas.openxmlformats.org/officeDocument/2006/relationships" r:blip="">
              <dgm:adjLst/>
            </dgm:shape>
            <dgm:presOf axis="self" ptType="node" cnt="1"/>
            <dgm:choose name="Name16">
              <dgm:if name="Name17" func="var" arg="hierBranch" op="equ" val="init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l" for="ch" forName="rootConnector1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if>
              <dgm:if name="Name18" func="var" arg="hierBranch" op="equ" val="l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r" for="ch" forName="rootConnector1" refType="w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if>
              <dgm:if name="Name19" func="var" arg="hierBranch" op="equ" val="r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l" for="ch" forName="rootConnector1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if>
              <dgm:else name="Name20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r" for="ch" forName="rootConnector1" refType="w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else>
            </dgm:choose>
            <dgm:ruleLst/>
            <dgm:layoutNode name="rootText1" styleLbl="node0">
              <dgm:varLst>
                <dgm:chPref val="3"/>
              </dgm:varLst>
              <dgm:alg type="tx"/>
              <dgm:shape xmlns:r="http://schemas.openxmlformats.org/officeDocument/2006/relationships" type="rect" r:blip="">
                <dgm:adjLst/>
              </dgm:shape>
              <dgm:presOf axis="self" ptType="node" cnt="1"/>
              <dgm:constrLst>
                <dgm:constr type="primFontSz" val="65"/>
                <dgm:constr type="lMarg" refType="primFontSz" fact="0.05"/>
                <dgm:constr type="rMarg" refType="primFontSz" fact="0.05"/>
                <dgm:constr type="tMarg" refType="primFontSz" fact="0.05"/>
                <dgm:constr type="bMarg" refType="primFontSz" fact="0.05"/>
              </dgm:constrLst>
              <dgm:ruleLst>
                <dgm:rule type="primFontSz" val="5" fact="NaN" max="NaN"/>
              </dgm:ruleLst>
            </dgm:layoutNode>
            <dgm:layoutNode name="rootConnector1" moveWith="rootText1">
              <dgm:alg type="sp"/>
              <dgm:shape xmlns:r="http://schemas.openxmlformats.org/officeDocument/2006/relationships" type="rect" r:blip="" hideGeom="1">
                <dgm:adjLst/>
              </dgm:shape>
              <dgm:presOf axis="self" ptType="node" cnt="1"/>
              <dgm:constrLst/>
              <dgm:ruleLst/>
            </dgm:layoutNode>
          </dgm:layoutNode>
          <dgm:layoutNode name="hierChild2">
            <dgm:choose name="Name21">
              <dgm:if name="Name22" func="var" arg="hierBranch" op="equ" val="l">
                <dgm:alg type="hierChild">
                  <dgm:param type="chAlign" val="r"/>
                  <dgm:param type="linDir" val="fromT"/>
                </dgm:alg>
              </dgm:if>
              <dgm:if name="Name23" func="var" arg="hierBranch" op="equ" val="r">
                <dgm:alg type="hierChild">
                  <dgm:param type="chAlign" val="l"/>
                  <dgm:param type="linDir" val="fromT"/>
                </dgm:alg>
              </dgm:if>
              <dgm:if name="Name24" func="var" arg="hierBranch" op="equ" val="hang">
                <dgm:choose name="Name25">
                  <dgm:if name="Name26" func="var" arg="dir" op="equ" val="norm">
                    <dgm:alg type="hierChild">
                      <dgm:param type="chAlign" val="l"/>
                      <dgm:param type="linDir" val="fromL"/>
                      <dgm:param type="secChAlign" val="t"/>
                      <dgm:param type="secLinDir" val="fromT"/>
                    </dgm:alg>
                  </dgm:if>
                  <dgm:else name="Name27">
                    <dgm:alg type="hierChild">
                      <dgm:param type="chAlign" val="l"/>
                      <dgm:param type="linDir" val="fromR"/>
                      <dgm:param type="secChAlign" val="t"/>
                      <dgm:param type="secLinDir" val="fromT"/>
                    </dgm:alg>
                  </dgm:else>
                </dgm:choose>
              </dgm:if>
              <dgm:else name="Name28">
                <dgm:choose name="Name29">
                  <dgm:if name="Name30" func="var" arg="dir" op="equ" val="norm">
                    <dgm:alg type="hierChild"/>
                  </dgm:if>
                  <dgm:else name="Name31">
                    <dgm:alg type="hierChild">
                      <dgm:param type="linDir" val="fromR"/>
                    </dgm:alg>
                  </dgm:else>
                </dgm:choose>
              </dgm:else>
            </dgm:choose>
            <dgm:shape xmlns:r="http://schemas.openxmlformats.org/officeDocument/2006/relationships" r:blip="">
              <dgm:adjLst/>
            </dgm:shape>
            <dgm:presOf/>
            <dgm:constrLst/>
            <dgm:ruleLst/>
            <dgm:forEach name="rep2a" axis="ch" ptType="nonAsst">
              <dgm:forEach name="Name32" axis="precedSib" ptType="parTrans" st="-1" cnt="1">
                <dgm:choose name="Name33">
                  <dgm:if name="Name34" func="var" arg="hierBranch" op="equ" val="std">
                    <dgm:layoutNode name="Name35">
                      <dgm:alg type="conn">
                        <dgm:param type="connRout" val="bend"/>
                        <dgm:param type="dim" val="1D"/>
                        <dgm:param type="endSty" val="noArr"/>
                        <dgm:param type="begPts" val="bCtr"/>
                        <dgm:param type="endPts" val="tCtr"/>
                        <dgm:param type="bendPt" val="end"/>
                      </dgm:alg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if>
                  <dgm:if name="Name36" func="var" arg="hierBranch" op="equ" val="init">
                    <dgm:layoutNode name="Name37">
                      <dgm:choose name="Name38">
                        <dgm:if name="Name39" axis="self" func="depth" op="lte" val="2">
                          <dgm:alg type="conn">
                            <dgm:param type="connRout" val="bend"/>
                            <dgm:param type="dim" val="1D"/>
                            <dgm:param type="endSty" val="noArr"/>
                            <dgm:param type="begPts" val="bCtr"/>
                            <dgm:param type="endPts" val="tCtr"/>
                            <dgm:param type="bendPt" val="end"/>
                          </dgm:alg>
                        </dgm:if>
                        <dgm:else name="Name40">
                          <dgm:choose name="Name41">
                            <dgm:if name="Name42" axis="par des" func="maxDepth" op="lte" val="1">
                              <dgm:choose name="Name43">
                                <dgm:if name="Name44" axis="par ch" ptType="node asst" func="cnt" op="gte" val="1">
                                  <dgm:alg type="conn">
                                    <dgm:param type="connRout" val="bend"/>
                                    <dgm:param type="dim" val="1D"/>
                                    <dgm:param type="endSty" val="noArr"/>
                                    <dgm:param type="begPts" val="bCtr"/>
                                    <dgm:param type="endPts" val="midL midR"/>
                                  </dgm:alg>
                                </dgm:if>
                                <dgm:else name="Name45">
                                  <dgm:alg type="conn">
                                    <dgm:param type="connRout" val="bend"/>
                                    <dgm:param type="dim" val="1D"/>
                                    <dgm:param type="endSty" val="noArr"/>
                                    <dgm:param type="begPts" val="bCtr"/>
                                    <dgm:param type="endPts" val="midL midR"/>
                                    <dgm:param type="srcNode" val="rootConnector"/>
                                  </dgm:alg>
                                </dgm:else>
                              </dgm:choose>
                            </dgm:if>
                            <dgm:else name="Name46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tCtr"/>
                                <dgm:param type="bendPt" val="end"/>
                              </dgm:alg>
                            </dgm:else>
                          </dgm:choose>
                        </dgm:else>
                      </dgm:choose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if>
                  <dgm:if name="Name47" func="var" arg="hierBranch" op="equ" val="hang">
                    <dgm:layoutNode name="Name48">
                      <dgm:alg type="conn">
                        <dgm:param type="connRout" val="bend"/>
                        <dgm:param type="dim" val="1D"/>
                        <dgm:param type="endSty" val="noArr"/>
                        <dgm:param type="begPts" val="bCtr"/>
                        <dgm:param type="endPts" val="midL midR"/>
                      </dgm:alg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if>
                  <dgm:else name="Name49">
                    <dgm:layoutNode name="Name50">
                      <dgm:choose name="Name51">
                        <dgm:if name="Name52" axis="self" func="depth" op="lte" val="2">
                          <dgm:choose name="Name53">
                            <dgm:if name="Name54" axis="par ch" ptType="node asst" func="cnt" op="gte" val="1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</dgm:alg>
                            </dgm:if>
                            <dgm:else name="Name55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  <dgm:param type="srcNode" val="rootConnector1"/>
                              </dgm:alg>
                            </dgm:else>
                          </dgm:choose>
                        </dgm:if>
                        <dgm:else name="Name56">
                          <dgm:choose name="Name57">
                            <dgm:if name="Name58" axis="par ch" ptType="node asst" func="cnt" op="gte" val="1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</dgm:alg>
                            </dgm:if>
                            <dgm:else name="Name59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  <dgm:param type="srcNode" val="rootConnector"/>
                              </dgm:alg>
                            </dgm:else>
                          </dgm:choose>
                        </dgm:else>
                      </dgm:choose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else>
                </dgm:choose>
              </dgm:forEach>
              <dgm:layoutNode name="hierRoot2">
                <dgm:varLst>
                  <dgm:hierBranch val="init"/>
                </dgm:varLst>
                <dgm:choose name="Name60">
                  <dgm:if name="Name61" func="var" arg="hierBranch" op="equ" val="l">
                    <dgm:choose name="Name62">
                      <dgm:if name="Name63" axis="ch" ptType="asst" func="cnt" op="gte" val="1">
                        <dgm:alg type="hierRoot">
                          <dgm:param type="hierAlign" val="tR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65"/>
                        </dgm:constrLst>
                      </dgm:if>
                      <dgm:else name="Name64">
                        <dgm:alg type="hierRoot">
                          <dgm:param type="hierAlign" val="tR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25"/>
                        </dgm:constrLst>
                      </dgm:else>
                    </dgm:choose>
                  </dgm:if>
                  <dgm:if name="Name65" func="var" arg="hierBranch" op="equ" val="r">
                    <dgm:choose name="Name66">
                      <dgm:if name="Name67" axis="ch" ptType="asst" func="cnt" op="gte" val="1">
                        <dgm:alg type="hierRoot">
                          <dgm:param type="hierAlign" val="tL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65"/>
                        </dgm:constrLst>
                      </dgm:if>
                      <dgm:else name="Name68">
                        <dgm:alg type="hierRoot">
                          <dgm:param type="hierAlign" val="tL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25"/>
                        </dgm:constrLst>
                      </dgm:else>
                    </dgm:choose>
                  </dgm:if>
                  <dgm:if name="Name69" func="var" arg="hierBranch" op="equ" val="std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/>
                      <dgm:constr type="bendDist" for="des" ptType="parTrans" refType="sp" fact="0.5"/>
                    </dgm:constrLst>
                  </dgm:if>
                  <dgm:if name="Name70" func="var" arg="hierBranch" op="equ" val="init">
                    <dgm:choose name="Name71">
                      <dgm:if name="Name72" axis="des" func="maxDepth" op="lte" val="1">
                        <dgm:choose name="Name73">
                          <dgm:if name="Name74" axis="ch" ptType="asst" func="cnt" op="gte" val="1">
                            <dgm:alg type="hierRoot">
                              <dgm:param type="hierAlign" val="tL"/>
                            </dgm:alg>
                            <dgm:shape xmlns:r="http://schemas.openxmlformats.org/officeDocument/2006/relationships" r:blip="">
                              <dgm:adjLst/>
                            </dgm:shape>
                            <dgm:presOf/>
                            <dgm:constrLst>
                              <dgm:constr type="alignOff" val="0.65"/>
                            </dgm:constrLst>
                          </dgm:if>
                          <dgm:else name="Name75">
                            <dgm:alg type="hierRoot">
                              <dgm:param type="hierAlign" val="tL"/>
                            </dgm:alg>
                            <dgm:shape xmlns:r="http://schemas.openxmlformats.org/officeDocument/2006/relationships" r:blip="">
                              <dgm:adjLst/>
                            </dgm:shape>
                            <dgm:presOf/>
                            <dgm:constrLst>
                              <dgm:constr type="alignOff" val="0.25"/>
                            </dgm:constrLst>
                          </dgm:else>
                        </dgm:choose>
                      </dgm:if>
                      <dgm:else name="Name76">
                        <dgm:alg type="hierRoot"/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/>
                          <dgm:constr type="bendDist" for="des" ptType="parTrans" refType="sp" fact="0.5"/>
                        </dgm:constrLst>
                      </dgm:else>
                    </dgm:choose>
                  </dgm:if>
                  <dgm:else name="Name77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else>
                </dgm:choose>
                <dgm:ruleLst/>
                <dgm:layoutNode name="rootComposite">
                  <dgm:alg type="composite"/>
                  <dgm:shape xmlns:r="http://schemas.openxmlformats.org/officeDocument/2006/relationships" r:blip="">
                    <dgm:adjLst/>
                  </dgm:shape>
                  <dgm:presOf axis="self" ptType="node" cnt="1"/>
                  <dgm:choose name="Name78">
                    <dgm:if name="Name79" func="var" arg="hierBranch" op="equ" val="init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l" for="ch" forName="rootConnector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if>
                    <dgm:if name="Name80" func="var" arg="hierBranch" op="equ" val="l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r" for="ch" forName="rootConnector" refType="w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if>
                    <dgm:if name="Name81" func="var" arg="hierBranch" op="equ" val="r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l" for="ch" forName="rootConnector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if>
                    <dgm:else name="Name82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r" for="ch" forName="rootConnector" refType="w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else>
                  </dgm:choose>
                  <dgm:ruleLst/>
                  <dgm:layoutNode name="rootText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 ptType="node" cnt="1"/>
                    <dgm:constrLst>
                      <dgm:constr type="primFontSz" val="65"/>
                      <dgm:constr type="lMarg" refType="primFontSz" fact="0.05"/>
                      <dgm:constr type="rMarg" refType="primFontSz" fact="0.05"/>
                      <dgm:constr type="tMarg" refType="primFontSz" fact="0.05"/>
                      <dgm:constr type="bMarg" refType="primFontSz" fact="0.05"/>
                    </dgm:constrLst>
                    <dgm:ruleLst>
                      <dgm:rule type="primFontSz" val="5" fact="NaN" max="NaN"/>
                    </dgm:ruleLst>
                  </dgm:layoutNode>
                  <dgm:layoutNode name="rootConnector" moveWith="rootText">
                    <dgm:alg type="sp"/>
                    <dgm:shape xmlns:r="http://schemas.openxmlformats.org/officeDocument/2006/relationships" type="rect" r:blip="" hideGeom="1">
                      <dgm:adjLst/>
                    </dgm:shape>
                    <dgm:presOf axis="self" ptType="node" cnt="1"/>
                    <dgm:constrLst/>
                    <dgm:ruleLst/>
                  </dgm:layoutNode>
                </dgm:layoutNode>
                <dgm:layoutNode name="hierChild4">
                  <dgm:choose name="Name83">
                    <dgm:if name="Name84" func="var" arg="hierBranch" op="equ" val="l">
                      <dgm:alg type="hierChild">
                        <dgm:param type="chAlign" val="r"/>
                        <dgm:param type="linDir" val="fromT"/>
                      </dgm:alg>
                    </dgm:if>
                    <dgm:if name="Name85" func="var" arg="hierBranch" op="equ" val="r">
                      <dgm:alg type="hierChild">
                        <dgm:param type="chAlign" val="l"/>
                        <dgm:param type="linDir" val="fromT"/>
                      </dgm:alg>
                    </dgm:if>
                    <dgm:if name="Name86" func="var" arg="hierBranch" op="equ" val="hang">
                      <dgm:choose name="Name87">
                        <dgm:if name="Name88" func="var" arg="dir" op="equ" val="norm">
                          <dgm:alg type="hierChild">
                            <dgm:param type="chAlign" val="l"/>
                            <dgm:param type="linDir" val="fromL"/>
                            <dgm:param type="secChAlign" val="t"/>
                            <dgm:param type="secLinDir" val="fromT"/>
                          </dgm:alg>
                        </dgm:if>
                        <dgm:else name="Name89">
                          <dgm:alg type="hierChild">
                            <dgm:param type="chAlign" val="l"/>
                            <dgm:param type="linDir" val="fromR"/>
                            <dgm:param type="secChAlign" val="t"/>
                            <dgm:param type="secLinDir" val="fromT"/>
                          </dgm:alg>
                        </dgm:else>
                      </dgm:choose>
                    </dgm:if>
                    <dgm:if name="Name90" func="var" arg="hierBranch" op="equ" val="std">
                      <dgm:choose name="Name91">
                        <dgm:if name="Name92" func="var" arg="dir" op="equ" val="norm">
                          <dgm:alg type="hierChild"/>
                        </dgm:if>
                        <dgm:else name="Name93">
                          <dgm:alg type="hierChild">
                            <dgm:param type="linDir" val="fromR"/>
                          </dgm:alg>
                        </dgm:else>
                      </dgm:choose>
                    </dgm:if>
                    <dgm:if name="Name94" func="var" arg="hierBranch" op="equ" val="init">
                      <dgm:choose name="Name95">
                        <dgm:if name="Name96" axis="des" func="maxDepth" op="lte" val="1">
                          <dgm:alg type="hierChild">
                            <dgm:param type="chAlign" val="l"/>
                            <dgm:param type="linDir" val="fromT"/>
                          </dgm:alg>
                        </dgm:if>
                        <dgm:else name="Name97">
                          <dgm:choose name="Name98">
                            <dgm:if name="Name99" func="var" arg="dir" op="equ" val="norm">
                              <dgm:alg type="hierChild"/>
                            </dgm:if>
                            <dgm:else name="Name100">
                              <dgm:alg type="hierChild">
                                <dgm:param type="linDir" val="fromR"/>
                              </dgm:alg>
                            </dgm:else>
                          </dgm:choose>
                        </dgm:else>
                      </dgm:choose>
                    </dgm:if>
                    <dgm:else name="Name101"/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02" ref="rep2a"/>
                </dgm:layoutNode>
                <dgm:layoutNode name="hierChild5">
                  <dgm:choose name="Name103">
                    <dgm:if name="Name104" func="var" arg="dir" op="equ" val="norm">
                      <dgm:alg type="hierChild">
                        <dgm:param type="chAlign" val="l"/>
                        <dgm:param type="linDir" val="fromL"/>
                        <dgm:param type="secChAlign" val="t"/>
                        <dgm:param type="secLinDir" val="fromT"/>
                      </dgm:alg>
                    </dgm:if>
                    <dgm:else name="Name105">
                      <dgm:alg type="hierChild">
                        <dgm:param type="chAlign" val="l"/>
                        <dgm:param type="linDir" val="fromR"/>
                        <dgm:param type="secChAlign" val="t"/>
                        <dgm:param type="secLinDir" val="fromT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06" ref="rep2b"/>
                </dgm:layoutNode>
              </dgm:layoutNode>
            </dgm:forEach>
          </dgm:layoutNode>
          <dgm:layoutNode name="hierChild3">
            <dgm:choose name="Name107">
              <dgm:if name="Name108" func="var" arg="dir" op="equ" val="norm">
                <dgm:alg type="hierChild">
                  <dgm:param type="chAlign" val="l"/>
                  <dgm:param type="linDir" val="fromL"/>
                  <dgm:param type="secChAlign" val="t"/>
                  <dgm:param type="secLinDir" val="fromT"/>
                </dgm:alg>
              </dgm:if>
              <dgm:else name="Name109">
                <dgm:alg type="hierChild">
                  <dgm:param type="chAlign" val="l"/>
                  <dgm:param type="linDir" val="fromR"/>
                  <dgm:param type="secChAlign" val="t"/>
                  <dgm:param type="secLinDir" val="fromT"/>
                </dgm:alg>
              </dgm:else>
            </dgm:choose>
            <dgm:shape xmlns:r="http://schemas.openxmlformats.org/officeDocument/2006/relationships" r:blip="">
              <dgm:adjLst/>
            </dgm:shape>
            <dgm:presOf/>
            <dgm:constrLst/>
            <dgm:ruleLst/>
            <dgm:forEach name="rep2b" axis="ch" ptType="asst">
              <dgm:forEach name="Name110" axis="precedSib" ptType="parTrans" st="-1" cnt="1">
                <dgm:layoutNode name="Name111">
                  <dgm:alg type="conn">
                    <dgm:param type="connRout" val="bend"/>
                    <dgm:param type="dim" val="1D"/>
                    <dgm:param type="endSty" val="noArr"/>
                    <dgm:param type="begPts" val="bCtr"/>
                    <dgm:param type="endPts" val="midL midR"/>
                  </dgm:alg>
                  <dgm:shape xmlns:r="http://schemas.openxmlformats.org/officeDocument/2006/relationships" type="conn" r:blip="" zOrderOff="-99999">
                    <dgm:adjLst/>
                  </dgm:shape>
                  <dgm:presOf axis="self"/>
                  <dgm:constrLst>
                    <dgm:constr type="begPad"/>
                    <dgm:constr type="endPad"/>
                  </dgm:constrLst>
                  <dgm:ruleLst/>
                </dgm:layoutNode>
              </dgm:forEach>
              <dgm:layoutNode name="hierRoot3">
                <dgm:varLst>
                  <dgm:hierBranch val="init"/>
                </dgm:varLst>
                <dgm:choose name="Name112">
                  <dgm:if name="Name113" func="var" arg="hierBranch" op="equ" val="l">
                    <dgm:alg type="hierRoot">
                      <dgm:param type="hierAlign" val="tR"/>
                    </dgm:alg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if>
                  <dgm:if name="Name114" func="var" arg="hierBranch" op="equ" val="r">
                    <dgm:alg type="hierRoot">
                      <dgm:param type="hierAlign" val="tL"/>
                    </dgm:alg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if>
                  <dgm:if name="Name115" func="var" arg="hierBranch" op="equ" val="hang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if>
                  <dgm:if name="Name116" func="var" arg="hierBranch" op="equ" val="std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/>
                      <dgm:constr type="bendDist" for="des" ptType="parTrans" refType="sp" fact="0.5"/>
                    </dgm:constrLst>
                  </dgm:if>
                  <dgm:if name="Name117" func="var" arg="hierBranch" op="equ" val="init">
                    <dgm:choose name="Name118">
                      <dgm:if name="Name119" axis="des" func="maxDepth" op="lte" val="1">
                        <dgm:alg type="hierRoot">
                          <dgm:param type="hierAlign" val="tL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65"/>
                        </dgm:constrLst>
                      </dgm:if>
                      <dgm:else name="Name120">
                        <dgm:alg type="hierRoot"/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/>
                          <dgm:constr type="bendDist" for="des" ptType="parTrans" refType="sp" fact="0.5"/>
                        </dgm:constrLst>
                      </dgm:else>
                    </dgm:choose>
                  </dgm:if>
                  <dgm:else name="Name121"/>
                </dgm:choose>
                <dgm:ruleLst/>
                <dgm:layoutNode name="rootComposite3">
                  <dgm:alg type="composite"/>
                  <dgm:shape xmlns:r="http://schemas.openxmlformats.org/officeDocument/2006/relationships" r:blip="">
                    <dgm:adjLst/>
                  </dgm:shape>
                  <dgm:presOf axis="self" ptType="node" cnt="1"/>
                  <dgm:choose name="Name122">
                    <dgm:if name="Name123" func="var" arg="hierBranch" op="equ" val="init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l" for="ch" forName="rootConnector3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if>
                    <dgm:if name="Name124" func="var" arg="hierBranch" op="equ" val="l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r" for="ch" forName="rootConnector3" refType="w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if>
                    <dgm:if name="Name125" func="var" arg="hierBranch" op="equ" val="r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l" for="ch" forName="rootConnector3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if>
                    <dgm:else name="Name126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r" for="ch" forName="rootConnector3" refType="w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else>
                  </dgm:choose>
                  <dgm:ruleLst/>
                  <dgm:layoutNode name="rootText3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 ptType="node" cnt="1"/>
                    <dgm:constrLst>
                      <dgm:constr type="primFontSz" val="65"/>
                      <dgm:constr type="lMarg" refType="primFontSz" fact="0.05"/>
                      <dgm:constr type="rMarg" refType="primFontSz" fact="0.05"/>
                      <dgm:constr type="tMarg" refType="primFontSz" fact="0.05"/>
                      <dgm:constr type="bMarg" refType="primFontSz" fact="0.05"/>
                    </dgm:constrLst>
                    <dgm:ruleLst>
                      <dgm:rule type="primFontSz" val="5" fact="NaN" max="NaN"/>
                    </dgm:ruleLst>
                  </dgm:layoutNode>
                  <dgm:layoutNode name="rootConnector3" moveWith="rootText1">
                    <dgm:alg type="sp"/>
                    <dgm:shape xmlns:r="http://schemas.openxmlformats.org/officeDocument/2006/relationships" type="rect" r:blip="" hideGeom="1">
                      <dgm:adjLst/>
                    </dgm:shape>
                    <dgm:presOf axis="self" ptType="node" cnt="1"/>
                    <dgm:constrLst/>
                    <dgm:ruleLst/>
                  </dgm:layoutNode>
                </dgm:layoutNode>
                <dgm:layoutNode name="hierChild6">
                  <dgm:choose name="Name127">
                    <dgm:if name="Name128" func="var" arg="hierBranch" op="equ" val="l">
                      <dgm:alg type="hierChild">
                        <dgm:param type="chAlign" val="r"/>
                        <dgm:param type="linDir" val="fromT"/>
                      </dgm:alg>
                    </dgm:if>
                    <dgm:if name="Name129" func="var" arg="hierBranch" op="equ" val="r">
                      <dgm:alg type="hierChild">
                        <dgm:param type="chAlign" val="l"/>
                        <dgm:param type="linDir" val="fromT"/>
                      </dgm:alg>
                    </dgm:if>
                    <dgm:if name="Name130" func="var" arg="hierBranch" op="equ" val="hang">
                      <dgm:choose name="Name131">
                        <dgm:if name="Name132" func="var" arg="dir" op="equ" val="norm">
                          <dgm:alg type="hierChild">
                            <dgm:param type="chAlign" val="l"/>
                            <dgm:param type="linDir" val="fromL"/>
                            <dgm:param type="secChAlign" val="t"/>
                            <dgm:param type="secLinDir" val="fromT"/>
                          </dgm:alg>
                        </dgm:if>
                        <dgm:else name="Name133">
                          <dgm:alg type="hierChild">
                            <dgm:param type="chAlign" val="l"/>
                            <dgm:param type="linDir" val="fromR"/>
                            <dgm:param type="secChAlign" val="t"/>
                            <dgm:param type="secLinDir" val="fromT"/>
                          </dgm:alg>
                        </dgm:else>
                      </dgm:choose>
                    </dgm:if>
                    <dgm:if name="Name134" func="var" arg="hierBranch" op="equ" val="std">
                      <dgm:choose name="Name135">
                        <dgm:if name="Name136" func="var" arg="dir" op="equ" val="norm">
                          <dgm:alg type="hierChild"/>
                        </dgm:if>
                        <dgm:else name="Name137">
                          <dgm:alg type="hierChild">
                            <dgm:param type="linDir" val="fromR"/>
                          </dgm:alg>
                        </dgm:else>
                      </dgm:choose>
                    </dgm:if>
                    <dgm:if name="Name138" func="var" arg="hierBranch" op="equ" val="init">
                      <dgm:choose name="Name139">
                        <dgm:if name="Name140" axis="des" func="maxDepth" op="lte" val="1">
                          <dgm:alg type="hierChild">
                            <dgm:param type="chAlign" val="l"/>
                            <dgm:param type="linDir" val="fromT"/>
                          </dgm:alg>
                        </dgm:if>
                        <dgm:else name="Name141">
                          <dgm:alg type="hierChild"/>
                        </dgm:else>
                      </dgm:choose>
                    </dgm:if>
                    <dgm:else name="Name142"/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43" ref="rep2a"/>
                </dgm:layoutNode>
                <dgm:layoutNode name="hierChild7">
                  <dgm:choose name="Name144">
                    <dgm:if name="Name145" func="var" arg="dir" op="equ" val="norm">
                      <dgm:alg type="hierChild">
                        <dgm:param type="chAlign" val="l"/>
                        <dgm:param type="linDir" val="fromL"/>
                        <dgm:param type="secChAlign" val="t"/>
                        <dgm:param type="secLinDir" val="fromT"/>
                      </dgm:alg>
                    </dgm:if>
                    <dgm:else name="Name146">
                      <dgm:alg type="hierChild">
                        <dgm:param type="chAlign" val="l"/>
                        <dgm:param type="linDir" val="fromR"/>
                        <dgm:param type="secChAlign" val="t"/>
                        <dgm:param type="secLinDir" val="fromT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47" ref="rep2b"/>
                </dgm:layoutNode>
              </dgm:layoutNode>
            </dgm:forEach>
          </dgm:layoutNode>
        </dgm:layoutNode>
      </dgm:forEach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DAA94E2-88FC-43C1-B079-6F6BA745E3C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19</TotalTime>
  <Pages>16</Pages>
  <Words>4617</Words>
  <Characters>27705</Characters>
  <Application>Microsoft Office Word</Application>
  <DocSecurity>0</DocSecurity>
  <Lines>230</Lines>
  <Paragraphs>6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2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rosław Kuchta</dc:creator>
  <cp:keywords/>
  <dc:description/>
  <cp:lastModifiedBy>Jarosław Kuchta</cp:lastModifiedBy>
  <cp:revision>159</cp:revision>
  <dcterms:created xsi:type="dcterms:W3CDTF">2024-06-09T20:00:00Z</dcterms:created>
  <dcterms:modified xsi:type="dcterms:W3CDTF">2024-06-23T20:23:00Z</dcterms:modified>
</cp:coreProperties>
</file>